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9EAE2E3"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8330AB">
        <w:rPr>
          <w:rFonts w:ascii="Arial" w:eastAsia="Arial" w:hAnsi="Arial" w:cs="Arial"/>
          <w:sz w:val="28"/>
          <w:szCs w:val="28"/>
        </w:rPr>
        <w:t>6</w:t>
      </w:r>
      <w:r w:rsidR="0002503B">
        <w:rPr>
          <w:rFonts w:ascii="Arial" w:eastAsia="Arial" w:hAnsi="Arial" w:cs="Arial"/>
          <w:sz w:val="28"/>
          <w:szCs w:val="28"/>
        </w:rPr>
        <w:t>5</w:t>
      </w:r>
      <w:r w:rsidR="002A7D6A">
        <w:rPr>
          <w:rFonts w:ascii="Arial" w:eastAsia="Arial" w:hAnsi="Arial" w:cs="Arial"/>
          <w:sz w:val="28"/>
          <w:szCs w:val="28"/>
        </w:rPr>
        <w:t xml:space="preserve"> on the Coronavirus Disease (COVID19)</w:t>
      </w:r>
    </w:p>
    <w:p w14:paraId="3F11FAFB" w14:textId="1D2586FE"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8330AB">
        <w:rPr>
          <w:rFonts w:ascii="Arial" w:eastAsia="Arial" w:hAnsi="Arial" w:cs="Arial"/>
          <w:sz w:val="24"/>
          <w:szCs w:val="24"/>
        </w:rPr>
        <w:t>0</w:t>
      </w:r>
      <w:r w:rsidR="0002503B">
        <w:rPr>
          <w:rFonts w:ascii="Arial" w:eastAsia="Arial" w:hAnsi="Arial" w:cs="Arial"/>
          <w:sz w:val="24"/>
          <w:szCs w:val="24"/>
        </w:rPr>
        <w:t>9</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5B50362"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EF17A5">
        <w:rPr>
          <w:rFonts w:ascii="Arial" w:eastAsia="Arial" w:hAnsi="Arial" w:cs="Arial"/>
          <w:b/>
          <w:color w:val="0070C0"/>
          <w:sz w:val="24"/>
          <w:szCs w:val="24"/>
        </w:rPr>
        <w:t>0</w:t>
      </w:r>
      <w:r w:rsidR="003F51C7">
        <w:rPr>
          <w:rFonts w:ascii="Arial" w:eastAsia="Arial" w:hAnsi="Arial" w:cs="Arial"/>
          <w:b/>
          <w:color w:val="0070C0"/>
          <w:sz w:val="24"/>
          <w:szCs w:val="24"/>
        </w:rPr>
        <w:t>9</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3F51C7" w:rsidRPr="003F51C7">
        <w:rPr>
          <w:rFonts w:ascii="Arial" w:eastAsia="Arial" w:hAnsi="Arial" w:cs="Arial"/>
          <w:b/>
          <w:color w:val="0070C0"/>
          <w:sz w:val="24"/>
          <w:szCs w:val="24"/>
        </w:rPr>
        <w:t xml:space="preserve">1,667,714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3F51C7" w:rsidRPr="003F51C7">
        <w:rPr>
          <w:rFonts w:ascii="Arial" w:eastAsia="Arial" w:hAnsi="Arial" w:cs="Arial"/>
          <w:b/>
          <w:color w:val="0070C0"/>
          <w:sz w:val="24"/>
          <w:szCs w:val="24"/>
        </w:rPr>
        <w:t xml:space="preserve">78,480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3F51C7" w:rsidRPr="003F51C7">
        <w:rPr>
          <w:rFonts w:ascii="Arial" w:eastAsia="Arial" w:hAnsi="Arial" w:cs="Arial"/>
          <w:b/>
          <w:color w:val="0070C0"/>
          <w:sz w:val="24"/>
          <w:szCs w:val="24"/>
        </w:rPr>
        <w:t xml:space="preserve">1,560,106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3F51C7" w:rsidRPr="003F51C7">
        <w:rPr>
          <w:rFonts w:ascii="Arial" w:eastAsia="Arial" w:hAnsi="Arial" w:cs="Arial"/>
          <w:b/>
          <w:color w:val="0070C0"/>
          <w:sz w:val="24"/>
          <w:szCs w:val="24"/>
        </w:rPr>
        <w:t xml:space="preserve">29,128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77752584"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3F51C7">
        <w:rPr>
          <w:rFonts w:ascii="Arial" w:eastAsia="Arial" w:hAnsi="Arial" w:cs="Arial"/>
          <w:i/>
          <w:color w:val="0070C0"/>
          <w:sz w:val="16"/>
          <w:szCs w:val="16"/>
        </w:rPr>
        <w:t>513</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7D2B10E" w:rsidR="002A2C5B" w:rsidRPr="00236AB7"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236AB7">
        <w:rPr>
          <w:rFonts w:ascii="Arial" w:eastAsia="Arial" w:hAnsi="Arial" w:cs="Arial"/>
          <w:sz w:val="24"/>
          <w:szCs w:val="24"/>
        </w:rPr>
        <w:t>A total of</w:t>
      </w:r>
      <w:r w:rsidRPr="00236AB7">
        <w:rPr>
          <w:rFonts w:ascii="Arial" w:eastAsia="Arial" w:hAnsi="Arial" w:cs="Arial"/>
          <w:b/>
          <w:bCs/>
          <w:sz w:val="24"/>
          <w:szCs w:val="24"/>
        </w:rPr>
        <w:t xml:space="preserve"> </w:t>
      </w:r>
      <w:r w:rsidRPr="00BC4453">
        <w:rPr>
          <w:rFonts w:ascii="Arial" w:eastAsia="Arial" w:hAnsi="Arial" w:cs="Arial"/>
          <w:b/>
          <w:color w:val="0070C0"/>
          <w:sz w:val="24"/>
          <w:szCs w:val="24"/>
        </w:rPr>
        <w:t>₱</w:t>
      </w:r>
      <w:r w:rsidR="00BC4453" w:rsidRPr="00BC4453">
        <w:rPr>
          <w:rFonts w:ascii="Arial" w:eastAsia="Arial" w:hAnsi="Arial" w:cs="Arial"/>
          <w:b/>
          <w:bCs/>
          <w:color w:val="0070C0"/>
          <w:sz w:val="24"/>
          <w:szCs w:val="24"/>
        </w:rPr>
        <w:t xml:space="preserve">2,615,579,527.41 </w:t>
      </w:r>
      <w:r w:rsidRPr="00236AB7">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BC4453">
        <w:rPr>
          <w:rFonts w:ascii="Arial" w:eastAsia="Arial" w:hAnsi="Arial" w:cs="Arial"/>
          <w:b/>
          <w:color w:val="0070C0"/>
          <w:sz w:val="24"/>
          <w:szCs w:val="24"/>
        </w:rPr>
        <w:t>₱</w:t>
      </w:r>
      <w:r w:rsidR="00BC4453" w:rsidRPr="00BC4453">
        <w:rPr>
          <w:rFonts w:ascii="Arial" w:eastAsia="Arial" w:hAnsi="Arial" w:cs="Arial"/>
          <w:b/>
          <w:color w:val="0070C0"/>
          <w:sz w:val="24"/>
          <w:szCs w:val="24"/>
        </w:rPr>
        <w:t xml:space="preserve">2,044,270,567.68 </w:t>
      </w:r>
      <w:r w:rsidRPr="00236AB7">
        <w:rPr>
          <w:rFonts w:ascii="Arial" w:eastAsia="Arial" w:hAnsi="Arial" w:cs="Arial"/>
          <w:bCs/>
          <w:sz w:val="24"/>
          <w:szCs w:val="24"/>
        </w:rPr>
        <w:t>was</w:t>
      </w:r>
      <w:r w:rsidRPr="00236AB7">
        <w:rPr>
          <w:rFonts w:ascii="Arial" w:eastAsia="Arial" w:hAnsi="Arial" w:cs="Arial"/>
          <w:sz w:val="24"/>
          <w:szCs w:val="24"/>
        </w:rPr>
        <w:t xml:space="preserve"> provided by </w:t>
      </w:r>
      <w:r w:rsidRPr="00BC4453">
        <w:rPr>
          <w:rFonts w:ascii="Arial" w:eastAsia="Arial" w:hAnsi="Arial" w:cs="Arial"/>
          <w:b/>
          <w:color w:val="0070C0"/>
          <w:sz w:val="24"/>
          <w:szCs w:val="24"/>
        </w:rPr>
        <w:t>DSWD</w:t>
      </w:r>
      <w:r w:rsidRPr="00236AB7">
        <w:rPr>
          <w:rFonts w:ascii="Arial" w:eastAsia="Arial" w:hAnsi="Arial" w:cs="Arial"/>
          <w:sz w:val="24"/>
          <w:szCs w:val="24"/>
        </w:rPr>
        <w:t>,</w:t>
      </w:r>
      <w:r w:rsidRPr="00236AB7">
        <w:rPr>
          <w:rFonts w:ascii="Arial" w:eastAsia="Arial" w:hAnsi="Arial" w:cs="Arial"/>
          <w:b/>
          <w:sz w:val="24"/>
          <w:szCs w:val="24"/>
        </w:rPr>
        <w:t xml:space="preserve"> </w:t>
      </w:r>
      <w:r w:rsidRPr="00BC4453">
        <w:rPr>
          <w:rFonts w:ascii="Arial" w:eastAsia="Arial" w:hAnsi="Arial" w:cs="Arial"/>
          <w:b/>
          <w:color w:val="0070C0"/>
          <w:sz w:val="24"/>
          <w:szCs w:val="24"/>
        </w:rPr>
        <w:t>₱</w:t>
      </w:r>
      <w:r w:rsidR="00BC4453" w:rsidRPr="00BC4453">
        <w:rPr>
          <w:rFonts w:ascii="Arial" w:eastAsia="Arial" w:hAnsi="Arial" w:cs="Arial"/>
          <w:b/>
          <w:bCs/>
          <w:color w:val="0070C0"/>
          <w:sz w:val="24"/>
          <w:szCs w:val="24"/>
        </w:rPr>
        <w:t xml:space="preserve">539,458,549.77 </w:t>
      </w:r>
      <w:r w:rsidRPr="00236AB7">
        <w:rPr>
          <w:rFonts w:ascii="Arial" w:eastAsia="Arial" w:hAnsi="Arial" w:cs="Arial"/>
          <w:sz w:val="24"/>
          <w:szCs w:val="24"/>
        </w:rPr>
        <w:t xml:space="preserve">from </w:t>
      </w:r>
      <w:r w:rsidRPr="00BC4453">
        <w:rPr>
          <w:rFonts w:ascii="Arial" w:eastAsia="Arial" w:hAnsi="Arial" w:cs="Arial"/>
          <w:b/>
          <w:color w:val="0070C0"/>
          <w:sz w:val="24"/>
          <w:szCs w:val="24"/>
        </w:rPr>
        <w:t>NGOs</w:t>
      </w:r>
      <w:r w:rsidRPr="00236AB7">
        <w:rPr>
          <w:rFonts w:ascii="Arial" w:eastAsia="Arial" w:hAnsi="Arial" w:cs="Arial"/>
          <w:sz w:val="24"/>
          <w:szCs w:val="24"/>
        </w:rPr>
        <w:t xml:space="preserve">, and </w:t>
      </w:r>
      <w:r w:rsidRPr="00236AB7">
        <w:rPr>
          <w:rFonts w:ascii="Arial" w:eastAsia="Arial" w:hAnsi="Arial" w:cs="Arial"/>
          <w:b/>
          <w:sz w:val="24"/>
          <w:szCs w:val="24"/>
        </w:rPr>
        <w:t>₱</w:t>
      </w:r>
      <w:r w:rsidRPr="00236AB7">
        <w:rPr>
          <w:rFonts w:ascii="Arial" w:eastAsia="Arial" w:hAnsi="Arial" w:cs="Arial"/>
          <w:b/>
          <w:bCs/>
          <w:sz w:val="24"/>
          <w:szCs w:val="24"/>
        </w:rPr>
        <w:t xml:space="preserve">31,850,409.96 </w:t>
      </w:r>
      <w:r w:rsidRPr="00236AB7">
        <w:rPr>
          <w:rFonts w:ascii="Arial" w:eastAsia="Arial" w:hAnsi="Arial" w:cs="Arial"/>
          <w:sz w:val="24"/>
          <w:szCs w:val="24"/>
        </w:rPr>
        <w:t xml:space="preserve">from </w:t>
      </w:r>
      <w:r w:rsidRPr="00236AB7">
        <w:rPr>
          <w:rFonts w:ascii="Arial" w:eastAsia="Arial" w:hAnsi="Arial" w:cs="Arial"/>
          <w:b/>
          <w:sz w:val="24"/>
          <w:szCs w:val="24"/>
          <w:lang w:val="en-US"/>
        </w:rPr>
        <w:t xml:space="preserve">other </w:t>
      </w:r>
      <w:r w:rsidRPr="00236AB7">
        <w:rPr>
          <w:rFonts w:ascii="Arial" w:eastAsia="Arial" w:hAnsi="Arial" w:cs="Arial"/>
          <w:b/>
          <w:sz w:val="24"/>
          <w:szCs w:val="24"/>
        </w:rPr>
        <w:t>Partners</w:t>
      </w:r>
      <w:r w:rsidRPr="00236AB7">
        <w:rPr>
          <w:rFonts w:ascii="Arial" w:eastAsia="Arial" w:hAnsi="Arial" w:cs="Arial"/>
          <w:b/>
          <w:sz w:val="20"/>
          <w:szCs w:val="20"/>
        </w:rPr>
        <w:t xml:space="preserve"> </w:t>
      </w:r>
      <w:r w:rsidRPr="00236AB7">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BC4453" w:rsidRPr="00BC4453" w14:paraId="53F4A92E" w14:textId="77777777" w:rsidTr="00BC4453">
        <w:trPr>
          <w:trHeight w:val="58"/>
          <w:tblHeader/>
        </w:trPr>
        <w:tc>
          <w:tcPr>
            <w:tcW w:w="107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2A26119" w14:textId="77777777" w:rsidR="00BC4453" w:rsidRPr="00BC4453" w:rsidRDefault="00BC4453" w:rsidP="00BC4453">
            <w:pPr>
              <w:widowControl/>
              <w:spacing w:after="0" w:line="240" w:lineRule="auto"/>
              <w:ind w:right="57"/>
              <w:contextualSpacing/>
              <w:jc w:val="center"/>
              <w:rPr>
                <w:rFonts w:ascii="Arial Narrow" w:eastAsia="Times New Roman" w:hAnsi="Arial Narrow"/>
                <w:b/>
                <w:bCs/>
                <w:color w:val="000000"/>
                <w:sz w:val="20"/>
                <w:szCs w:val="20"/>
              </w:rPr>
            </w:pPr>
            <w:r w:rsidRPr="00BC4453">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A73B507" w14:textId="6A94C956" w:rsidR="00BC4453" w:rsidRPr="00BC4453" w:rsidRDefault="00BC4453" w:rsidP="00BC4453">
            <w:pPr>
              <w:spacing w:after="0" w:line="240" w:lineRule="auto"/>
              <w:ind w:right="57"/>
              <w:contextualSpacing/>
              <w:jc w:val="center"/>
              <w:rPr>
                <w:rFonts w:ascii="Arial Narrow" w:hAnsi="Arial Narrow"/>
                <w:b/>
                <w:bCs/>
                <w:color w:val="000000"/>
                <w:sz w:val="20"/>
                <w:szCs w:val="20"/>
              </w:rPr>
            </w:pPr>
            <w:r w:rsidRPr="00BC4453">
              <w:rPr>
                <w:rFonts w:ascii="Arial Narrow" w:hAnsi="Arial Narrow"/>
                <w:b/>
                <w:bCs/>
                <w:color w:val="000000"/>
                <w:sz w:val="20"/>
                <w:szCs w:val="20"/>
              </w:rPr>
              <w:t>COST OF ASSISTANCE</w:t>
            </w:r>
          </w:p>
        </w:tc>
      </w:tr>
      <w:tr w:rsidR="00BC4453" w:rsidRPr="00BC4453" w14:paraId="4C2D0951" w14:textId="77777777" w:rsidTr="00BC4453">
        <w:trPr>
          <w:trHeight w:val="20"/>
          <w:tblHeader/>
        </w:trPr>
        <w:tc>
          <w:tcPr>
            <w:tcW w:w="1078" w:type="pct"/>
            <w:gridSpan w:val="2"/>
            <w:vMerge/>
            <w:tcBorders>
              <w:top w:val="single" w:sz="4" w:space="0" w:color="000000"/>
              <w:left w:val="single" w:sz="4" w:space="0" w:color="000000"/>
              <w:bottom w:val="nil"/>
              <w:right w:val="single" w:sz="4" w:space="0" w:color="auto"/>
            </w:tcBorders>
            <w:vAlign w:val="center"/>
            <w:hideMark/>
          </w:tcPr>
          <w:p w14:paraId="5C799A4B" w14:textId="77777777" w:rsidR="00BC4453" w:rsidRPr="00BC4453" w:rsidRDefault="00BC4453" w:rsidP="00BC4453">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210590" w14:textId="44C264E3" w:rsidR="00BC4453" w:rsidRPr="00BC4453" w:rsidRDefault="00BC4453" w:rsidP="00BC4453">
            <w:pPr>
              <w:spacing w:after="0" w:line="240" w:lineRule="auto"/>
              <w:ind w:right="57"/>
              <w:contextualSpacing/>
              <w:jc w:val="center"/>
              <w:rPr>
                <w:rFonts w:ascii="Arial Narrow" w:hAnsi="Arial Narrow"/>
                <w:b/>
                <w:bCs/>
                <w:color w:val="000000"/>
                <w:sz w:val="20"/>
                <w:szCs w:val="20"/>
              </w:rPr>
            </w:pPr>
            <w:r w:rsidRPr="00BC4453">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DDF48BE" w14:textId="0AAA817B" w:rsidR="00BC4453" w:rsidRPr="00BC4453" w:rsidRDefault="00BC4453" w:rsidP="00BC4453">
            <w:pPr>
              <w:spacing w:after="0" w:line="240" w:lineRule="auto"/>
              <w:ind w:right="57"/>
              <w:contextualSpacing/>
              <w:jc w:val="center"/>
              <w:rPr>
                <w:rFonts w:ascii="Arial Narrow" w:hAnsi="Arial Narrow"/>
                <w:b/>
                <w:bCs/>
                <w:color w:val="000000"/>
                <w:sz w:val="20"/>
                <w:szCs w:val="20"/>
              </w:rPr>
            </w:pPr>
            <w:r w:rsidRPr="00BC4453">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F67C4A" w14:textId="13822578" w:rsidR="00BC4453" w:rsidRPr="00BC4453" w:rsidRDefault="00BC4453" w:rsidP="00BC4453">
            <w:pPr>
              <w:spacing w:after="0" w:line="240" w:lineRule="auto"/>
              <w:ind w:right="57"/>
              <w:contextualSpacing/>
              <w:jc w:val="center"/>
              <w:rPr>
                <w:rFonts w:ascii="Arial Narrow" w:hAnsi="Arial Narrow"/>
                <w:b/>
                <w:bCs/>
                <w:color w:val="000000"/>
                <w:sz w:val="20"/>
                <w:szCs w:val="20"/>
              </w:rPr>
            </w:pPr>
            <w:r w:rsidRPr="00BC4453">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0ADF80" w14:textId="03F16CC0" w:rsidR="00BC4453" w:rsidRPr="00BC4453" w:rsidRDefault="00BC4453" w:rsidP="00BC4453">
            <w:pPr>
              <w:spacing w:after="0" w:line="240" w:lineRule="auto"/>
              <w:ind w:right="57"/>
              <w:contextualSpacing/>
              <w:jc w:val="center"/>
              <w:rPr>
                <w:rFonts w:ascii="Arial Narrow" w:hAnsi="Arial Narrow"/>
                <w:b/>
                <w:bCs/>
                <w:color w:val="000000"/>
                <w:sz w:val="20"/>
                <w:szCs w:val="20"/>
              </w:rPr>
            </w:pPr>
            <w:r w:rsidRPr="00BC4453">
              <w:rPr>
                <w:rFonts w:ascii="Arial Narrow" w:hAnsi="Arial Narrow"/>
                <w:b/>
                <w:bCs/>
                <w:color w:val="000000"/>
                <w:sz w:val="20"/>
                <w:szCs w:val="20"/>
              </w:rPr>
              <w:t>GRAND TOTAL</w:t>
            </w:r>
          </w:p>
        </w:tc>
      </w:tr>
      <w:tr w:rsidR="00BC4453" w:rsidRPr="00BC4453" w14:paraId="12A0661C"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8E7660" w14:textId="77777777" w:rsidR="00BC4453" w:rsidRPr="00BC4453" w:rsidRDefault="00BC4453" w:rsidP="00BC4453">
            <w:pPr>
              <w:spacing w:after="0" w:line="240" w:lineRule="auto"/>
              <w:ind w:right="57"/>
              <w:contextualSpacing/>
              <w:jc w:val="center"/>
              <w:rPr>
                <w:rFonts w:ascii="Arial Narrow" w:hAnsi="Arial Narrow"/>
                <w:b/>
                <w:bCs/>
                <w:color w:val="000000"/>
                <w:sz w:val="20"/>
                <w:szCs w:val="20"/>
              </w:rPr>
            </w:pPr>
            <w:r w:rsidRPr="00BC4453">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3460226F" w14:textId="309A217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2,044,270,567.68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6715C2D4" w14:textId="7F53E24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39,458,549.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8E03C4C" w14:textId="26DCB5A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5D75FE0F" w14:textId="660B41E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2,615,579,527.41 </w:t>
            </w:r>
          </w:p>
        </w:tc>
      </w:tr>
      <w:tr w:rsidR="00BC4453" w:rsidRPr="00BC4453" w14:paraId="04BAC488"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79FFCA"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1956A407" w14:textId="270E036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14,527,499.30 </w:t>
            </w:r>
          </w:p>
        </w:tc>
        <w:tc>
          <w:tcPr>
            <w:tcW w:w="958" w:type="pct"/>
            <w:tcBorders>
              <w:top w:val="nil"/>
              <w:left w:val="nil"/>
              <w:bottom w:val="single" w:sz="4" w:space="0" w:color="000000"/>
              <w:right w:val="single" w:sz="4" w:space="0" w:color="000000"/>
            </w:tcBorders>
            <w:shd w:val="clear" w:color="A5A5A5" w:fill="A5A5A5"/>
            <w:noWrap/>
            <w:vAlign w:val="bottom"/>
            <w:hideMark/>
          </w:tcPr>
          <w:p w14:paraId="2BDF6A80" w14:textId="0F12A36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5056EB1" w14:textId="2A3935E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C744D00" w14:textId="1EC3996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79,937,499.30 </w:t>
            </w:r>
          </w:p>
        </w:tc>
      </w:tr>
      <w:tr w:rsidR="00BC4453" w:rsidRPr="00BC4453" w14:paraId="7697F1BD"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124C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350CD191" w14:textId="6ED8361E"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78,433,095.69 </w:t>
            </w:r>
          </w:p>
        </w:tc>
        <w:tc>
          <w:tcPr>
            <w:tcW w:w="958" w:type="pct"/>
            <w:tcBorders>
              <w:top w:val="nil"/>
              <w:left w:val="nil"/>
              <w:bottom w:val="single" w:sz="4" w:space="0" w:color="000000"/>
              <w:right w:val="single" w:sz="4" w:space="0" w:color="000000"/>
            </w:tcBorders>
            <w:shd w:val="clear" w:color="auto" w:fill="auto"/>
            <w:noWrap/>
            <w:vAlign w:val="bottom"/>
            <w:hideMark/>
          </w:tcPr>
          <w:p w14:paraId="47D07B12" w14:textId="5B81AC7C"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40E41C0" w14:textId="0F37EB94"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FD1EEB" w14:textId="284CF3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8,433,095.69 </w:t>
            </w:r>
          </w:p>
        </w:tc>
      </w:tr>
      <w:tr w:rsidR="00BC4453" w:rsidRPr="00BC4453" w14:paraId="1E4A189D"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21CD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DE5254" w14:textId="09BAD8CF"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44,736,238.21 </w:t>
            </w:r>
          </w:p>
        </w:tc>
        <w:tc>
          <w:tcPr>
            <w:tcW w:w="958" w:type="pct"/>
            <w:tcBorders>
              <w:top w:val="nil"/>
              <w:left w:val="nil"/>
              <w:bottom w:val="single" w:sz="4" w:space="0" w:color="000000"/>
              <w:right w:val="single" w:sz="4" w:space="0" w:color="000000"/>
            </w:tcBorders>
            <w:shd w:val="clear" w:color="auto" w:fill="auto"/>
            <w:noWrap/>
            <w:vAlign w:val="bottom"/>
            <w:hideMark/>
          </w:tcPr>
          <w:p w14:paraId="390940B9" w14:textId="0E912423"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04DBBD" w14:textId="37AE9A0A"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C6EB607" w14:textId="49CEF9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86,836,238.21 </w:t>
            </w:r>
          </w:p>
        </w:tc>
      </w:tr>
      <w:tr w:rsidR="00BC4453" w:rsidRPr="00BC4453" w14:paraId="736C9F6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9F125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4090064C" w14:textId="22DAE59F"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704E7842" w14:textId="19D39AF3"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687656" w14:textId="6F3551BB"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B908C8B" w14:textId="5D0FAD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951,950.00 </w:t>
            </w:r>
          </w:p>
        </w:tc>
      </w:tr>
      <w:tr w:rsidR="00BC4453" w:rsidRPr="00BC4453" w14:paraId="28E82D6B"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2B929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A2E3C1" w14:textId="0BEE72BC"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13,469,168.00 </w:t>
            </w:r>
          </w:p>
        </w:tc>
        <w:tc>
          <w:tcPr>
            <w:tcW w:w="958" w:type="pct"/>
            <w:tcBorders>
              <w:top w:val="nil"/>
              <w:left w:val="nil"/>
              <w:bottom w:val="single" w:sz="4" w:space="0" w:color="000000"/>
              <w:right w:val="single" w:sz="4" w:space="0" w:color="000000"/>
            </w:tcBorders>
            <w:shd w:val="clear" w:color="auto" w:fill="auto"/>
            <w:noWrap/>
            <w:vAlign w:val="bottom"/>
            <w:hideMark/>
          </w:tcPr>
          <w:p w14:paraId="0F080822" w14:textId="2A114FDA"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2CA97D" w14:textId="2391C423"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66EEF89" w14:textId="49B2A0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719,168.00 </w:t>
            </w:r>
          </w:p>
        </w:tc>
      </w:tr>
      <w:tr w:rsidR="00BC4453" w:rsidRPr="00BC4453" w14:paraId="55CF2CEE"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2322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F951DB" w14:textId="0B82021E"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16,640,741.60 </w:t>
            </w:r>
          </w:p>
        </w:tc>
        <w:tc>
          <w:tcPr>
            <w:tcW w:w="958" w:type="pct"/>
            <w:tcBorders>
              <w:top w:val="nil"/>
              <w:left w:val="nil"/>
              <w:bottom w:val="single" w:sz="4" w:space="0" w:color="000000"/>
              <w:right w:val="single" w:sz="4" w:space="0" w:color="000000"/>
            </w:tcBorders>
            <w:shd w:val="clear" w:color="auto" w:fill="auto"/>
            <w:noWrap/>
            <w:vAlign w:val="bottom"/>
            <w:hideMark/>
          </w:tcPr>
          <w:p w14:paraId="7BC60F41" w14:textId="320680EB"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442280" w14:textId="1A53E454"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8EC8C4C" w14:textId="2C585C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3,148,241.60 </w:t>
            </w:r>
          </w:p>
        </w:tc>
      </w:tr>
      <w:tr w:rsidR="00BC4453" w:rsidRPr="00BC4453" w14:paraId="2F8C1CC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FB80D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89FABD" w14:textId="1D212F13"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14,165,988.00 </w:t>
            </w:r>
          </w:p>
        </w:tc>
        <w:tc>
          <w:tcPr>
            <w:tcW w:w="958" w:type="pct"/>
            <w:tcBorders>
              <w:top w:val="nil"/>
              <w:left w:val="nil"/>
              <w:bottom w:val="single" w:sz="4" w:space="0" w:color="000000"/>
              <w:right w:val="single" w:sz="4" w:space="0" w:color="000000"/>
            </w:tcBorders>
            <w:shd w:val="clear" w:color="auto" w:fill="auto"/>
            <w:noWrap/>
            <w:vAlign w:val="bottom"/>
            <w:hideMark/>
          </w:tcPr>
          <w:p w14:paraId="06650792" w14:textId="6E5B1098"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01685" w14:textId="37C92A04"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BCCEC24" w14:textId="097FA7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2,558,488.00 </w:t>
            </w:r>
          </w:p>
        </w:tc>
      </w:tr>
      <w:tr w:rsidR="00BC4453" w:rsidRPr="00BC4453" w14:paraId="457E01EA"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3920A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A6E4D7" w14:textId="1F001119"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52,751,128.00 </w:t>
            </w:r>
          </w:p>
        </w:tc>
        <w:tc>
          <w:tcPr>
            <w:tcW w:w="958" w:type="pct"/>
            <w:tcBorders>
              <w:top w:val="nil"/>
              <w:left w:val="nil"/>
              <w:bottom w:val="single" w:sz="4" w:space="0" w:color="000000"/>
              <w:right w:val="single" w:sz="4" w:space="0" w:color="000000"/>
            </w:tcBorders>
            <w:shd w:val="clear" w:color="auto" w:fill="auto"/>
            <w:noWrap/>
            <w:vAlign w:val="bottom"/>
            <w:hideMark/>
          </w:tcPr>
          <w:p w14:paraId="34A5BFBB" w14:textId="61061DF1"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B9488B" w14:textId="3D5ADEC1"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020CDA5" w14:textId="4A7137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90,193,628.00 </w:t>
            </w:r>
          </w:p>
        </w:tc>
      </w:tr>
      <w:tr w:rsidR="00BC4453" w:rsidRPr="00BC4453" w14:paraId="1AF25B46"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1C591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9243C2" w14:textId="12DEC638"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19,029,025.00 </w:t>
            </w:r>
          </w:p>
        </w:tc>
        <w:tc>
          <w:tcPr>
            <w:tcW w:w="958" w:type="pct"/>
            <w:tcBorders>
              <w:top w:val="nil"/>
              <w:left w:val="nil"/>
              <w:bottom w:val="single" w:sz="4" w:space="0" w:color="000000"/>
              <w:right w:val="single" w:sz="4" w:space="0" w:color="000000"/>
            </w:tcBorders>
            <w:shd w:val="clear" w:color="auto" w:fill="auto"/>
            <w:noWrap/>
            <w:vAlign w:val="bottom"/>
            <w:hideMark/>
          </w:tcPr>
          <w:p w14:paraId="363E4E1B" w14:textId="27139A3B"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F47398E" w14:textId="7182AF23"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A77A499" w14:textId="205B8D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029,025.00 </w:t>
            </w:r>
          </w:p>
        </w:tc>
      </w:tr>
      <w:tr w:rsidR="00BC4453" w:rsidRPr="00BC4453" w14:paraId="50B8357C"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A4502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A43CE3" w14:textId="2D88C578"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0C44F" w14:textId="0436F319"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937B721" w14:textId="5F4235CA"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979622D" w14:textId="1B110F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289,000.00 </w:t>
            </w:r>
          </w:p>
        </w:tc>
      </w:tr>
      <w:tr w:rsidR="00BC4453" w:rsidRPr="00BC4453" w14:paraId="311AD59A"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E8A76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096B97C1" w14:textId="6F3C9A60"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11,570,593.00 </w:t>
            </w:r>
          </w:p>
        </w:tc>
        <w:tc>
          <w:tcPr>
            <w:tcW w:w="958" w:type="pct"/>
            <w:tcBorders>
              <w:top w:val="nil"/>
              <w:left w:val="nil"/>
              <w:bottom w:val="single" w:sz="4" w:space="0" w:color="000000"/>
              <w:right w:val="single" w:sz="4" w:space="0" w:color="000000"/>
            </w:tcBorders>
            <w:shd w:val="clear" w:color="auto" w:fill="auto"/>
            <w:noWrap/>
            <w:vAlign w:val="bottom"/>
            <w:hideMark/>
          </w:tcPr>
          <w:p w14:paraId="7FA97F75" w14:textId="403FCE45"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8B9C20" w14:textId="2B0D3265"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AF12B67" w14:textId="241B76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3,485,593.00 </w:t>
            </w:r>
          </w:p>
        </w:tc>
      </w:tr>
      <w:tr w:rsidR="00BC4453" w:rsidRPr="00BC4453" w14:paraId="5F44704E"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813DD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2EA3EC" w14:textId="254B6475"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24,085,843.30 </w:t>
            </w:r>
          </w:p>
        </w:tc>
        <w:tc>
          <w:tcPr>
            <w:tcW w:w="958" w:type="pct"/>
            <w:tcBorders>
              <w:top w:val="nil"/>
              <w:left w:val="nil"/>
              <w:bottom w:val="single" w:sz="4" w:space="0" w:color="000000"/>
              <w:right w:val="single" w:sz="4" w:space="0" w:color="000000"/>
            </w:tcBorders>
            <w:shd w:val="clear" w:color="auto" w:fill="auto"/>
            <w:noWrap/>
            <w:vAlign w:val="bottom"/>
            <w:hideMark/>
          </w:tcPr>
          <w:p w14:paraId="22535267" w14:textId="1833A8FE"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18CFFB3" w14:textId="2C546A69"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93A5E67" w14:textId="42755F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085,843.30 </w:t>
            </w:r>
          </w:p>
        </w:tc>
      </w:tr>
      <w:tr w:rsidR="00BC4453" w:rsidRPr="00BC4453" w14:paraId="10E0DBA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9546D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CB6C29" w14:textId="5F676DB1"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10,341,288.80 </w:t>
            </w:r>
          </w:p>
        </w:tc>
        <w:tc>
          <w:tcPr>
            <w:tcW w:w="958" w:type="pct"/>
            <w:tcBorders>
              <w:top w:val="nil"/>
              <w:left w:val="nil"/>
              <w:bottom w:val="single" w:sz="4" w:space="0" w:color="000000"/>
              <w:right w:val="single" w:sz="4" w:space="0" w:color="000000"/>
            </w:tcBorders>
            <w:shd w:val="clear" w:color="auto" w:fill="auto"/>
            <w:noWrap/>
            <w:vAlign w:val="bottom"/>
            <w:hideMark/>
          </w:tcPr>
          <w:p w14:paraId="23015ABB" w14:textId="5C8BA470"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278E6" w14:textId="244D6BD0"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7E4D58A" w14:textId="1AD424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1,063,788.80 </w:t>
            </w:r>
          </w:p>
        </w:tc>
      </w:tr>
      <w:tr w:rsidR="00BC4453" w:rsidRPr="00BC4453" w14:paraId="70037D11"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56C1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3CACD7" w14:textId="673D9BFF"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13,361,540.00 </w:t>
            </w:r>
          </w:p>
        </w:tc>
        <w:tc>
          <w:tcPr>
            <w:tcW w:w="958" w:type="pct"/>
            <w:tcBorders>
              <w:top w:val="nil"/>
              <w:left w:val="nil"/>
              <w:bottom w:val="single" w:sz="4" w:space="0" w:color="000000"/>
              <w:right w:val="single" w:sz="4" w:space="0" w:color="000000"/>
            </w:tcBorders>
            <w:shd w:val="clear" w:color="auto" w:fill="auto"/>
            <w:noWrap/>
            <w:vAlign w:val="bottom"/>
            <w:hideMark/>
          </w:tcPr>
          <w:p w14:paraId="46BF8C5F" w14:textId="660F84DE"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D78F14D" w14:textId="5DFC8B9D"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CDFA2D" w14:textId="77DB76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361,540.00 </w:t>
            </w:r>
          </w:p>
        </w:tc>
      </w:tr>
      <w:tr w:rsidR="00BC4453" w:rsidRPr="00BC4453" w14:paraId="030E3C9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E1E48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0508992A" w14:textId="66F84DA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14,941,073.60 </w:t>
            </w:r>
          </w:p>
        </w:tc>
        <w:tc>
          <w:tcPr>
            <w:tcW w:w="958" w:type="pct"/>
            <w:tcBorders>
              <w:top w:val="nil"/>
              <w:left w:val="nil"/>
              <w:bottom w:val="single" w:sz="4" w:space="0" w:color="000000"/>
              <w:right w:val="single" w:sz="4" w:space="0" w:color="000000"/>
            </w:tcBorders>
            <w:shd w:val="clear" w:color="auto" w:fill="auto"/>
            <w:noWrap/>
            <w:vAlign w:val="bottom"/>
            <w:hideMark/>
          </w:tcPr>
          <w:p w14:paraId="35E88161" w14:textId="7EFEB501"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B824A8" w14:textId="7CB92F35"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A630045" w14:textId="0D0580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441,073.60 </w:t>
            </w:r>
          </w:p>
        </w:tc>
      </w:tr>
      <w:tr w:rsidR="00BC4453" w:rsidRPr="00BC4453" w14:paraId="2BE9FF2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3771C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14C1F9" w14:textId="571F4FE1"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2D6266C4" w14:textId="7FE884A0"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0D4A0A" w14:textId="6BD5E2BD"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DE3D7F" w14:textId="2F4512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7,688,705.80 </w:t>
            </w:r>
          </w:p>
        </w:tc>
      </w:tr>
      <w:tr w:rsidR="00BC4453" w:rsidRPr="00BC4453" w14:paraId="13ACA242"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EDBEE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C26271" w14:textId="772DA3E4"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47,275,140.30 </w:t>
            </w:r>
          </w:p>
        </w:tc>
        <w:tc>
          <w:tcPr>
            <w:tcW w:w="958" w:type="pct"/>
            <w:tcBorders>
              <w:top w:val="nil"/>
              <w:left w:val="nil"/>
              <w:bottom w:val="single" w:sz="4" w:space="0" w:color="000000"/>
              <w:right w:val="single" w:sz="4" w:space="0" w:color="000000"/>
            </w:tcBorders>
            <w:shd w:val="clear" w:color="auto" w:fill="auto"/>
            <w:noWrap/>
            <w:vAlign w:val="bottom"/>
            <w:hideMark/>
          </w:tcPr>
          <w:p w14:paraId="45474272" w14:textId="08C4B039"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CEE7F" w14:textId="2CB37598"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5E66B3C" w14:textId="43CF14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6,125,140.30 </w:t>
            </w:r>
          </w:p>
        </w:tc>
      </w:tr>
      <w:tr w:rsidR="00BC4453" w:rsidRPr="00BC4453" w14:paraId="6CB82426"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D9801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12C799" w14:textId="7AC1E1D8"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10,912,180.00 </w:t>
            </w:r>
          </w:p>
        </w:tc>
        <w:tc>
          <w:tcPr>
            <w:tcW w:w="958" w:type="pct"/>
            <w:tcBorders>
              <w:top w:val="nil"/>
              <w:left w:val="nil"/>
              <w:bottom w:val="single" w:sz="4" w:space="0" w:color="000000"/>
              <w:right w:val="single" w:sz="4" w:space="0" w:color="000000"/>
            </w:tcBorders>
            <w:shd w:val="clear" w:color="auto" w:fill="auto"/>
            <w:noWrap/>
            <w:vAlign w:val="bottom"/>
            <w:hideMark/>
          </w:tcPr>
          <w:p w14:paraId="527FEDA1" w14:textId="5180564F"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CC2A69" w14:textId="52B736AD"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383A75C" w14:textId="711D64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412,180.00 </w:t>
            </w:r>
          </w:p>
        </w:tc>
      </w:tr>
      <w:tr w:rsidR="00BC4453" w:rsidRPr="00BC4453" w14:paraId="65F6962F"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4FBAB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B9FFED" w14:textId="0D19F94A"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9C0907" w14:textId="207AC709"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133AE5" w14:textId="3B7F086D"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C72582" w14:textId="17A15C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7,114,800.00 </w:t>
            </w:r>
          </w:p>
        </w:tc>
      </w:tr>
      <w:tr w:rsidR="00BC4453" w:rsidRPr="00BC4453" w14:paraId="4A2CD70B"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EC7E7D"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6EBD4D16" w14:textId="6ECA4A1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0,619,379.68 </w:t>
            </w:r>
          </w:p>
        </w:tc>
        <w:tc>
          <w:tcPr>
            <w:tcW w:w="958" w:type="pct"/>
            <w:tcBorders>
              <w:top w:val="nil"/>
              <w:left w:val="nil"/>
              <w:bottom w:val="single" w:sz="4" w:space="0" w:color="000000"/>
              <w:right w:val="single" w:sz="4" w:space="0" w:color="000000"/>
            </w:tcBorders>
            <w:shd w:val="clear" w:color="A5A5A5" w:fill="A5A5A5"/>
            <w:noWrap/>
            <w:vAlign w:val="bottom"/>
            <w:hideMark/>
          </w:tcPr>
          <w:p w14:paraId="6F43305D" w14:textId="227A42F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7FA344DC" w14:textId="3556C63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3595AD79" w14:textId="5733069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95,275,490.27 </w:t>
            </w:r>
          </w:p>
        </w:tc>
      </w:tr>
      <w:tr w:rsidR="00BC4453" w:rsidRPr="00BC4453" w14:paraId="618414CD"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2A3E7"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896A5C4" w14:textId="3F088BF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4,91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66229AB" w14:textId="0600EF8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E55A51" w14:textId="4AA4B7C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C69D0E" w14:textId="5552066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8,414,682.38 </w:t>
            </w:r>
          </w:p>
        </w:tc>
      </w:tr>
      <w:tr w:rsidR="00BC4453" w:rsidRPr="00BC4453" w14:paraId="58563D5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ED9D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7A6A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61E1528C" w14:textId="70B15F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C28A4B2" w14:textId="65B7BE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43005A" w14:textId="75397B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165AB" w14:textId="3D7975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0,000.00 </w:t>
            </w:r>
          </w:p>
        </w:tc>
      </w:tr>
      <w:tr w:rsidR="00BC4453" w:rsidRPr="00BC4453" w14:paraId="51129E4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B315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13D3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A37043B" w14:textId="4D27D6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2BAA38AE" w14:textId="58767F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4D3EC2" w14:textId="6FA9BC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D6041" w14:textId="72AC6D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2,552.45 </w:t>
            </w:r>
          </w:p>
        </w:tc>
      </w:tr>
      <w:tr w:rsidR="00BC4453" w:rsidRPr="00BC4453" w14:paraId="5E1D6C3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E6BE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E1E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5828E3CA" w14:textId="468C3D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33B799BF" w14:textId="0E339C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91F44D" w14:textId="59B67C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6057D" w14:textId="004516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6,073.20 </w:t>
            </w:r>
          </w:p>
        </w:tc>
      </w:tr>
      <w:tr w:rsidR="00BC4453" w:rsidRPr="00BC4453" w14:paraId="782E6AE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E6CA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B0C3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6181B4F6" w14:textId="36E13B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480826BF" w14:textId="206A0E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C33E02" w14:textId="73FB6E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EBDA7" w14:textId="27E756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6,295.58 </w:t>
            </w:r>
          </w:p>
        </w:tc>
      </w:tr>
      <w:tr w:rsidR="00BC4453" w:rsidRPr="00BC4453" w14:paraId="1B9A20A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946A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8BA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370F6827" w14:textId="43B1A3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651B7536" w14:textId="5378F6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6C78AC" w14:textId="43CA4A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E5972" w14:textId="6E108A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6,299.20 </w:t>
            </w:r>
          </w:p>
        </w:tc>
      </w:tr>
      <w:tr w:rsidR="00BC4453" w:rsidRPr="00BC4453" w14:paraId="1B8D6FC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3E0B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0B25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1636C4B6" w14:textId="135D2C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E2527BF" w14:textId="437D48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72BBFB" w14:textId="20CA69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24DC0" w14:textId="10E2DF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r>
      <w:tr w:rsidR="00BC4453" w:rsidRPr="00BC4453" w14:paraId="73C43FC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5280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C845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2CDFB3A" w14:textId="6A3606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332B9455" w14:textId="750F58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E6622D" w14:textId="08B4D8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130A8" w14:textId="2EEB79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5,140.00 </w:t>
            </w:r>
          </w:p>
        </w:tc>
      </w:tr>
      <w:tr w:rsidR="00BC4453" w:rsidRPr="00BC4453" w14:paraId="2BEB325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EE9C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C4A7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49F2A8A0" w14:textId="40B156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D3BEED8" w14:textId="0BB0B7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7F46C3CF" w14:textId="73BAC9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2D967" w14:textId="0C30F1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68,551.20 </w:t>
            </w:r>
          </w:p>
        </w:tc>
      </w:tr>
      <w:tr w:rsidR="00BC4453" w:rsidRPr="00BC4453" w14:paraId="5099E59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6F8F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5BAE36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5DB2594E" w14:textId="38AB39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E18E758" w14:textId="3214A4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3C6FE4EC" w14:textId="7349AE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E164A" w14:textId="646E33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7,092.45 </w:t>
            </w:r>
          </w:p>
        </w:tc>
      </w:tr>
      <w:tr w:rsidR="00BC4453" w:rsidRPr="00BC4453" w14:paraId="35DC115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950A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81A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7CC347B" w14:textId="41E00E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005FFDE" w14:textId="735A39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35AF6E" w14:textId="2FE113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7E940" w14:textId="2007F9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r>
      <w:tr w:rsidR="00BC4453" w:rsidRPr="00BC4453" w14:paraId="7176680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32A2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5D0D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DE8E546" w14:textId="0E54F3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7AB0983A" w14:textId="782D11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CCD531" w14:textId="7727E3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B96D6" w14:textId="6D34A8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1,247.70 </w:t>
            </w:r>
          </w:p>
        </w:tc>
      </w:tr>
      <w:tr w:rsidR="00BC4453" w:rsidRPr="00BC4453" w14:paraId="7AD8E52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0ED8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4C4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4C88FF1F" w14:textId="495470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3EB0337C" w14:textId="237791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B3F31E" w14:textId="37FAD0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27BEB" w14:textId="1F92AC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1,304.70 </w:t>
            </w:r>
          </w:p>
        </w:tc>
      </w:tr>
      <w:tr w:rsidR="00BC4453" w:rsidRPr="00BC4453" w14:paraId="6E3FB93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BC98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F417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10E8090" w14:textId="6E85B6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0466FF77" w14:textId="666E51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6321F6" w14:textId="1A38E1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AE13D" w14:textId="23FCD3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38,280.50 </w:t>
            </w:r>
          </w:p>
        </w:tc>
      </w:tr>
      <w:tr w:rsidR="00BC4453" w:rsidRPr="00BC4453" w14:paraId="1733D41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0C3C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372A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19621D7A" w14:textId="2C82A1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64119C9F" w14:textId="67DB13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12B26EA9" w14:textId="0A5389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BF646" w14:textId="6F1D42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29,385.70 </w:t>
            </w:r>
          </w:p>
        </w:tc>
      </w:tr>
      <w:tr w:rsidR="00BC4453" w:rsidRPr="00BC4453" w14:paraId="67C8F67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B549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8D21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F31714A" w14:textId="785447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46D3D3B0" w14:textId="5C480B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76CDC6E" w14:textId="16AACA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14B77" w14:textId="1D26BB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1,333.20 </w:t>
            </w:r>
          </w:p>
        </w:tc>
      </w:tr>
      <w:tr w:rsidR="00BC4453" w:rsidRPr="00BC4453" w14:paraId="20BEEA4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3EBB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716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595108A9" w14:textId="4F2236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4C622B9" w14:textId="43C7F5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2ED931" w14:textId="227E23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EF94D" w14:textId="589A92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1,187.20 </w:t>
            </w:r>
          </w:p>
        </w:tc>
      </w:tr>
      <w:tr w:rsidR="00BC4453" w:rsidRPr="00BC4453" w14:paraId="77C4898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E371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4B8B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072EF6E9" w14:textId="5F715E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FC3057D" w14:textId="1EF351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B652C4" w14:textId="543340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2188C" w14:textId="275320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140.00 </w:t>
            </w:r>
          </w:p>
        </w:tc>
      </w:tr>
      <w:tr w:rsidR="00BC4453" w:rsidRPr="00BC4453" w14:paraId="0868965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DC62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6CD0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0BF3AA95" w14:textId="5FC01B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DE3DC57" w14:textId="35B16B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88B0A6" w14:textId="5D3E2F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DAF3E" w14:textId="66F6A0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r>
      <w:tr w:rsidR="00BC4453" w:rsidRPr="00BC4453" w14:paraId="209C07F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B957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2C41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1EAA4F00" w14:textId="78F023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6A56AE6" w14:textId="73F611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02C05D" w14:textId="132AF6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A7C36" w14:textId="6C6352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r>
      <w:tr w:rsidR="00BC4453" w:rsidRPr="00BC4453" w14:paraId="291A646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9B12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DB74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76ADDD29" w14:textId="6399E1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70A6615" w14:textId="496131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FAF498" w14:textId="149F66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63134" w14:textId="2BA303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r>
      <w:tr w:rsidR="00BC4453" w:rsidRPr="00BC4453" w14:paraId="0F2D9A4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A3B9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E472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029CC83D" w14:textId="4F558D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3BA85A1" w14:textId="10D9EE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A5578B" w14:textId="030084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C491D" w14:textId="49F696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13.20 </w:t>
            </w:r>
          </w:p>
        </w:tc>
      </w:tr>
      <w:tr w:rsidR="00BC4453" w:rsidRPr="00BC4453" w14:paraId="6ECE0BE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561B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2E9A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7DCB41CC" w14:textId="35A40C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79A838E6" w14:textId="031F2C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9BD141" w14:textId="3FF203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794A4" w14:textId="0411C9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0,453.20 </w:t>
            </w:r>
          </w:p>
        </w:tc>
      </w:tr>
      <w:tr w:rsidR="00BC4453" w:rsidRPr="00BC4453" w14:paraId="53F6CFD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A885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D1DB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61AAB50C" w14:textId="312C55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6CF081F2" w14:textId="7AD77F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B61307" w14:textId="636CA1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4E5F6" w14:textId="2C432B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87,457.20 </w:t>
            </w:r>
          </w:p>
        </w:tc>
      </w:tr>
      <w:tr w:rsidR="00BC4453" w:rsidRPr="00BC4453" w14:paraId="3B730CB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0D4F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6910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0F365ABD" w14:textId="1FC41D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3343CA0B" w14:textId="23B18C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AAE97A" w14:textId="643454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BD33A" w14:textId="0F47E4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5,009.70 </w:t>
            </w:r>
          </w:p>
        </w:tc>
      </w:tr>
      <w:tr w:rsidR="00BC4453" w:rsidRPr="00BC4453" w14:paraId="3478EB64"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CC97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089980C" w14:textId="37C68C4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3,209,058.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99AD895" w14:textId="02B2F5D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7385E6" w14:textId="0B2B5CB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EE4A41E" w14:textId="7DFB3E9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3,209,058.08 </w:t>
            </w:r>
          </w:p>
        </w:tc>
      </w:tr>
      <w:tr w:rsidR="00BC4453" w:rsidRPr="00BC4453" w14:paraId="554FC34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B22A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D843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15E6DFA5" w14:textId="3C959E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551E7B5B" w14:textId="362FCF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F37AA" w14:textId="6378ED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733EB" w14:textId="27541B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5,230.00 </w:t>
            </w:r>
          </w:p>
        </w:tc>
      </w:tr>
      <w:tr w:rsidR="00BC4453" w:rsidRPr="00BC4453" w14:paraId="229DBD9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3F713"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A842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711C5D2D" w14:textId="68401A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682F6A1A" w14:textId="78BA89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650DE" w14:textId="458117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9444A" w14:textId="3E230A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1,574.25 </w:t>
            </w:r>
          </w:p>
        </w:tc>
      </w:tr>
      <w:tr w:rsidR="00BC4453" w:rsidRPr="00BC4453" w14:paraId="2C880A0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F73F2"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FCAD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6364FE88" w14:textId="69A802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3485873E" w14:textId="1BEF73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21537" w14:textId="6E1148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4A198" w14:textId="47C741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3,860.50 </w:t>
            </w:r>
          </w:p>
        </w:tc>
      </w:tr>
      <w:tr w:rsidR="00BC4453" w:rsidRPr="00BC4453" w14:paraId="13EE2D3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6851D"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D951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7E2C2D19" w14:textId="068305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7FCB1150" w14:textId="3ACE4E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431C2" w14:textId="2CF0AE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5B785" w14:textId="4AEB7D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7,422.64 </w:t>
            </w:r>
          </w:p>
        </w:tc>
      </w:tr>
      <w:tr w:rsidR="00BC4453" w:rsidRPr="00BC4453" w14:paraId="16441D3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8ED19"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C9D5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51EBFFF8" w14:textId="7A1D95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65C7BB3D" w14:textId="08EA32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6ED73" w14:textId="49180A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029E6" w14:textId="148CA0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0,285.00 </w:t>
            </w:r>
          </w:p>
        </w:tc>
      </w:tr>
      <w:tr w:rsidR="00BC4453" w:rsidRPr="00BC4453" w14:paraId="153ED88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1BDD1"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BD7E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D16EF71" w14:textId="0C7339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03ECAE2D" w14:textId="236EED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2ABF2" w14:textId="1B9011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B3435" w14:textId="0FF827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2,230.82 </w:t>
            </w:r>
          </w:p>
        </w:tc>
      </w:tr>
      <w:tr w:rsidR="00BC4453" w:rsidRPr="00BC4453" w14:paraId="78F97CD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595E0"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37C4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49D2A733" w14:textId="4E043F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31652459" w14:textId="29931C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0357D" w14:textId="6692B5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0B702" w14:textId="658F98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1,931.42 </w:t>
            </w:r>
          </w:p>
        </w:tc>
      </w:tr>
      <w:tr w:rsidR="00BC4453" w:rsidRPr="00BC4453" w14:paraId="2B5DD16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788B8"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4C64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FB82813" w14:textId="5AB90D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36E6526B" w14:textId="7D6C7D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4B3D4" w14:textId="42A255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3A782" w14:textId="475850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1,001.42 </w:t>
            </w:r>
          </w:p>
        </w:tc>
      </w:tr>
      <w:tr w:rsidR="00BC4453" w:rsidRPr="00BC4453" w14:paraId="01059AB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68E6B"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2755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25C559B" w14:textId="4CBF10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B4D14B1" w14:textId="3A1F87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FAE08" w14:textId="40E893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439AE" w14:textId="1BE4D1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9,950.25 </w:t>
            </w:r>
          </w:p>
        </w:tc>
      </w:tr>
      <w:tr w:rsidR="00BC4453" w:rsidRPr="00BC4453" w14:paraId="0209007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CEB11"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2D8C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2B63E573" w14:textId="07F343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3266305D" w14:textId="228249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A337C" w14:textId="3CD1B2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5CB67" w14:textId="2723FD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9,893.25 </w:t>
            </w:r>
          </w:p>
        </w:tc>
      </w:tr>
      <w:tr w:rsidR="00BC4453" w:rsidRPr="00BC4453" w14:paraId="524B12E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3AB1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7BE1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E3376CD" w14:textId="529E92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17619481" w14:textId="625E31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AE06C" w14:textId="08D68D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0549F" w14:textId="2351BC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2,015.75 </w:t>
            </w:r>
          </w:p>
        </w:tc>
      </w:tr>
      <w:tr w:rsidR="00BC4453" w:rsidRPr="00BC4453" w14:paraId="11C14AD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027A5"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D99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021B107A" w14:textId="2C53BE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6353D622" w14:textId="507B28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AD0F0" w14:textId="19AB2A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E57F6" w14:textId="39ED61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0,007.25 </w:t>
            </w:r>
          </w:p>
        </w:tc>
      </w:tr>
      <w:tr w:rsidR="00BC4453" w:rsidRPr="00BC4453" w14:paraId="52AA144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1D99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5B03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31A58AC4" w14:textId="14F699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36C94CCF" w14:textId="7CA517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45F3D" w14:textId="0E7AEF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69049" w14:textId="5DA59E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9,065.92 </w:t>
            </w:r>
          </w:p>
        </w:tc>
      </w:tr>
      <w:tr w:rsidR="00BC4453" w:rsidRPr="00BC4453" w14:paraId="4A11042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93791"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5A9F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56C63EF9" w14:textId="5AC2F6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0E6AB2EC" w14:textId="4C6468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EC0C2" w14:textId="5773C8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58EB9" w14:textId="39BD32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3,161.78 </w:t>
            </w:r>
          </w:p>
        </w:tc>
      </w:tr>
      <w:tr w:rsidR="00BC4453" w:rsidRPr="00BC4453" w14:paraId="68E2E93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A42A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C211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ECE4513" w14:textId="260799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0A3CBBF4" w14:textId="3B6CDF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32F25" w14:textId="2CE6D1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47E6D" w14:textId="741A17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392,217.48 </w:t>
            </w:r>
          </w:p>
        </w:tc>
      </w:tr>
      <w:tr w:rsidR="00BC4453" w:rsidRPr="00BC4453" w14:paraId="5B50C52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A1070"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585A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241475BD" w14:textId="581241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FF59DFD" w14:textId="254317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AD3F1" w14:textId="7506F7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1A702" w14:textId="707710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7,436.00 </w:t>
            </w:r>
          </w:p>
        </w:tc>
      </w:tr>
      <w:tr w:rsidR="00BC4453" w:rsidRPr="00BC4453" w14:paraId="1D92FC1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74ED1"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77AD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258199C6" w14:textId="7BDF84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7F515D2" w14:textId="741144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311C7" w14:textId="1A4B9D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DB5C4" w14:textId="2A270F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7,436.00 </w:t>
            </w:r>
          </w:p>
        </w:tc>
      </w:tr>
      <w:tr w:rsidR="00BC4453" w:rsidRPr="00BC4453" w14:paraId="589BA26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CE62E"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7298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31822B4A" w14:textId="52D6C7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69C395B7" w14:textId="6CE587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37389" w14:textId="198400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41162" w14:textId="5E81D2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2,799.25 </w:t>
            </w:r>
          </w:p>
        </w:tc>
      </w:tr>
      <w:tr w:rsidR="00BC4453" w:rsidRPr="00BC4453" w14:paraId="3429A95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36140"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6C7C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724B6DAA" w14:textId="6CA9FF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52BB186E" w14:textId="0A676A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50F99" w14:textId="774EF9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4400A" w14:textId="037764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42.03 </w:t>
            </w:r>
          </w:p>
        </w:tc>
      </w:tr>
      <w:tr w:rsidR="00BC4453" w:rsidRPr="00BC4453" w14:paraId="3E314F0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2ED36"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312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40D12DF3" w14:textId="737628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33DCA3B6" w14:textId="403A12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14E31" w14:textId="7A6416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175CF" w14:textId="555F91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015.34 </w:t>
            </w:r>
          </w:p>
        </w:tc>
      </w:tr>
      <w:tr w:rsidR="00BC4453" w:rsidRPr="00BC4453" w14:paraId="40B9CEA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1AEA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6718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3BECDC4" w14:textId="437216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59E8C419" w14:textId="7D81A6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7E280" w14:textId="6AE38F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9262A" w14:textId="53B5E4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244.90 </w:t>
            </w:r>
          </w:p>
        </w:tc>
      </w:tr>
      <w:tr w:rsidR="00BC4453" w:rsidRPr="00BC4453" w14:paraId="1F91ED0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AD69B"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7D9A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2675408C" w14:textId="140DEB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7,499.75 </w:t>
            </w:r>
          </w:p>
        </w:tc>
        <w:tc>
          <w:tcPr>
            <w:tcW w:w="958" w:type="pct"/>
            <w:tcBorders>
              <w:top w:val="nil"/>
              <w:left w:val="nil"/>
              <w:bottom w:val="single" w:sz="4" w:space="0" w:color="000000"/>
              <w:right w:val="single" w:sz="4" w:space="0" w:color="000000"/>
            </w:tcBorders>
            <w:shd w:val="clear" w:color="auto" w:fill="auto"/>
            <w:noWrap/>
            <w:vAlign w:val="bottom"/>
            <w:hideMark/>
          </w:tcPr>
          <w:p w14:paraId="7B39F7EC" w14:textId="3D7B85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91A5B" w14:textId="22080F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51E8C" w14:textId="1E2DF4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7,499.75 </w:t>
            </w:r>
          </w:p>
        </w:tc>
      </w:tr>
      <w:tr w:rsidR="00BC4453" w:rsidRPr="00BC4453" w14:paraId="7588B7C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FDFDE"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C20C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A03AB3F" w14:textId="0820CE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2,080.64 </w:t>
            </w:r>
          </w:p>
        </w:tc>
        <w:tc>
          <w:tcPr>
            <w:tcW w:w="958" w:type="pct"/>
            <w:tcBorders>
              <w:top w:val="nil"/>
              <w:left w:val="nil"/>
              <w:bottom w:val="single" w:sz="4" w:space="0" w:color="000000"/>
              <w:right w:val="single" w:sz="4" w:space="0" w:color="000000"/>
            </w:tcBorders>
            <w:shd w:val="clear" w:color="auto" w:fill="auto"/>
            <w:noWrap/>
            <w:vAlign w:val="bottom"/>
            <w:hideMark/>
          </w:tcPr>
          <w:p w14:paraId="69CD6813" w14:textId="214E02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E9917" w14:textId="38013C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3C852" w14:textId="1411F5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2,080.64 </w:t>
            </w:r>
          </w:p>
        </w:tc>
      </w:tr>
      <w:tr w:rsidR="00BC4453" w:rsidRPr="00BC4453" w14:paraId="51F23CF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EF36F"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DAE5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8A5D7E1" w14:textId="45AC55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0D57CD40" w14:textId="6133B7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9C31F" w14:textId="7E7DA4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F8948" w14:textId="75C562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0,381.56 </w:t>
            </w:r>
          </w:p>
        </w:tc>
      </w:tr>
      <w:tr w:rsidR="00BC4453" w:rsidRPr="00BC4453" w14:paraId="14D6493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89C5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313D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E8D1591" w14:textId="60A5A8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5813C2F" w14:textId="083C71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EAF1E" w14:textId="1C9738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0D5C9" w14:textId="26C633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77.14 </w:t>
            </w:r>
          </w:p>
        </w:tc>
      </w:tr>
      <w:tr w:rsidR="00BC4453" w:rsidRPr="00BC4453" w14:paraId="4E4C32C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3FB4D"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CB2E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8B74FF5" w14:textId="437069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B834B42" w14:textId="5F9DAE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B1A57" w14:textId="34B76B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E3CB8" w14:textId="508F0B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77.14 </w:t>
            </w:r>
          </w:p>
        </w:tc>
      </w:tr>
      <w:tr w:rsidR="00BC4453" w:rsidRPr="00BC4453" w14:paraId="0058836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44D76"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C93E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1A34F00" w14:textId="38A17B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011A886C" w14:textId="6CDBAF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04D68" w14:textId="477BB7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67523" w14:textId="407A35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7,325.39 </w:t>
            </w:r>
          </w:p>
        </w:tc>
      </w:tr>
      <w:tr w:rsidR="00BC4453" w:rsidRPr="00BC4453" w14:paraId="5A5F978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4D489"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A83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77AC7DBD" w14:textId="481B7C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2F60AF93" w14:textId="5ED0C0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C743E" w14:textId="03CFDB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44032" w14:textId="0047D6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4,166.03 </w:t>
            </w:r>
          </w:p>
        </w:tc>
      </w:tr>
      <w:tr w:rsidR="00BC4453" w:rsidRPr="00BC4453" w14:paraId="2AD1E6F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5F0D0"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4275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09D51A68" w14:textId="1BA0DD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4F62C24D" w14:textId="21272C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4D87F" w14:textId="36876B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22F6C" w14:textId="1509A5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704.28 </w:t>
            </w:r>
          </w:p>
        </w:tc>
      </w:tr>
      <w:tr w:rsidR="00BC4453" w:rsidRPr="00BC4453" w14:paraId="6938BDA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5D244"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05A4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37858036" w14:textId="06B68C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179466AB" w14:textId="2F1467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379CD" w14:textId="55B8BD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4727B" w14:textId="5DCD68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9,451.75 </w:t>
            </w:r>
          </w:p>
        </w:tc>
      </w:tr>
      <w:tr w:rsidR="00BC4453" w:rsidRPr="00BC4453" w14:paraId="63CDD1F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1DD15"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B47C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079E166F" w14:textId="134C66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56CF5213" w14:textId="2C7019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C941E" w14:textId="3D527F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B2E59" w14:textId="37E538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69,640.00 </w:t>
            </w:r>
          </w:p>
        </w:tc>
      </w:tr>
      <w:tr w:rsidR="00BC4453" w:rsidRPr="00BC4453" w14:paraId="00352BF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BDA92"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D12F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70CC83B6" w14:textId="20F480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70E5C723" w14:textId="2F8518E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58AD1" w14:textId="0614D9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B4C90" w14:textId="56387E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3,733.15 </w:t>
            </w:r>
          </w:p>
        </w:tc>
      </w:tr>
      <w:tr w:rsidR="00BC4453" w:rsidRPr="00BC4453" w14:paraId="6D0CE911"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3B184"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41DDD2F" w14:textId="3BE766D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48BB402D" w14:textId="124EA7F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99E42D" w14:textId="76BBEF1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D3666A" w14:textId="13D8EC7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5,984,293.78 </w:t>
            </w:r>
          </w:p>
        </w:tc>
      </w:tr>
      <w:tr w:rsidR="00BC4453" w:rsidRPr="00BC4453" w14:paraId="2684333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6150F"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298D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1F5F743C" w14:textId="2D38A2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BFAF7BE" w14:textId="55AFAE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EF49C" w14:textId="1707AB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AF48B" w14:textId="5D592B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3,830.57 </w:t>
            </w:r>
          </w:p>
        </w:tc>
      </w:tr>
      <w:tr w:rsidR="00BC4453" w:rsidRPr="00BC4453" w14:paraId="1E3C9DA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E9496"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707C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03420323" w14:textId="67FEBE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167EFEC7" w14:textId="24F197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0E074" w14:textId="0F70DD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F898C" w14:textId="24DF55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7,624.03 </w:t>
            </w:r>
          </w:p>
        </w:tc>
      </w:tr>
      <w:tr w:rsidR="00BC4453" w:rsidRPr="00BC4453" w14:paraId="1715D30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992D9"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34D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06C5AED9" w14:textId="5BFBFF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68D16564" w14:textId="3024F8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B8DC3" w14:textId="005DA6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A42E9" w14:textId="6E269F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9,877.16 </w:t>
            </w:r>
          </w:p>
        </w:tc>
      </w:tr>
      <w:tr w:rsidR="00BC4453" w:rsidRPr="00BC4453" w14:paraId="6548268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D0949"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9FE4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E4CAB95" w14:textId="7BBAD7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7E5F3909" w14:textId="696273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BFA2B" w14:textId="7B2696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90CAE" w14:textId="028B66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8,162.50 </w:t>
            </w:r>
          </w:p>
        </w:tc>
      </w:tr>
      <w:tr w:rsidR="00BC4453" w:rsidRPr="00BC4453" w14:paraId="67AEC8E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A2504"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AD17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2AF36361" w14:textId="144CB1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6385834" w14:textId="78D470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CA62C" w14:textId="7252F5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FB34F" w14:textId="34B528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140.00 </w:t>
            </w:r>
          </w:p>
        </w:tc>
      </w:tr>
      <w:tr w:rsidR="00BC4453" w:rsidRPr="00BC4453" w14:paraId="2632480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EDCE0"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C60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0627BA3B" w14:textId="71F925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3D202A2C" w14:textId="486D22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EB16E" w14:textId="4457D3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97B76" w14:textId="720F26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1,737.14 </w:t>
            </w:r>
          </w:p>
        </w:tc>
      </w:tr>
      <w:tr w:rsidR="00BC4453" w:rsidRPr="00BC4453" w14:paraId="44BC92B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2903B"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4172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05D9066B" w14:textId="2C3A2B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71D7E2C7" w14:textId="76B6A5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3D712" w14:textId="578E0C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E7ADF" w14:textId="27E167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86,042.75 </w:t>
            </w:r>
          </w:p>
        </w:tc>
      </w:tr>
      <w:tr w:rsidR="00BC4453" w:rsidRPr="00BC4453" w14:paraId="007A1BF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5F8FC"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3DA85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A703F24" w14:textId="0754FF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5F3315A1" w14:textId="5838AE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19B41" w14:textId="540057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153DD752" w14:textId="6DB76E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321.00 </w:t>
            </w:r>
          </w:p>
        </w:tc>
      </w:tr>
      <w:tr w:rsidR="00BC4453" w:rsidRPr="00BC4453" w14:paraId="6B91F7B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E9409"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212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0D2C3A55" w14:textId="0AF8F5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74C67F81" w14:textId="0DC22E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673A4" w14:textId="4A737E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F5D7A" w14:textId="62CE31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56,798.14 </w:t>
            </w:r>
          </w:p>
        </w:tc>
      </w:tr>
      <w:tr w:rsidR="00BC4453" w:rsidRPr="00BC4453" w14:paraId="2D101FA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A3FD7"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FF2D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8A43D35" w14:textId="06B25E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FCCF3F2" w14:textId="02AFDC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74EA6" w14:textId="5A6C05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117EF" w14:textId="0C274B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47,764.75 </w:t>
            </w:r>
          </w:p>
        </w:tc>
      </w:tr>
      <w:tr w:rsidR="00BC4453" w:rsidRPr="00BC4453" w14:paraId="4B3F7EA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B8F8D"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F096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778DE47" w14:textId="6E2F67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2F44187" w14:textId="24FDBF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2BBEB" w14:textId="712448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02B71" w14:textId="45A4C2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29,805.12 </w:t>
            </w:r>
          </w:p>
        </w:tc>
      </w:tr>
      <w:tr w:rsidR="00BC4453" w:rsidRPr="00BC4453" w14:paraId="2FD067B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B402F"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A31A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131FA0B3" w14:textId="0F4EF4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3F649C03" w14:textId="7D27ED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206A5" w14:textId="1A7867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59C77" w14:textId="20BF42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9,067.50 </w:t>
            </w:r>
          </w:p>
        </w:tc>
      </w:tr>
      <w:tr w:rsidR="00BC4453" w:rsidRPr="00BC4453" w14:paraId="0A7E3BC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85D5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23F8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19C0539" w14:textId="49FF15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98113C0" w14:textId="4FAEA8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67DFA7DB" w14:textId="77E5C4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7672F" w14:textId="704E8D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22,598.20 </w:t>
            </w:r>
          </w:p>
        </w:tc>
      </w:tr>
      <w:tr w:rsidR="00BC4453" w:rsidRPr="00BC4453" w14:paraId="40801D3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75878"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9C90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7C154A1" w14:textId="5C9C47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6ED86479" w14:textId="3F70F7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37ACD" w14:textId="48F6E9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B0C9F" w14:textId="546A61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83,824.22 </w:t>
            </w:r>
          </w:p>
        </w:tc>
      </w:tr>
      <w:tr w:rsidR="00BC4453" w:rsidRPr="00BC4453" w14:paraId="6B87370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E48D0"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C080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107C3AA0" w14:textId="5EDA99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08E1D64F" w14:textId="342270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7416E" w14:textId="148C7E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603A8" w14:textId="1B3728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07,965.53 </w:t>
            </w:r>
          </w:p>
        </w:tc>
      </w:tr>
      <w:tr w:rsidR="00BC4453" w:rsidRPr="00BC4453" w14:paraId="4CCB6AE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79A4E"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77F2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46696D8" w14:textId="6FBF71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7EB5D0D4" w14:textId="6F3D6A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5898" w14:textId="5B05EB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87133" w14:textId="4B61A5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3,486.50 </w:t>
            </w:r>
          </w:p>
        </w:tc>
      </w:tr>
      <w:tr w:rsidR="00BC4453" w:rsidRPr="00BC4453" w14:paraId="3E24024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1BED2"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2450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D6EBCA4" w14:textId="281B8B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6C47A1AA" w14:textId="105A87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1D88B" w14:textId="49079A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2EAD019F" w14:textId="7A174F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05,530.92 </w:t>
            </w:r>
          </w:p>
        </w:tc>
      </w:tr>
      <w:tr w:rsidR="00BC4453" w:rsidRPr="00BC4453" w14:paraId="7D5E979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875F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2A7E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C00FA1A" w14:textId="02CF18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0C878A78" w14:textId="1384C7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7DAF6" w14:textId="48F6BF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7E023" w14:textId="24B977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7,713.75 </w:t>
            </w:r>
          </w:p>
        </w:tc>
      </w:tr>
      <w:tr w:rsidR="00BC4453" w:rsidRPr="00BC4453" w14:paraId="2083F31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9BBB8"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3491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71A83A51" w14:textId="4637B2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5DD22764" w14:textId="616522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E0BCE" w14:textId="116A99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7CDEF" w14:textId="0BF6B2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8,611.25 </w:t>
            </w:r>
          </w:p>
        </w:tc>
      </w:tr>
      <w:tr w:rsidR="00BC4453" w:rsidRPr="00BC4453" w14:paraId="7EAE0F7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2563D"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311B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3A4AF6AE" w14:textId="544DD1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68E63518" w14:textId="224101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628FC949" w14:textId="55B939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9E11E" w14:textId="3F22F7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6,392.75 </w:t>
            </w:r>
          </w:p>
        </w:tc>
      </w:tr>
      <w:tr w:rsidR="00BC4453" w:rsidRPr="00BC4453" w14:paraId="116CC0AD"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35031"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C78689B" w14:textId="75A1609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7,625,33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0251BF14" w14:textId="4FF8D64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151C21A8" w14:textId="060147A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43F722" w14:textId="72B05A7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7,667,456.03 </w:t>
            </w:r>
          </w:p>
        </w:tc>
      </w:tr>
      <w:tr w:rsidR="00BC4453" w:rsidRPr="00BC4453" w14:paraId="7D1931C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860E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B20C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67C5C42A" w14:textId="6AC063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bottom"/>
            <w:hideMark/>
          </w:tcPr>
          <w:p w14:paraId="290376EC" w14:textId="77F4D9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5F249" w14:textId="297706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C96FC" w14:textId="72B6BB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9,527.50 </w:t>
            </w:r>
          </w:p>
        </w:tc>
      </w:tr>
      <w:tr w:rsidR="00BC4453" w:rsidRPr="00BC4453" w14:paraId="4AF17E4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7EFF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DD1F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75CDA907" w14:textId="51CF1D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DDA74BD" w14:textId="3C4CD0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D78F5" w14:textId="72A397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64A6A" w14:textId="64DE40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2,807.94 </w:t>
            </w:r>
          </w:p>
        </w:tc>
      </w:tr>
      <w:tr w:rsidR="00BC4453" w:rsidRPr="00BC4453" w14:paraId="7EEA869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6455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F8C8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3C5FC48E" w14:textId="7FAF3E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72,519.39 </w:t>
            </w:r>
          </w:p>
        </w:tc>
        <w:tc>
          <w:tcPr>
            <w:tcW w:w="958" w:type="pct"/>
            <w:tcBorders>
              <w:top w:val="nil"/>
              <w:left w:val="nil"/>
              <w:bottom w:val="single" w:sz="4" w:space="0" w:color="000000"/>
              <w:right w:val="single" w:sz="4" w:space="0" w:color="000000"/>
            </w:tcBorders>
            <w:shd w:val="clear" w:color="auto" w:fill="auto"/>
            <w:noWrap/>
            <w:vAlign w:val="bottom"/>
            <w:hideMark/>
          </w:tcPr>
          <w:p w14:paraId="4104526E" w14:textId="211F05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B0D71" w14:textId="3C02BD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F8CD5" w14:textId="5B7FE6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72,519.39 </w:t>
            </w:r>
          </w:p>
        </w:tc>
      </w:tr>
      <w:tr w:rsidR="00BC4453" w:rsidRPr="00BC4453" w14:paraId="7099263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B40E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6A2B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D0DC996" w14:textId="5FE4A1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4FB3750" w14:textId="47009B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5DE45" w14:textId="0C36E5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CA740" w14:textId="4455F4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77.14 </w:t>
            </w:r>
          </w:p>
        </w:tc>
      </w:tr>
      <w:tr w:rsidR="00BC4453" w:rsidRPr="00BC4453" w14:paraId="52C4F20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B7EB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92CF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7BDFBF12" w14:textId="4B35E5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1B21B96" w14:textId="5EAE1F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921AF" w14:textId="6CACC0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7CEE0864" w14:textId="31DF85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08,628.72 </w:t>
            </w:r>
          </w:p>
        </w:tc>
      </w:tr>
      <w:tr w:rsidR="00BC4453" w:rsidRPr="00BC4453" w14:paraId="34B73AE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56FD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1B7D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4296C0A5" w14:textId="5888BA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2C69585A" w14:textId="127CCE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F4970" w14:textId="522B26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1383D" w14:textId="3C121D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4,392.00 </w:t>
            </w:r>
          </w:p>
        </w:tc>
      </w:tr>
      <w:tr w:rsidR="00BC4453" w:rsidRPr="00BC4453" w14:paraId="22FA8C9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A7E7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3567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51088046" w14:textId="0AD2C6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4E2DD8FE" w14:textId="3A1874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A60C3" w14:textId="5514DB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F0688" w14:textId="6A041B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3,928.52 </w:t>
            </w:r>
          </w:p>
        </w:tc>
      </w:tr>
      <w:tr w:rsidR="00BC4453" w:rsidRPr="00BC4453" w14:paraId="0E0CC37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12A9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BCE9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D31CB6D" w14:textId="2C4943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A5605F6" w14:textId="47BED2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FA7C1" w14:textId="6BD345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3547C" w14:textId="1A20A7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140.00 </w:t>
            </w:r>
          </w:p>
        </w:tc>
      </w:tr>
      <w:tr w:rsidR="00BC4453" w:rsidRPr="00BC4453" w14:paraId="32B19E3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3320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2035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679601AE" w14:textId="0804DB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00CB6674" w14:textId="79B3D0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61562" w14:textId="6E6104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F0EA5" w14:textId="14C656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0,157.12 </w:t>
            </w:r>
          </w:p>
        </w:tc>
      </w:tr>
      <w:tr w:rsidR="00BC4453" w:rsidRPr="00BC4453" w14:paraId="727C564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F135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60A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69B69A1F" w14:textId="280EF4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39093" w14:textId="4C1217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E0DCD" w14:textId="3F4BA0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6A34465D" w14:textId="392E0D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12,800.00 </w:t>
            </w:r>
          </w:p>
        </w:tc>
      </w:tr>
      <w:tr w:rsidR="00BC4453" w:rsidRPr="00BC4453" w14:paraId="37BCA5F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671E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C86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3BDE5487" w14:textId="39E0D9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5B5D9822" w14:textId="13B2E0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22911" w14:textId="345FC1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80E4D69" w14:textId="501931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4,800.64 </w:t>
            </w:r>
          </w:p>
        </w:tc>
      </w:tr>
      <w:tr w:rsidR="00BC4453" w:rsidRPr="00BC4453" w14:paraId="7A56EB6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8A38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5D92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AC914C5" w14:textId="662A53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EB4B6" w14:textId="6DB380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7A094" w14:textId="668332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04382E5A" w14:textId="716D97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94,840.00 </w:t>
            </w:r>
          </w:p>
        </w:tc>
      </w:tr>
      <w:tr w:rsidR="00BC4453" w:rsidRPr="00BC4453" w14:paraId="6302C30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22E9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2B5C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4AD408BA" w14:textId="05D728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5FB052" w14:textId="4BD5BA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C1115" w14:textId="72B8B7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09281D90" w14:textId="53E322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16,520.00 </w:t>
            </w:r>
          </w:p>
        </w:tc>
      </w:tr>
      <w:tr w:rsidR="00BC4453" w:rsidRPr="00BC4453" w14:paraId="29F6317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FBED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9819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FD7A50" w14:textId="781D58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424A1D96" w14:textId="5AC64A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DEB1F" w14:textId="541F95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1BFC2" w14:textId="188F76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614,403.89 </w:t>
            </w:r>
          </w:p>
        </w:tc>
      </w:tr>
      <w:tr w:rsidR="00BC4453" w:rsidRPr="00BC4453" w14:paraId="4358771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59B9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DFFF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1125F7C" w14:textId="5702CB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58E5D21D" w14:textId="61BD26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A99FA" w14:textId="0A77BC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1AD77" w14:textId="6C3BEA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193.39 </w:t>
            </w:r>
          </w:p>
        </w:tc>
      </w:tr>
      <w:tr w:rsidR="00BC4453" w:rsidRPr="00BC4453" w14:paraId="0E4A8F5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C699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AC7D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6360D5EC" w14:textId="227150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4FBAAA2" w14:textId="72D3EF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DD1E9" w14:textId="3ED5FB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A8EF2" w14:textId="73A13A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7,588.75 </w:t>
            </w:r>
          </w:p>
        </w:tc>
      </w:tr>
      <w:tr w:rsidR="00BC4453" w:rsidRPr="00BC4453" w14:paraId="4B8D9C8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9C3A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3258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B4443D3" w14:textId="542085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34EAD8EF" w14:textId="4A25D1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1163A" w14:textId="144E6B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E7AE6" w14:textId="65B1A2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0,696.12 </w:t>
            </w:r>
          </w:p>
        </w:tc>
      </w:tr>
      <w:tr w:rsidR="00BC4453" w:rsidRPr="00BC4453" w14:paraId="27D8A64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9B74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85A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306A81EB" w14:textId="5A17C3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0106F136" w14:textId="67ED1C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05A1F" w14:textId="0F309F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DFEE6" w14:textId="76E815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5,744.00 </w:t>
            </w:r>
          </w:p>
        </w:tc>
      </w:tr>
      <w:tr w:rsidR="00BC4453" w:rsidRPr="00BC4453" w14:paraId="72D4E9F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F4EB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C0F1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1F4C8156" w14:textId="502D33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550A83E7" w14:textId="6ED488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30F96" w14:textId="2B6542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998BA" w14:textId="0226AE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2,612.20 </w:t>
            </w:r>
          </w:p>
        </w:tc>
      </w:tr>
      <w:tr w:rsidR="00BC4453" w:rsidRPr="00BC4453" w14:paraId="495E9CE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1879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CAA3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FFAD687" w14:textId="5FD8D9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504A4A7" w14:textId="517E47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D6991" w14:textId="490427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7C3C7" w14:textId="2A5F13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448.75 </w:t>
            </w:r>
          </w:p>
        </w:tc>
      </w:tr>
      <w:tr w:rsidR="00BC4453" w:rsidRPr="00BC4453" w14:paraId="644D8AE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6549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8C6D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25508AE9" w14:textId="63C160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1DEDC298" w14:textId="52AD48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F12AA" w14:textId="7B09BF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BEE9C" w14:textId="72F669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2,397.14 </w:t>
            </w:r>
          </w:p>
        </w:tc>
      </w:tr>
      <w:tr w:rsidR="00BC4453" w:rsidRPr="00BC4453" w14:paraId="20239E2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6643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E35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25EBC05F" w14:textId="54E6DA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603FCB8F" w14:textId="438494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11EFE" w14:textId="6A8CA2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EBB49" w14:textId="29E775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3,772.50 </w:t>
            </w:r>
          </w:p>
        </w:tc>
      </w:tr>
      <w:tr w:rsidR="00BC4453" w:rsidRPr="00BC4453" w14:paraId="7DD792D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75F0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5DBC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494E00CB" w14:textId="361840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08143DC" w14:textId="6AB7CD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54024" w14:textId="6341AB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A6A29" w14:textId="66CA05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5FA43B4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A1EB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A65F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1F56BA1B" w14:textId="7F4A81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5D2E5D92" w14:textId="46C675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899FB" w14:textId="1DF4DF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81A42" w14:textId="368A9C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5,778.00 </w:t>
            </w:r>
          </w:p>
        </w:tc>
      </w:tr>
      <w:tr w:rsidR="00BC4453" w:rsidRPr="00BC4453" w14:paraId="1B07F1C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302D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FAE3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79C61B5" w14:textId="370CA8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55D26C9" w14:textId="47F76D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5B22D" w14:textId="064DCE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15B49" w14:textId="4C05A2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7D9E9AF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385F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5FA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9267C80" w14:textId="71898C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4483091A" w14:textId="2C499D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0F2AC" w14:textId="44A527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AB496" w14:textId="40D799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042.39 </w:t>
            </w:r>
          </w:p>
        </w:tc>
      </w:tr>
      <w:tr w:rsidR="00BC4453" w:rsidRPr="00BC4453" w14:paraId="11C1A37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B993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2E39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27832D85" w14:textId="1F8E8F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6E760A60" w14:textId="62FAF0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8F485" w14:textId="7F5A17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95EAB" w14:textId="15B7A6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0,494.75 </w:t>
            </w:r>
          </w:p>
        </w:tc>
      </w:tr>
      <w:tr w:rsidR="00BC4453" w:rsidRPr="00BC4453" w14:paraId="149CC9E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98BF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B33E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6EB244EF" w14:textId="72A05C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994,211.32 </w:t>
            </w:r>
          </w:p>
        </w:tc>
        <w:tc>
          <w:tcPr>
            <w:tcW w:w="958" w:type="pct"/>
            <w:tcBorders>
              <w:top w:val="nil"/>
              <w:left w:val="nil"/>
              <w:bottom w:val="single" w:sz="4" w:space="0" w:color="000000"/>
              <w:right w:val="single" w:sz="4" w:space="0" w:color="000000"/>
            </w:tcBorders>
            <w:shd w:val="clear" w:color="auto" w:fill="auto"/>
            <w:noWrap/>
            <w:vAlign w:val="bottom"/>
            <w:hideMark/>
          </w:tcPr>
          <w:p w14:paraId="480B6AE0" w14:textId="0AE992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FFC7F" w14:textId="7155C1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68E44" w14:textId="1C527D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994,211.32 </w:t>
            </w:r>
          </w:p>
        </w:tc>
      </w:tr>
      <w:tr w:rsidR="00BC4453" w:rsidRPr="00BC4453" w14:paraId="2F48959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A7ED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16C8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0D5021" w14:textId="7F8E02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25C80125" w14:textId="0B8817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0A55D" w14:textId="7082C6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487C0" w14:textId="26967D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0,677.34 </w:t>
            </w:r>
          </w:p>
        </w:tc>
      </w:tr>
      <w:tr w:rsidR="00BC4453" w:rsidRPr="00BC4453" w14:paraId="08EB621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058B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9270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1ADBCFC7" w14:textId="6E2514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DBEC5A7" w14:textId="346FD9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198FF" w14:textId="539559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735E5" w14:textId="62EE2C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140.00 </w:t>
            </w:r>
          </w:p>
        </w:tc>
      </w:tr>
      <w:tr w:rsidR="00BC4453" w:rsidRPr="00BC4453" w14:paraId="08748B2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DF1C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143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31EECCA" w14:textId="74C5CD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46ED526" w14:textId="64F92F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415DA" w14:textId="3FF485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60F7408F" w14:textId="30B041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84,179.30 </w:t>
            </w:r>
          </w:p>
        </w:tc>
      </w:tr>
      <w:tr w:rsidR="00BC4453" w:rsidRPr="00BC4453" w14:paraId="02DC33A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B7C3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9E98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0271CBD3" w14:textId="52DE04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62A50BF5" w14:textId="060086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89995" w14:textId="3FBFA8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8E954" w14:textId="266F89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8,868.77 </w:t>
            </w:r>
          </w:p>
        </w:tc>
      </w:tr>
      <w:tr w:rsidR="00BC4453" w:rsidRPr="00BC4453" w14:paraId="28B42E1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5617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99C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798674C" w14:textId="6F85E1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CBFB45C" w14:textId="58C873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720E3" w14:textId="1AFC4D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57AC9" w14:textId="5BFB5B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77.14 </w:t>
            </w:r>
          </w:p>
        </w:tc>
      </w:tr>
      <w:tr w:rsidR="00BC4453" w:rsidRPr="00BC4453" w14:paraId="6650D2F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8DD4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CE99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0D0A440A" w14:textId="3D1204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0E29D" w14:textId="7D5ADB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2769B" w14:textId="0596FE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CDC6B" w14:textId="44BB57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0,000.00 </w:t>
            </w:r>
          </w:p>
        </w:tc>
      </w:tr>
      <w:tr w:rsidR="00BC4453" w:rsidRPr="00BC4453" w14:paraId="65D8CCF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AC66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ACB8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1B3F50B7" w14:textId="05BBEE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67083F50" w14:textId="4CB264C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1E12A" w14:textId="316A78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5D7E0D3" w14:textId="46C429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51,470.00 </w:t>
            </w:r>
          </w:p>
        </w:tc>
      </w:tr>
      <w:tr w:rsidR="00BC4453" w:rsidRPr="00BC4453" w14:paraId="651ACBA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B7F5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1DAA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187DA6D6" w14:textId="2C0804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77630BE" w14:textId="78EC8C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8AA0F" w14:textId="695188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0F4C4" w14:textId="776BD7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140.00 </w:t>
            </w:r>
          </w:p>
        </w:tc>
      </w:tr>
      <w:tr w:rsidR="00BC4453" w:rsidRPr="00BC4453" w14:paraId="3518767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3DEA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242E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034C75C7" w14:textId="001F8B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274F0413" w14:textId="3B54D9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C09E6" w14:textId="070043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4817C" w14:textId="60B9CA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6,796.75 </w:t>
            </w:r>
          </w:p>
        </w:tc>
      </w:tr>
      <w:tr w:rsidR="00BC4453" w:rsidRPr="00BC4453" w14:paraId="06B5E08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4CBC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98AD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4AA16C18" w14:textId="0FD9E8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2DBCC1D1" w14:textId="375B67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43463" w14:textId="7AAC16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A7C0D" w14:textId="40E4D9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632.50 </w:t>
            </w:r>
          </w:p>
        </w:tc>
      </w:tr>
      <w:tr w:rsidR="00BC4453" w:rsidRPr="00BC4453" w14:paraId="712CFB1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2904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5BE5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5342BE8" w14:textId="5D74D3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D85395F" w14:textId="631F08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5AF6E666" w14:textId="2EAADB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1BEAE" w14:textId="138094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7,084.67 </w:t>
            </w:r>
          </w:p>
        </w:tc>
      </w:tr>
      <w:tr w:rsidR="00BC4453" w:rsidRPr="00BC4453" w14:paraId="335DF3F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89D8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13D7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7A8F886B" w14:textId="730AD4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6F7165AF" w14:textId="123DF2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6CB4E" w14:textId="3890A7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8C25C5B" w14:textId="3470D9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91,635.50 </w:t>
            </w:r>
          </w:p>
        </w:tc>
      </w:tr>
      <w:tr w:rsidR="00BC4453" w:rsidRPr="00BC4453" w14:paraId="7804375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5FE1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16F4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5AA6D61A" w14:textId="4D07C2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4D707F16" w14:textId="7E820D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83F17" w14:textId="557A5F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935DC" w14:textId="599681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04,253.75 </w:t>
            </w:r>
          </w:p>
        </w:tc>
      </w:tr>
      <w:tr w:rsidR="00BC4453" w:rsidRPr="00BC4453" w14:paraId="69EC89E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B557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AF99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2F651E1F" w14:textId="40AD09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55415B0F" w14:textId="7CD603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F3972" w14:textId="01159C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55BB2F0" w14:textId="143FBF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84,668.14 </w:t>
            </w:r>
          </w:p>
        </w:tc>
      </w:tr>
      <w:tr w:rsidR="00BC4453" w:rsidRPr="00BC4453" w14:paraId="5C8C8D5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4937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AA0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73007316" w14:textId="4D6BDF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34BFAD7" w14:textId="2D8BDF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30104" w14:textId="134344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ADA7B" w14:textId="37E2EA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760E461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16B7E5"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lastRenderedPageBreak/>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D9980A4" w14:textId="009E3C2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98,321,943.78 </w:t>
            </w:r>
          </w:p>
        </w:tc>
        <w:tc>
          <w:tcPr>
            <w:tcW w:w="958" w:type="pct"/>
            <w:tcBorders>
              <w:top w:val="nil"/>
              <w:left w:val="nil"/>
              <w:bottom w:val="single" w:sz="4" w:space="0" w:color="000000"/>
              <w:right w:val="single" w:sz="4" w:space="0" w:color="000000"/>
            </w:tcBorders>
            <w:shd w:val="clear" w:color="A5A5A5" w:fill="A5A5A5"/>
            <w:noWrap/>
            <w:vAlign w:val="bottom"/>
            <w:hideMark/>
          </w:tcPr>
          <w:p w14:paraId="64E8F31C" w14:textId="7261AA1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7C369B7" w14:textId="331AB82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EBB6493" w14:textId="659A1EB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98,321,943.78 </w:t>
            </w:r>
          </w:p>
        </w:tc>
      </w:tr>
      <w:tr w:rsidR="00BC4453" w:rsidRPr="00BC4453" w14:paraId="038F354C"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42019"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F703207" w14:textId="77A870F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E3C134D" w14:textId="4BBB3D3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BD6C3C" w14:textId="1873DBD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EDE5A2" w14:textId="385464A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114,722.08 </w:t>
            </w:r>
          </w:p>
        </w:tc>
      </w:tr>
      <w:tr w:rsidR="00BC4453" w:rsidRPr="00BC4453" w14:paraId="70327E1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C55F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B994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1EB45F36" w14:textId="5BABFA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08B55E5B" w14:textId="5E9D24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18454" w14:textId="7A25DC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E57FE" w14:textId="7055FA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9,949.52 </w:t>
            </w:r>
          </w:p>
        </w:tc>
      </w:tr>
      <w:tr w:rsidR="00BC4453" w:rsidRPr="00BC4453" w14:paraId="48E78D0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B475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D97E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5C0A0A1B" w14:textId="198EEB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083291B1" w14:textId="100CFD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BEBA6" w14:textId="2A76A5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C098F" w14:textId="309AD9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0,759.04 </w:t>
            </w:r>
          </w:p>
        </w:tc>
      </w:tr>
      <w:tr w:rsidR="00BC4453" w:rsidRPr="00BC4453" w14:paraId="699016B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992A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C772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3513BC28" w14:textId="36C195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51260BB8" w14:textId="7C0D5C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C6CBB" w14:textId="3971B3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4286F" w14:textId="024736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1.00 </w:t>
            </w:r>
          </w:p>
        </w:tc>
      </w:tr>
      <w:tr w:rsidR="00BC4453" w:rsidRPr="00BC4453" w14:paraId="754DBFE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570E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A489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70103C98" w14:textId="713547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39F18EB4" w14:textId="3EE9DE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C500F" w14:textId="2DE6AF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7F990" w14:textId="1A6C61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62.52 </w:t>
            </w:r>
          </w:p>
        </w:tc>
      </w:tr>
      <w:tr w:rsidR="00BC4453" w:rsidRPr="00BC4453" w14:paraId="616B321B"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934A0"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BF4C141" w14:textId="58F1968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4,448,852.48 </w:t>
            </w:r>
          </w:p>
        </w:tc>
        <w:tc>
          <w:tcPr>
            <w:tcW w:w="958" w:type="pct"/>
            <w:tcBorders>
              <w:top w:val="nil"/>
              <w:left w:val="nil"/>
              <w:bottom w:val="single" w:sz="4" w:space="0" w:color="000000"/>
              <w:right w:val="single" w:sz="4" w:space="0" w:color="000000"/>
            </w:tcBorders>
            <w:shd w:val="clear" w:color="D8D8D8" w:fill="D8D8D8"/>
            <w:noWrap/>
            <w:vAlign w:val="bottom"/>
            <w:hideMark/>
          </w:tcPr>
          <w:p w14:paraId="37A6C05E" w14:textId="3FAB6D7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2EA341" w14:textId="238C08B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39A490" w14:textId="2ADB12B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4,448,852.48 </w:t>
            </w:r>
          </w:p>
        </w:tc>
      </w:tr>
      <w:tr w:rsidR="00BC4453" w:rsidRPr="00BC4453" w14:paraId="5226728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E112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4A26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E26AA07" w14:textId="5C97DB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983,438.22 </w:t>
            </w:r>
          </w:p>
        </w:tc>
        <w:tc>
          <w:tcPr>
            <w:tcW w:w="958" w:type="pct"/>
            <w:tcBorders>
              <w:top w:val="nil"/>
              <w:left w:val="nil"/>
              <w:bottom w:val="single" w:sz="4" w:space="0" w:color="000000"/>
              <w:right w:val="single" w:sz="4" w:space="0" w:color="000000"/>
            </w:tcBorders>
            <w:shd w:val="clear" w:color="auto" w:fill="auto"/>
            <w:noWrap/>
            <w:vAlign w:val="bottom"/>
            <w:hideMark/>
          </w:tcPr>
          <w:p w14:paraId="4C557DE6" w14:textId="24AF3F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BB29B" w14:textId="3D9493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F8F93D0" w14:textId="37E6CB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983,438.22 </w:t>
            </w:r>
          </w:p>
        </w:tc>
      </w:tr>
      <w:tr w:rsidR="00BC4453" w:rsidRPr="00BC4453" w14:paraId="30103E8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5327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E9FC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30F4823D" w14:textId="5C94E8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2F353C0C" w14:textId="235A6A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D62B1" w14:textId="5D90E1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FDAF8" w14:textId="3A9386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84.40 </w:t>
            </w:r>
          </w:p>
        </w:tc>
      </w:tr>
      <w:tr w:rsidR="00BC4453" w:rsidRPr="00BC4453" w14:paraId="45C6191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C749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2E9F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13E60897" w14:textId="241EFF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7AE43F53" w14:textId="47B0BB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E5561" w14:textId="55A709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E3864" w14:textId="4BF62B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1,879.32 </w:t>
            </w:r>
          </w:p>
        </w:tc>
      </w:tr>
      <w:tr w:rsidR="00BC4453" w:rsidRPr="00BC4453" w14:paraId="2C4C203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E3DA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F505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79CAB176" w14:textId="01AED9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7006E61D" w14:textId="66A4A8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6D641" w14:textId="3D5A56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64EDC" w14:textId="50F27D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4,973.52 </w:t>
            </w:r>
          </w:p>
        </w:tc>
      </w:tr>
      <w:tr w:rsidR="00BC4453" w:rsidRPr="00BC4453" w14:paraId="7BC8440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BE29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FF50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4F57B5EE" w14:textId="1C016D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72EB41A0" w14:textId="1B6D50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192FB" w14:textId="3891BE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08AC3" w14:textId="76CC90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7,782.26 </w:t>
            </w:r>
          </w:p>
        </w:tc>
      </w:tr>
      <w:tr w:rsidR="00BC4453" w:rsidRPr="00BC4453" w14:paraId="6291EDE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70E5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F2B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61C74C6F" w14:textId="0512CB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35CC334A" w14:textId="1FAA53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8661C" w14:textId="2198A7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24446" w14:textId="100D41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80,002.24 </w:t>
            </w:r>
          </w:p>
        </w:tc>
      </w:tr>
      <w:tr w:rsidR="00BC4453" w:rsidRPr="00BC4453" w14:paraId="40E49B3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05A7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A31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54D98C76" w14:textId="751AE0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38EE7C62" w14:textId="1069DC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69C8F" w14:textId="5F411F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0F570" w14:textId="7B6F84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99,335.76 </w:t>
            </w:r>
          </w:p>
        </w:tc>
      </w:tr>
      <w:tr w:rsidR="00BC4453" w:rsidRPr="00BC4453" w14:paraId="11DC460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3321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4B30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68941EBA" w14:textId="28064B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156BBEF5" w14:textId="4F3A88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97A5E" w14:textId="3BBCF8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85F48" w14:textId="6CC387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21.00 </w:t>
            </w:r>
          </w:p>
        </w:tc>
      </w:tr>
      <w:tr w:rsidR="00BC4453" w:rsidRPr="00BC4453" w14:paraId="75F677A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6E0D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C8CB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09CE546C" w14:textId="54BB04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B8958D9" w14:textId="6B90F4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25DB6" w14:textId="4FDEC3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20A01" w14:textId="3E0114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76 </w:t>
            </w:r>
          </w:p>
        </w:tc>
      </w:tr>
      <w:tr w:rsidR="00BC4453" w:rsidRPr="00BC4453" w14:paraId="173E612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8C00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B59F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246D330" w14:textId="38C295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24,771.36 </w:t>
            </w:r>
          </w:p>
        </w:tc>
        <w:tc>
          <w:tcPr>
            <w:tcW w:w="958" w:type="pct"/>
            <w:tcBorders>
              <w:top w:val="nil"/>
              <w:left w:val="nil"/>
              <w:bottom w:val="single" w:sz="4" w:space="0" w:color="000000"/>
              <w:right w:val="single" w:sz="4" w:space="0" w:color="000000"/>
            </w:tcBorders>
            <w:shd w:val="clear" w:color="auto" w:fill="auto"/>
            <w:noWrap/>
            <w:vAlign w:val="bottom"/>
            <w:hideMark/>
          </w:tcPr>
          <w:p w14:paraId="1220A159" w14:textId="60FC9B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A7CB2" w14:textId="08A467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E7655" w14:textId="145B92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24,771.36 </w:t>
            </w:r>
          </w:p>
        </w:tc>
      </w:tr>
      <w:tr w:rsidR="00BC4453" w:rsidRPr="00BC4453" w14:paraId="58658BD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24A4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813E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0C6F7E46" w14:textId="697D65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2C4C0DAF" w14:textId="4689A1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5CCA2" w14:textId="0229EC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86FCA" w14:textId="691B06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41,009.00 </w:t>
            </w:r>
          </w:p>
        </w:tc>
      </w:tr>
      <w:tr w:rsidR="00BC4453" w:rsidRPr="00BC4453" w14:paraId="6CF326C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2DA2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7C73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0A532410" w14:textId="5B351A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329B366E" w14:textId="207BB5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3F1C8" w14:textId="0384EC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F34A2" w14:textId="19B7CA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0,200.00 </w:t>
            </w:r>
          </w:p>
        </w:tc>
      </w:tr>
      <w:tr w:rsidR="00BC4453" w:rsidRPr="00BC4453" w14:paraId="213E4A2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3B14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4DCE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35ABDAF8" w14:textId="698020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87,216.82 </w:t>
            </w:r>
          </w:p>
        </w:tc>
        <w:tc>
          <w:tcPr>
            <w:tcW w:w="958" w:type="pct"/>
            <w:tcBorders>
              <w:top w:val="nil"/>
              <w:left w:val="nil"/>
              <w:bottom w:val="single" w:sz="4" w:space="0" w:color="000000"/>
              <w:right w:val="single" w:sz="4" w:space="0" w:color="000000"/>
            </w:tcBorders>
            <w:shd w:val="clear" w:color="auto" w:fill="auto"/>
            <w:noWrap/>
            <w:vAlign w:val="bottom"/>
            <w:hideMark/>
          </w:tcPr>
          <w:p w14:paraId="1CFC2D65" w14:textId="2C704A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6323E" w14:textId="6EFD56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230FE" w14:textId="2BBE8B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87,216.82 </w:t>
            </w:r>
          </w:p>
        </w:tc>
      </w:tr>
      <w:tr w:rsidR="00BC4453" w:rsidRPr="00BC4453" w14:paraId="1151A42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F97C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D9BF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1633EAFB" w14:textId="641A57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60CA59C7" w14:textId="4EB92E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302C8" w14:textId="05FF27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E842E" w14:textId="4FAEBF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2,084.40 </w:t>
            </w:r>
          </w:p>
        </w:tc>
      </w:tr>
      <w:tr w:rsidR="00BC4453" w:rsidRPr="00BC4453" w14:paraId="49EF810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3B5B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F6B9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4D3EB96C" w14:textId="4F2671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56,722.00 </w:t>
            </w:r>
          </w:p>
        </w:tc>
        <w:tc>
          <w:tcPr>
            <w:tcW w:w="958" w:type="pct"/>
            <w:tcBorders>
              <w:top w:val="nil"/>
              <w:left w:val="nil"/>
              <w:bottom w:val="single" w:sz="4" w:space="0" w:color="000000"/>
              <w:right w:val="single" w:sz="4" w:space="0" w:color="000000"/>
            </w:tcBorders>
            <w:shd w:val="clear" w:color="auto" w:fill="auto"/>
            <w:noWrap/>
            <w:vAlign w:val="bottom"/>
            <w:hideMark/>
          </w:tcPr>
          <w:p w14:paraId="7A5C47F7" w14:textId="13ED24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1B682" w14:textId="749BC9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362BC" w14:textId="69DD6C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56,722.00 </w:t>
            </w:r>
          </w:p>
        </w:tc>
      </w:tr>
      <w:tr w:rsidR="00BC4453" w:rsidRPr="00BC4453" w14:paraId="5B19CA3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6461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A76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4519B023" w14:textId="0A903E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0586FE25" w14:textId="2A7FC6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0733C" w14:textId="5194D9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19B91" w14:textId="6D8E11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6,089.00 </w:t>
            </w:r>
          </w:p>
        </w:tc>
      </w:tr>
      <w:tr w:rsidR="00BC4453" w:rsidRPr="00BC4453" w14:paraId="1B93433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E7C5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4D47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3277E8A5" w14:textId="5531DD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3D24CEBE" w14:textId="1B2A21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C2FD5" w14:textId="75FD5D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3CBED" w14:textId="402986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85,704.40 </w:t>
            </w:r>
          </w:p>
        </w:tc>
      </w:tr>
      <w:tr w:rsidR="00BC4453" w:rsidRPr="00BC4453" w14:paraId="45F1482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6D2E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6932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A5937D5" w14:textId="238B5E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2BBFC46A" w14:textId="4CF39D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EEEC5" w14:textId="484D05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AFAB8" w14:textId="0B220F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0,395.70 </w:t>
            </w:r>
          </w:p>
        </w:tc>
      </w:tr>
      <w:tr w:rsidR="00BC4453" w:rsidRPr="00BC4453" w14:paraId="59496F2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8C0F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F158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AA8A691" w14:textId="0F6BAB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230AE511" w14:textId="427C81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26F3A" w14:textId="0E747C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1EACD" w14:textId="310F66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85.68 </w:t>
            </w:r>
          </w:p>
        </w:tc>
      </w:tr>
      <w:tr w:rsidR="00BC4453" w:rsidRPr="00BC4453" w14:paraId="7202B55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9D2E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BE5E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2A903CAB" w14:textId="74E113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A742CDB" w14:textId="12ED90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9CB5D" w14:textId="5E14B4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B87BB" w14:textId="426C86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16.88 </w:t>
            </w:r>
          </w:p>
        </w:tc>
      </w:tr>
      <w:tr w:rsidR="00BC4453" w:rsidRPr="00BC4453" w14:paraId="73FF05B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3FBC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0245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715000D6" w14:textId="5D52CE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253D1804" w14:textId="2375EF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F181D" w14:textId="0ED423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CCF07" w14:textId="7ADB34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116.88 </w:t>
            </w:r>
          </w:p>
        </w:tc>
      </w:tr>
      <w:tr w:rsidR="00BC4453" w:rsidRPr="00BC4453" w14:paraId="27A7869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C782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A75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9A93565" w14:textId="328C59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3B720B08" w14:textId="23D161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DF33F" w14:textId="04FE07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97A5A" w14:textId="7E8C6F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4,146.22 </w:t>
            </w:r>
          </w:p>
        </w:tc>
      </w:tr>
      <w:tr w:rsidR="00BC4453" w:rsidRPr="00BC4453" w14:paraId="3A76497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33C0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2A4F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16FFA26D" w14:textId="6668BE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6806EB63" w14:textId="6D6CF2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13337" w14:textId="5720DC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6C7A8" w14:textId="67FF5B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17.00 </w:t>
            </w:r>
          </w:p>
        </w:tc>
      </w:tr>
      <w:tr w:rsidR="00BC4453" w:rsidRPr="00BC4453" w14:paraId="788D0E6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DB82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F243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7DCF63E" w14:textId="2CF0D1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22DFA56E" w14:textId="2E041F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A3EEE" w14:textId="551692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D25B9" w14:textId="662B7D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3,493.45 </w:t>
            </w:r>
          </w:p>
        </w:tc>
      </w:tr>
      <w:tr w:rsidR="00BC4453" w:rsidRPr="00BC4453" w14:paraId="2A3484C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DC02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2AB3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091EEBD2" w14:textId="57D75D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0249896C" w14:textId="180DD4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99534" w14:textId="10C6F6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DC2BD" w14:textId="2F0303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9,220.00 </w:t>
            </w:r>
          </w:p>
        </w:tc>
      </w:tr>
      <w:tr w:rsidR="00BC4453" w:rsidRPr="00BC4453" w14:paraId="5E155E8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6C85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1A49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3AA380DB" w14:textId="5B9282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2D932927" w14:textId="109633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E7D9C" w14:textId="3902DF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5853E" w14:textId="194CBE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3.76 </w:t>
            </w:r>
          </w:p>
        </w:tc>
      </w:tr>
      <w:tr w:rsidR="00BC4453" w:rsidRPr="00BC4453" w14:paraId="7037A2C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7955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9FF7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0219E9EC" w14:textId="30724B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372FC1FA" w14:textId="682FF3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152FD" w14:textId="725645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9831D" w14:textId="3DA5A2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5,558.53 </w:t>
            </w:r>
          </w:p>
        </w:tc>
      </w:tr>
      <w:tr w:rsidR="00BC4453" w:rsidRPr="00BC4453" w14:paraId="0BCC1FA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CDC2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683A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7434B1EB" w14:textId="1C27DE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53,185.64 </w:t>
            </w:r>
          </w:p>
        </w:tc>
        <w:tc>
          <w:tcPr>
            <w:tcW w:w="958" w:type="pct"/>
            <w:tcBorders>
              <w:top w:val="nil"/>
              <w:left w:val="nil"/>
              <w:bottom w:val="single" w:sz="4" w:space="0" w:color="000000"/>
              <w:right w:val="single" w:sz="4" w:space="0" w:color="000000"/>
            </w:tcBorders>
            <w:shd w:val="clear" w:color="auto" w:fill="auto"/>
            <w:noWrap/>
            <w:vAlign w:val="bottom"/>
            <w:hideMark/>
          </w:tcPr>
          <w:p w14:paraId="249A7CEF" w14:textId="1F8018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79A57" w14:textId="4DC111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8DA50" w14:textId="0C6CBF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53,185.64 </w:t>
            </w:r>
          </w:p>
        </w:tc>
      </w:tr>
      <w:tr w:rsidR="00BC4453" w:rsidRPr="00BC4453" w14:paraId="58A12A0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8305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3B3E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7B6887A4" w14:textId="2869DB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42894AA" w14:textId="29BB84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C21C9" w14:textId="0D3F63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908BE" w14:textId="6D3FDA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16.88 </w:t>
            </w:r>
          </w:p>
        </w:tc>
      </w:tr>
      <w:tr w:rsidR="00BC4453" w:rsidRPr="00BC4453" w14:paraId="3CC674F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53F0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0DBF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648C4C" w14:textId="5025C8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525,418.40 </w:t>
            </w:r>
          </w:p>
        </w:tc>
        <w:tc>
          <w:tcPr>
            <w:tcW w:w="958" w:type="pct"/>
            <w:tcBorders>
              <w:top w:val="nil"/>
              <w:left w:val="nil"/>
              <w:bottom w:val="single" w:sz="4" w:space="0" w:color="000000"/>
              <w:right w:val="single" w:sz="4" w:space="0" w:color="000000"/>
            </w:tcBorders>
            <w:shd w:val="clear" w:color="auto" w:fill="auto"/>
            <w:noWrap/>
            <w:vAlign w:val="bottom"/>
            <w:hideMark/>
          </w:tcPr>
          <w:p w14:paraId="0966FE1A" w14:textId="27AE42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EF1A7" w14:textId="227340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98093" w14:textId="5F6177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525,418.40 </w:t>
            </w:r>
          </w:p>
        </w:tc>
      </w:tr>
      <w:tr w:rsidR="00BC4453" w:rsidRPr="00BC4453" w14:paraId="29C20FBE"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1572F"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10FA75CD" w14:textId="6746C51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3,298,75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385F723" w14:textId="0A89534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66E65C" w14:textId="05E5B28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A03FF3" w14:textId="6D21E84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3,298,752.75 </w:t>
            </w:r>
          </w:p>
        </w:tc>
      </w:tr>
      <w:tr w:rsidR="00BC4453" w:rsidRPr="00BC4453" w14:paraId="011B4EC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2A3E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75B8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63FAFEC" w14:textId="4EF793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044CD511" w14:textId="2076C9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6A90C" w14:textId="1EDE4D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DFE9DB" w14:textId="6F6024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81,224.12 </w:t>
            </w:r>
          </w:p>
        </w:tc>
      </w:tr>
      <w:tr w:rsidR="00BC4453" w:rsidRPr="00BC4453" w14:paraId="2C6F5E8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8ED9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EE15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608A4A1" w14:textId="7664F9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44A0B5F7" w14:textId="25EC53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199C6" w14:textId="7CF2EF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520FC" w14:textId="547245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279,936.81 </w:t>
            </w:r>
          </w:p>
        </w:tc>
      </w:tr>
      <w:tr w:rsidR="00BC4453" w:rsidRPr="00BC4453" w14:paraId="6539CDC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9578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08A2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78F0AA0B" w14:textId="5AF105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3B86AE5" w14:textId="513C20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9B99F" w14:textId="2C72E5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2C7D9" w14:textId="2DC31A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4,760.66 </w:t>
            </w:r>
          </w:p>
        </w:tc>
      </w:tr>
      <w:tr w:rsidR="00BC4453" w:rsidRPr="00BC4453" w14:paraId="20BE52E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87ED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6203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B4EEDC4" w14:textId="35EE88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1E0467EC" w14:textId="5A0BC4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39BFB" w14:textId="75E69E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3BE74" w14:textId="7C4768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4,777.66 </w:t>
            </w:r>
          </w:p>
        </w:tc>
      </w:tr>
      <w:tr w:rsidR="00BC4453" w:rsidRPr="00BC4453" w14:paraId="3AD7550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FAEA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B253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2CB06B54" w14:textId="69D058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07124B2A" w14:textId="2A2A27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A2EF9" w14:textId="33BF5C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8E072" w14:textId="4DA592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17,122.54 </w:t>
            </w:r>
          </w:p>
        </w:tc>
      </w:tr>
      <w:tr w:rsidR="00BC4453" w:rsidRPr="00BC4453" w14:paraId="49876E8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5985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19D7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ED3AFA3" w14:textId="56C135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6A05B0EA" w14:textId="14EA57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103C1" w14:textId="23C5A7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A01E4" w14:textId="5657E3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9,172.06 </w:t>
            </w:r>
          </w:p>
        </w:tc>
      </w:tr>
      <w:tr w:rsidR="00BC4453" w:rsidRPr="00BC4453" w14:paraId="56D7FB9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9188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FA05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45569EE4" w14:textId="3FB8FA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271A6BA5" w14:textId="4045D0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0521D" w14:textId="386C30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AECB8" w14:textId="602146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2,101.16 </w:t>
            </w:r>
          </w:p>
        </w:tc>
      </w:tr>
      <w:tr w:rsidR="00BC4453" w:rsidRPr="00BC4453" w14:paraId="09DCE10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B211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1AF1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2F724F3" w14:textId="58E660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3E517A6F" w14:textId="3AE67C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2CD57" w14:textId="54C3DD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C545A" w14:textId="1C4DC1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3,077.36 </w:t>
            </w:r>
          </w:p>
        </w:tc>
      </w:tr>
      <w:tr w:rsidR="00BC4453" w:rsidRPr="00BC4453" w14:paraId="0BBD550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2A05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E03A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89F9DDA" w14:textId="261B8F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3E7768CC" w14:textId="1AE456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C2138" w14:textId="737C72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32348" w14:textId="3217DC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6,902.96 </w:t>
            </w:r>
          </w:p>
        </w:tc>
      </w:tr>
      <w:tr w:rsidR="00BC4453" w:rsidRPr="00BC4453" w14:paraId="27C822D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2C4A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F2AD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6C4B2A6F" w14:textId="0BEB2B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1AA7C43C" w14:textId="0B18AB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FF875" w14:textId="3C8709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B5EFF" w14:textId="2EE5F5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93,704.66 </w:t>
            </w:r>
          </w:p>
        </w:tc>
      </w:tr>
      <w:tr w:rsidR="00BC4453" w:rsidRPr="00BC4453" w14:paraId="5B21518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D99E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5055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61986DC" w14:textId="56B890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5C57739F" w14:textId="1807DE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B8277" w14:textId="5DD6FC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8D1B1" w14:textId="2E4A35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41,449.56 </w:t>
            </w:r>
          </w:p>
        </w:tc>
      </w:tr>
      <w:tr w:rsidR="00BC4453" w:rsidRPr="00BC4453" w14:paraId="3D1677D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2C81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419B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295A5945" w14:textId="07B645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0A1F67DD" w14:textId="0F5208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03ACF" w14:textId="036C40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D19E0" w14:textId="185819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97,448.42 </w:t>
            </w:r>
          </w:p>
        </w:tc>
      </w:tr>
      <w:tr w:rsidR="00BC4453" w:rsidRPr="00BC4453" w14:paraId="50474D4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F9E2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27F4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6BBA9DF6" w14:textId="4F5C23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714AE345" w14:textId="011228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DC679" w14:textId="269475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40C44" w14:textId="4BAEE2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26.66 </w:t>
            </w:r>
          </w:p>
        </w:tc>
      </w:tr>
      <w:tr w:rsidR="00BC4453" w:rsidRPr="00BC4453" w14:paraId="03F0150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CFFC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C60D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643CB847" w14:textId="51E8A0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08766C44" w14:textId="7AFB2A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41278" w14:textId="3CFD4A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54E0C" w14:textId="6C47CA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8,775.86 </w:t>
            </w:r>
          </w:p>
        </w:tc>
      </w:tr>
      <w:tr w:rsidR="00BC4453" w:rsidRPr="00BC4453" w14:paraId="0361B07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2778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0E1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4926877E" w14:textId="454C75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6628D0E0" w14:textId="4E94A8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214FD" w14:textId="717E91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C1229" w14:textId="0030A1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81,260.66 </w:t>
            </w:r>
          </w:p>
        </w:tc>
      </w:tr>
      <w:tr w:rsidR="00BC4453" w:rsidRPr="00BC4453" w14:paraId="0F78543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AE16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6EE8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70D9D2BC" w14:textId="163BF3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6F7675E6" w14:textId="71C690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5DF48" w14:textId="555BFB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3A832" w14:textId="61B0A1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2,251.04 </w:t>
            </w:r>
          </w:p>
        </w:tc>
      </w:tr>
      <w:tr w:rsidR="00BC4453" w:rsidRPr="00BC4453" w14:paraId="65534F8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48C5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8B9D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558DB3C9" w14:textId="0EB1AC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38370195" w14:textId="042B8F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4899F" w14:textId="0E4E60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06018" w14:textId="38B6FA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73,009.66 </w:t>
            </w:r>
          </w:p>
        </w:tc>
      </w:tr>
      <w:tr w:rsidR="00BC4453" w:rsidRPr="00BC4453" w14:paraId="544D0F4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00EC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4668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53E0849" w14:textId="0EDD8F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7D097AF" w14:textId="4ABCA3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7F321" w14:textId="0AEE0F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74208" w14:textId="06E721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8,351.66 </w:t>
            </w:r>
          </w:p>
        </w:tc>
      </w:tr>
      <w:tr w:rsidR="00BC4453" w:rsidRPr="00BC4453" w14:paraId="6CD1AD4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0505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6036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245C4C73" w14:textId="2C1B61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03ED91B3" w14:textId="397D43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B432A" w14:textId="6D8A82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C7283" w14:textId="68E107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5,337.88 </w:t>
            </w:r>
          </w:p>
        </w:tc>
      </w:tr>
      <w:tr w:rsidR="00BC4453" w:rsidRPr="00BC4453" w14:paraId="21A0E4A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27F8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1221B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0EA58AD6" w14:textId="743EEE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7FCBDD53" w14:textId="1C652D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6B216" w14:textId="768C5A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AD66C" w14:textId="4DDBB9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1,301.78 </w:t>
            </w:r>
          </w:p>
        </w:tc>
      </w:tr>
      <w:tr w:rsidR="00BC4453" w:rsidRPr="00BC4453" w14:paraId="18B5002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162A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2045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5CD8AD9" w14:textId="661C09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39546972" w14:textId="5AA7FA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E003F" w14:textId="314669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C55D2" w14:textId="29FBE0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1,401.58 </w:t>
            </w:r>
          </w:p>
        </w:tc>
      </w:tr>
      <w:tr w:rsidR="00BC4453" w:rsidRPr="00BC4453" w14:paraId="4A1211C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4A29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EC92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4F26F970" w14:textId="0662B6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253C2098" w14:textId="199A22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B3812" w14:textId="4AE096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2BDA4" w14:textId="0FF4E6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2,339.30 </w:t>
            </w:r>
          </w:p>
        </w:tc>
      </w:tr>
      <w:tr w:rsidR="00BC4453" w:rsidRPr="00BC4453" w14:paraId="33A3C85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0A09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C80A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BC0D71F" w14:textId="40D1F1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0098053" w14:textId="3B23F7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CD59C" w14:textId="7CDD3F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B72E7" w14:textId="165823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7,449.16 </w:t>
            </w:r>
          </w:p>
        </w:tc>
      </w:tr>
      <w:tr w:rsidR="00BC4453" w:rsidRPr="00BC4453" w14:paraId="364A936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A2CF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CCF4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D97FFA7" w14:textId="59A179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3B3779FE" w14:textId="7B34D3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FD452" w14:textId="3FCAA4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13FD4" w14:textId="0C5039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29,573.66 </w:t>
            </w:r>
          </w:p>
        </w:tc>
      </w:tr>
      <w:tr w:rsidR="00BC4453" w:rsidRPr="00BC4453" w14:paraId="6F8C19C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521F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4FB3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6A572C53" w14:textId="0DC34A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2D4C4BFD" w14:textId="01ADFD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BE899" w14:textId="51F47A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71E8E" w14:textId="191FC1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3,329.86 </w:t>
            </w:r>
          </w:p>
        </w:tc>
      </w:tr>
      <w:tr w:rsidR="00BC4453" w:rsidRPr="00BC4453" w14:paraId="6F544E2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5F29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831B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4C992A5A" w14:textId="0E33AD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2AFAA0DB" w14:textId="51BC70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9AE8C" w14:textId="2B4451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A2B84" w14:textId="26B758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84,434.66 </w:t>
            </w:r>
          </w:p>
        </w:tc>
      </w:tr>
      <w:tr w:rsidR="00BC4453" w:rsidRPr="00BC4453" w14:paraId="1BD6FFC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6266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BEBC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BD1DBA9" w14:textId="31F92D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0CE4A143" w14:textId="3482B7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B4A07" w14:textId="7B4F2C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3BB58" w14:textId="37BF5E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09,996.66 </w:t>
            </w:r>
          </w:p>
        </w:tc>
      </w:tr>
      <w:tr w:rsidR="00BC4453" w:rsidRPr="00BC4453" w14:paraId="4C8C496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F42D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4323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D17F280" w14:textId="66FA47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2ABEF603" w14:textId="432D38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09EF0" w14:textId="28E59F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E52D2" w14:textId="778CB1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81,904.54 </w:t>
            </w:r>
          </w:p>
        </w:tc>
      </w:tr>
      <w:tr w:rsidR="00BC4453" w:rsidRPr="00BC4453" w14:paraId="4BAD68F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8219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EB59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3C6A349B" w14:textId="40370C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5170FFB7" w14:textId="47E4A2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EEE69" w14:textId="6F373A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D37AB" w14:textId="51FCF5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3,022.76 </w:t>
            </w:r>
          </w:p>
        </w:tc>
      </w:tr>
      <w:tr w:rsidR="00BC4453" w:rsidRPr="00BC4453" w14:paraId="0D769BE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0E7B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6D18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30093F7" w14:textId="4EEA1D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38392A7F" w14:textId="4E76CC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013B8" w14:textId="28F24B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13B8E" w14:textId="63C6CE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8,343.70 </w:t>
            </w:r>
          </w:p>
        </w:tc>
      </w:tr>
      <w:tr w:rsidR="00BC4453" w:rsidRPr="00BC4453" w14:paraId="131A029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7437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4B4B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8C624C0" w14:textId="65E818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447CCA24" w14:textId="5486B7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3B29B" w14:textId="3233B5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78A86" w14:textId="708809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2,555.46 </w:t>
            </w:r>
          </w:p>
        </w:tc>
      </w:tr>
      <w:tr w:rsidR="00BC4453" w:rsidRPr="00BC4453" w14:paraId="162B5F0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1FF0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23EE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45352CEB" w14:textId="4EAF3B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7,173.66 </w:t>
            </w:r>
          </w:p>
        </w:tc>
        <w:tc>
          <w:tcPr>
            <w:tcW w:w="958" w:type="pct"/>
            <w:tcBorders>
              <w:top w:val="nil"/>
              <w:left w:val="nil"/>
              <w:bottom w:val="single" w:sz="4" w:space="0" w:color="000000"/>
              <w:right w:val="single" w:sz="4" w:space="0" w:color="000000"/>
            </w:tcBorders>
            <w:shd w:val="clear" w:color="auto" w:fill="auto"/>
            <w:noWrap/>
            <w:vAlign w:val="bottom"/>
            <w:hideMark/>
          </w:tcPr>
          <w:p w14:paraId="240901E6" w14:textId="56979E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A95D2" w14:textId="00C0BC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254C9" w14:textId="515ED8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7,173.66 </w:t>
            </w:r>
          </w:p>
        </w:tc>
      </w:tr>
      <w:tr w:rsidR="00BC4453" w:rsidRPr="00BC4453" w14:paraId="0EAA782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9C91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3611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741DB32" w14:textId="5C38B1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1482ED73" w14:textId="3E3901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C17E9" w14:textId="728F18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E3C41" w14:textId="352995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9,875.66 </w:t>
            </w:r>
          </w:p>
        </w:tc>
      </w:tr>
      <w:tr w:rsidR="00BC4453" w:rsidRPr="00BC4453" w14:paraId="77D03F0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F873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250A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25CAEB9" w14:textId="614A4D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58A7AE72" w14:textId="5A4DE5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C3C72" w14:textId="0BD070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7A84C" w14:textId="4FCA30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9,068.54 </w:t>
            </w:r>
          </w:p>
        </w:tc>
      </w:tr>
      <w:tr w:rsidR="00BC4453" w:rsidRPr="00BC4453" w14:paraId="60B0457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DE99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6689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9A67D68" w14:textId="32165F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325ECDA" w14:textId="35D867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C3A84" w14:textId="4461A3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DB331" w14:textId="262928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8,351.66 </w:t>
            </w:r>
          </w:p>
        </w:tc>
      </w:tr>
      <w:tr w:rsidR="00BC4453" w:rsidRPr="00BC4453" w14:paraId="5CCDC13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5474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C94A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5590DD42" w14:textId="486A92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3185052B" w14:textId="4670A6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41471" w14:textId="285CE1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11A61" w14:textId="67CA9D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06,509.52 </w:t>
            </w:r>
          </w:p>
        </w:tc>
      </w:tr>
      <w:tr w:rsidR="00BC4453" w:rsidRPr="00BC4453" w14:paraId="0659D36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A743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9008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A26FF43" w14:textId="7D10DA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651B5F3D" w14:textId="0D1F73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1A650" w14:textId="659E5B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62E45" w14:textId="1D218B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7,449.16 </w:t>
            </w:r>
          </w:p>
        </w:tc>
      </w:tr>
      <w:tr w:rsidR="00BC4453" w:rsidRPr="00BC4453" w14:paraId="1CDD24B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0C59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8957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0A0A896A" w14:textId="431B2C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51466E2A" w14:textId="5A7828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D319E" w14:textId="4B8833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528DB" w14:textId="223A81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5,480.04 </w:t>
            </w:r>
          </w:p>
        </w:tc>
      </w:tr>
      <w:tr w:rsidR="00BC4453" w:rsidRPr="00BC4453" w14:paraId="7A971F22"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63B12"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37A52364" w14:textId="5F7454D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3,159,71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554B84ED" w14:textId="2BCB3FD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374A85" w14:textId="126DD67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32A2A9" w14:textId="098E1B6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3,159,716.84 </w:t>
            </w:r>
          </w:p>
        </w:tc>
      </w:tr>
      <w:tr w:rsidR="00BC4453" w:rsidRPr="00BC4453" w14:paraId="0E7E06B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2513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27A2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1B561054" w14:textId="184D4B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4FBD2348" w14:textId="213344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F66E9" w14:textId="5CE3F1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1BC5BF" w14:textId="5FF0BE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9,177,847.26 </w:t>
            </w:r>
          </w:p>
        </w:tc>
      </w:tr>
      <w:tr w:rsidR="00BC4453" w:rsidRPr="00BC4453" w14:paraId="0E8E2AC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40AD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FF58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216C0535" w14:textId="3A372D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073B5" w14:textId="7EF701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3BC19" w14:textId="2C9A1E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3E0A6" w14:textId="201794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0,000.00 </w:t>
            </w:r>
          </w:p>
        </w:tc>
      </w:tr>
      <w:tr w:rsidR="00BC4453" w:rsidRPr="00BC4453" w14:paraId="77D6728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BF27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2188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36539D3B" w14:textId="6534F5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40C39E06" w14:textId="0B9C72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231DC" w14:textId="7D1D99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F8B0F" w14:textId="710B82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3,036.10 </w:t>
            </w:r>
          </w:p>
        </w:tc>
      </w:tr>
      <w:tr w:rsidR="00BC4453" w:rsidRPr="00BC4453" w14:paraId="371A6D6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461B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648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31DDEAB" w14:textId="36417F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F41ACA" w14:textId="489FE1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49AF7" w14:textId="26EFD8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9B892" w14:textId="774DD3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90,000.00 </w:t>
            </w:r>
          </w:p>
        </w:tc>
      </w:tr>
      <w:tr w:rsidR="00BC4453" w:rsidRPr="00BC4453" w14:paraId="7153EB6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4541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A2B3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56D83C9C" w14:textId="552F89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3,275.48 </w:t>
            </w:r>
          </w:p>
        </w:tc>
        <w:tc>
          <w:tcPr>
            <w:tcW w:w="958" w:type="pct"/>
            <w:tcBorders>
              <w:top w:val="nil"/>
              <w:left w:val="nil"/>
              <w:bottom w:val="single" w:sz="4" w:space="0" w:color="000000"/>
              <w:right w:val="single" w:sz="4" w:space="0" w:color="000000"/>
            </w:tcBorders>
            <w:shd w:val="clear" w:color="auto" w:fill="auto"/>
            <w:noWrap/>
            <w:vAlign w:val="bottom"/>
            <w:hideMark/>
          </w:tcPr>
          <w:p w14:paraId="409A1AE4" w14:textId="34A6D0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67E15" w14:textId="5DD926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FE2FD" w14:textId="09616F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3,275.48 </w:t>
            </w:r>
          </w:p>
        </w:tc>
      </w:tr>
      <w:tr w:rsidR="00BC4453" w:rsidRPr="00BC4453" w14:paraId="04648E2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A08E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3B0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2F8F9541" w14:textId="55B023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325DB59B" w14:textId="2476CB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CD0BA" w14:textId="1C7FFF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04C1C" w14:textId="33B432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9,556.00 </w:t>
            </w:r>
          </w:p>
        </w:tc>
      </w:tr>
      <w:tr w:rsidR="00BC4453" w:rsidRPr="00BC4453" w14:paraId="1A6AD82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E996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EF9F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3C07C5B4" w14:textId="707F8C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11386FD9" w14:textId="22CC3C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7890F" w14:textId="1F89DB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1EB41" w14:textId="604F27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224.00 </w:t>
            </w:r>
          </w:p>
        </w:tc>
      </w:tr>
      <w:tr w:rsidR="00BC4453" w:rsidRPr="00BC4453" w14:paraId="60074BF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4461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0962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47FC19F3" w14:textId="747AD0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2D7C4E54" w14:textId="779E9C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5B832" w14:textId="0F0F3C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81B2C" w14:textId="5BE128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464.00 </w:t>
            </w:r>
          </w:p>
        </w:tc>
      </w:tr>
      <w:tr w:rsidR="00BC4453" w:rsidRPr="00BC4453" w14:paraId="5C29414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AFD0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ADB4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1E4A05F0" w14:textId="44A33D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08,314.00 </w:t>
            </w:r>
          </w:p>
        </w:tc>
        <w:tc>
          <w:tcPr>
            <w:tcW w:w="958" w:type="pct"/>
            <w:tcBorders>
              <w:top w:val="nil"/>
              <w:left w:val="nil"/>
              <w:bottom w:val="single" w:sz="4" w:space="0" w:color="000000"/>
              <w:right w:val="single" w:sz="4" w:space="0" w:color="000000"/>
            </w:tcBorders>
            <w:shd w:val="clear" w:color="auto" w:fill="auto"/>
            <w:noWrap/>
            <w:vAlign w:val="bottom"/>
            <w:hideMark/>
          </w:tcPr>
          <w:p w14:paraId="18D279F1" w14:textId="328D0F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CDD67" w14:textId="7E0D8A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6A3DD" w14:textId="7E5731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08,314.00 </w:t>
            </w:r>
          </w:p>
        </w:tc>
      </w:tr>
      <w:tr w:rsidR="00BC4453" w:rsidRPr="00BC4453" w14:paraId="776047BF"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95100"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2165468B" w14:textId="0DDDC4C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299,89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FF84B" w14:textId="493F549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F53F1F" w14:textId="76B5B27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8354FE" w14:textId="04E2911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299,899.63 </w:t>
            </w:r>
          </w:p>
        </w:tc>
      </w:tr>
      <w:tr w:rsidR="00BC4453" w:rsidRPr="00BC4453" w14:paraId="125F766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D626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5A2C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6626218" w14:textId="5525AB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275,093.56 </w:t>
            </w:r>
          </w:p>
        </w:tc>
        <w:tc>
          <w:tcPr>
            <w:tcW w:w="958" w:type="pct"/>
            <w:tcBorders>
              <w:top w:val="nil"/>
              <w:left w:val="nil"/>
              <w:bottom w:val="single" w:sz="4" w:space="0" w:color="000000"/>
              <w:right w:val="single" w:sz="4" w:space="0" w:color="000000"/>
            </w:tcBorders>
            <w:shd w:val="clear" w:color="auto" w:fill="auto"/>
            <w:noWrap/>
            <w:vAlign w:val="bottom"/>
            <w:hideMark/>
          </w:tcPr>
          <w:p w14:paraId="0759F662" w14:textId="751D85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DC1E7" w14:textId="61B194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148C84" w14:textId="012E4D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275,093.56 </w:t>
            </w:r>
          </w:p>
        </w:tc>
      </w:tr>
      <w:tr w:rsidR="00BC4453" w:rsidRPr="00BC4453" w14:paraId="4595439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D133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73D1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381F44A4" w14:textId="2D248E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9924B7" w14:textId="77EA48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251DA" w14:textId="5AC536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AFC14" w14:textId="22640B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5,000.00 </w:t>
            </w:r>
          </w:p>
        </w:tc>
      </w:tr>
      <w:tr w:rsidR="00BC4453" w:rsidRPr="00BC4453" w14:paraId="7985DCF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FA84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7F8F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4016427E" w14:textId="5E9CE6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3101A8CD" w14:textId="78C774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58FD3" w14:textId="6A4894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B52D6" w14:textId="44335B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93,782.90 </w:t>
            </w:r>
          </w:p>
        </w:tc>
      </w:tr>
      <w:tr w:rsidR="00BC4453" w:rsidRPr="00BC4453" w14:paraId="3A215E3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BE2D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A924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068B43EE" w14:textId="579ECE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27B9BE88" w14:textId="14881D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F1C4F" w14:textId="3B81F0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DBF50" w14:textId="389617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07,948.00 </w:t>
            </w:r>
          </w:p>
        </w:tc>
      </w:tr>
      <w:tr w:rsidR="00BC4453" w:rsidRPr="00BC4453" w14:paraId="06BAD21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945D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A2B3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3B08C774" w14:textId="6FB2EE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5AD88B40" w14:textId="4BDB7E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2F57C" w14:textId="537CBB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06AB8" w14:textId="5ADA75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7,097.28 </w:t>
            </w:r>
          </w:p>
        </w:tc>
      </w:tr>
      <w:tr w:rsidR="00BC4453" w:rsidRPr="00BC4453" w14:paraId="7409BA2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972A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0250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04A9EF91" w14:textId="5EF9BF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0658359E" w14:textId="3A8754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D9AC3" w14:textId="2A8B57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6CC56" w14:textId="6FE860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3,486.00 </w:t>
            </w:r>
          </w:p>
        </w:tc>
      </w:tr>
      <w:tr w:rsidR="00BC4453" w:rsidRPr="00BC4453" w14:paraId="44BDE48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6AD3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FCFB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7DEFF31F" w14:textId="6053ED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794ED815" w14:textId="72324A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48627" w14:textId="494003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B6EFD" w14:textId="0F8735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7,491.89 </w:t>
            </w:r>
          </w:p>
        </w:tc>
      </w:tr>
      <w:tr w:rsidR="00BC4453" w:rsidRPr="00BC4453" w14:paraId="221B4A15"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F522BA"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E4213EF" w14:textId="4CD43EE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380393E9" w14:textId="65CDC3B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C4E348C" w14:textId="0396FD2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F42D612" w14:textId="4FA1D63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4,045,928.06 </w:t>
            </w:r>
          </w:p>
        </w:tc>
      </w:tr>
      <w:tr w:rsidR="00BC4453" w:rsidRPr="00BC4453" w14:paraId="30FE1B40"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5BD6E"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D70E878" w14:textId="06779DA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F9336B0" w14:textId="43F7997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A5B169" w14:textId="25648AE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94012F" w14:textId="2E965C2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503,670.00 </w:t>
            </w:r>
          </w:p>
        </w:tc>
      </w:tr>
      <w:tr w:rsidR="00BC4453" w:rsidRPr="00BC4453" w14:paraId="788A3F4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8426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8A00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14AFAC8C" w14:textId="4FB56C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27B2A56" w14:textId="454125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3F6EA" w14:textId="595BEA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44866" w14:textId="63A37A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0,750.00 </w:t>
            </w:r>
          </w:p>
        </w:tc>
      </w:tr>
      <w:tr w:rsidR="00BC4453" w:rsidRPr="00BC4453" w14:paraId="5FCD8D0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A78E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D4E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2F0EA84" w14:textId="200937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5F619A59" w14:textId="485DF3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B44B7" w14:textId="23F457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7E80A" w14:textId="5AFDD9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5,265.00 </w:t>
            </w:r>
          </w:p>
        </w:tc>
      </w:tr>
      <w:tr w:rsidR="00BC4453" w:rsidRPr="00BC4453" w14:paraId="3C6B5B5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7B3E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EBD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19B1639C" w14:textId="22BF48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54725BF" w14:textId="6441E4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FF491" w14:textId="72175F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32E6" w14:textId="2B7FA7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0,962.50 </w:t>
            </w:r>
          </w:p>
        </w:tc>
      </w:tr>
      <w:tr w:rsidR="00BC4453" w:rsidRPr="00BC4453" w14:paraId="61C133F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B5AB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3F6F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695675DD" w14:textId="0C8FD7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4F47D19" w14:textId="40A4DE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FEB72" w14:textId="759603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83334" w14:textId="758470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550.00 </w:t>
            </w:r>
          </w:p>
        </w:tc>
      </w:tr>
      <w:tr w:rsidR="00BC4453" w:rsidRPr="00BC4453" w14:paraId="0C83C64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3A86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F71A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6308A48E" w14:textId="48B75D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9DC9F4" w14:textId="176DC7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984D6" w14:textId="26DD4B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9CE7F" w14:textId="62DB7E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3,000.00 </w:t>
            </w:r>
          </w:p>
        </w:tc>
      </w:tr>
      <w:tr w:rsidR="00BC4453" w:rsidRPr="00BC4453" w14:paraId="0E366F3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ACAC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2934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4D78FA36" w14:textId="101116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3523C747" w14:textId="132EBC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0CA95" w14:textId="7FE165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87D2A" w14:textId="5B5453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0,667.50 </w:t>
            </w:r>
          </w:p>
        </w:tc>
      </w:tr>
      <w:tr w:rsidR="00BC4453" w:rsidRPr="00BC4453" w14:paraId="1A89403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5DC0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7288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80B768D" w14:textId="23BABE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ACFC415" w14:textId="639D83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230B1" w14:textId="305561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2F90E" w14:textId="0DB62B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1,237.50 </w:t>
            </w:r>
          </w:p>
        </w:tc>
      </w:tr>
      <w:tr w:rsidR="00BC4453" w:rsidRPr="00BC4453" w14:paraId="79EC760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1455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CE4E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4665FC4" w14:textId="188769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674A0C6" w14:textId="50FC19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872BE" w14:textId="7BD5A4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6C04F" w14:textId="617E01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1,237.50 </w:t>
            </w:r>
          </w:p>
        </w:tc>
      </w:tr>
      <w:tr w:rsidR="00BC4453" w:rsidRPr="00BC4453" w14:paraId="41E41892"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8065C"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A98FD52" w14:textId="7F00AAB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A3AFD0C" w14:textId="3B0F213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0A690F" w14:textId="506D591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6D4B06" w14:textId="67CABE2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152,798.69 </w:t>
            </w:r>
          </w:p>
        </w:tc>
      </w:tr>
      <w:tr w:rsidR="00BC4453" w:rsidRPr="00BC4453" w14:paraId="68B7FA9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F686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4858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10A2F3D8" w14:textId="6E8569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5671659B" w14:textId="2B8F81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3D7BB" w14:textId="0056A6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7F467" w14:textId="1CA4A2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504.00 </w:t>
            </w:r>
          </w:p>
        </w:tc>
      </w:tr>
      <w:tr w:rsidR="00BC4453" w:rsidRPr="00BC4453" w14:paraId="1DC5158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577A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B30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03963210" w14:textId="016257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40B2F22" w14:textId="36DFC3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C0258" w14:textId="2F1522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2BF63" w14:textId="6B94DD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4,566.00 </w:t>
            </w:r>
          </w:p>
        </w:tc>
      </w:tr>
      <w:tr w:rsidR="00BC4453" w:rsidRPr="00BC4453" w14:paraId="114482C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6B5D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B4AA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003CD0ED" w14:textId="679DC3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3827D42A" w14:textId="413F3F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30E59" w14:textId="237F27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A524F" w14:textId="799A6F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6,919.20 </w:t>
            </w:r>
          </w:p>
        </w:tc>
      </w:tr>
      <w:tr w:rsidR="00BC4453" w:rsidRPr="00BC4453" w14:paraId="72C2988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A03A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B051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7D0E507D" w14:textId="73E727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2932BA3B" w14:textId="4F7EDA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F35CA" w14:textId="217036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F3D61" w14:textId="39B6F3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0,768.00 </w:t>
            </w:r>
          </w:p>
        </w:tc>
      </w:tr>
      <w:tr w:rsidR="00BC4453" w:rsidRPr="00BC4453" w14:paraId="3DE298B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1D77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3F66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196199A7" w14:textId="12342E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50505E6E" w14:textId="4D5CD2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375BB" w14:textId="46180B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8639E" w14:textId="2AEC4F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471.25 </w:t>
            </w:r>
          </w:p>
        </w:tc>
      </w:tr>
      <w:tr w:rsidR="00BC4453" w:rsidRPr="00BC4453" w14:paraId="3696CD4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86E2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7B72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72BAF25E" w14:textId="38FFCB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8F0E2C2" w14:textId="4B44C1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7E174" w14:textId="464EEE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0E2BA" w14:textId="5CFD05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8,579.98 </w:t>
            </w:r>
          </w:p>
        </w:tc>
      </w:tr>
      <w:tr w:rsidR="00BC4453" w:rsidRPr="00BC4453" w14:paraId="187884C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D7F6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E244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5962B406" w14:textId="00F77A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A12A2A" w14:textId="0C6386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B71E3" w14:textId="60F882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CE922" w14:textId="62DA76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4,000.00 </w:t>
            </w:r>
          </w:p>
        </w:tc>
      </w:tr>
      <w:tr w:rsidR="00BC4453" w:rsidRPr="00BC4453" w14:paraId="62EC885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9E44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7AE3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44B465AD" w14:textId="6958B2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7AD7FED" w14:textId="79ADF9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19E62" w14:textId="3758B3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5F608" w14:textId="5C0026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4,500.00 </w:t>
            </w:r>
          </w:p>
        </w:tc>
      </w:tr>
      <w:tr w:rsidR="00BC4453" w:rsidRPr="00BC4453" w14:paraId="1082847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75FF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9C2A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7E5D496B" w14:textId="439C6B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5BD69C62" w14:textId="5BC04A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A4806" w14:textId="3ED561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9E1A5" w14:textId="1C8FD0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4,590.00 </w:t>
            </w:r>
          </w:p>
        </w:tc>
      </w:tr>
      <w:tr w:rsidR="00BC4453" w:rsidRPr="00BC4453" w14:paraId="22E35AE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1412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DEA5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3EA3A54E" w14:textId="48BAFF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270986CA" w14:textId="012DF0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4CAFA" w14:textId="660B0B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B9943" w14:textId="7E192B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1,025.76 </w:t>
            </w:r>
          </w:p>
        </w:tc>
      </w:tr>
      <w:tr w:rsidR="00BC4453" w:rsidRPr="00BC4453" w14:paraId="69416B3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35FA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3188C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FC5F796" w14:textId="5EE450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38B7DE2E" w14:textId="581C01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35665" w14:textId="591556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5FF56" w14:textId="3E27C0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9,556.50 </w:t>
            </w:r>
          </w:p>
        </w:tc>
      </w:tr>
      <w:tr w:rsidR="00BC4453" w:rsidRPr="00BC4453" w14:paraId="3E40713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C2F8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6EC4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78537B7E" w14:textId="2F0594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35B57BD9" w14:textId="08BF7E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CFD0A" w14:textId="51A2F8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42DDE" w14:textId="6B426B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318.00 </w:t>
            </w:r>
          </w:p>
        </w:tc>
      </w:tr>
      <w:tr w:rsidR="00BC4453" w:rsidRPr="00BC4453" w14:paraId="6E56367A"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352F2"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6D1E834" w14:textId="1C20DB6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DC5E803" w14:textId="2832932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627BC1" w14:textId="502CA55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9326B97" w14:textId="1723BDB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7,774,334.58 </w:t>
            </w:r>
          </w:p>
        </w:tc>
      </w:tr>
      <w:tr w:rsidR="00BC4453" w:rsidRPr="00BC4453" w14:paraId="1F8CD485" w14:textId="77777777" w:rsidTr="00BC4453">
        <w:trPr>
          <w:trHeight w:val="20"/>
        </w:trPr>
        <w:tc>
          <w:tcPr>
            <w:tcW w:w="79" w:type="pct"/>
            <w:tcBorders>
              <w:top w:val="nil"/>
              <w:left w:val="nil"/>
              <w:bottom w:val="single" w:sz="4" w:space="0" w:color="000000"/>
              <w:right w:val="nil"/>
            </w:tcBorders>
            <w:shd w:val="clear" w:color="auto" w:fill="auto"/>
            <w:noWrap/>
            <w:vAlign w:val="bottom"/>
            <w:hideMark/>
          </w:tcPr>
          <w:p w14:paraId="7C74D01E"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2860FB0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2B8ACCDA" w14:textId="3627DA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E19F77" w14:textId="4616C6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F4AA9" w14:textId="117239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7CFF23D" w14:textId="6C460E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4,000.00 </w:t>
            </w:r>
          </w:p>
        </w:tc>
      </w:tr>
      <w:tr w:rsidR="00BC4453" w:rsidRPr="00BC4453" w14:paraId="36CC6CC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1BB4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B294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67AC4EF4" w14:textId="63F410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585DDAA1" w14:textId="2EB196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93339" w14:textId="304CC1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ED84A" w14:textId="3595A0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60.78 </w:t>
            </w:r>
          </w:p>
        </w:tc>
      </w:tr>
      <w:tr w:rsidR="00BC4453" w:rsidRPr="00BC4453" w14:paraId="3FD4556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58BE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4B13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488FBA2A" w14:textId="35603E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4CE5AAA9" w14:textId="2DFFC6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0E139" w14:textId="7BD4F3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D1AA7" w14:textId="296CC2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4,076.12 </w:t>
            </w:r>
          </w:p>
        </w:tc>
      </w:tr>
      <w:tr w:rsidR="00BC4453" w:rsidRPr="00BC4453" w14:paraId="1E37480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E31D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B70A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0F8EA00D" w14:textId="6A7810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6D9EC838" w14:textId="1843C7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400B4" w14:textId="154D80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BFD0B" w14:textId="72BCC8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6,535.58 </w:t>
            </w:r>
          </w:p>
        </w:tc>
      </w:tr>
      <w:tr w:rsidR="00BC4453" w:rsidRPr="00BC4453" w14:paraId="35766CF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2A40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CAEC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02FA3EF9" w14:textId="676FC7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554E83CA" w14:textId="38A9A7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2B21A" w14:textId="6DAC9C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77880" w14:textId="2187EE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1,185.84 </w:t>
            </w:r>
          </w:p>
        </w:tc>
      </w:tr>
      <w:tr w:rsidR="00BC4453" w:rsidRPr="00BC4453" w14:paraId="3CEB362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E13F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1EB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3F86A33" w14:textId="7308B5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1C0F1799" w14:textId="2AD1D1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8FFCF" w14:textId="102F65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A56A8" w14:textId="0A27AA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1,868.08 </w:t>
            </w:r>
          </w:p>
        </w:tc>
      </w:tr>
      <w:tr w:rsidR="00BC4453" w:rsidRPr="00BC4453" w14:paraId="21FD3FC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A8A0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E306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05F36438" w14:textId="22E2A6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65585D6E" w14:textId="4F6559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541CC" w14:textId="36EDF4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9D3C1" w14:textId="0B37DC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5,144.53 </w:t>
            </w:r>
          </w:p>
        </w:tc>
      </w:tr>
      <w:tr w:rsidR="00BC4453" w:rsidRPr="00BC4453" w14:paraId="09FFD2E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44C4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FD06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759A1218" w14:textId="245C85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32B52279" w14:textId="6DFD48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84A41" w14:textId="3FBCF2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598B2" w14:textId="6800DB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73,568.37 </w:t>
            </w:r>
          </w:p>
        </w:tc>
      </w:tr>
      <w:tr w:rsidR="00BC4453" w:rsidRPr="00BC4453" w14:paraId="3CF1183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A096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8BF4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4AF5D29" w14:textId="28987C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5E195" w14:textId="427805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BFC5B" w14:textId="5C72BE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CDFC3" w14:textId="7909FD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6,200.00 </w:t>
            </w:r>
          </w:p>
        </w:tc>
      </w:tr>
      <w:tr w:rsidR="00BC4453" w:rsidRPr="00BC4453" w14:paraId="6C7C9E1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B417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C18C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565F3EE4" w14:textId="02D8AC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EFC9E4D" w14:textId="4EF451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1B1E8" w14:textId="4FCBF0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30B7D" w14:textId="525332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0,856.08 </w:t>
            </w:r>
          </w:p>
        </w:tc>
      </w:tr>
      <w:tr w:rsidR="00BC4453" w:rsidRPr="00BC4453" w14:paraId="4353D67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8BBF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062E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293E0B49" w14:textId="1AC7A8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4C43B62D" w14:textId="665664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0C133" w14:textId="0FC3CD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0AE1A" w14:textId="738196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7,845.45 </w:t>
            </w:r>
          </w:p>
        </w:tc>
      </w:tr>
      <w:tr w:rsidR="00BC4453" w:rsidRPr="00BC4453" w14:paraId="105E624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8585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207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A184AB2" w14:textId="53F154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60F640A4" w14:textId="00211F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AB356" w14:textId="5F2784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EC954" w14:textId="7383BB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9,273.85 </w:t>
            </w:r>
          </w:p>
        </w:tc>
      </w:tr>
      <w:tr w:rsidR="00BC4453" w:rsidRPr="00BC4453" w14:paraId="53C9A37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BF6B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4663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28B1BAAC" w14:textId="67BC08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55333E6" w14:textId="45745A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AC91C" w14:textId="19EFFD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206BE" w14:textId="738A17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4,636.82 </w:t>
            </w:r>
          </w:p>
        </w:tc>
      </w:tr>
      <w:tr w:rsidR="00BC4453" w:rsidRPr="00BC4453" w14:paraId="1533B02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1743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3FCE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BA925AB" w14:textId="6CF528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5316FA78" w14:textId="13B96A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3B66B" w14:textId="010DEB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A0522" w14:textId="75E20E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1,013.18 </w:t>
            </w:r>
          </w:p>
        </w:tc>
      </w:tr>
      <w:tr w:rsidR="00BC4453" w:rsidRPr="00BC4453" w14:paraId="0EFE945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9E15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5EB1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1859C022" w14:textId="0FE398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462C90D9" w14:textId="3CB33E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DAD06" w14:textId="511C1C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39101" w14:textId="763EF2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3,758.07 </w:t>
            </w:r>
          </w:p>
        </w:tc>
      </w:tr>
      <w:tr w:rsidR="00BC4453" w:rsidRPr="00BC4453" w14:paraId="41F32C3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D207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49B0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035B3A4D" w14:textId="5951AB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DD853A5" w14:textId="3C0809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DB935" w14:textId="7691E6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6FF0B" w14:textId="15BF14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0,642.42 </w:t>
            </w:r>
          </w:p>
        </w:tc>
      </w:tr>
      <w:tr w:rsidR="00BC4453" w:rsidRPr="00BC4453" w14:paraId="2249825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38D4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E99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DC94320" w14:textId="6FACF1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5D210288" w14:textId="0588CA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B086D" w14:textId="131777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F2273" w14:textId="458AC7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71,119.15 </w:t>
            </w:r>
          </w:p>
        </w:tc>
      </w:tr>
      <w:tr w:rsidR="00BC4453" w:rsidRPr="00BC4453" w14:paraId="460F99B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A71B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A3E9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0902C75" w14:textId="55B43A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360632CF" w14:textId="4F7DD8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812C8" w14:textId="6F8E31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550F5" w14:textId="6C2D07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518.74 </w:t>
            </w:r>
          </w:p>
        </w:tc>
      </w:tr>
      <w:tr w:rsidR="00BC4453" w:rsidRPr="00BC4453" w14:paraId="150CBB4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93C6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002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2DA5C8E" w14:textId="45633B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6E1D9AFC" w14:textId="40952F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FA8DE" w14:textId="1AC675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DEEBE" w14:textId="3A102A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3,025.46 </w:t>
            </w:r>
          </w:p>
        </w:tc>
      </w:tr>
      <w:tr w:rsidR="00BC4453" w:rsidRPr="00BC4453" w14:paraId="56D02ED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A5AD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B59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39A1647D" w14:textId="264ABB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7F98DF5B" w14:textId="69D0B6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D9EFF" w14:textId="45C414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956B5" w14:textId="480D41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73,025.06 </w:t>
            </w:r>
          </w:p>
        </w:tc>
      </w:tr>
      <w:tr w:rsidR="00BC4453" w:rsidRPr="00BC4453" w14:paraId="10029CE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1430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5060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241469D9" w14:textId="3C5CCC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3E2D6B9F" w14:textId="487DBA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678AB" w14:textId="0AC846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02405" w14:textId="7BC881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3,821.56 </w:t>
            </w:r>
          </w:p>
        </w:tc>
      </w:tr>
      <w:tr w:rsidR="00BC4453" w:rsidRPr="00BC4453" w14:paraId="0C07F57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8F4A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F464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5C97B276" w14:textId="089C4F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42A63A33" w14:textId="25FB5B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38E7D" w14:textId="141689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E5B0E" w14:textId="03100C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24,469.92 </w:t>
            </w:r>
          </w:p>
        </w:tc>
      </w:tr>
      <w:tr w:rsidR="00BC4453" w:rsidRPr="00BC4453" w14:paraId="0E8657B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1883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45F1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2B16B91" w14:textId="4E9BA1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4B7894EF" w14:textId="41C3EB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666F1" w14:textId="33A139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82EC0" w14:textId="073789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154,321.68 </w:t>
            </w:r>
          </w:p>
        </w:tc>
      </w:tr>
      <w:tr w:rsidR="00BC4453" w:rsidRPr="00BC4453" w14:paraId="2F95B5A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ECFE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AD05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D78A53B" w14:textId="43E343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68677E4E" w14:textId="121A22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5672D" w14:textId="0DE47A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41850" w14:textId="160A94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4,437.06 </w:t>
            </w:r>
          </w:p>
        </w:tc>
      </w:tr>
      <w:tr w:rsidR="00BC4453" w:rsidRPr="00BC4453" w14:paraId="74C2C44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622B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F24B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14076F1" w14:textId="017737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011FDC23" w14:textId="361CB2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CE35C" w14:textId="1445F4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B268D" w14:textId="20BF6C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3,630.78 </w:t>
            </w:r>
          </w:p>
        </w:tc>
      </w:tr>
      <w:tr w:rsidR="00BC4453" w:rsidRPr="00BC4453" w14:paraId="56E95F9B"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044C2"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128AC196" w14:textId="22739FE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70315BC0" w14:textId="4E84974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99C0CC" w14:textId="0306E3E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862941" w14:textId="56BC2C8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2,771,707.79 </w:t>
            </w:r>
          </w:p>
        </w:tc>
      </w:tr>
      <w:tr w:rsidR="00BC4453" w:rsidRPr="00BC4453" w14:paraId="5BD333D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05919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3AAFA80C" w14:textId="5E8220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7FCEABCC" w14:textId="6E63FB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1B057" w14:textId="2CD4C9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6BD90" w14:textId="0A5162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44,723.87 </w:t>
            </w:r>
          </w:p>
        </w:tc>
      </w:tr>
      <w:tr w:rsidR="00BC4453" w:rsidRPr="00BC4453" w14:paraId="1B83527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8F37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0B15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040F8CE" w14:textId="754B8C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1795BD45" w14:textId="2B1923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AD003" w14:textId="1CB050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AFC05" w14:textId="18D0F8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9,860.00 </w:t>
            </w:r>
          </w:p>
        </w:tc>
      </w:tr>
      <w:tr w:rsidR="00BC4453" w:rsidRPr="00BC4453" w14:paraId="2203CC5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F627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0604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6129FB06" w14:textId="03FA50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22900BB8" w14:textId="74C20B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E52F6" w14:textId="43D5B7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154ED" w14:textId="15A7BE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1,650.00 </w:t>
            </w:r>
          </w:p>
        </w:tc>
      </w:tr>
      <w:tr w:rsidR="00BC4453" w:rsidRPr="00BC4453" w14:paraId="4D583C3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3AB1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801C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B9EAE4" w14:textId="177B9E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3675095E" w14:textId="6CFBC8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51B23" w14:textId="38531E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EEC33" w14:textId="2F795F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15,838.92 </w:t>
            </w:r>
          </w:p>
        </w:tc>
      </w:tr>
      <w:tr w:rsidR="00BC4453" w:rsidRPr="00BC4453" w14:paraId="7DB7DC3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BD69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41DF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1C6DA482" w14:textId="4A1BB2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354CCFAA" w14:textId="423B15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78EB0" w14:textId="43A0C0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9DF4A" w14:textId="0451C7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3,207.50 </w:t>
            </w:r>
          </w:p>
        </w:tc>
      </w:tr>
      <w:tr w:rsidR="00BC4453" w:rsidRPr="00BC4453" w14:paraId="5DF5A10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73A7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B9C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30E268C" w14:textId="223450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50E98DDE" w14:textId="7113E9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462A8" w14:textId="5E49D9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98BD0" w14:textId="0BB2A1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2,406.25 </w:t>
            </w:r>
          </w:p>
        </w:tc>
      </w:tr>
      <w:tr w:rsidR="00BC4453" w:rsidRPr="00BC4453" w14:paraId="01EB7B8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F43C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76ED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4A7460F5" w14:textId="528A3D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6DB886F2" w14:textId="55E21E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DD9FD" w14:textId="2A79DE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0A44A" w14:textId="51FE13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2,131.25 </w:t>
            </w:r>
          </w:p>
        </w:tc>
      </w:tr>
      <w:tr w:rsidR="00BC4453" w:rsidRPr="00BC4453" w14:paraId="1011585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DEEC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E769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5A47E946" w14:textId="59CADB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13CD16A6" w14:textId="1F50FE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A8737" w14:textId="7558B0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22990" w14:textId="0FBBAF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3,457.50 </w:t>
            </w:r>
          </w:p>
        </w:tc>
      </w:tr>
      <w:tr w:rsidR="00BC4453" w:rsidRPr="00BC4453" w14:paraId="11BEA44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627E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62BF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7030F15A" w14:textId="35B219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20A7EF00" w14:textId="443316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89CA7" w14:textId="3ACD87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EA1B6" w14:textId="1516AE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9,500.00 </w:t>
            </w:r>
          </w:p>
        </w:tc>
      </w:tr>
      <w:tr w:rsidR="00BC4453" w:rsidRPr="00BC4453" w14:paraId="1482DAF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1E80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E338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6AB6842" w14:textId="66527A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68CB77E0" w14:textId="255070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2CCA7" w14:textId="175746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1FB4F" w14:textId="243685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3,575.00 </w:t>
            </w:r>
          </w:p>
        </w:tc>
      </w:tr>
      <w:tr w:rsidR="00BC4453" w:rsidRPr="00BC4453" w14:paraId="67EBE56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72AB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DB6E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68EE4CED" w14:textId="0C07B6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190A02DB" w14:textId="1DDF7F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C4E79" w14:textId="36DB9E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B334D" w14:textId="61ACF3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04,562.50 </w:t>
            </w:r>
          </w:p>
        </w:tc>
      </w:tr>
      <w:tr w:rsidR="00BC4453" w:rsidRPr="00BC4453" w14:paraId="4957FE0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D088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DB20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0934C311" w14:textId="3C341F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482C1FF1" w14:textId="191261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2464D" w14:textId="442CD1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FEB70" w14:textId="02F967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0,780.00 </w:t>
            </w:r>
          </w:p>
        </w:tc>
      </w:tr>
      <w:tr w:rsidR="00BC4453" w:rsidRPr="00BC4453" w14:paraId="2644538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84FC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9FA0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015901B6" w14:textId="7661B8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4EA354A5" w14:textId="2A0277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31A40" w14:textId="4E1BDE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30C87" w14:textId="6C5318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3,760.00 </w:t>
            </w:r>
          </w:p>
        </w:tc>
      </w:tr>
      <w:tr w:rsidR="00BC4453" w:rsidRPr="00BC4453" w14:paraId="4F6823D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4927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3E32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231F3088" w14:textId="7368A6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E959C8E" w14:textId="5C9C1D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3FAE8" w14:textId="28686F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D71EB" w14:textId="26D722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550.00 </w:t>
            </w:r>
          </w:p>
        </w:tc>
      </w:tr>
      <w:tr w:rsidR="00BC4453" w:rsidRPr="00BC4453" w14:paraId="40B14B4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3659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D29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AD81DD" w14:textId="3BB490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B5BCB89" w14:textId="0AD7AE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C0EDA" w14:textId="18B51A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290FF" w14:textId="24937E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0,825.00 </w:t>
            </w:r>
          </w:p>
        </w:tc>
      </w:tr>
      <w:tr w:rsidR="00BC4453" w:rsidRPr="00BC4453" w14:paraId="3F3042E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17E9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24F9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434C4C0" w14:textId="3133D3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76CD29E" w14:textId="6DF82B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8BB35" w14:textId="622570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2C8DA" w14:textId="149B6B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0,962.50 </w:t>
            </w:r>
          </w:p>
        </w:tc>
      </w:tr>
      <w:tr w:rsidR="00BC4453" w:rsidRPr="00BC4453" w14:paraId="7D9D5BF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3DE2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F560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02C39FFD" w14:textId="48B8B2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25DD59CB" w14:textId="32BCC0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A9305" w14:textId="1E5FA6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7023A" w14:textId="3F7ECA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0,825.00 </w:t>
            </w:r>
          </w:p>
        </w:tc>
      </w:tr>
      <w:tr w:rsidR="00BC4453" w:rsidRPr="00BC4453" w14:paraId="07F1CAE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EC89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0F31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63A645D" w14:textId="0FB28A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2927AA" w14:textId="7D6EA4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38378" w14:textId="6898F6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75CDA" w14:textId="15AAD3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95,000.00 </w:t>
            </w:r>
          </w:p>
        </w:tc>
      </w:tr>
      <w:tr w:rsidR="00BC4453" w:rsidRPr="00BC4453" w14:paraId="64CC387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199C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4E79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9E58192" w14:textId="2CDC7D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44A87F4D" w14:textId="081A48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88ED5" w14:textId="50F581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C3D66" w14:textId="10EBA3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9,862.50 </w:t>
            </w:r>
          </w:p>
        </w:tc>
      </w:tr>
      <w:tr w:rsidR="00BC4453" w:rsidRPr="00BC4453" w14:paraId="58C21F1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FE35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212F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CFF7A8E" w14:textId="2636C2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00D8316" w14:textId="2B7CE0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AB33E" w14:textId="333990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B199A" w14:textId="1139E2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1,100.00 </w:t>
            </w:r>
          </w:p>
        </w:tc>
      </w:tr>
      <w:tr w:rsidR="00BC4453" w:rsidRPr="00BC4453" w14:paraId="6B5BC3D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039C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67C5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7DBE2C" w14:textId="5A7FA2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04F57548" w14:textId="5DA032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0EFB8" w14:textId="00673C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95842" w14:textId="04771B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2,887.50 </w:t>
            </w:r>
          </w:p>
        </w:tc>
      </w:tr>
      <w:tr w:rsidR="00BC4453" w:rsidRPr="00BC4453" w14:paraId="73EB2A1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46C6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FF49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25078679" w14:textId="1CAFC7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CBE9139" w14:textId="00CBE6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5F334" w14:textId="7D2242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FCDE9" w14:textId="340A03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1,100.00 </w:t>
            </w:r>
          </w:p>
        </w:tc>
      </w:tr>
      <w:tr w:rsidR="00BC4453" w:rsidRPr="00BC4453" w14:paraId="65BFCC7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A113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33DA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08D00A61" w14:textId="76788F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302AEA41" w14:textId="235AFE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9903C" w14:textId="66D537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F38B8" w14:textId="5925A4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0,530.00 </w:t>
            </w:r>
          </w:p>
        </w:tc>
      </w:tr>
      <w:tr w:rsidR="00BC4453" w:rsidRPr="00BC4453" w14:paraId="3D3B90D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431C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731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BD2601B" w14:textId="3EB590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0BDC8F1" w14:textId="055503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2BD49" w14:textId="391AE8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47D67" w14:textId="70CF77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8,241.25 </w:t>
            </w:r>
          </w:p>
        </w:tc>
      </w:tr>
      <w:tr w:rsidR="00BC4453" w:rsidRPr="00BC4453" w14:paraId="27CF510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0595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FC17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710D8C74" w14:textId="7C173E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2FD22E03" w14:textId="08F0C3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BE3E9" w14:textId="237392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32BAC" w14:textId="72428F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0,598.75 </w:t>
            </w:r>
          </w:p>
        </w:tc>
      </w:tr>
      <w:tr w:rsidR="00BC4453" w:rsidRPr="00BC4453" w14:paraId="3486061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3866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70A1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14BBA9F8" w14:textId="45EB90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7E7441BE" w14:textId="659A74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B0E22" w14:textId="6C4A1D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A0EC9" w14:textId="6713C5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9,810.00 </w:t>
            </w:r>
          </w:p>
        </w:tc>
      </w:tr>
      <w:tr w:rsidR="00BC4453" w:rsidRPr="00BC4453" w14:paraId="635B417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48EB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43E6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25DABE2D" w14:textId="2E3125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3BE8622" w14:textId="1FEEED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CB29F" w14:textId="1A27EB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D69AA" w14:textId="24FDB3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0,962.50 </w:t>
            </w:r>
          </w:p>
        </w:tc>
      </w:tr>
      <w:tr w:rsidR="00BC4453" w:rsidRPr="00BC4453" w14:paraId="00351E3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AB67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D65CDF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559A5591" w14:textId="600968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16C4D" w14:textId="6D6E3F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48A89" w14:textId="3CCBAD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364F6" w14:textId="59C6E5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3,000.00 </w:t>
            </w:r>
          </w:p>
        </w:tc>
      </w:tr>
      <w:tr w:rsidR="00BC4453" w:rsidRPr="00BC4453" w14:paraId="597CEEE5"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5E115"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78288AB7" w14:textId="348BC08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5E7D81" w14:textId="0FDF3B0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01A6FD" w14:textId="6AF7B9D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700BAF" w14:textId="5914130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781,496.82 </w:t>
            </w:r>
          </w:p>
        </w:tc>
      </w:tr>
      <w:tr w:rsidR="00BC4453" w:rsidRPr="00BC4453" w14:paraId="2CA62B6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E5BB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05633EE" w14:textId="26848F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5612E78F" w14:textId="0D9E97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A3856" w14:textId="1A8B72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FF77B" w14:textId="2D56F2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6,840.00 </w:t>
            </w:r>
          </w:p>
        </w:tc>
      </w:tr>
      <w:tr w:rsidR="00BC4453" w:rsidRPr="00BC4453" w14:paraId="7C917B4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B389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82CC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7B1321" w14:textId="0C489F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6C99B958" w14:textId="70DEC3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8556F" w14:textId="6077D5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275E4" w14:textId="73DAE9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3,669.12 </w:t>
            </w:r>
          </w:p>
        </w:tc>
      </w:tr>
      <w:tr w:rsidR="00BC4453" w:rsidRPr="00BC4453" w14:paraId="40241F6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234C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F406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5AF6C3B3" w14:textId="52B10D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47BE95C6" w14:textId="02F08A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4AE69" w14:textId="2E0543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3D80B" w14:textId="07B4D1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988.08 </w:t>
            </w:r>
          </w:p>
        </w:tc>
      </w:tr>
      <w:tr w:rsidR="00BC4453" w:rsidRPr="00BC4453" w14:paraId="32C7F38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55A3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2680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398E17BB" w14:textId="3F4D1B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1B314172" w14:textId="71CB3A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86417" w14:textId="0EC69F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4B09B" w14:textId="499BB2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2.34 </w:t>
            </w:r>
          </w:p>
        </w:tc>
      </w:tr>
      <w:tr w:rsidR="00BC4453" w:rsidRPr="00BC4453" w14:paraId="3D51936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5D43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A08F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6E777353" w14:textId="0C38A8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779037CD" w14:textId="658473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9AF07" w14:textId="24B620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C8D9D" w14:textId="1D4993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4,439.60 </w:t>
            </w:r>
          </w:p>
        </w:tc>
      </w:tr>
      <w:tr w:rsidR="00BC4453" w:rsidRPr="00BC4453" w14:paraId="313838B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1C32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92B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00F94B9E" w14:textId="3ABBE1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76D694B5" w14:textId="234AB8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3D952" w14:textId="5C847A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4DDA8" w14:textId="531410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4,549.68 </w:t>
            </w:r>
          </w:p>
        </w:tc>
      </w:tr>
      <w:tr w:rsidR="00BC4453" w:rsidRPr="00BC4453" w14:paraId="50C8D27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4B7A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615B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185D344E" w14:textId="545A27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4AAC47BD" w14:textId="66B18C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8E85D" w14:textId="395445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7154B" w14:textId="2D83CC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59,185.44 </w:t>
            </w:r>
          </w:p>
        </w:tc>
      </w:tr>
      <w:tr w:rsidR="00BC4453" w:rsidRPr="00BC4453" w14:paraId="31C3D62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EC82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0EDA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04FA4B68" w14:textId="2BCB62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12B948C" w14:textId="18D31F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E8870" w14:textId="76A3C4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518C4" w14:textId="73A042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25.46 </w:t>
            </w:r>
          </w:p>
        </w:tc>
      </w:tr>
      <w:tr w:rsidR="00BC4453" w:rsidRPr="00BC4453" w14:paraId="5D7F72F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B131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86E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735E1005" w14:textId="77CA2C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A998048" w14:textId="5A617F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B3CB8" w14:textId="1BDE6F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554B6" w14:textId="17D01B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43.12 </w:t>
            </w:r>
          </w:p>
        </w:tc>
      </w:tr>
      <w:tr w:rsidR="00BC4453" w:rsidRPr="00BC4453" w14:paraId="65164F2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9D44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0A4B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13BCF2DB" w14:textId="08781D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52BD6944" w14:textId="7FD4E4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C27E6" w14:textId="480C71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3865D" w14:textId="4D1104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6,052.30 </w:t>
            </w:r>
          </w:p>
        </w:tc>
      </w:tr>
      <w:tr w:rsidR="00BC4453" w:rsidRPr="00BC4453" w14:paraId="7732100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7CCA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2480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02B13073" w14:textId="314FD1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29C5656" w14:textId="62E307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901AE" w14:textId="5F2B11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231EC" w14:textId="017FF1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25.46 </w:t>
            </w:r>
          </w:p>
        </w:tc>
      </w:tr>
      <w:tr w:rsidR="00BC4453" w:rsidRPr="00BC4453" w14:paraId="09B8869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E194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CF4A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5F81F95D" w14:textId="615E9D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1848510F" w14:textId="691E87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A71FC" w14:textId="2AE8B4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3999B" w14:textId="3C9D9C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90.14 </w:t>
            </w:r>
          </w:p>
        </w:tc>
      </w:tr>
      <w:tr w:rsidR="00BC4453" w:rsidRPr="00BC4453" w14:paraId="200E61F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0C41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FBA1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CD3CBDF" w14:textId="45844D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3440DB9E" w14:textId="54515C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5F951" w14:textId="436992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A65C1" w14:textId="02FDC6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7,108.00 </w:t>
            </w:r>
          </w:p>
        </w:tc>
      </w:tr>
      <w:tr w:rsidR="00BC4453" w:rsidRPr="00BC4453" w14:paraId="66B018F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1648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A45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3087598" w14:textId="1D622C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16940896" w14:textId="0C4E56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A1717" w14:textId="2C1D1F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4BAD4" w14:textId="329C82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33.26 </w:t>
            </w:r>
          </w:p>
        </w:tc>
      </w:tr>
      <w:tr w:rsidR="00BC4453" w:rsidRPr="00BC4453" w14:paraId="1D6F4A0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A1C7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3A4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6A325731" w14:textId="025C84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2847EFC8" w14:textId="404DD2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6A498" w14:textId="283CC6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54C5C" w14:textId="4D769D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4,696.14 </w:t>
            </w:r>
          </w:p>
        </w:tc>
      </w:tr>
      <w:tr w:rsidR="00BC4453" w:rsidRPr="00BC4453" w14:paraId="1C30999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8AC6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A3FB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75EBED1B" w14:textId="5B7E63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76F40E88" w14:textId="582CED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E5CA3" w14:textId="100548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49BF9" w14:textId="787E34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1,054.72 </w:t>
            </w:r>
          </w:p>
        </w:tc>
      </w:tr>
      <w:tr w:rsidR="00BC4453" w:rsidRPr="00BC4453" w14:paraId="46E636C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112B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6EC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58ED542" w14:textId="0FC307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43982230" w14:textId="2DE505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463C7" w14:textId="669511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4A90E" w14:textId="539B9E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73,087.60 </w:t>
            </w:r>
          </w:p>
        </w:tc>
      </w:tr>
      <w:tr w:rsidR="00BC4453" w:rsidRPr="00BC4453" w14:paraId="1266F6D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169E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9BB4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FF2A19C" w14:textId="505F00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6A2E9916" w14:textId="4ABAC4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3E2C5" w14:textId="232628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F6A1F" w14:textId="1984F2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8,550.98 </w:t>
            </w:r>
          </w:p>
        </w:tc>
      </w:tr>
      <w:tr w:rsidR="00BC4453" w:rsidRPr="00BC4453" w14:paraId="3156C01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845D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BF14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07A3A555" w14:textId="7AF81C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C0A6960" w14:textId="34E4A8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943E5" w14:textId="2E6170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E6EA0" w14:textId="5D93B0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4,283.02 </w:t>
            </w:r>
          </w:p>
        </w:tc>
      </w:tr>
      <w:tr w:rsidR="00BC4453" w:rsidRPr="00BC4453" w14:paraId="731337D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36B7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EE13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71E3CAA8" w14:textId="3BD0B8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4AE285A4" w14:textId="3606EA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DD318" w14:textId="375827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83CD9" w14:textId="6B7236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2,628.90 </w:t>
            </w:r>
          </w:p>
        </w:tc>
      </w:tr>
      <w:tr w:rsidR="00BC4453" w:rsidRPr="00BC4453" w14:paraId="424129D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2C36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ED6D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F245464" w14:textId="39835F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FC63DD7" w14:textId="11F675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F662D" w14:textId="73E1DF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FBCF7" w14:textId="086E54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60.78 </w:t>
            </w:r>
          </w:p>
        </w:tc>
      </w:tr>
      <w:tr w:rsidR="00BC4453" w:rsidRPr="00BC4453" w14:paraId="3C5B581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0173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6A21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2745C44" w14:textId="78ED3A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35045A5F" w14:textId="4703C8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BB4CC" w14:textId="13EA38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3B81E" w14:textId="1819EB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2,881.12 </w:t>
            </w:r>
          </w:p>
        </w:tc>
      </w:tr>
      <w:tr w:rsidR="00BC4453" w:rsidRPr="00BC4453" w14:paraId="1912501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EC78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8DB0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3A07B812" w14:textId="1377A9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552D4F2C" w14:textId="7163F3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33382" w14:textId="6F0229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BEAFB" w14:textId="593AC8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21.56 </w:t>
            </w:r>
          </w:p>
        </w:tc>
      </w:tr>
      <w:tr w:rsidR="00BC4453" w:rsidRPr="00BC4453" w14:paraId="4A1E35B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8337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5FFB2848" w14:textId="31CBF66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41453A15" w14:textId="232D1B9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D20F00" w14:textId="7AB41DE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961E88" w14:textId="66E7F5A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761,887.43 </w:t>
            </w:r>
          </w:p>
        </w:tc>
      </w:tr>
      <w:tr w:rsidR="00BC4453" w:rsidRPr="00BC4453" w14:paraId="7CE2D79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EFC4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0167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320BA130" w14:textId="4776BB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033377DF" w14:textId="5E53DC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A59C9" w14:textId="7B8013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36192" w14:textId="249069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3,599.40 </w:t>
            </w:r>
          </w:p>
        </w:tc>
      </w:tr>
      <w:tr w:rsidR="00BC4453" w:rsidRPr="00BC4453" w14:paraId="058F12E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55C2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D02B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653EB379" w14:textId="329D83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3178063E" w14:textId="6CF4CE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457D5" w14:textId="7B56CC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A6205" w14:textId="45C603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2,498.75 </w:t>
            </w:r>
          </w:p>
        </w:tc>
      </w:tr>
      <w:tr w:rsidR="00BC4453" w:rsidRPr="00BC4453" w14:paraId="39169C8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55E3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C619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24879546" w14:textId="47BC32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00766E9C" w14:textId="6112A4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DFCEC" w14:textId="0ACF79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CCC4E" w14:textId="08CB7A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2,890.00 </w:t>
            </w:r>
          </w:p>
        </w:tc>
      </w:tr>
      <w:tr w:rsidR="00BC4453" w:rsidRPr="00BC4453" w14:paraId="7EAD8F0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F0EB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3E35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0F143853" w14:textId="20C9EE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15C18DD7" w14:textId="543C68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B21BC" w14:textId="631F35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9FEB7" w14:textId="48141B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44,019.75 </w:t>
            </w:r>
          </w:p>
        </w:tc>
      </w:tr>
      <w:tr w:rsidR="00BC4453" w:rsidRPr="00BC4453" w14:paraId="367AD54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472C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5277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B88103E" w14:textId="5C117B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0DE3F8B6" w14:textId="0C86DA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91DF4" w14:textId="46696C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F108E" w14:textId="23A5BF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14,655.00 </w:t>
            </w:r>
          </w:p>
        </w:tc>
      </w:tr>
      <w:tr w:rsidR="00BC4453" w:rsidRPr="00BC4453" w14:paraId="2F06630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3E4E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10D9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33F24E7D" w14:textId="11EEF3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71B9F0F1" w14:textId="1E96BF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D3E19" w14:textId="465794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3F1F6" w14:textId="661E57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9,010.00 </w:t>
            </w:r>
          </w:p>
        </w:tc>
      </w:tr>
      <w:tr w:rsidR="00BC4453" w:rsidRPr="00BC4453" w14:paraId="3E2AC02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0E1C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23C8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5C9BBF9" w14:textId="6BA982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473D15A0" w14:textId="1079C0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3709F" w14:textId="3C6B9B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440E8" w14:textId="7C3BA5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7,362.30 </w:t>
            </w:r>
          </w:p>
        </w:tc>
      </w:tr>
      <w:tr w:rsidR="00BC4453" w:rsidRPr="00BC4453" w14:paraId="5A483B1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A50A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561F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6ADB7919" w14:textId="3B68A0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00C19B6A" w14:textId="08CE71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3D134" w14:textId="0F86F6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D8B5C" w14:textId="6EC03F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7,467.80 </w:t>
            </w:r>
          </w:p>
        </w:tc>
      </w:tr>
      <w:tr w:rsidR="00BC4453" w:rsidRPr="00BC4453" w14:paraId="1144761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01B2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F792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2084F13" w14:textId="159677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63CE4752" w14:textId="119D7D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2F033" w14:textId="61C959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5C572" w14:textId="372421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7,803.70 </w:t>
            </w:r>
          </w:p>
        </w:tc>
      </w:tr>
      <w:tr w:rsidR="00BC4453" w:rsidRPr="00BC4453" w14:paraId="114EE43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220E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3FBC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31BEE94B" w14:textId="5E35BF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0408C096" w14:textId="2C7A3F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0E1E7" w14:textId="0D1095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74997" w14:textId="52B15A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7,291.40 </w:t>
            </w:r>
          </w:p>
        </w:tc>
      </w:tr>
      <w:tr w:rsidR="00BC4453" w:rsidRPr="00BC4453" w14:paraId="65DA2E3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530C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DEB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41CA4FA9" w14:textId="3BAB5C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095EEC9A" w14:textId="750785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77A22" w14:textId="593D4E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527F1" w14:textId="612BBB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2,765.88 </w:t>
            </w:r>
          </w:p>
        </w:tc>
      </w:tr>
      <w:tr w:rsidR="00BC4453" w:rsidRPr="00BC4453" w14:paraId="15BF784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C539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EBC1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4FD387AA" w14:textId="23D50A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01086A84" w14:textId="171D7F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AF0B1" w14:textId="33ADEA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08C9E" w14:textId="235AD1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5,548.00 </w:t>
            </w:r>
          </w:p>
        </w:tc>
      </w:tr>
      <w:tr w:rsidR="00BC4453" w:rsidRPr="00BC4453" w14:paraId="0A85F2B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6A87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ABC0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0E7CDCEC" w14:textId="6CD375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7340500" w14:textId="52DAE5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0C4D7" w14:textId="182B6F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C3EE8" w14:textId="472195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550.00 </w:t>
            </w:r>
          </w:p>
        </w:tc>
      </w:tr>
      <w:tr w:rsidR="00BC4453" w:rsidRPr="00BC4453" w14:paraId="693C909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E402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0364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31EB296" w14:textId="32E4E4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1BB5DCD7" w14:textId="551C0A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5EE5C" w14:textId="367836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6197C" w14:textId="7A3171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8,437.25 </w:t>
            </w:r>
          </w:p>
        </w:tc>
      </w:tr>
      <w:tr w:rsidR="00BC4453" w:rsidRPr="00BC4453" w14:paraId="4D82EC7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5172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6028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42B6981" w14:textId="528FEE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007B54C1" w14:textId="28AF2D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F3041" w14:textId="23293A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AF3AC" w14:textId="2622CA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3,953.00 </w:t>
            </w:r>
          </w:p>
        </w:tc>
      </w:tr>
      <w:tr w:rsidR="00BC4453" w:rsidRPr="00BC4453" w14:paraId="27B7297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613E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759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6A5D92B" w14:textId="0A3594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73890722" w14:textId="123269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38C40" w14:textId="62DB91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8587B" w14:textId="47B015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98,501.00 </w:t>
            </w:r>
          </w:p>
        </w:tc>
      </w:tr>
      <w:tr w:rsidR="00BC4453" w:rsidRPr="00BC4453" w14:paraId="1305C62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DCE2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BBD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5CBAFC4" w14:textId="0230C4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3222C872" w14:textId="3C0E7D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099DF" w14:textId="1BAE7B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C05C3" w14:textId="5A84F6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5,534.20 </w:t>
            </w:r>
          </w:p>
        </w:tc>
      </w:tr>
      <w:tr w:rsidR="00BC4453" w:rsidRPr="00BC4453" w14:paraId="53D9E761"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FCED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AFECD92" w14:textId="40C2527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C212E1D" w14:textId="3E1E4A3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F2BA5E" w14:textId="6AFA296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E48BF4" w14:textId="63719D3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300,032.75 </w:t>
            </w:r>
          </w:p>
        </w:tc>
      </w:tr>
      <w:tr w:rsidR="00BC4453" w:rsidRPr="00BC4453" w14:paraId="34AC1F6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E68F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E188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0FDF1D54" w14:textId="5ECAFF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D74DAC8" w14:textId="05378D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A1E80" w14:textId="4E6F04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0C115" w14:textId="45D76A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6,365.00 </w:t>
            </w:r>
          </w:p>
        </w:tc>
      </w:tr>
      <w:tr w:rsidR="00BC4453" w:rsidRPr="00BC4453" w14:paraId="08CA96E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D143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DA0D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6B4FC1D9" w14:textId="737127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6DCCA40E" w14:textId="407D4C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EA199" w14:textId="6D1749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A55CE" w14:textId="012654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234.00 </w:t>
            </w:r>
          </w:p>
        </w:tc>
      </w:tr>
      <w:tr w:rsidR="00BC4453" w:rsidRPr="00BC4453" w14:paraId="4A372D7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BF84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1A0C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15C0CC7B" w14:textId="59ED76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20713F49" w14:textId="4197E9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59AA1" w14:textId="30B21F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9D46E" w14:textId="534505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6,273.00 </w:t>
            </w:r>
          </w:p>
        </w:tc>
      </w:tr>
      <w:tr w:rsidR="00BC4453" w:rsidRPr="00BC4453" w14:paraId="2C70F73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72BB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4888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06E7AC92" w14:textId="2421F1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00D40F9F" w14:textId="6BA088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7EB2D" w14:textId="59A140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601D4" w14:textId="60C0CF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1,527.60 </w:t>
            </w:r>
          </w:p>
        </w:tc>
      </w:tr>
      <w:tr w:rsidR="00BC4453" w:rsidRPr="00BC4453" w14:paraId="2FA18A2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89A4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2559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2AD24F" w14:textId="71B94A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33D2E09D" w14:textId="722884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FBE8D" w14:textId="4879FA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E070E" w14:textId="05F538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90,692.00 </w:t>
            </w:r>
          </w:p>
        </w:tc>
      </w:tr>
      <w:tr w:rsidR="00BC4453" w:rsidRPr="00BC4453" w14:paraId="2B13933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D49B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0D12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6EA3EA47" w14:textId="4987B2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215F9956" w14:textId="5AC605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A2F50" w14:textId="74A458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5FD4F" w14:textId="60083E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195.00 </w:t>
            </w:r>
          </w:p>
        </w:tc>
      </w:tr>
      <w:tr w:rsidR="00BC4453" w:rsidRPr="00BC4453" w14:paraId="1B0F081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49FA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E3D6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6D36BA43" w14:textId="7F45B8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6794835D" w14:textId="0B62AC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07DB2" w14:textId="331B69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2F99F" w14:textId="39A6F5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1,124.00 </w:t>
            </w:r>
          </w:p>
        </w:tc>
      </w:tr>
      <w:tr w:rsidR="00BC4453" w:rsidRPr="00BC4453" w14:paraId="692E6B4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5AD6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9FC7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DE850D4" w14:textId="54996F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3471B3CD" w14:textId="181595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B90B3" w14:textId="034460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AD29C" w14:textId="663F70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9,750.65 </w:t>
            </w:r>
          </w:p>
        </w:tc>
      </w:tr>
      <w:tr w:rsidR="00BC4453" w:rsidRPr="00BC4453" w14:paraId="4282D61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5B2D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AE99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401F95D4" w14:textId="66B1C4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16C3AF4C" w14:textId="7656E4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8C2CF" w14:textId="0B57B1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674FC" w14:textId="29CD29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5,871.50 </w:t>
            </w:r>
          </w:p>
        </w:tc>
      </w:tr>
      <w:tr w:rsidR="00BC4453" w:rsidRPr="00BC4453" w14:paraId="3EECC87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5B2105"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330E844D" w14:textId="5CC5D35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53,642,855.34 </w:t>
            </w:r>
          </w:p>
        </w:tc>
        <w:tc>
          <w:tcPr>
            <w:tcW w:w="958" w:type="pct"/>
            <w:tcBorders>
              <w:top w:val="nil"/>
              <w:left w:val="nil"/>
              <w:bottom w:val="single" w:sz="4" w:space="0" w:color="000000"/>
              <w:right w:val="single" w:sz="4" w:space="0" w:color="000000"/>
            </w:tcBorders>
            <w:shd w:val="clear" w:color="A5A5A5" w:fill="A5A5A5"/>
            <w:noWrap/>
            <w:vAlign w:val="bottom"/>
            <w:hideMark/>
          </w:tcPr>
          <w:p w14:paraId="4EF63C63" w14:textId="1A2B463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45,176,412.66 </w:t>
            </w:r>
          </w:p>
        </w:tc>
        <w:tc>
          <w:tcPr>
            <w:tcW w:w="958" w:type="pct"/>
            <w:tcBorders>
              <w:top w:val="nil"/>
              <w:left w:val="nil"/>
              <w:bottom w:val="single" w:sz="4" w:space="0" w:color="000000"/>
              <w:right w:val="single" w:sz="4" w:space="0" w:color="000000"/>
            </w:tcBorders>
            <w:shd w:val="clear" w:color="A5A5A5" w:fill="A5A5A5"/>
            <w:noWrap/>
            <w:vAlign w:val="bottom"/>
            <w:hideMark/>
          </w:tcPr>
          <w:p w14:paraId="57778791" w14:textId="1EE386A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F98AB35" w14:textId="12DEF3B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98,819,268.00 </w:t>
            </w:r>
          </w:p>
        </w:tc>
      </w:tr>
      <w:tr w:rsidR="00BC4453" w:rsidRPr="00BC4453" w14:paraId="2E421EFB"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2C67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5D1458CF" w14:textId="5835363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37,327,61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FE306" w14:textId="0CEF84E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4,145,536.4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D5579D" w14:textId="0C07CEE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8EF461" w14:textId="6C0B5B9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61,473,155.25 </w:t>
            </w:r>
          </w:p>
        </w:tc>
      </w:tr>
      <w:tr w:rsidR="00BC4453" w:rsidRPr="00BC4453" w14:paraId="408BD45D"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AB52AF"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C8FD2B2" w14:textId="7C5850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3492EFAD" w14:textId="40C2B3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040180D1" w14:textId="33AE2F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8B7718C" w14:textId="0727B9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0,955,288.35 </w:t>
            </w:r>
          </w:p>
        </w:tc>
      </w:tr>
      <w:tr w:rsidR="00BC4453" w:rsidRPr="00BC4453" w14:paraId="2BFA1E6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EB8B8"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FE148E0"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00B5B802" w14:textId="2749EE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5660D74D" w14:textId="4FCB44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0961D" w14:textId="0A3E61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BC67A" w14:textId="7F2AF2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470,980.00 </w:t>
            </w:r>
          </w:p>
        </w:tc>
      </w:tr>
      <w:tr w:rsidR="00BC4453" w:rsidRPr="00BC4453" w14:paraId="7B928A9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CEDFF"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EF3194B"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3F1E1AED" w14:textId="4F089B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8,024,698.50 </w:t>
            </w:r>
          </w:p>
        </w:tc>
        <w:tc>
          <w:tcPr>
            <w:tcW w:w="958" w:type="pct"/>
            <w:tcBorders>
              <w:top w:val="nil"/>
              <w:left w:val="nil"/>
              <w:bottom w:val="single" w:sz="4" w:space="0" w:color="000000"/>
              <w:right w:val="single" w:sz="4" w:space="0" w:color="000000"/>
            </w:tcBorders>
            <w:shd w:val="clear" w:color="auto" w:fill="auto"/>
            <w:noWrap/>
            <w:vAlign w:val="bottom"/>
            <w:hideMark/>
          </w:tcPr>
          <w:p w14:paraId="00FBD749" w14:textId="6F34DD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EAF2F" w14:textId="15A184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3899A" w14:textId="22019E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8,024,698.50 </w:t>
            </w:r>
          </w:p>
        </w:tc>
      </w:tr>
      <w:tr w:rsidR="00BC4453" w:rsidRPr="00BC4453" w14:paraId="3F9F560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CE00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8A9C7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BA09496" w14:textId="45CCC9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1A7109CC" w14:textId="037B70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19FA3" w14:textId="32B046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629D3" w14:textId="165D27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4,815.00 </w:t>
            </w:r>
          </w:p>
        </w:tc>
      </w:tr>
      <w:tr w:rsidR="00BC4453" w:rsidRPr="00BC4453" w14:paraId="5ABD2E6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3096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B9DB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425F2AC9" w14:textId="1ABC26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239,246.00 </w:t>
            </w:r>
          </w:p>
        </w:tc>
        <w:tc>
          <w:tcPr>
            <w:tcW w:w="958" w:type="pct"/>
            <w:tcBorders>
              <w:top w:val="nil"/>
              <w:left w:val="nil"/>
              <w:bottom w:val="single" w:sz="4" w:space="0" w:color="000000"/>
              <w:right w:val="single" w:sz="4" w:space="0" w:color="000000"/>
            </w:tcBorders>
            <w:shd w:val="clear" w:color="auto" w:fill="auto"/>
            <w:noWrap/>
            <w:vAlign w:val="bottom"/>
            <w:hideMark/>
          </w:tcPr>
          <w:p w14:paraId="57F933AA" w14:textId="481DD8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3FE803" w14:textId="50BBE1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47A1B" w14:textId="14F765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72,246.00 </w:t>
            </w:r>
          </w:p>
        </w:tc>
      </w:tr>
      <w:tr w:rsidR="00BC4453" w:rsidRPr="00BC4453" w14:paraId="081CC25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B1CE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FEBA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8078E6" w14:textId="2B562A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7EAB0CD5" w14:textId="18B42B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68,275.00 </w:t>
            </w:r>
          </w:p>
        </w:tc>
        <w:tc>
          <w:tcPr>
            <w:tcW w:w="958" w:type="pct"/>
            <w:tcBorders>
              <w:top w:val="nil"/>
              <w:left w:val="nil"/>
              <w:bottom w:val="single" w:sz="4" w:space="0" w:color="000000"/>
              <w:right w:val="single" w:sz="4" w:space="0" w:color="000000"/>
            </w:tcBorders>
            <w:shd w:val="clear" w:color="auto" w:fill="auto"/>
            <w:noWrap/>
            <w:vAlign w:val="bottom"/>
            <w:hideMark/>
          </w:tcPr>
          <w:p w14:paraId="03183C32" w14:textId="36F6C3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A0488" w14:textId="72838A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042,922.00 </w:t>
            </w:r>
          </w:p>
        </w:tc>
      </w:tr>
      <w:tr w:rsidR="00BC4453" w:rsidRPr="00BC4453" w14:paraId="735EAD6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8EB9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29AC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5407BFF8" w14:textId="6D67D2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485C6F79" w14:textId="1BC15C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1D2D61C1" w14:textId="592ECD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BF90F" w14:textId="1FA101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37,710.00 </w:t>
            </w:r>
          </w:p>
        </w:tc>
      </w:tr>
      <w:tr w:rsidR="00BC4453" w:rsidRPr="00BC4453" w14:paraId="6A93C5C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E690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04F6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6A738AD8" w14:textId="52DA0D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52,285.00 </w:t>
            </w:r>
          </w:p>
        </w:tc>
        <w:tc>
          <w:tcPr>
            <w:tcW w:w="958" w:type="pct"/>
            <w:tcBorders>
              <w:top w:val="nil"/>
              <w:left w:val="nil"/>
              <w:bottom w:val="single" w:sz="4" w:space="0" w:color="000000"/>
              <w:right w:val="single" w:sz="4" w:space="0" w:color="000000"/>
            </w:tcBorders>
            <w:shd w:val="clear" w:color="auto" w:fill="auto"/>
            <w:noWrap/>
            <w:vAlign w:val="bottom"/>
            <w:hideMark/>
          </w:tcPr>
          <w:p w14:paraId="6DA26B8A" w14:textId="062159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047CA1" w14:textId="757C01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DEAC1" w14:textId="2DD153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402,285.00 </w:t>
            </w:r>
          </w:p>
        </w:tc>
      </w:tr>
      <w:tr w:rsidR="00BC4453" w:rsidRPr="00BC4453" w14:paraId="3FFD49A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7511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DB0A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DBDAD7C" w14:textId="158F4A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34,482.00 </w:t>
            </w:r>
          </w:p>
        </w:tc>
        <w:tc>
          <w:tcPr>
            <w:tcW w:w="958" w:type="pct"/>
            <w:tcBorders>
              <w:top w:val="nil"/>
              <w:left w:val="nil"/>
              <w:bottom w:val="single" w:sz="4" w:space="0" w:color="000000"/>
              <w:right w:val="single" w:sz="4" w:space="0" w:color="000000"/>
            </w:tcBorders>
            <w:shd w:val="clear" w:color="auto" w:fill="auto"/>
            <w:noWrap/>
            <w:vAlign w:val="bottom"/>
            <w:hideMark/>
          </w:tcPr>
          <w:p w14:paraId="30B55334" w14:textId="27A533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5AD9C" w14:textId="7A5427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20A99" w14:textId="708A7A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34,482.00 </w:t>
            </w:r>
          </w:p>
        </w:tc>
      </w:tr>
      <w:tr w:rsidR="00BC4453" w:rsidRPr="00BC4453" w14:paraId="03EC973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F5CB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5AD0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0E1BD4D1" w14:textId="141B71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5CBFFF49" w14:textId="0BEFB0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1778C" w14:textId="66208B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42281" w14:textId="48E711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734,307.50 </w:t>
            </w:r>
          </w:p>
        </w:tc>
      </w:tr>
      <w:tr w:rsidR="00BC4453" w:rsidRPr="00BC4453" w14:paraId="3A67FB4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2D9F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104F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50C94E74" w14:textId="3EBF40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55D38B3C" w14:textId="474AA8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F91677F" w14:textId="209B10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C3FC9" w14:textId="1118E8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698,432.50 </w:t>
            </w:r>
          </w:p>
        </w:tc>
      </w:tr>
      <w:tr w:rsidR="00BC4453" w:rsidRPr="00BC4453" w14:paraId="2C1FB88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EC28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AA88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66C07FA3" w14:textId="7E71F8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01ED7153" w14:textId="1578EF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14037" w14:textId="654CD2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94743" w14:textId="1AAC82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157,380.00 </w:t>
            </w:r>
          </w:p>
        </w:tc>
      </w:tr>
      <w:tr w:rsidR="00BC4453" w:rsidRPr="00BC4453" w14:paraId="73B66FE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73D3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3E12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2110CF1D" w14:textId="159160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1CE64562" w14:textId="062D82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49007CC5" w14:textId="33C7C0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F65F0" w14:textId="612432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722,082.00 </w:t>
            </w:r>
          </w:p>
        </w:tc>
      </w:tr>
      <w:tr w:rsidR="00BC4453" w:rsidRPr="00BC4453" w14:paraId="57B7899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F778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8B5D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0FF46CAC" w14:textId="064EE7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52,179.00 </w:t>
            </w:r>
          </w:p>
        </w:tc>
        <w:tc>
          <w:tcPr>
            <w:tcW w:w="958" w:type="pct"/>
            <w:tcBorders>
              <w:top w:val="nil"/>
              <w:left w:val="nil"/>
              <w:bottom w:val="single" w:sz="4" w:space="0" w:color="000000"/>
              <w:right w:val="single" w:sz="4" w:space="0" w:color="000000"/>
            </w:tcBorders>
            <w:shd w:val="clear" w:color="auto" w:fill="auto"/>
            <w:noWrap/>
            <w:vAlign w:val="bottom"/>
            <w:hideMark/>
          </w:tcPr>
          <w:p w14:paraId="2EF9B01E" w14:textId="13CDBE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63A21" w14:textId="549D28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0C58E" w14:textId="1CBA3F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52,179.00 </w:t>
            </w:r>
          </w:p>
        </w:tc>
      </w:tr>
      <w:tr w:rsidR="00BC4453" w:rsidRPr="00BC4453" w14:paraId="1B32504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637C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5AF0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892139" w14:textId="733861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45CC5495" w14:textId="05864F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D5BFE7" w14:textId="1A498A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FF0B7" w14:textId="470F26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609,728.00 </w:t>
            </w:r>
          </w:p>
        </w:tc>
      </w:tr>
      <w:tr w:rsidR="00BC4453" w:rsidRPr="00BC4453" w14:paraId="096932C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DBB2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1DCC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1CC07446" w14:textId="67142A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E396624" w14:textId="2EBB03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03C36" w14:textId="422C08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2A1E2" w14:textId="23EFAD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35,315.00 </w:t>
            </w:r>
          </w:p>
        </w:tc>
      </w:tr>
      <w:tr w:rsidR="00BC4453" w:rsidRPr="00BC4453" w14:paraId="27A14D6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D76F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A0C4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595766D" w14:textId="0DB5E6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11ED18C1" w14:textId="089A75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4FDB5FD5" w14:textId="6981D6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83F4E" w14:textId="0E3674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906,230.00 </w:t>
            </w:r>
          </w:p>
        </w:tc>
      </w:tr>
      <w:tr w:rsidR="00BC4453" w:rsidRPr="00BC4453" w14:paraId="6B09751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35FD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11C9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5B51AF94" w14:textId="70339E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67C9B6DA" w14:textId="75CA8D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078AD3A" w14:textId="0EE97F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A505A" w14:textId="68A34A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8,383,449.00 </w:t>
            </w:r>
          </w:p>
        </w:tc>
      </w:tr>
      <w:tr w:rsidR="00BC4453" w:rsidRPr="00BC4453" w14:paraId="6335EBC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D0E6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F522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22805560" w14:textId="30740D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3058133A" w14:textId="191C1E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65942" w14:textId="64B8A2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B13DD" w14:textId="5A2903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813,125.00 </w:t>
            </w:r>
          </w:p>
        </w:tc>
      </w:tr>
      <w:tr w:rsidR="00BC4453" w:rsidRPr="00BC4453" w14:paraId="5A8F830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36A7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7448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714C897D" w14:textId="084968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2043852F" w14:textId="258718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5930D1" w14:textId="5C4F0A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2AC79" w14:textId="0BC5FC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244,315.00 </w:t>
            </w:r>
          </w:p>
        </w:tc>
      </w:tr>
      <w:tr w:rsidR="00BC4453" w:rsidRPr="00BC4453" w14:paraId="0922B18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2CB6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143A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6C6CF0FF" w14:textId="34DFDC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2A666198" w14:textId="3C87D2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AE0E8" w14:textId="648157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2F236" w14:textId="0F6C7F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37,315.00 </w:t>
            </w:r>
          </w:p>
        </w:tc>
      </w:tr>
      <w:tr w:rsidR="00BC4453" w:rsidRPr="00BC4453" w14:paraId="6E114FB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0319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BA85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7F60687" w14:textId="656192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64656755" w14:textId="13E232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A1AD2" w14:textId="513E7E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3B631" w14:textId="07D34E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68,815.00 </w:t>
            </w:r>
          </w:p>
        </w:tc>
      </w:tr>
      <w:tr w:rsidR="00BC4453" w:rsidRPr="00BC4453" w14:paraId="626541B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BF81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A929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A3719E0" w14:textId="205A29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649,467.00 </w:t>
            </w:r>
          </w:p>
        </w:tc>
        <w:tc>
          <w:tcPr>
            <w:tcW w:w="958" w:type="pct"/>
            <w:tcBorders>
              <w:top w:val="nil"/>
              <w:left w:val="nil"/>
              <w:bottom w:val="single" w:sz="4" w:space="0" w:color="000000"/>
              <w:right w:val="single" w:sz="4" w:space="0" w:color="000000"/>
            </w:tcBorders>
            <w:shd w:val="clear" w:color="auto" w:fill="auto"/>
            <w:noWrap/>
            <w:vAlign w:val="bottom"/>
            <w:hideMark/>
          </w:tcPr>
          <w:p w14:paraId="0EE890DA" w14:textId="0B3FAF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0B09B2F2" w14:textId="224E9B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2A6CA" w14:textId="127531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523,018.40 </w:t>
            </w:r>
          </w:p>
        </w:tc>
      </w:tr>
      <w:tr w:rsidR="00BC4453" w:rsidRPr="00BC4453" w14:paraId="1BE345C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5E08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311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545DFE8" w14:textId="49E8AC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54AB9FD8" w14:textId="41E3F3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01622" w14:textId="4DA762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DE914" w14:textId="793ABF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64,782.50 </w:t>
            </w:r>
          </w:p>
        </w:tc>
      </w:tr>
      <w:tr w:rsidR="00BC4453" w:rsidRPr="00BC4453" w14:paraId="4098BBD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804B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A714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03931B9" w14:textId="5B294A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4D355A20" w14:textId="500035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F6840" w14:textId="7BCB71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F24EF" w14:textId="657BD4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32,345.00 </w:t>
            </w:r>
          </w:p>
        </w:tc>
      </w:tr>
      <w:tr w:rsidR="00BC4453" w:rsidRPr="00BC4453" w14:paraId="33FA9C4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A165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80A8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0EE7DD38" w14:textId="5460B6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1E6576" w14:textId="6C433A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761F1" w14:textId="18ABEB1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540FA" w14:textId="0254C6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478,500.00 </w:t>
            </w:r>
          </w:p>
        </w:tc>
      </w:tr>
      <w:tr w:rsidR="00BC4453" w:rsidRPr="00BC4453" w14:paraId="481FE55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A010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603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4195A654" w14:textId="4FAA60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251ACDDE" w14:textId="43068E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87FF7" w14:textId="3AF1E4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1D0B1" w14:textId="768980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51,403.00 </w:t>
            </w:r>
          </w:p>
        </w:tc>
      </w:tr>
      <w:tr w:rsidR="00BC4453" w:rsidRPr="00BC4453" w14:paraId="2B1F215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E796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31CE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527EF1A" w14:textId="7D279A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180CB2F5" w14:textId="38D133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A13E2" w14:textId="77B991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98563" w14:textId="0136EE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582,753.00 </w:t>
            </w:r>
          </w:p>
        </w:tc>
      </w:tr>
      <w:tr w:rsidR="00BC4453" w:rsidRPr="00BC4453" w14:paraId="1A4DF8E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E386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5C92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F9327A0" w14:textId="64ED7B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5B63F705" w14:textId="200C82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508691D" w14:textId="771BC6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53F66" w14:textId="0CFAE8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70,422.00 </w:t>
            </w:r>
          </w:p>
        </w:tc>
      </w:tr>
      <w:tr w:rsidR="00BC4453" w:rsidRPr="00BC4453" w14:paraId="7F5CC8B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3AA3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6AF9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2B7B0DFF" w14:textId="49C1C7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2AD4B6E5" w14:textId="50E545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93F11" w14:textId="250527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53AC7" w14:textId="2A7210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8,568,908.00 </w:t>
            </w:r>
          </w:p>
        </w:tc>
      </w:tr>
      <w:tr w:rsidR="00BC4453" w:rsidRPr="00BC4453" w14:paraId="0E40C54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C3DC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B42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6988EB9" w14:textId="5E3F37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05A83F61" w14:textId="45E4E9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41C7F" w14:textId="0CDE89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5E6B7" w14:textId="0D59B3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660,312.00 </w:t>
            </w:r>
          </w:p>
        </w:tc>
      </w:tr>
      <w:tr w:rsidR="00BC4453" w:rsidRPr="00BC4453" w14:paraId="6278209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C597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0A73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3FC7873" w14:textId="77DFBD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bottom"/>
            <w:hideMark/>
          </w:tcPr>
          <w:p w14:paraId="07A58A7B" w14:textId="07864F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74BE34B9" w14:textId="6C30AB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98535" w14:textId="29C3A9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9,108,563.50 </w:t>
            </w:r>
          </w:p>
        </w:tc>
      </w:tr>
      <w:tr w:rsidR="00BC4453" w:rsidRPr="00BC4453" w14:paraId="7A226AC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70EA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925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2623543D" w14:textId="31C402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3463606F" w14:textId="3087ED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7459C" w14:textId="131FE6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64FDB" w14:textId="597316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22,983.00 </w:t>
            </w:r>
          </w:p>
        </w:tc>
      </w:tr>
      <w:tr w:rsidR="00BC4453" w:rsidRPr="00BC4453" w14:paraId="2C641CF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68B6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E38F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48DD54EB" w14:textId="42DEC7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6E0FA3BE" w14:textId="434A92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9B133" w14:textId="4778D6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FD110" w14:textId="31C9B0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95,750.00 </w:t>
            </w:r>
          </w:p>
        </w:tc>
      </w:tr>
      <w:tr w:rsidR="00BC4453" w:rsidRPr="00BC4453" w14:paraId="32A3332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90F5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F73D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675C187B" w14:textId="1B8D0F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3241FEB" w14:textId="0B8B56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9502A" w14:textId="14D14F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53446" w14:textId="389726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35,315.00 </w:t>
            </w:r>
          </w:p>
        </w:tc>
      </w:tr>
      <w:tr w:rsidR="00BC4453" w:rsidRPr="00BC4453" w14:paraId="1803D14E"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F25B5"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865ADC" w14:textId="6FEF6B1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9,854,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B58760D" w14:textId="1CB6BED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5,134,140.43 </w:t>
            </w:r>
          </w:p>
        </w:tc>
        <w:tc>
          <w:tcPr>
            <w:tcW w:w="958" w:type="pct"/>
            <w:tcBorders>
              <w:top w:val="nil"/>
              <w:left w:val="nil"/>
              <w:bottom w:val="single" w:sz="4" w:space="0" w:color="000000"/>
              <w:right w:val="single" w:sz="4" w:space="0" w:color="000000"/>
            </w:tcBorders>
            <w:shd w:val="clear" w:color="D8D8D8" w:fill="D8D8D8"/>
            <w:noWrap/>
            <w:vAlign w:val="bottom"/>
            <w:hideMark/>
          </w:tcPr>
          <w:p w14:paraId="5BB5992D" w14:textId="2E1F91C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C245FC" w14:textId="5CEF830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4,988,647.18 </w:t>
            </w:r>
          </w:p>
        </w:tc>
      </w:tr>
      <w:tr w:rsidR="00BC4453" w:rsidRPr="00BC4453" w14:paraId="0B1447E5"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81615E"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2F8150A8" w14:textId="0CD81A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EFFFA07" w14:textId="409B83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0D278C7A" w14:textId="13144B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144E50F" w14:textId="367294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5,520,319.20 </w:t>
            </w:r>
          </w:p>
        </w:tc>
      </w:tr>
      <w:tr w:rsidR="00BC4453" w:rsidRPr="00BC4453" w14:paraId="22917DF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6CEB2"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A04467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110788F" w14:textId="3366BD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5FEDCF4D" w14:textId="2EF4A8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6B682" w14:textId="126836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46487" w14:textId="4CA455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0,341.00 </w:t>
            </w:r>
          </w:p>
        </w:tc>
      </w:tr>
      <w:tr w:rsidR="00BC4453" w:rsidRPr="00BC4453" w14:paraId="1670555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9336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6FB9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45FEE0FE" w14:textId="1AB63E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E0A43E4" w14:textId="49690A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B76F1" w14:textId="421962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ED1B7" w14:textId="3BDE17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37,190.00 </w:t>
            </w:r>
          </w:p>
        </w:tc>
      </w:tr>
      <w:tr w:rsidR="00BC4453" w:rsidRPr="00BC4453" w14:paraId="1CF5076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6A7B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E2C9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6C628855" w14:textId="6EF239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1B15040A" w14:textId="11FE8D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1048C17D" w14:textId="7B4D3B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38152" w14:textId="3DE110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060,447.00 </w:t>
            </w:r>
          </w:p>
        </w:tc>
      </w:tr>
      <w:tr w:rsidR="00BC4453" w:rsidRPr="00BC4453" w14:paraId="58DE8C0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8A68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9227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08FB3912" w14:textId="0F53E8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28C93039" w14:textId="0BD7EA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4BB587" w14:textId="0D27C0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FC612" w14:textId="323545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913,240.00 </w:t>
            </w:r>
          </w:p>
        </w:tc>
      </w:tr>
      <w:tr w:rsidR="00BC4453" w:rsidRPr="00BC4453" w14:paraId="403DFF1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00E7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7BE1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B4C163" w14:textId="4B595C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656BD9EA" w14:textId="336754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5,569.00 </w:t>
            </w:r>
          </w:p>
        </w:tc>
        <w:tc>
          <w:tcPr>
            <w:tcW w:w="958" w:type="pct"/>
            <w:tcBorders>
              <w:top w:val="nil"/>
              <w:left w:val="nil"/>
              <w:bottom w:val="single" w:sz="4" w:space="0" w:color="000000"/>
              <w:right w:val="single" w:sz="4" w:space="0" w:color="000000"/>
            </w:tcBorders>
            <w:shd w:val="clear" w:color="auto" w:fill="auto"/>
            <w:noWrap/>
            <w:vAlign w:val="bottom"/>
            <w:hideMark/>
          </w:tcPr>
          <w:p w14:paraId="7593D5DF" w14:textId="534CBD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0D37B" w14:textId="7FF359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06,169.00 </w:t>
            </w:r>
          </w:p>
        </w:tc>
      </w:tr>
      <w:tr w:rsidR="00BC4453" w:rsidRPr="00BC4453" w14:paraId="71ABAD7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09E7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B945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5BF6C364" w14:textId="09AFBB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24B2C1D9" w14:textId="65F369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78C37899" w14:textId="17F797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66C75" w14:textId="46DB3D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168,878.78 </w:t>
            </w:r>
          </w:p>
        </w:tc>
      </w:tr>
      <w:tr w:rsidR="00BC4453" w:rsidRPr="00BC4453" w14:paraId="64BAC82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B0D9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545D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4D44A60A" w14:textId="50646A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64,500.75 </w:t>
            </w:r>
          </w:p>
        </w:tc>
        <w:tc>
          <w:tcPr>
            <w:tcW w:w="958" w:type="pct"/>
            <w:tcBorders>
              <w:top w:val="nil"/>
              <w:left w:val="nil"/>
              <w:bottom w:val="single" w:sz="4" w:space="0" w:color="000000"/>
              <w:right w:val="single" w:sz="4" w:space="0" w:color="000000"/>
            </w:tcBorders>
            <w:shd w:val="clear" w:color="auto" w:fill="auto"/>
            <w:noWrap/>
            <w:vAlign w:val="bottom"/>
            <w:hideMark/>
          </w:tcPr>
          <w:p w14:paraId="5DA2A72C" w14:textId="716AD2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43F41F25" w14:textId="075A1A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BB852" w14:textId="28F55A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77,170.75 </w:t>
            </w:r>
          </w:p>
        </w:tc>
      </w:tr>
      <w:tr w:rsidR="00BC4453" w:rsidRPr="00BC4453" w14:paraId="7A30DB4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D5A0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2D06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A51B297" w14:textId="56194F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3D4D75" w14:textId="44F256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14C0E" w14:textId="0E4031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FAB07" w14:textId="3A40A9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1,000.00 </w:t>
            </w:r>
          </w:p>
        </w:tc>
      </w:tr>
      <w:tr w:rsidR="00BC4453" w:rsidRPr="00BC4453" w14:paraId="1B353DA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8DAF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4AA4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4F94D48F" w14:textId="289EBA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B5455" w14:textId="00A229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16CF0750" w14:textId="61042C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85803" w14:textId="09C893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63,275.00 </w:t>
            </w:r>
          </w:p>
        </w:tc>
      </w:tr>
      <w:tr w:rsidR="00BC4453" w:rsidRPr="00BC4453" w14:paraId="29A3C16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B5CA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F425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34512095" w14:textId="732A55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275BBC36" w14:textId="63F7D7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0550336B" w14:textId="079825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15481" w14:textId="7518F4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174,350.60 </w:t>
            </w:r>
          </w:p>
        </w:tc>
      </w:tr>
      <w:tr w:rsidR="00BC4453" w:rsidRPr="00BC4453" w14:paraId="6998874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EDBC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2B2A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90C2AC0" w14:textId="5FE2B2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D0D42E" w14:textId="37F136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4068A6AD" w14:textId="3124E7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F1D02" w14:textId="470708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9,860.00 </w:t>
            </w:r>
          </w:p>
        </w:tc>
      </w:tr>
      <w:tr w:rsidR="00BC4453" w:rsidRPr="00BC4453" w14:paraId="6432EAA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9A4E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8E98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41746458" w14:textId="1B9A2F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293A5E8F" w14:textId="545436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3F4A5E94" w14:textId="4E4925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B2A4F" w14:textId="34892F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2,443.71 </w:t>
            </w:r>
          </w:p>
        </w:tc>
      </w:tr>
      <w:tr w:rsidR="00BC4453" w:rsidRPr="00BC4453" w14:paraId="6088BBC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1976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96EB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E18E302" w14:textId="0D2A81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C9819E" w14:textId="339CAB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E6596" w14:textId="2BFB68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C0781" w14:textId="0F7529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1,000.00 </w:t>
            </w:r>
          </w:p>
        </w:tc>
      </w:tr>
      <w:tr w:rsidR="00BC4453" w:rsidRPr="00BC4453" w14:paraId="60CDB66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97C7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7D42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65A241DE" w14:textId="7B13B9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C5C4DB" w14:textId="3B0F74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A1DCBEA" w14:textId="3AA1B5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4BF5B" w14:textId="653D17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34,510.00 </w:t>
            </w:r>
          </w:p>
        </w:tc>
      </w:tr>
      <w:tr w:rsidR="00BC4453" w:rsidRPr="00BC4453" w14:paraId="2BFF4DE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AD3D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EFF0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408ABAC3" w14:textId="5AA686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B910D" w14:textId="538A3B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85AC5" w14:textId="567B1D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EF024" w14:textId="539CB9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1,000.00 </w:t>
            </w:r>
          </w:p>
        </w:tc>
      </w:tr>
      <w:tr w:rsidR="00BC4453" w:rsidRPr="00BC4453" w14:paraId="171060E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B581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EB89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020CD4C6" w14:textId="093D86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414B67D4" w14:textId="01923C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AF6D4" w14:textId="42A0A3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BE015" w14:textId="6F2BE1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03,340.00 </w:t>
            </w:r>
          </w:p>
        </w:tc>
      </w:tr>
      <w:tr w:rsidR="00BC4453" w:rsidRPr="00BC4453" w14:paraId="51EABFB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1EDC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CF60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22A6CCCC" w14:textId="66680E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740B83AD" w14:textId="6BD4F8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C76E51" w14:textId="011060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01DFA" w14:textId="5FA878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50,200.00 </w:t>
            </w:r>
          </w:p>
        </w:tc>
      </w:tr>
      <w:tr w:rsidR="00BC4453" w:rsidRPr="00BC4453" w14:paraId="7DAF77D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A66D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7196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6F61DBE" w14:textId="40C4D7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6ADFEAFF" w14:textId="51F12A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2B4724D6" w14:textId="44DC51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CE44E" w14:textId="4B763A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40,574.00 </w:t>
            </w:r>
          </w:p>
        </w:tc>
      </w:tr>
      <w:tr w:rsidR="00BC4453" w:rsidRPr="00BC4453" w14:paraId="5B9027A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6A9A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797C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72868FE5" w14:textId="4B1BEC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2F4B45E5" w14:textId="2289C3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75C525D9" w14:textId="1B6D05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9F6DC" w14:textId="205058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10,671.00 </w:t>
            </w:r>
          </w:p>
        </w:tc>
      </w:tr>
      <w:tr w:rsidR="00BC4453" w:rsidRPr="00BC4453" w14:paraId="4D6451C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EAB7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557C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D5AC82" w14:textId="7F95ED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3A47E60C" w14:textId="4C623C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35126A2" w14:textId="092FDF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4119C" w14:textId="0C410E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73,958.00 </w:t>
            </w:r>
          </w:p>
        </w:tc>
      </w:tr>
      <w:tr w:rsidR="00BC4453" w:rsidRPr="00BC4453" w14:paraId="674EACB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243C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E957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0287BE5C" w14:textId="79EEC5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2C9E8CA4" w14:textId="3E1297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5986326A" w14:textId="57725C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8FE41" w14:textId="2ADC64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82,970.14 </w:t>
            </w:r>
          </w:p>
        </w:tc>
      </w:tr>
      <w:tr w:rsidR="00BC4453" w:rsidRPr="00BC4453" w14:paraId="61F213E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610E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2340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0E928B12" w14:textId="4FDAE4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EDF08E" w14:textId="599AB7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11324836" w14:textId="038AD6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9042D" w14:textId="08D37C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60,605.00 </w:t>
            </w:r>
          </w:p>
        </w:tc>
      </w:tr>
      <w:tr w:rsidR="00BC4453" w:rsidRPr="00BC4453" w14:paraId="6C69643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271C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4294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B13D6B" w14:textId="08D536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428E38E4" w14:textId="215C57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652968F4" w14:textId="14A9EC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C4896" w14:textId="61D0C0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65,134.00 </w:t>
            </w:r>
          </w:p>
        </w:tc>
      </w:tr>
      <w:tr w:rsidR="00BC4453" w:rsidRPr="00BC4453" w14:paraId="77F619A2"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60432"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lastRenderedPageBreak/>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0D4BC75C" w14:textId="15AADD7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2,114,27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2F2BDC0E" w14:textId="63FAF9F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5,324,196.31 </w:t>
            </w:r>
          </w:p>
        </w:tc>
        <w:tc>
          <w:tcPr>
            <w:tcW w:w="958" w:type="pct"/>
            <w:tcBorders>
              <w:top w:val="nil"/>
              <w:left w:val="nil"/>
              <w:bottom w:val="single" w:sz="4" w:space="0" w:color="000000"/>
              <w:right w:val="single" w:sz="4" w:space="0" w:color="000000"/>
            </w:tcBorders>
            <w:shd w:val="clear" w:color="D8D8D8" w:fill="D8D8D8"/>
            <w:noWrap/>
            <w:vAlign w:val="bottom"/>
            <w:hideMark/>
          </w:tcPr>
          <w:p w14:paraId="40A5D170" w14:textId="537AE54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60930D" w14:textId="3296FE8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7,438,476.05 </w:t>
            </w:r>
          </w:p>
        </w:tc>
      </w:tr>
      <w:tr w:rsidR="00BC4453" w:rsidRPr="00BC4453" w14:paraId="1C875BDE"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4259BB"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07793AC5" w14:textId="4DFB52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D05741" w14:textId="0D6A5F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63B04196" w14:textId="1130D9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BD103AF" w14:textId="21E12D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969,200.50 </w:t>
            </w:r>
          </w:p>
        </w:tc>
      </w:tr>
      <w:tr w:rsidR="00BC4453" w:rsidRPr="00BC4453" w14:paraId="159BEFA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C20E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6FBD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A570F63" w14:textId="0A3C34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8F624FA" w14:textId="5BA335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566C1" w14:textId="344C1F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3F572" w14:textId="07275B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5,400.00 </w:t>
            </w:r>
          </w:p>
        </w:tc>
      </w:tr>
      <w:tr w:rsidR="00BC4453" w:rsidRPr="00BC4453" w14:paraId="0F1A08A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5C05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FDDC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0D1C3340" w14:textId="1218B0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0DE6DFD1" w14:textId="0294DB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6D25116E" w14:textId="5C1CE7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A8982" w14:textId="6EAAFC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11,900.00 </w:t>
            </w:r>
          </w:p>
        </w:tc>
      </w:tr>
      <w:tr w:rsidR="00BC4453" w:rsidRPr="00BC4453" w14:paraId="670BB10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BEDD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09A9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50E756F7" w14:textId="441CA3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56001FD7" w14:textId="40A6C9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DD25A56" w14:textId="4A8253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09046" w14:textId="4D7F91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513,210.00 </w:t>
            </w:r>
          </w:p>
        </w:tc>
      </w:tr>
      <w:tr w:rsidR="00BC4453" w:rsidRPr="00BC4453" w14:paraId="3A91A17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282E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598D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AB5224F" w14:textId="3E38B6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51F1FF26" w14:textId="6F466E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4BD63576" w14:textId="6905F51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DD5D7" w14:textId="7142DF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70,560.00 </w:t>
            </w:r>
          </w:p>
        </w:tc>
      </w:tr>
      <w:tr w:rsidR="00BC4453" w:rsidRPr="00BC4453" w14:paraId="679F713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C8F4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154F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2661865" w14:textId="5A5ECD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11C2B429" w14:textId="5983BD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916,068.00 </w:t>
            </w:r>
          </w:p>
        </w:tc>
        <w:tc>
          <w:tcPr>
            <w:tcW w:w="958" w:type="pct"/>
            <w:tcBorders>
              <w:top w:val="nil"/>
              <w:left w:val="nil"/>
              <w:bottom w:val="single" w:sz="4" w:space="0" w:color="000000"/>
              <w:right w:val="single" w:sz="4" w:space="0" w:color="000000"/>
            </w:tcBorders>
            <w:shd w:val="clear" w:color="auto" w:fill="auto"/>
            <w:noWrap/>
            <w:vAlign w:val="bottom"/>
            <w:hideMark/>
          </w:tcPr>
          <w:p w14:paraId="758637B9" w14:textId="27C593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4A234" w14:textId="1D3704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849,102.00 </w:t>
            </w:r>
          </w:p>
        </w:tc>
      </w:tr>
      <w:tr w:rsidR="00BC4453" w:rsidRPr="00BC4453" w14:paraId="223F68D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834E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1A86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5DC568D4" w14:textId="1B7A77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795373D0" w14:textId="5E5E43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EFADC" w14:textId="3ACE23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A8CFC" w14:textId="26B44E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07,184.00 </w:t>
            </w:r>
          </w:p>
        </w:tc>
      </w:tr>
      <w:tr w:rsidR="00BC4453" w:rsidRPr="00BC4453" w14:paraId="5C1F3B4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5593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C88C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6FF7B5B8" w14:textId="157427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D0350FA" w14:textId="4DBA29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6477C" w14:textId="689184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13085" w14:textId="076AA9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5,400.00 </w:t>
            </w:r>
          </w:p>
        </w:tc>
      </w:tr>
      <w:tr w:rsidR="00BC4453" w:rsidRPr="00BC4453" w14:paraId="5DFF1FD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2E2C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28BA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3A25BCE6" w14:textId="7331B5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C9500" w14:textId="6A9C15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477D0BD9" w14:textId="31E8AC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C5E6C" w14:textId="7250D3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38,624.78 </w:t>
            </w:r>
          </w:p>
        </w:tc>
      </w:tr>
      <w:tr w:rsidR="00BC4453" w:rsidRPr="00BC4453" w14:paraId="5E7AA77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637D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891F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C1565D0" w14:textId="18F38D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7BEF9A4D" w14:textId="291A36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F6F97" w14:textId="0CE1A2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8B1D3" w14:textId="51205B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3,300.00 </w:t>
            </w:r>
          </w:p>
        </w:tc>
      </w:tr>
      <w:tr w:rsidR="00BC4453" w:rsidRPr="00BC4453" w14:paraId="5666649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6984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DC4A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1D2DE5C1" w14:textId="3BE54D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04D3E19A" w14:textId="63BC9F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82852B" w14:textId="0E81E1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BB39D" w14:textId="3B5A04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85,728.00 </w:t>
            </w:r>
          </w:p>
        </w:tc>
      </w:tr>
      <w:tr w:rsidR="00BC4453" w:rsidRPr="00BC4453" w14:paraId="73B31A2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D53B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2489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3D67A0E" w14:textId="68889E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26153857" w14:textId="0826CE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171F1F80" w14:textId="6204FD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82654" w14:textId="485A8C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16,689.40 </w:t>
            </w:r>
          </w:p>
        </w:tc>
      </w:tr>
      <w:tr w:rsidR="00BC4453" w:rsidRPr="00BC4453" w14:paraId="123560E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F993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4E83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116D1951" w14:textId="14623C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70E6A9" w14:textId="634ECB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D97A6" w14:textId="7D55BA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F5BE6" w14:textId="6DED04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2,000.00 </w:t>
            </w:r>
          </w:p>
        </w:tc>
      </w:tr>
      <w:tr w:rsidR="00BC4453" w:rsidRPr="00BC4453" w14:paraId="5E790AF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40A7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22AB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694D336C" w14:textId="4DBEB7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AB623" w14:textId="12ACDB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A38E1" w14:textId="456703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4D33F" w14:textId="573B3F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5,400.00 </w:t>
            </w:r>
          </w:p>
        </w:tc>
      </w:tr>
      <w:tr w:rsidR="00BC4453" w:rsidRPr="00BC4453" w14:paraId="7B5A8A9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709B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D67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3DE3EE4" w14:textId="477E78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201F7F6E" w14:textId="24AC10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3686730" w14:textId="5398A2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BA08A" w14:textId="7BCEC4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53,380.00 </w:t>
            </w:r>
          </w:p>
        </w:tc>
      </w:tr>
      <w:tr w:rsidR="00BC4453" w:rsidRPr="00BC4453" w14:paraId="771A283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3FFD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A1F6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392FBB9" w14:textId="1664BB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8CFAB44" w14:textId="7D5B87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A3F59" w14:textId="528961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D058A" w14:textId="0177F0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3,800.00 </w:t>
            </w:r>
          </w:p>
        </w:tc>
      </w:tr>
      <w:tr w:rsidR="00BC4453" w:rsidRPr="00BC4453" w14:paraId="0FD3D02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4CE5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C0D9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60D104C2" w14:textId="64F737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4DB07033" w14:textId="728BEA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D39AF" w14:textId="172D98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AAA4B" w14:textId="36787A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7,950.00 </w:t>
            </w:r>
          </w:p>
        </w:tc>
      </w:tr>
      <w:tr w:rsidR="00BC4453" w:rsidRPr="00BC4453" w14:paraId="3308443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5E20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E042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39260E7" w14:textId="44884B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C46BF" w14:textId="04134D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2FC82" w14:textId="2A3672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DC916" w14:textId="183084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5,000.00 </w:t>
            </w:r>
          </w:p>
        </w:tc>
      </w:tr>
      <w:tr w:rsidR="00BC4453" w:rsidRPr="00BC4453" w14:paraId="723EE91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E735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C67C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3AF68248" w14:textId="0763CD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1DF0CC17" w14:textId="241F97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25038" w14:textId="2177F6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C4138" w14:textId="2452A6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6,610.00 </w:t>
            </w:r>
          </w:p>
        </w:tc>
      </w:tr>
      <w:tr w:rsidR="00BC4453" w:rsidRPr="00BC4453" w14:paraId="79F78AA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213B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A477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6DD3814E" w14:textId="2011A2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66148393" w14:textId="0C67E4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3C088115" w14:textId="6832C5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CE4F0" w14:textId="7AC4E5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2,452.00 </w:t>
            </w:r>
          </w:p>
        </w:tc>
      </w:tr>
      <w:tr w:rsidR="00BC4453" w:rsidRPr="00BC4453" w14:paraId="46A46D1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EFCB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2B10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00CD651C" w14:textId="14D578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2AC8C4E" w14:textId="63A4D4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108F81D4" w14:textId="16D69D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459C3" w14:textId="04047F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0,655.77 </w:t>
            </w:r>
          </w:p>
        </w:tc>
      </w:tr>
      <w:tr w:rsidR="00BC4453" w:rsidRPr="00BC4453" w14:paraId="3135138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946A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8127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208A2A7E" w14:textId="29F210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6F8CD898" w14:textId="1E4430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E4199" w14:textId="258C6E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74029" w14:textId="6ECDD5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75,582.00 </w:t>
            </w:r>
          </w:p>
        </w:tc>
      </w:tr>
      <w:tr w:rsidR="00BC4453" w:rsidRPr="00BC4453" w14:paraId="1609272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9EE9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2FD3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D38B8BC" w14:textId="3B60E4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04140660" w14:textId="3AF823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4550F1" w14:textId="597D2E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EECA3" w14:textId="7157DB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83,020.00 </w:t>
            </w:r>
          </w:p>
        </w:tc>
      </w:tr>
      <w:tr w:rsidR="00BC4453" w:rsidRPr="00BC4453" w14:paraId="0789249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0837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1880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F3CA680" w14:textId="066E90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74CC3F42" w14:textId="47ED01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3C11C" w14:textId="68EA40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42C02" w14:textId="3682AC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6,610.00 </w:t>
            </w:r>
          </w:p>
        </w:tc>
      </w:tr>
      <w:tr w:rsidR="00BC4453" w:rsidRPr="00BC4453" w14:paraId="3601FF3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D82D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1E8C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6BA5E8" w14:textId="675C7F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8950A" w14:textId="0CCC7E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7F0A7FB7" w14:textId="1D86B1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27C93" w14:textId="542694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221,488.83 </w:t>
            </w:r>
          </w:p>
        </w:tc>
      </w:tr>
      <w:tr w:rsidR="00BC4453" w:rsidRPr="00BC4453" w14:paraId="3A474CE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9162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3DE5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6F347E79" w14:textId="1D5904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4BE4D8E0" w14:textId="5E9290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2560D907" w14:textId="34B970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2983E" w14:textId="31F659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621,244.48 </w:t>
            </w:r>
          </w:p>
        </w:tc>
      </w:tr>
      <w:tr w:rsidR="00BC4453" w:rsidRPr="00BC4453" w14:paraId="542E4DE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F081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6856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EF927A6" w14:textId="427467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96,716.00 </w:t>
            </w:r>
          </w:p>
        </w:tc>
        <w:tc>
          <w:tcPr>
            <w:tcW w:w="958" w:type="pct"/>
            <w:tcBorders>
              <w:top w:val="nil"/>
              <w:left w:val="nil"/>
              <w:bottom w:val="single" w:sz="4" w:space="0" w:color="000000"/>
              <w:right w:val="single" w:sz="4" w:space="0" w:color="000000"/>
            </w:tcBorders>
            <w:shd w:val="clear" w:color="auto" w:fill="auto"/>
            <w:noWrap/>
            <w:vAlign w:val="bottom"/>
            <w:hideMark/>
          </w:tcPr>
          <w:p w14:paraId="0772D39D" w14:textId="3D9962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B2CEC60" w14:textId="67AC7E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4FD82" w14:textId="6E93AE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24,266.00 </w:t>
            </w:r>
          </w:p>
        </w:tc>
      </w:tr>
      <w:tr w:rsidR="00BC4453" w:rsidRPr="00BC4453" w14:paraId="264E0A9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E689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E1C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77AD4B7" w14:textId="36E99F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E3F546F" w14:textId="6790D7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970C00" w14:textId="40D0DE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4487F" w14:textId="3C1405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91,300.00 </w:t>
            </w:r>
          </w:p>
        </w:tc>
      </w:tr>
      <w:tr w:rsidR="00BC4453" w:rsidRPr="00BC4453" w14:paraId="72E88C4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88C7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1434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8EF3F1C" w14:textId="5A2634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2D54C4C1" w14:textId="67887A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280CE0B4" w14:textId="53C82C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522E6" w14:textId="138A10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21,472.29 </w:t>
            </w:r>
          </w:p>
        </w:tc>
      </w:tr>
      <w:tr w:rsidR="00BC4453" w:rsidRPr="00BC4453" w14:paraId="10D9CFC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B290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207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022B584D" w14:textId="3AB1D5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53E726E9" w14:textId="5C2CCC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CA78A" w14:textId="2B4FDA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44361" w14:textId="20E498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60,190.00 </w:t>
            </w:r>
          </w:p>
        </w:tc>
      </w:tr>
      <w:tr w:rsidR="00BC4453" w:rsidRPr="00BC4453" w14:paraId="305B912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5FD8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B3EB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D02C2AF" w14:textId="3FD144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2DF38E50" w14:textId="56DAF4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76BA0" w14:textId="346499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8CDC9" w14:textId="47E539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9,756.00 </w:t>
            </w:r>
          </w:p>
        </w:tc>
      </w:tr>
      <w:tr w:rsidR="00BC4453" w:rsidRPr="00BC4453" w14:paraId="68D7EA3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D609C"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ED024C7" w14:textId="1C15505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6,746,43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1FB38C" w14:textId="1E8BB61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0537BFC1" w14:textId="3BC9BC3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C403F0" w14:textId="7F2E2B0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3,712,984.68 </w:t>
            </w:r>
          </w:p>
        </w:tc>
      </w:tr>
      <w:tr w:rsidR="00BC4453" w:rsidRPr="00BC4453" w14:paraId="666B30E7"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408277"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BD9E433" w14:textId="20C688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14519F" w14:textId="5B338D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BF31E" w14:textId="0B79A4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AFA7BC6" w14:textId="2AFF80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114,000.00 </w:t>
            </w:r>
          </w:p>
        </w:tc>
      </w:tr>
      <w:tr w:rsidR="00BC4453" w:rsidRPr="00BC4453" w14:paraId="38D8196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003E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22E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B238012" w14:textId="7F0D94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F52B79" w14:textId="327D3B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1A164" w14:textId="6C747D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94A66" w14:textId="4B79EE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2,000.00 </w:t>
            </w:r>
          </w:p>
        </w:tc>
      </w:tr>
      <w:tr w:rsidR="00BC4453" w:rsidRPr="00BC4453" w14:paraId="26E4CC6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4336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5CBB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02A513A3" w14:textId="4EDAE5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EF3C3" w14:textId="30813C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A4561" w14:textId="1DC5E3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453F0" w14:textId="493580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75,000.00 </w:t>
            </w:r>
          </w:p>
        </w:tc>
      </w:tr>
      <w:tr w:rsidR="00BC4453" w:rsidRPr="00BC4453" w14:paraId="28D335B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3017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CC6A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3EBD5E31" w14:textId="1B6411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D344C3" w14:textId="3FB4CE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1A0D8" w14:textId="701D24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43432" w14:textId="4FA6C8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000.00 </w:t>
            </w:r>
          </w:p>
        </w:tc>
      </w:tr>
      <w:tr w:rsidR="00BC4453" w:rsidRPr="00BC4453" w14:paraId="6B23AAF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04EE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FA7D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4F6DE97" w14:textId="40B607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C60784" w14:textId="32D585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B49CB" w14:textId="063DD1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AA75E" w14:textId="2AB898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6,000.00 </w:t>
            </w:r>
          </w:p>
        </w:tc>
      </w:tr>
      <w:tr w:rsidR="00BC4453" w:rsidRPr="00BC4453" w14:paraId="60A11AA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1F20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F214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17FD859B" w14:textId="2F442A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FB3DBC" w14:textId="6BB2F2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C3881" w14:textId="015D17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07339" w14:textId="36CFD8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4,000.00 </w:t>
            </w:r>
          </w:p>
        </w:tc>
      </w:tr>
      <w:tr w:rsidR="00BC4453" w:rsidRPr="00BC4453" w14:paraId="401E486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9A8A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086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31A9F7B7" w14:textId="588539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90E60B" w14:textId="0DC2D8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62789" w14:textId="221355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7900D" w14:textId="52C80F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000.00 </w:t>
            </w:r>
          </w:p>
        </w:tc>
      </w:tr>
      <w:tr w:rsidR="00BC4453" w:rsidRPr="00BC4453" w14:paraId="460B1D3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C265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743F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1279107" w14:textId="011901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F3B720" w14:textId="46AF45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41C50A96" w14:textId="402D60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3ECAA" w14:textId="418423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59,062.68 </w:t>
            </w:r>
          </w:p>
        </w:tc>
      </w:tr>
      <w:tr w:rsidR="00BC4453" w:rsidRPr="00BC4453" w14:paraId="2D4D9BF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D5AB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E091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37F0167E" w14:textId="7B90F4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9BB6C5" w14:textId="47D386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F529F" w14:textId="1EE610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17A4D" w14:textId="7B2961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000.00 </w:t>
            </w:r>
          </w:p>
        </w:tc>
      </w:tr>
      <w:tr w:rsidR="00BC4453" w:rsidRPr="00BC4453" w14:paraId="1C4B3D0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50AD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E28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75432B6" w14:textId="30E2B6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2A2F36" w14:textId="192282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1DBD9" w14:textId="7C85BB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BD446" w14:textId="0495B1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4,000.00 </w:t>
            </w:r>
          </w:p>
        </w:tc>
      </w:tr>
      <w:tr w:rsidR="00BC4453" w:rsidRPr="00BC4453" w14:paraId="280C102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FEBF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D0B3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4645A09" w14:textId="4A9A29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EB3F5" w14:textId="6B2CE9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A89AF" w14:textId="3F8B6E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0C395" w14:textId="2620C1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5,000.00 </w:t>
            </w:r>
          </w:p>
        </w:tc>
      </w:tr>
      <w:tr w:rsidR="00BC4453" w:rsidRPr="00BC4453" w14:paraId="49D6720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3BC7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32D4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261DC2CF" w14:textId="1AA906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5EC73EE3" w14:textId="31FBB1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47371" w14:textId="03AC78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D7BE3" w14:textId="509170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028.00 </w:t>
            </w:r>
          </w:p>
        </w:tc>
      </w:tr>
      <w:tr w:rsidR="00BC4453" w:rsidRPr="00BC4453" w14:paraId="08E0B68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16A1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F84E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548AE451" w14:textId="17ACAE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65D30F" w14:textId="7CD6CA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EEC46" w14:textId="3C3037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AFCCA" w14:textId="6297B1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4,000.00 </w:t>
            </w:r>
          </w:p>
        </w:tc>
      </w:tr>
      <w:tr w:rsidR="00BC4453" w:rsidRPr="00BC4453" w14:paraId="6CF3CF7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787D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3871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46536A55" w14:textId="520CAB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230FF4" w14:textId="24F811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7CBA6" w14:textId="22DDB7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C6823" w14:textId="3758F6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000.00 </w:t>
            </w:r>
          </w:p>
        </w:tc>
      </w:tr>
      <w:tr w:rsidR="00BC4453" w:rsidRPr="00BC4453" w14:paraId="4813EE6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B16B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4637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4B77DFE2" w14:textId="226AFC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D4C847" w14:textId="15E6B9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42A35" w14:textId="7398BD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3E1A3" w14:textId="44F20B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4,000.00 </w:t>
            </w:r>
          </w:p>
        </w:tc>
      </w:tr>
      <w:tr w:rsidR="00BC4453" w:rsidRPr="00BC4453" w14:paraId="79229DC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DA42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E877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281FB547" w14:textId="64862C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7A1E7C" w14:textId="7E485D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07601" w14:textId="5B1162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BE0F9" w14:textId="7F4F63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4,000.00 </w:t>
            </w:r>
          </w:p>
        </w:tc>
      </w:tr>
      <w:tr w:rsidR="00BC4453" w:rsidRPr="00BC4453" w14:paraId="112B1F7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BB5A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4CA4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1610838C" w14:textId="06A916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2,450.00 </w:t>
            </w:r>
          </w:p>
        </w:tc>
        <w:tc>
          <w:tcPr>
            <w:tcW w:w="958" w:type="pct"/>
            <w:tcBorders>
              <w:top w:val="nil"/>
              <w:left w:val="nil"/>
              <w:bottom w:val="single" w:sz="4" w:space="0" w:color="000000"/>
              <w:right w:val="single" w:sz="4" w:space="0" w:color="000000"/>
            </w:tcBorders>
            <w:shd w:val="clear" w:color="auto" w:fill="auto"/>
            <w:noWrap/>
            <w:vAlign w:val="bottom"/>
            <w:hideMark/>
          </w:tcPr>
          <w:p w14:paraId="12935A78" w14:textId="1D6FF3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26172" w14:textId="5B1100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12091" w14:textId="52FE7B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2,450.00 </w:t>
            </w:r>
          </w:p>
        </w:tc>
      </w:tr>
      <w:tr w:rsidR="00BC4453" w:rsidRPr="00BC4453" w14:paraId="1CCD78C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2C1F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8013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47145933" w14:textId="26F08F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2AEE3D9" w14:textId="5F6C53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7F25F" w14:textId="0A989F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9E7C6" w14:textId="0A5DCE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4,500.00 </w:t>
            </w:r>
          </w:p>
        </w:tc>
      </w:tr>
      <w:tr w:rsidR="00BC4453" w:rsidRPr="00BC4453" w14:paraId="4831531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F996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CCAD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8EDD24" w14:textId="15FA7F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369,935.00 </w:t>
            </w:r>
          </w:p>
        </w:tc>
        <w:tc>
          <w:tcPr>
            <w:tcW w:w="958" w:type="pct"/>
            <w:tcBorders>
              <w:top w:val="nil"/>
              <w:left w:val="nil"/>
              <w:bottom w:val="single" w:sz="4" w:space="0" w:color="000000"/>
              <w:right w:val="single" w:sz="4" w:space="0" w:color="000000"/>
            </w:tcBorders>
            <w:shd w:val="clear" w:color="auto" w:fill="auto"/>
            <w:noWrap/>
            <w:vAlign w:val="bottom"/>
            <w:hideMark/>
          </w:tcPr>
          <w:p w14:paraId="04C6A704" w14:textId="70E8B2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01FE86" w14:textId="7E61D2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E2BC0" w14:textId="4D954D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289,935.00 </w:t>
            </w:r>
          </w:p>
        </w:tc>
      </w:tr>
      <w:tr w:rsidR="00BC4453" w:rsidRPr="00BC4453" w14:paraId="44A6BDE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E952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D625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5872ADFF" w14:textId="401535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9FC48" w14:textId="59FE42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03E88" w14:textId="74A5B4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BC239" w14:textId="76822E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000.00 </w:t>
            </w:r>
          </w:p>
        </w:tc>
      </w:tr>
      <w:tr w:rsidR="00BC4453" w:rsidRPr="00BC4453" w14:paraId="559B207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F2AE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E4C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6AB85BED" w14:textId="41A8B8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DAB861D" w14:textId="4197D7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44D967" w14:textId="0C10BA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54094" w14:textId="01D083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12,600.00 </w:t>
            </w:r>
          </w:p>
        </w:tc>
      </w:tr>
      <w:tr w:rsidR="00BC4453" w:rsidRPr="00BC4453" w14:paraId="5D4F484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A5A7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E49A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614C2FC8" w14:textId="7E7A45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42D1FAA0" w14:textId="412FE1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8A658" w14:textId="4EDFE5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225C1" w14:textId="1C3492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1,225.00 </w:t>
            </w:r>
          </w:p>
        </w:tc>
      </w:tr>
      <w:tr w:rsidR="00BC4453" w:rsidRPr="00BC4453" w14:paraId="32B384F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4029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422E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D2D20FD" w14:textId="61CB3D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67574E8B" w14:textId="48B969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D1306" w14:textId="56C879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F8F91" w14:textId="32E06F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0,952.00 </w:t>
            </w:r>
          </w:p>
        </w:tc>
      </w:tr>
      <w:tr w:rsidR="00BC4453" w:rsidRPr="00BC4453" w14:paraId="57670FD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0E90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8573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7375A4A" w14:textId="0EDD29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8F72EA" w14:textId="111056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27387764" w14:textId="4C33E6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8FEE3" w14:textId="0C55C5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55,488.00 </w:t>
            </w:r>
          </w:p>
        </w:tc>
      </w:tr>
      <w:tr w:rsidR="00BC4453" w:rsidRPr="00BC4453" w14:paraId="72E2D1C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7D95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8B7F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2F7659C5" w14:textId="148C37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5EA8A4" w14:textId="0AE2C0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87FC2" w14:textId="3FA004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A09B2" w14:textId="2A2FB7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3,000.00 </w:t>
            </w:r>
          </w:p>
        </w:tc>
      </w:tr>
      <w:tr w:rsidR="00BC4453" w:rsidRPr="00BC4453" w14:paraId="10ADD2B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75AA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37E51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FFB0DE6" w14:textId="457DA9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0EFC8" w14:textId="05A330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BC84D" w14:textId="5E6331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FFEC6" w14:textId="306E12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3,000.00 </w:t>
            </w:r>
          </w:p>
        </w:tc>
      </w:tr>
      <w:tr w:rsidR="00BC4453" w:rsidRPr="00BC4453" w14:paraId="1B87302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A6A3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9736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52DC4174" w14:textId="7F52E0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C7EA96" w14:textId="1464E4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F6877" w14:textId="4E9D20C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76D42" w14:textId="527242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0,000.00 </w:t>
            </w:r>
          </w:p>
        </w:tc>
      </w:tr>
      <w:tr w:rsidR="00BC4453" w:rsidRPr="00BC4453" w14:paraId="75BC3F3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F245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1946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0168D0E" w14:textId="128C74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2E2BEE" w14:textId="047F1A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7F4C5" w14:textId="57EB99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602F4" w14:textId="0BF1D2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6,000.00 </w:t>
            </w:r>
          </w:p>
        </w:tc>
      </w:tr>
      <w:tr w:rsidR="00BC4453" w:rsidRPr="00BC4453" w14:paraId="776388F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2862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2AB7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E29C244" w14:textId="36D2BA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0E54BC" w14:textId="70D597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5ACAE" w14:textId="57FB30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E56C5" w14:textId="7BAF38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000.00 </w:t>
            </w:r>
          </w:p>
        </w:tc>
      </w:tr>
      <w:tr w:rsidR="00BC4453" w:rsidRPr="00BC4453" w14:paraId="7B5E09D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9B3C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1FF7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1671E726" w14:textId="73E8F2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BD66C3" w14:textId="227A52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C0508" w14:textId="1A8344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9D49B" w14:textId="110C51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3,000.00 </w:t>
            </w:r>
          </w:p>
        </w:tc>
      </w:tr>
      <w:tr w:rsidR="00BC4453" w:rsidRPr="00BC4453" w14:paraId="61168B0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C342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A8FA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B466D7B" w14:textId="2D8985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E30A22" w14:textId="7BE5D4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89D55" w14:textId="4D08AD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89DB2" w14:textId="0B36ED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0,000.00 </w:t>
            </w:r>
          </w:p>
        </w:tc>
      </w:tr>
      <w:tr w:rsidR="00BC4453" w:rsidRPr="00BC4453" w14:paraId="18E63A9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FA14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BA4B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692B04F4" w14:textId="504D00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69E3E0" w14:textId="2D5461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7DD0C" w14:textId="48A9D7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7D293" w14:textId="42C4B4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000.00 </w:t>
            </w:r>
          </w:p>
        </w:tc>
      </w:tr>
      <w:tr w:rsidR="00BC4453" w:rsidRPr="00BC4453" w14:paraId="14B754B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300A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E122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54AABD61" w14:textId="567AD5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3004F6" w14:textId="18B2A2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193A" w14:textId="59E1B5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380F8" w14:textId="06CEAC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0,000.00 </w:t>
            </w:r>
          </w:p>
        </w:tc>
      </w:tr>
      <w:tr w:rsidR="00BC4453" w:rsidRPr="00BC4453" w14:paraId="22EA7D4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A4AF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AFF6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71052786" w14:textId="476421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A2B59" w14:textId="028AFF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DF648" w14:textId="5B158E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E1939" w14:textId="6058E7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0,000.00 </w:t>
            </w:r>
          </w:p>
        </w:tc>
      </w:tr>
      <w:tr w:rsidR="00BC4453" w:rsidRPr="00BC4453" w14:paraId="6DBE200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57B1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F065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1702A57A" w14:textId="10304B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B92EE71" w14:textId="37B6A9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25CF0" w14:textId="4549BD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42EA4" w14:textId="5FD695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5,400.00 </w:t>
            </w:r>
          </w:p>
        </w:tc>
      </w:tr>
      <w:tr w:rsidR="00BC4453" w:rsidRPr="00BC4453" w14:paraId="350CF3F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0375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8BDE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7594B70" w14:textId="1C9C54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AFD458" w14:textId="6E3BF4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1F77B" w14:textId="5387AD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FF668" w14:textId="1BA6D3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1,000.00 </w:t>
            </w:r>
          </w:p>
        </w:tc>
      </w:tr>
      <w:tr w:rsidR="00BC4453" w:rsidRPr="00BC4453" w14:paraId="46D0B1A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8DC4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8099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55054969" w14:textId="474433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46DE33A3" w14:textId="5BC03F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FD3AC" w14:textId="6957A3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8570F" w14:textId="7EC4B8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1,600.00 </w:t>
            </w:r>
          </w:p>
        </w:tc>
      </w:tr>
      <w:tr w:rsidR="00BC4453" w:rsidRPr="00BC4453" w14:paraId="4C8D292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CB11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242C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2A999F2" w14:textId="1F8400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1F83D333" w14:textId="2558D4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A0FCA" w14:textId="10792C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C7E10" w14:textId="2F4BF0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7,716.00 </w:t>
            </w:r>
          </w:p>
        </w:tc>
      </w:tr>
      <w:tr w:rsidR="00BC4453" w:rsidRPr="00BC4453" w14:paraId="2EDB1AD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12C1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6380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790B9DE" w14:textId="004D3D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373225" w14:textId="47DE3C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B8DA2" w14:textId="5FC817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551AC" w14:textId="735046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4,500.00 </w:t>
            </w:r>
          </w:p>
        </w:tc>
      </w:tr>
      <w:tr w:rsidR="00BC4453" w:rsidRPr="00BC4453" w14:paraId="085E010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0639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A9E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0235249D" w14:textId="1A55B1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4BCA5328" w14:textId="681C28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5013F" w14:textId="0A6A70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DA4F5" w14:textId="27E023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33,528.00 </w:t>
            </w:r>
          </w:p>
        </w:tc>
      </w:tr>
      <w:tr w:rsidR="00BC4453" w:rsidRPr="00BC4453" w14:paraId="73C2F9F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A41F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13A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6256F2E5" w14:textId="74F418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B128AA" w14:textId="65ADBE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1C3B1" w14:textId="63F36D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D5782" w14:textId="539BD1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5,000.00 </w:t>
            </w:r>
          </w:p>
        </w:tc>
      </w:tr>
      <w:tr w:rsidR="00BC4453" w:rsidRPr="00BC4453" w14:paraId="40ABEB1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BFCD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010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302ED876" w14:textId="7A7BB8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32EA88" w14:textId="54C46C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C17B6" w14:textId="78D188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64C5A" w14:textId="019074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9,000.00 </w:t>
            </w:r>
          </w:p>
        </w:tc>
      </w:tr>
      <w:tr w:rsidR="00BC4453" w:rsidRPr="00BC4453" w14:paraId="45D3B868"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7B03F"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AE12C45" w14:textId="45BE21D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7,600,01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6BFC33" w14:textId="42E65BE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78B72603" w14:textId="0DC1746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3A3A1A" w14:textId="1A28E38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1,206,004.84 </w:t>
            </w:r>
          </w:p>
        </w:tc>
      </w:tr>
      <w:tr w:rsidR="00BC4453" w:rsidRPr="00BC4453" w14:paraId="5F919518"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565A20"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19CC707E" w14:textId="7322EA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0456B5" w14:textId="68BF92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687F3BC9" w14:textId="2B7859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258CA5" w14:textId="5DC760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946,654.80 </w:t>
            </w:r>
          </w:p>
        </w:tc>
      </w:tr>
      <w:tr w:rsidR="00BC4453" w:rsidRPr="00BC4453" w14:paraId="7DF034A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19CF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0D65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2DEB1960" w14:textId="394652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2F394EF1" w14:textId="12EDFC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44964FF0" w14:textId="5B599E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5829A" w14:textId="72AD16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30,439.00 </w:t>
            </w:r>
          </w:p>
        </w:tc>
      </w:tr>
      <w:tr w:rsidR="00BC4453" w:rsidRPr="00BC4453" w14:paraId="54435AB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1857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9540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58E9AD25" w14:textId="01E07F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17A4470D" w14:textId="2E18F5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144672B3" w14:textId="025058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B009C" w14:textId="643ED8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547,648.00 </w:t>
            </w:r>
          </w:p>
        </w:tc>
      </w:tr>
      <w:tr w:rsidR="00BC4453" w:rsidRPr="00BC4453" w14:paraId="4E6E7C1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C8DB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5F19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57A1D93D" w14:textId="24B893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7717D984" w14:textId="35B5A7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08D6B" w14:textId="7EC581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E346F" w14:textId="708965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99,912.00 </w:t>
            </w:r>
          </w:p>
        </w:tc>
      </w:tr>
      <w:tr w:rsidR="00BC4453" w:rsidRPr="00BC4453" w14:paraId="12C3A9E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C2CB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B59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2244C834" w14:textId="5D3339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43C1435D" w14:textId="3B5E0A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223C5" w14:textId="162E1F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3265D" w14:textId="373C2E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51,448.00 </w:t>
            </w:r>
          </w:p>
        </w:tc>
      </w:tr>
      <w:tr w:rsidR="00BC4453" w:rsidRPr="00BC4453" w14:paraId="4157A64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A073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4A6D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2010A347" w14:textId="267C24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39549E3B" w14:textId="2EE83F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7E470330" w14:textId="0B182B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24CC4" w14:textId="24A449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765,801.25 </w:t>
            </w:r>
          </w:p>
        </w:tc>
      </w:tr>
      <w:tr w:rsidR="00BC4453" w:rsidRPr="00BC4453" w14:paraId="232D8C5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3295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6D5B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4D627E4A" w14:textId="19F8E2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62,680.00 </w:t>
            </w:r>
          </w:p>
        </w:tc>
        <w:tc>
          <w:tcPr>
            <w:tcW w:w="958" w:type="pct"/>
            <w:tcBorders>
              <w:top w:val="nil"/>
              <w:left w:val="nil"/>
              <w:bottom w:val="single" w:sz="4" w:space="0" w:color="000000"/>
              <w:right w:val="single" w:sz="4" w:space="0" w:color="000000"/>
            </w:tcBorders>
            <w:shd w:val="clear" w:color="auto" w:fill="auto"/>
            <w:noWrap/>
            <w:vAlign w:val="bottom"/>
            <w:hideMark/>
          </w:tcPr>
          <w:p w14:paraId="5693B36D" w14:textId="45DFDEE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7B572E91" w14:textId="324FBC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265F0" w14:textId="08B274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12,816.50 </w:t>
            </w:r>
          </w:p>
        </w:tc>
      </w:tr>
      <w:tr w:rsidR="00BC4453" w:rsidRPr="00BC4453" w14:paraId="60BF385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EC65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BCE44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5A8E79B8" w14:textId="74EBA5E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26E06056" w14:textId="79AEF3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08DC8A94" w14:textId="6491E7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D003F" w14:textId="34B8C2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16,110.00 </w:t>
            </w:r>
          </w:p>
        </w:tc>
      </w:tr>
      <w:tr w:rsidR="00BC4453" w:rsidRPr="00BC4453" w14:paraId="22B0368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252E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433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3903F8E" w14:textId="1EBCD3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5FE30925" w14:textId="5CF29B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2B320" w14:textId="503BC9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E8E91" w14:textId="191D5E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82,464.00 </w:t>
            </w:r>
          </w:p>
        </w:tc>
      </w:tr>
      <w:tr w:rsidR="00BC4453" w:rsidRPr="00BC4453" w14:paraId="4D94E3D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7C6E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7910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6F53509E" w14:textId="490E2E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6A48BB80" w14:textId="3EB9C5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4E1251" w14:textId="699178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167B8" w14:textId="7F33FA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4,610.00 </w:t>
            </w:r>
          </w:p>
        </w:tc>
      </w:tr>
      <w:tr w:rsidR="00BC4453" w:rsidRPr="00BC4453" w14:paraId="1E02BCB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4E84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092D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708EE74C" w14:textId="265641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354C4599" w14:textId="18880E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4A16C324" w14:textId="6404D5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91DA2" w14:textId="5214D7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073,329.00 </w:t>
            </w:r>
          </w:p>
        </w:tc>
      </w:tr>
      <w:tr w:rsidR="00BC4453" w:rsidRPr="00BC4453" w14:paraId="3BDC942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EDC1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F861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6F67678F" w14:textId="1BA6FA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6CFCBEED" w14:textId="0D05C6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37356C2E" w14:textId="7D79A7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3F1B6" w14:textId="7083F2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88,761.29 </w:t>
            </w:r>
          </w:p>
        </w:tc>
      </w:tr>
      <w:tr w:rsidR="00BC4453" w:rsidRPr="00BC4453" w14:paraId="25DF514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C8F7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9506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2EDF5145" w14:textId="395F08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48,390.00 </w:t>
            </w:r>
          </w:p>
        </w:tc>
        <w:tc>
          <w:tcPr>
            <w:tcW w:w="958" w:type="pct"/>
            <w:tcBorders>
              <w:top w:val="nil"/>
              <w:left w:val="nil"/>
              <w:bottom w:val="single" w:sz="4" w:space="0" w:color="000000"/>
              <w:right w:val="single" w:sz="4" w:space="0" w:color="000000"/>
            </w:tcBorders>
            <w:shd w:val="clear" w:color="auto" w:fill="auto"/>
            <w:noWrap/>
            <w:vAlign w:val="bottom"/>
            <w:hideMark/>
          </w:tcPr>
          <w:p w14:paraId="483D9E95" w14:textId="11EEB2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9894A" w14:textId="354EFA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4C53B" w14:textId="07002A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48,390.00 </w:t>
            </w:r>
          </w:p>
        </w:tc>
      </w:tr>
      <w:tr w:rsidR="00BC4453" w:rsidRPr="00BC4453" w14:paraId="290451C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D2F3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9FDF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7AA0DF85" w14:textId="6B279F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08ABECA7" w14:textId="6AEBAF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2758B" w14:textId="2D216A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43C25" w14:textId="432B4D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00,301.00 </w:t>
            </w:r>
          </w:p>
        </w:tc>
      </w:tr>
      <w:tr w:rsidR="00BC4453" w:rsidRPr="00BC4453" w14:paraId="5D5702D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2F0B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8EAF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7F7A6A01" w14:textId="16B0FC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1641A0A0" w14:textId="5D47BF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BE221" w14:textId="711883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EFB2F" w14:textId="4EEFBC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57,320.00 </w:t>
            </w:r>
          </w:p>
        </w:tc>
      </w:tr>
      <w:tr w:rsidR="00BC4453" w:rsidRPr="00BC4453" w14:paraId="3EE54716"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14672A"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1FC6A288" w14:textId="6980BBD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8,634,536.53 </w:t>
            </w:r>
          </w:p>
        </w:tc>
        <w:tc>
          <w:tcPr>
            <w:tcW w:w="958" w:type="pct"/>
            <w:tcBorders>
              <w:top w:val="nil"/>
              <w:left w:val="nil"/>
              <w:bottom w:val="single" w:sz="4" w:space="0" w:color="000000"/>
              <w:right w:val="single" w:sz="4" w:space="0" w:color="000000"/>
            </w:tcBorders>
            <w:shd w:val="clear" w:color="A5A5A5" w:fill="A5A5A5"/>
            <w:noWrap/>
            <w:vAlign w:val="bottom"/>
            <w:hideMark/>
          </w:tcPr>
          <w:p w14:paraId="22560104" w14:textId="0676F0E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871C67A" w14:textId="5C411D5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FD80FDD" w14:textId="34835BC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8,634,536.53 </w:t>
            </w:r>
          </w:p>
        </w:tc>
      </w:tr>
      <w:tr w:rsidR="00BC4453" w:rsidRPr="00BC4453" w14:paraId="0B2DDDF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4DA80"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29F5396" w14:textId="5718E83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47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56A1B1" w14:textId="001DACB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85FB69" w14:textId="243FDD5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0ACB80" w14:textId="4C2F247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477,853.70 </w:t>
            </w:r>
          </w:p>
        </w:tc>
      </w:tr>
      <w:tr w:rsidR="00BC4453" w:rsidRPr="00BC4453" w14:paraId="0A946FA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93F4B"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E160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04D01F6E" w14:textId="26B0DE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3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F526F71" w14:textId="08C4DF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A0988" w14:textId="11A464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C8B2F" w14:textId="27696F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32,900.00 </w:t>
            </w:r>
          </w:p>
        </w:tc>
      </w:tr>
      <w:tr w:rsidR="00BC4453" w:rsidRPr="00BC4453" w14:paraId="0B1CA17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D255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FB26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0CD2F27" w14:textId="62F95B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6A96DB7C" w14:textId="2D4E42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F089A" w14:textId="5212A4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9CCA5" w14:textId="050998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3,050.00 </w:t>
            </w:r>
          </w:p>
        </w:tc>
      </w:tr>
      <w:tr w:rsidR="00BC4453" w:rsidRPr="00BC4453" w14:paraId="08D74CA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B560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037C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42F913C7" w14:textId="004274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68789980" w14:textId="31ACA3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5A607" w14:textId="0D834F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F5546" w14:textId="1A410A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9,387.50 </w:t>
            </w:r>
          </w:p>
        </w:tc>
      </w:tr>
      <w:tr w:rsidR="00BC4453" w:rsidRPr="00BC4453" w14:paraId="6931914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45DA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90E2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3291DDFE" w14:textId="3029EF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FE269A" w14:textId="4C18B6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BA6CE" w14:textId="09D808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B03E7" w14:textId="4FF70C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5,900.00 </w:t>
            </w:r>
          </w:p>
        </w:tc>
      </w:tr>
      <w:tr w:rsidR="00BC4453" w:rsidRPr="00BC4453" w14:paraId="37BC591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035C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AED7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DB53C48" w14:textId="1A5D7B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D683C7" w14:textId="1E900A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A392C" w14:textId="672774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FF23A" w14:textId="6CC9B3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0,000.00 </w:t>
            </w:r>
          </w:p>
        </w:tc>
      </w:tr>
      <w:tr w:rsidR="00BC4453" w:rsidRPr="00BC4453" w14:paraId="1242110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3704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7E76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28A450ED" w14:textId="1D8A5B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42C16206" w14:textId="021655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A566D" w14:textId="621DDF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249B2" w14:textId="7916FA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76,616.20 </w:t>
            </w:r>
          </w:p>
        </w:tc>
      </w:tr>
      <w:tr w:rsidR="00BC4453" w:rsidRPr="00BC4453" w14:paraId="77A38345"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94DBF8"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8C76E11" w14:textId="0506232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757,1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D66C20" w14:textId="5E14381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FEDB52" w14:textId="6E6796A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30AE82" w14:textId="3510550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757,184.00 </w:t>
            </w:r>
          </w:p>
        </w:tc>
      </w:tr>
      <w:tr w:rsidR="00BC4453" w:rsidRPr="00BC4453" w14:paraId="76331A9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FEA4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C45B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050C6597" w14:textId="39EBFC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47A203FB" w14:textId="2CC77B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FA1E1" w14:textId="2C0558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20B95" w14:textId="3EE02F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3,573.20 </w:t>
            </w:r>
          </w:p>
        </w:tc>
      </w:tr>
      <w:tr w:rsidR="00BC4453" w:rsidRPr="00BC4453" w14:paraId="7D692A7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0B77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A9C7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28B0FAA3" w14:textId="178D64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288C19A8" w14:textId="6A720B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0FEBA" w14:textId="1FDC47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8DDFF" w14:textId="64B373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5,320.00 </w:t>
            </w:r>
          </w:p>
        </w:tc>
      </w:tr>
      <w:tr w:rsidR="00BC4453" w:rsidRPr="00BC4453" w14:paraId="4C7C304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0201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B864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7ACBBBB7" w14:textId="2E1CA8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74ED5ED4" w14:textId="3439BD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BD4E3" w14:textId="36C7A6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2FBA1" w14:textId="1087CB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3,125.00 </w:t>
            </w:r>
          </w:p>
        </w:tc>
      </w:tr>
      <w:tr w:rsidR="00BC4453" w:rsidRPr="00BC4453" w14:paraId="53924F2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5A12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47BA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7D8CD1A" w14:textId="6AF8D0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6,934.00 </w:t>
            </w:r>
          </w:p>
        </w:tc>
        <w:tc>
          <w:tcPr>
            <w:tcW w:w="958" w:type="pct"/>
            <w:tcBorders>
              <w:top w:val="nil"/>
              <w:left w:val="nil"/>
              <w:bottom w:val="single" w:sz="4" w:space="0" w:color="000000"/>
              <w:right w:val="single" w:sz="4" w:space="0" w:color="000000"/>
            </w:tcBorders>
            <w:shd w:val="clear" w:color="auto" w:fill="auto"/>
            <w:noWrap/>
            <w:vAlign w:val="bottom"/>
            <w:hideMark/>
          </w:tcPr>
          <w:p w14:paraId="23411598" w14:textId="1C8583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63613" w14:textId="52F342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51FD1" w14:textId="310DF6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6,934.00 </w:t>
            </w:r>
          </w:p>
        </w:tc>
      </w:tr>
      <w:tr w:rsidR="00BC4453" w:rsidRPr="00BC4453" w14:paraId="6F4AB20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31D7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DAA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6A524FDC" w14:textId="5BCE2E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2CE92FF" w14:textId="197650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A25F0" w14:textId="4BE518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E5835" w14:textId="558691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3,800.00 </w:t>
            </w:r>
          </w:p>
        </w:tc>
      </w:tr>
      <w:tr w:rsidR="00BC4453" w:rsidRPr="00BC4453" w14:paraId="281D19B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BDEE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223C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7E41C94" w14:textId="700BA2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52940F1" w14:textId="6B93B1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D3BF7" w14:textId="4C5B02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2211D" w14:textId="5393FC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1,200.00 </w:t>
            </w:r>
          </w:p>
        </w:tc>
      </w:tr>
      <w:tr w:rsidR="00BC4453" w:rsidRPr="00BC4453" w14:paraId="7941798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08CE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B14D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EBB9DE0" w14:textId="03EC2C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3EA47A6F" w14:textId="2DC40E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9C8EB" w14:textId="76BE52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DBBFB" w14:textId="01C8A2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0,131.30 </w:t>
            </w:r>
          </w:p>
        </w:tc>
      </w:tr>
      <w:tr w:rsidR="00BC4453" w:rsidRPr="00BC4453" w14:paraId="617952B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F244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0811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72E5A832" w14:textId="533A5D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6F7279A0" w14:textId="7C7D76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0EBE2" w14:textId="564F7C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60136" w14:textId="0EE677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04,855.00 </w:t>
            </w:r>
          </w:p>
        </w:tc>
      </w:tr>
      <w:tr w:rsidR="00BC4453" w:rsidRPr="00BC4453" w14:paraId="761A187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788C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81B8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5440771" w14:textId="7F850D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bottom"/>
            <w:hideMark/>
          </w:tcPr>
          <w:p w14:paraId="7DDE633F" w14:textId="62C84B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268FD" w14:textId="36B8D3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28A8D" w14:textId="167C6C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16,043.70 </w:t>
            </w:r>
          </w:p>
        </w:tc>
      </w:tr>
      <w:tr w:rsidR="00BC4453" w:rsidRPr="00BC4453" w14:paraId="04FCF85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A685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2F32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6681069" w14:textId="75881F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114A9125" w14:textId="1465F0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EFBCD" w14:textId="4A0701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ECC9F" w14:textId="45FB4A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2,201.80 </w:t>
            </w:r>
          </w:p>
        </w:tc>
      </w:tr>
      <w:tr w:rsidR="00BC4453" w:rsidRPr="00BC4453" w14:paraId="52E51BFA"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099FD"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8B0846F" w14:textId="6FCACD3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1,061,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6D5642D" w14:textId="178D6C6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70E1A0" w14:textId="513A387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8C7159" w14:textId="4A764D8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1,061,952.30 </w:t>
            </w:r>
          </w:p>
        </w:tc>
      </w:tr>
      <w:tr w:rsidR="00BC4453" w:rsidRPr="00BC4453" w14:paraId="2281690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F2BF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5D2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52A703A2" w14:textId="286D3A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6C434327" w14:textId="644DC7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41F2F" w14:textId="116C62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D3D31" w14:textId="13AD2C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66,035.50 </w:t>
            </w:r>
          </w:p>
        </w:tc>
      </w:tr>
      <w:tr w:rsidR="00BC4453" w:rsidRPr="00BC4453" w14:paraId="698D53F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6FE6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B36A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6FEC47BB" w14:textId="571962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5688D16F" w14:textId="029917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77CF1" w14:textId="43818D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11FCA" w14:textId="4216BA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5,252.75 </w:t>
            </w:r>
          </w:p>
        </w:tc>
      </w:tr>
      <w:tr w:rsidR="00BC4453" w:rsidRPr="00BC4453" w14:paraId="325A32E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BCEF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F29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09042844" w14:textId="01627E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bottom"/>
            <w:hideMark/>
          </w:tcPr>
          <w:p w14:paraId="7F8975FE" w14:textId="03B748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08171" w14:textId="0325E6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2A2BD" w14:textId="5D6568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7,806.50 </w:t>
            </w:r>
          </w:p>
        </w:tc>
      </w:tr>
      <w:tr w:rsidR="00BC4453" w:rsidRPr="00BC4453" w14:paraId="62A3C54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0C17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B708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6492458" w14:textId="7BC31F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7,352.75 </w:t>
            </w:r>
          </w:p>
        </w:tc>
        <w:tc>
          <w:tcPr>
            <w:tcW w:w="958" w:type="pct"/>
            <w:tcBorders>
              <w:top w:val="nil"/>
              <w:left w:val="nil"/>
              <w:bottom w:val="single" w:sz="4" w:space="0" w:color="000000"/>
              <w:right w:val="single" w:sz="4" w:space="0" w:color="000000"/>
            </w:tcBorders>
            <w:shd w:val="clear" w:color="auto" w:fill="auto"/>
            <w:noWrap/>
            <w:vAlign w:val="bottom"/>
            <w:hideMark/>
          </w:tcPr>
          <w:p w14:paraId="5F03FF03" w14:textId="07F62D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AF506" w14:textId="058C57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6C657" w14:textId="0032A2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7,352.75 </w:t>
            </w:r>
          </w:p>
        </w:tc>
      </w:tr>
      <w:tr w:rsidR="00BC4453" w:rsidRPr="00BC4453" w14:paraId="00B57C7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5290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4271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21ACA1FB" w14:textId="7CA9C3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76CEE123" w14:textId="50B9E4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FFC70" w14:textId="7CA41D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4574B" w14:textId="098F79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3,100.00 </w:t>
            </w:r>
          </w:p>
        </w:tc>
      </w:tr>
      <w:tr w:rsidR="00BC4453" w:rsidRPr="00BC4453" w14:paraId="1215A5E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3A44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87174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638CA050" w14:textId="256BC4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24EEFCAC" w14:textId="7996E5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023A1" w14:textId="4430A6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3CCD4" w14:textId="0B98F6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99,050.55 </w:t>
            </w:r>
          </w:p>
        </w:tc>
      </w:tr>
      <w:tr w:rsidR="00BC4453" w:rsidRPr="00BC4453" w14:paraId="71BCF3F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9597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9207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559E411A" w14:textId="25ED73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334692C" w14:textId="287FCD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397F2" w14:textId="4D3856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90C63" w14:textId="7DF3E3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2,806.50 </w:t>
            </w:r>
          </w:p>
        </w:tc>
      </w:tr>
      <w:tr w:rsidR="00BC4453" w:rsidRPr="00BC4453" w14:paraId="333ECF8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898A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45E6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A15C639" w14:textId="0989BB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00622C69" w14:textId="028DF7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E785B" w14:textId="431C5E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C2E73" w14:textId="6D2A55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59,325.00 </w:t>
            </w:r>
          </w:p>
        </w:tc>
      </w:tr>
      <w:tr w:rsidR="00BC4453" w:rsidRPr="00BC4453" w14:paraId="4B1BC35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BB75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5943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C34F03B" w14:textId="7AB7EF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25F0DBE1" w14:textId="1F4B8F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0156A" w14:textId="5511DB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252B5" w14:textId="7D14EF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7,806.50 </w:t>
            </w:r>
          </w:p>
        </w:tc>
      </w:tr>
      <w:tr w:rsidR="00BC4453" w:rsidRPr="00BC4453" w14:paraId="4BE8486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2D04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D198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4AE9DCF6" w14:textId="45D4AE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CEB6B1" w14:textId="5B0C3F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3584C" w14:textId="221C32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F5E10" w14:textId="1C187D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0,000.00 </w:t>
            </w:r>
          </w:p>
        </w:tc>
      </w:tr>
      <w:tr w:rsidR="00BC4453" w:rsidRPr="00BC4453" w14:paraId="724406F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F7BC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C56A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778480C8" w14:textId="348110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bottom"/>
            <w:hideMark/>
          </w:tcPr>
          <w:p w14:paraId="314D6321" w14:textId="425892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0C72D" w14:textId="0299F3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5C930" w14:textId="47120C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8,685.00 </w:t>
            </w:r>
          </w:p>
        </w:tc>
      </w:tr>
      <w:tr w:rsidR="00BC4453" w:rsidRPr="00BC4453" w14:paraId="3FD964B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CE0F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F41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BDF54FC" w14:textId="67375F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CC30F8" w14:textId="280617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F89BD" w14:textId="26ADC5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3E3DD" w14:textId="6D36E1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0,000.00 </w:t>
            </w:r>
          </w:p>
        </w:tc>
      </w:tr>
      <w:tr w:rsidR="00BC4453" w:rsidRPr="00BC4453" w14:paraId="1E8E46D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9624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BEE3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412DDB0A" w14:textId="4D6A61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1738F789" w14:textId="434DBE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D01A1" w14:textId="2CB911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48CE6" w14:textId="54C9C3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9,731.25 </w:t>
            </w:r>
          </w:p>
        </w:tc>
      </w:tr>
      <w:tr w:rsidR="00BC4453" w:rsidRPr="00BC4453" w14:paraId="47055B9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1A17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C44E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84AF567" w14:textId="30B2CA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55AD0" w14:textId="759006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9DB11" w14:textId="142BEF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5FE9A" w14:textId="750D02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85,000.00 </w:t>
            </w:r>
          </w:p>
        </w:tc>
      </w:tr>
      <w:tr w:rsidR="00BC4453" w:rsidRPr="00BC4453" w14:paraId="0585A26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6D32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FFE6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83E75FB" w14:textId="768A45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0CE24" w14:textId="540E17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0F825" w14:textId="1B8B2D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C7EB4" w14:textId="13C6C6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0,000.00 </w:t>
            </w:r>
          </w:p>
        </w:tc>
      </w:tr>
      <w:tr w:rsidR="00BC4453" w:rsidRPr="00BC4453" w14:paraId="0D3B91CC"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2EE53"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56DE1DC" w14:textId="3996295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913,231.78 </w:t>
            </w:r>
          </w:p>
        </w:tc>
        <w:tc>
          <w:tcPr>
            <w:tcW w:w="958" w:type="pct"/>
            <w:tcBorders>
              <w:top w:val="nil"/>
              <w:left w:val="nil"/>
              <w:bottom w:val="single" w:sz="4" w:space="0" w:color="000000"/>
              <w:right w:val="single" w:sz="4" w:space="0" w:color="000000"/>
            </w:tcBorders>
            <w:shd w:val="clear" w:color="D8D8D8" w:fill="D8D8D8"/>
            <w:noWrap/>
            <w:vAlign w:val="bottom"/>
            <w:hideMark/>
          </w:tcPr>
          <w:p w14:paraId="737E8A90" w14:textId="519CC29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96A7C1" w14:textId="3D718C6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AE7141" w14:textId="617C54D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913,231.78 </w:t>
            </w:r>
          </w:p>
        </w:tc>
      </w:tr>
      <w:tr w:rsidR="00BC4453" w:rsidRPr="00BC4453" w14:paraId="14E7FF2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5080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1512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77340F60" w14:textId="3B59EE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9,785.00 </w:t>
            </w:r>
          </w:p>
        </w:tc>
        <w:tc>
          <w:tcPr>
            <w:tcW w:w="958" w:type="pct"/>
            <w:tcBorders>
              <w:top w:val="nil"/>
              <w:left w:val="nil"/>
              <w:bottom w:val="single" w:sz="4" w:space="0" w:color="000000"/>
              <w:right w:val="single" w:sz="4" w:space="0" w:color="000000"/>
            </w:tcBorders>
            <w:shd w:val="clear" w:color="auto" w:fill="auto"/>
            <w:noWrap/>
            <w:vAlign w:val="bottom"/>
            <w:hideMark/>
          </w:tcPr>
          <w:p w14:paraId="233EC299" w14:textId="7BFAF1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C30A3" w14:textId="376FF9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2BAE1" w14:textId="753BA7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9,785.00 </w:t>
            </w:r>
          </w:p>
        </w:tc>
      </w:tr>
      <w:tr w:rsidR="00BC4453" w:rsidRPr="00BC4453" w14:paraId="32337BE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4B54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BB93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1A9D4AF3" w14:textId="095BF7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1F510932" w14:textId="03313A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A907E" w14:textId="5F63FE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5F6A3" w14:textId="33B9C1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37,550.00 </w:t>
            </w:r>
          </w:p>
        </w:tc>
      </w:tr>
      <w:tr w:rsidR="00BC4453" w:rsidRPr="00BC4453" w14:paraId="5501798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5D9C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FDD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08756211" w14:textId="732086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A3FE1AC" w14:textId="5264D8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13F81" w14:textId="71F7CF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DFE4C" w14:textId="359B07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3,600.00 </w:t>
            </w:r>
          </w:p>
        </w:tc>
      </w:tr>
      <w:tr w:rsidR="00BC4453" w:rsidRPr="00BC4453" w14:paraId="3B0B48F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1358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F0F9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36564A15" w14:textId="7149FA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2764D7E1" w14:textId="404552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A9AD1" w14:textId="51DE31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23A17" w14:textId="734793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9,500.00 </w:t>
            </w:r>
          </w:p>
        </w:tc>
      </w:tr>
      <w:tr w:rsidR="00BC4453" w:rsidRPr="00BC4453" w14:paraId="57E87C7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BFA7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35D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34D67932" w14:textId="131FE4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22F43E2B" w14:textId="14EBE0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1CAA5" w14:textId="09D31B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7D94F" w14:textId="594204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3,950.00 </w:t>
            </w:r>
          </w:p>
        </w:tc>
      </w:tr>
      <w:tr w:rsidR="00BC4453" w:rsidRPr="00BC4453" w14:paraId="35CFFC0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C007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A3B7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2FB7BEC3" w14:textId="79C341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1E0EB7" w14:textId="3AF2EE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74E16" w14:textId="744D24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B6008" w14:textId="3C4E57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0,000.00 </w:t>
            </w:r>
          </w:p>
        </w:tc>
      </w:tr>
      <w:tr w:rsidR="00BC4453" w:rsidRPr="00BC4453" w14:paraId="350B567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492A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BD38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0A6EFCB3" w14:textId="520194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5EE10EE8" w14:textId="7C0CDF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5B6BD" w14:textId="3A5DDA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07669" w14:textId="3FE4E5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914.00 </w:t>
            </w:r>
          </w:p>
        </w:tc>
      </w:tr>
      <w:tr w:rsidR="00BC4453" w:rsidRPr="00BC4453" w14:paraId="108B516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0CF2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8B0D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2743EFA2" w14:textId="64DC5B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744CEC0C" w14:textId="0A6E48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86C2A" w14:textId="597200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A5F00" w14:textId="2AEAE4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723.73 </w:t>
            </w:r>
          </w:p>
        </w:tc>
      </w:tr>
      <w:tr w:rsidR="00BC4453" w:rsidRPr="00BC4453" w14:paraId="3529AAC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DA99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EE36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A0714C7" w14:textId="74A96D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B4E3C4" w14:textId="6419A1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2CF5C" w14:textId="5D5867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9F1B0" w14:textId="0ED943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0,000.00 </w:t>
            </w:r>
          </w:p>
        </w:tc>
      </w:tr>
      <w:tr w:rsidR="00BC4453" w:rsidRPr="00BC4453" w14:paraId="72BF3FE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8825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CD70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D169A7" w14:textId="1BCEDA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10,447.00 </w:t>
            </w:r>
          </w:p>
        </w:tc>
        <w:tc>
          <w:tcPr>
            <w:tcW w:w="958" w:type="pct"/>
            <w:tcBorders>
              <w:top w:val="nil"/>
              <w:left w:val="nil"/>
              <w:bottom w:val="single" w:sz="4" w:space="0" w:color="000000"/>
              <w:right w:val="single" w:sz="4" w:space="0" w:color="000000"/>
            </w:tcBorders>
            <w:shd w:val="clear" w:color="auto" w:fill="auto"/>
            <w:noWrap/>
            <w:vAlign w:val="bottom"/>
            <w:hideMark/>
          </w:tcPr>
          <w:p w14:paraId="0BCF042A" w14:textId="54E2F2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F773B" w14:textId="7FD6E5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DE035" w14:textId="70FC67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10,447.00 </w:t>
            </w:r>
          </w:p>
        </w:tc>
      </w:tr>
      <w:tr w:rsidR="00BC4453" w:rsidRPr="00BC4453" w14:paraId="2F89877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4257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D185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73AEB71" w14:textId="42A14E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2,058.10 </w:t>
            </w:r>
          </w:p>
        </w:tc>
        <w:tc>
          <w:tcPr>
            <w:tcW w:w="958" w:type="pct"/>
            <w:tcBorders>
              <w:top w:val="nil"/>
              <w:left w:val="nil"/>
              <w:bottom w:val="single" w:sz="4" w:space="0" w:color="000000"/>
              <w:right w:val="single" w:sz="4" w:space="0" w:color="000000"/>
            </w:tcBorders>
            <w:shd w:val="clear" w:color="auto" w:fill="auto"/>
            <w:noWrap/>
            <w:vAlign w:val="bottom"/>
            <w:hideMark/>
          </w:tcPr>
          <w:p w14:paraId="1A670606" w14:textId="15508A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EE1F4" w14:textId="48BACE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F3C4F" w14:textId="346540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2,058.10 </w:t>
            </w:r>
          </w:p>
        </w:tc>
      </w:tr>
      <w:tr w:rsidR="00BC4453" w:rsidRPr="00BC4453" w14:paraId="5B96997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F38E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79B4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C6C37E7" w14:textId="69ACB9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72,036.60 </w:t>
            </w:r>
          </w:p>
        </w:tc>
        <w:tc>
          <w:tcPr>
            <w:tcW w:w="958" w:type="pct"/>
            <w:tcBorders>
              <w:top w:val="nil"/>
              <w:left w:val="nil"/>
              <w:bottom w:val="single" w:sz="4" w:space="0" w:color="000000"/>
              <w:right w:val="single" w:sz="4" w:space="0" w:color="000000"/>
            </w:tcBorders>
            <w:shd w:val="clear" w:color="auto" w:fill="auto"/>
            <w:noWrap/>
            <w:vAlign w:val="bottom"/>
            <w:hideMark/>
          </w:tcPr>
          <w:p w14:paraId="4EA9553C" w14:textId="2CF018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7C11A" w14:textId="540C11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7E845" w14:textId="1B1261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72,036.60 </w:t>
            </w:r>
          </w:p>
        </w:tc>
      </w:tr>
      <w:tr w:rsidR="00BC4453" w:rsidRPr="00BC4453" w14:paraId="7786D63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B95B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AB1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0772056" w14:textId="3E8531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2,278.05 </w:t>
            </w:r>
          </w:p>
        </w:tc>
        <w:tc>
          <w:tcPr>
            <w:tcW w:w="958" w:type="pct"/>
            <w:tcBorders>
              <w:top w:val="nil"/>
              <w:left w:val="nil"/>
              <w:bottom w:val="single" w:sz="4" w:space="0" w:color="000000"/>
              <w:right w:val="single" w:sz="4" w:space="0" w:color="000000"/>
            </w:tcBorders>
            <w:shd w:val="clear" w:color="auto" w:fill="auto"/>
            <w:noWrap/>
            <w:vAlign w:val="bottom"/>
            <w:hideMark/>
          </w:tcPr>
          <w:p w14:paraId="052051B2" w14:textId="0449B9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AD3F5" w14:textId="68ADC1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243FC" w14:textId="626B6A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2,278.05 </w:t>
            </w:r>
          </w:p>
        </w:tc>
      </w:tr>
      <w:tr w:rsidR="00BC4453" w:rsidRPr="00BC4453" w14:paraId="6D84DBB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3DFC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BD3B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B36F7B0" w14:textId="0AD144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06C908DC" w14:textId="451BF2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5A561" w14:textId="4F7821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662AF" w14:textId="1BFFFB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914.00 </w:t>
            </w:r>
          </w:p>
        </w:tc>
      </w:tr>
      <w:tr w:rsidR="00BC4453" w:rsidRPr="00BC4453" w14:paraId="5BEEFC8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DFD5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C777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6C2055BD" w14:textId="586C9C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475.30 </w:t>
            </w:r>
          </w:p>
        </w:tc>
        <w:tc>
          <w:tcPr>
            <w:tcW w:w="958" w:type="pct"/>
            <w:tcBorders>
              <w:top w:val="nil"/>
              <w:left w:val="nil"/>
              <w:bottom w:val="single" w:sz="4" w:space="0" w:color="000000"/>
              <w:right w:val="single" w:sz="4" w:space="0" w:color="000000"/>
            </w:tcBorders>
            <w:shd w:val="clear" w:color="auto" w:fill="auto"/>
            <w:noWrap/>
            <w:vAlign w:val="bottom"/>
            <w:hideMark/>
          </w:tcPr>
          <w:p w14:paraId="2F862C5F" w14:textId="37AD01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103F7" w14:textId="7C3575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1F133" w14:textId="39E7FB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3,475.30 </w:t>
            </w:r>
          </w:p>
        </w:tc>
      </w:tr>
      <w:tr w:rsidR="00BC4453" w:rsidRPr="00BC4453" w14:paraId="007D360D"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AC06C"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694F955" w14:textId="5CD74AF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9,424,31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C2DDC5E" w14:textId="5086AFE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6BB540" w14:textId="140EF47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152D72" w14:textId="33F5496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9,424,314.75 </w:t>
            </w:r>
          </w:p>
        </w:tc>
      </w:tr>
      <w:tr w:rsidR="00BC4453" w:rsidRPr="00BC4453" w14:paraId="4D42BCE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F36B6"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732C1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31355710" w14:textId="7DEEFD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6659D04F" w14:textId="05310B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95C30" w14:textId="351B28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27014" w14:textId="4483C8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2,659.00 </w:t>
            </w:r>
          </w:p>
        </w:tc>
      </w:tr>
      <w:tr w:rsidR="00BC4453" w:rsidRPr="00BC4453" w14:paraId="2AAE03C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4E945"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885B44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5C615105" w14:textId="668E16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0,485.00 </w:t>
            </w:r>
          </w:p>
        </w:tc>
        <w:tc>
          <w:tcPr>
            <w:tcW w:w="958" w:type="pct"/>
            <w:tcBorders>
              <w:top w:val="nil"/>
              <w:left w:val="nil"/>
              <w:bottom w:val="single" w:sz="4" w:space="0" w:color="000000"/>
              <w:right w:val="single" w:sz="4" w:space="0" w:color="000000"/>
            </w:tcBorders>
            <w:shd w:val="clear" w:color="auto" w:fill="auto"/>
            <w:noWrap/>
            <w:vAlign w:val="bottom"/>
            <w:hideMark/>
          </w:tcPr>
          <w:p w14:paraId="1C6E0F20" w14:textId="0F73E3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6FE17" w14:textId="505F38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E8C6D" w14:textId="63BE1E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0,485.00 </w:t>
            </w:r>
          </w:p>
        </w:tc>
      </w:tr>
      <w:tr w:rsidR="00BC4453" w:rsidRPr="00BC4453" w14:paraId="57D9C41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4668C"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6F06F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016B002F" w14:textId="234C44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7,310.00 </w:t>
            </w:r>
          </w:p>
        </w:tc>
        <w:tc>
          <w:tcPr>
            <w:tcW w:w="958" w:type="pct"/>
            <w:tcBorders>
              <w:top w:val="nil"/>
              <w:left w:val="nil"/>
              <w:bottom w:val="single" w:sz="4" w:space="0" w:color="000000"/>
              <w:right w:val="single" w:sz="4" w:space="0" w:color="000000"/>
            </w:tcBorders>
            <w:shd w:val="clear" w:color="auto" w:fill="auto"/>
            <w:noWrap/>
            <w:vAlign w:val="bottom"/>
            <w:hideMark/>
          </w:tcPr>
          <w:p w14:paraId="00F2C55F" w14:textId="763261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A8D20" w14:textId="24F909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4F221" w14:textId="064EF2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7,310.00 </w:t>
            </w:r>
          </w:p>
        </w:tc>
      </w:tr>
      <w:tr w:rsidR="00BC4453" w:rsidRPr="00BC4453" w14:paraId="518ADB2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37F1D"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0706B8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3DAEF44" w14:textId="5D05C0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3,797.00 </w:t>
            </w:r>
          </w:p>
        </w:tc>
        <w:tc>
          <w:tcPr>
            <w:tcW w:w="958" w:type="pct"/>
            <w:tcBorders>
              <w:top w:val="nil"/>
              <w:left w:val="nil"/>
              <w:bottom w:val="single" w:sz="4" w:space="0" w:color="000000"/>
              <w:right w:val="single" w:sz="4" w:space="0" w:color="000000"/>
            </w:tcBorders>
            <w:shd w:val="clear" w:color="auto" w:fill="auto"/>
            <w:noWrap/>
            <w:vAlign w:val="bottom"/>
            <w:hideMark/>
          </w:tcPr>
          <w:p w14:paraId="6119E4E2" w14:textId="7A9A25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EA27F" w14:textId="3752C1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CA74B" w14:textId="0861CE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3,797.00 </w:t>
            </w:r>
          </w:p>
        </w:tc>
      </w:tr>
      <w:tr w:rsidR="00BC4453" w:rsidRPr="00BC4453" w14:paraId="26BA2C7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78C57"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79FBF8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68329F5" w14:textId="3ED7A8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10ED7147" w14:textId="1559E9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F5909" w14:textId="3CBBA6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75023" w14:textId="2A91EA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9,250.00 </w:t>
            </w:r>
          </w:p>
        </w:tc>
      </w:tr>
      <w:tr w:rsidR="00BC4453" w:rsidRPr="00BC4453" w14:paraId="7BBEFA9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828EB"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E56A3D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7CD8ABEC" w14:textId="2158E8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31,585.00 </w:t>
            </w:r>
          </w:p>
        </w:tc>
        <w:tc>
          <w:tcPr>
            <w:tcW w:w="958" w:type="pct"/>
            <w:tcBorders>
              <w:top w:val="nil"/>
              <w:left w:val="nil"/>
              <w:bottom w:val="single" w:sz="4" w:space="0" w:color="000000"/>
              <w:right w:val="single" w:sz="4" w:space="0" w:color="000000"/>
            </w:tcBorders>
            <w:shd w:val="clear" w:color="auto" w:fill="auto"/>
            <w:noWrap/>
            <w:vAlign w:val="bottom"/>
            <w:hideMark/>
          </w:tcPr>
          <w:p w14:paraId="1F4872C0" w14:textId="47135B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6E686" w14:textId="6365E3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6740D" w14:textId="5D9591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31,585.00 </w:t>
            </w:r>
          </w:p>
        </w:tc>
      </w:tr>
      <w:tr w:rsidR="00BC4453" w:rsidRPr="00BC4453" w14:paraId="15A37D5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0C4A7"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AA52B4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D7A6996" w14:textId="66987A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1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315FDB" w14:textId="1E5018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72F86" w14:textId="4F57DD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6EEC9" w14:textId="5EE35C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12,800.00 </w:t>
            </w:r>
          </w:p>
        </w:tc>
      </w:tr>
      <w:tr w:rsidR="00BC4453" w:rsidRPr="00BC4453" w14:paraId="5062677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B86A2"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138D88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1CD6BD09" w14:textId="2832EE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51EB285" w14:textId="799FC5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3979F" w14:textId="483962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C799D" w14:textId="0921AD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18,400.00 </w:t>
            </w:r>
          </w:p>
        </w:tc>
      </w:tr>
      <w:tr w:rsidR="00BC4453" w:rsidRPr="00BC4453" w14:paraId="01E515B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8C5A7"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9338E0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09DD88A1" w14:textId="639CA1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55,007.05 </w:t>
            </w:r>
          </w:p>
        </w:tc>
        <w:tc>
          <w:tcPr>
            <w:tcW w:w="958" w:type="pct"/>
            <w:tcBorders>
              <w:top w:val="nil"/>
              <w:left w:val="nil"/>
              <w:bottom w:val="single" w:sz="4" w:space="0" w:color="000000"/>
              <w:right w:val="single" w:sz="4" w:space="0" w:color="000000"/>
            </w:tcBorders>
            <w:shd w:val="clear" w:color="auto" w:fill="auto"/>
            <w:noWrap/>
            <w:vAlign w:val="bottom"/>
            <w:hideMark/>
          </w:tcPr>
          <w:p w14:paraId="12CF3E4A" w14:textId="3BCD5B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56065" w14:textId="6787AA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FCF6C" w14:textId="7EAB78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55,007.05 </w:t>
            </w:r>
          </w:p>
        </w:tc>
      </w:tr>
      <w:tr w:rsidR="00BC4453" w:rsidRPr="00BC4453" w14:paraId="2753457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EB8CA"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483F6C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459EEF28" w14:textId="1B3DEE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89,062.50 </w:t>
            </w:r>
          </w:p>
        </w:tc>
        <w:tc>
          <w:tcPr>
            <w:tcW w:w="958" w:type="pct"/>
            <w:tcBorders>
              <w:top w:val="nil"/>
              <w:left w:val="nil"/>
              <w:bottom w:val="single" w:sz="4" w:space="0" w:color="000000"/>
              <w:right w:val="single" w:sz="4" w:space="0" w:color="000000"/>
            </w:tcBorders>
            <w:shd w:val="clear" w:color="auto" w:fill="auto"/>
            <w:noWrap/>
            <w:vAlign w:val="bottom"/>
            <w:hideMark/>
          </w:tcPr>
          <w:p w14:paraId="7D49BA94" w14:textId="062FAB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7B2EF" w14:textId="3B0DA3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83558" w14:textId="5EDEFC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89,062.50 </w:t>
            </w:r>
          </w:p>
        </w:tc>
      </w:tr>
      <w:tr w:rsidR="00BC4453" w:rsidRPr="00BC4453" w14:paraId="084E8C0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DA20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EBE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1FB22B40" w14:textId="6BA305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1131EF93" w14:textId="41AB81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08C28" w14:textId="37E2E8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DA562" w14:textId="579494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88,150.00 </w:t>
            </w:r>
          </w:p>
        </w:tc>
      </w:tr>
      <w:tr w:rsidR="00BC4453" w:rsidRPr="00BC4453" w14:paraId="790CD49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F945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A50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D8E8776" w14:textId="08D3A1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EF6FAB" w14:textId="45C383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BB6A3" w14:textId="555A3D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A3194" w14:textId="52ED58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0,000.00 </w:t>
            </w:r>
          </w:p>
        </w:tc>
      </w:tr>
      <w:tr w:rsidR="00BC4453" w:rsidRPr="00BC4453" w14:paraId="5D9C199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50FF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2E9B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394D3A72" w14:textId="42D216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62C7F1E4" w14:textId="2AC7BC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7B243" w14:textId="49638F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E8689" w14:textId="3A92E9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4,171.70 </w:t>
            </w:r>
          </w:p>
        </w:tc>
      </w:tr>
      <w:tr w:rsidR="00BC4453" w:rsidRPr="00BC4453" w14:paraId="79B3701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DF42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BFDD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AA5149D" w14:textId="34E961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04,627.50 </w:t>
            </w:r>
          </w:p>
        </w:tc>
        <w:tc>
          <w:tcPr>
            <w:tcW w:w="958" w:type="pct"/>
            <w:tcBorders>
              <w:top w:val="nil"/>
              <w:left w:val="nil"/>
              <w:bottom w:val="single" w:sz="4" w:space="0" w:color="000000"/>
              <w:right w:val="single" w:sz="4" w:space="0" w:color="000000"/>
            </w:tcBorders>
            <w:shd w:val="clear" w:color="auto" w:fill="auto"/>
            <w:noWrap/>
            <w:vAlign w:val="bottom"/>
            <w:hideMark/>
          </w:tcPr>
          <w:p w14:paraId="2A14B523" w14:textId="129965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5BAFB" w14:textId="351551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32305" w14:textId="1E7FF5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04,627.50 </w:t>
            </w:r>
          </w:p>
        </w:tc>
      </w:tr>
      <w:tr w:rsidR="00BC4453" w:rsidRPr="00BC4453" w14:paraId="33EA054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1587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B82C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FA5EDE0" w14:textId="555E21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1BA3B0CD" w14:textId="58A51A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256DA" w14:textId="23429F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AD3BE" w14:textId="279D41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95,870.00 </w:t>
            </w:r>
          </w:p>
        </w:tc>
      </w:tr>
      <w:tr w:rsidR="00BC4453" w:rsidRPr="00BC4453" w14:paraId="35114B9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8514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3C3C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76A63BC" w14:textId="43B8C6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77811735" w14:textId="28C333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44C62" w14:textId="63F796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31674" w14:textId="54D543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6,375.00 </w:t>
            </w:r>
          </w:p>
        </w:tc>
      </w:tr>
      <w:tr w:rsidR="00BC4453" w:rsidRPr="00BC4453" w14:paraId="1D2220E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DA57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1964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9BE1526" w14:textId="7748FA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3C3E5555" w14:textId="586C0F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C6164" w14:textId="4AF900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1060D" w14:textId="2ED520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94,765.00 </w:t>
            </w:r>
          </w:p>
        </w:tc>
      </w:tr>
      <w:tr w:rsidR="00BC4453" w:rsidRPr="00BC4453" w14:paraId="7E70125E"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55F5D8"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19C53FD4" w14:textId="45791A3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4,750,342.20 </w:t>
            </w:r>
          </w:p>
        </w:tc>
        <w:tc>
          <w:tcPr>
            <w:tcW w:w="958" w:type="pct"/>
            <w:tcBorders>
              <w:top w:val="nil"/>
              <w:left w:val="nil"/>
              <w:bottom w:val="single" w:sz="4" w:space="0" w:color="000000"/>
              <w:right w:val="single" w:sz="4" w:space="0" w:color="000000"/>
            </w:tcBorders>
            <w:shd w:val="clear" w:color="A5A5A5" w:fill="A5A5A5"/>
            <w:noWrap/>
            <w:vAlign w:val="bottom"/>
            <w:hideMark/>
          </w:tcPr>
          <w:p w14:paraId="3F2E721F" w14:textId="263D1C8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3DCDB63" w14:textId="1CFD87D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AD953C8" w14:textId="44A6843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7,827,292.20 </w:t>
            </w:r>
          </w:p>
        </w:tc>
      </w:tr>
      <w:tr w:rsidR="00BC4453" w:rsidRPr="00BC4453" w14:paraId="1CF1B6FD"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DA3F3"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B07683B" w14:textId="5821BAB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4,753,0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36A02A" w14:textId="09C5D3E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AB2122" w14:textId="7D0E56B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822DFD4" w14:textId="2B9C8E3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6,198,773.50 </w:t>
            </w:r>
          </w:p>
        </w:tc>
      </w:tr>
      <w:tr w:rsidR="00BC4453" w:rsidRPr="00BC4453" w14:paraId="4E35153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5BBC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0F5F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AE9D60E" w14:textId="390286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77C5DB7B" w14:textId="52BA0B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1FC62" w14:textId="4526A2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C41CD" w14:textId="04AEDB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86,728.00 </w:t>
            </w:r>
          </w:p>
        </w:tc>
      </w:tr>
      <w:tr w:rsidR="00BC4453" w:rsidRPr="00BC4453" w14:paraId="1C9D6D7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C8EB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CD0B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2D60A19A" w14:textId="22F4E0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6F245A99" w14:textId="1BB6CB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48EA0" w14:textId="707D23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07176" w14:textId="3AC390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9,865.16 </w:t>
            </w:r>
          </w:p>
        </w:tc>
      </w:tr>
      <w:tr w:rsidR="00BC4453" w:rsidRPr="00BC4453" w14:paraId="143B687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D77D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C99B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7751533F" w14:textId="17BF05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05F39552" w14:textId="61B28D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420F6" w14:textId="7E2935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163B8" w14:textId="725255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8,084.47 </w:t>
            </w:r>
          </w:p>
        </w:tc>
      </w:tr>
      <w:tr w:rsidR="00BC4453" w:rsidRPr="00BC4453" w14:paraId="78FD96E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3F9F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97D4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5187F2FF" w14:textId="199876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6781F12F" w14:textId="1867A3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7F0E7C06" w14:textId="115E71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8FE38" w14:textId="7C3BDC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61,210.81 </w:t>
            </w:r>
          </w:p>
        </w:tc>
      </w:tr>
      <w:tr w:rsidR="00BC4453" w:rsidRPr="00BC4453" w14:paraId="6E55650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3706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C717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21A8DB36" w14:textId="35BDF6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65EE7451" w14:textId="5AE4CB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7F12F21" w14:textId="541C6B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9C773" w14:textId="0EAB08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8,541.24 </w:t>
            </w:r>
          </w:p>
        </w:tc>
      </w:tr>
      <w:tr w:rsidR="00BC4453" w:rsidRPr="00BC4453" w14:paraId="600B63A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1F77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E768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26EA84" w14:textId="785F88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35FFCE5A" w14:textId="2E8507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C2B09" w14:textId="7AE22D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BD807" w14:textId="66CBD5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37,016.28 </w:t>
            </w:r>
          </w:p>
        </w:tc>
      </w:tr>
      <w:tr w:rsidR="00BC4453" w:rsidRPr="00BC4453" w14:paraId="2648722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9DE3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EF62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61C691B5" w14:textId="007AF1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19D0AE8A" w14:textId="6BB008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4992E" w14:textId="453E3A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56AA2" w14:textId="545B7D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95,243.13 </w:t>
            </w:r>
          </w:p>
        </w:tc>
      </w:tr>
      <w:tr w:rsidR="00BC4453" w:rsidRPr="00BC4453" w14:paraId="19EC6EC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F85C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BED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5F6AADAA" w14:textId="70DF7D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1A953118" w14:textId="206A44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9337E" w14:textId="671F75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95771" w14:textId="309964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0,396.60 </w:t>
            </w:r>
          </w:p>
        </w:tc>
      </w:tr>
      <w:tr w:rsidR="00BC4453" w:rsidRPr="00BC4453" w14:paraId="670B8CD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1C0C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C490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68FABC74" w14:textId="2E034F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761C9457" w14:textId="776AB6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3C484" w14:textId="682263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6DFFC" w14:textId="2AF5C7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6,033.52 </w:t>
            </w:r>
          </w:p>
        </w:tc>
      </w:tr>
      <w:tr w:rsidR="00BC4453" w:rsidRPr="00BC4453" w14:paraId="6D33E5C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6896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19C2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77FF09C" w14:textId="073688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323E814A" w14:textId="18A646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2CDF3" w14:textId="5ACFD8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3A37D" w14:textId="7E042F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8,021.36 </w:t>
            </w:r>
          </w:p>
        </w:tc>
      </w:tr>
      <w:tr w:rsidR="00BC4453" w:rsidRPr="00BC4453" w14:paraId="76201FB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3B8D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637E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2D2BEDF1" w14:textId="46867A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0953F98A" w14:textId="01B3E8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8E571" w14:textId="290BE5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716BE" w14:textId="019D14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2,221.40 </w:t>
            </w:r>
          </w:p>
        </w:tc>
      </w:tr>
      <w:tr w:rsidR="00BC4453" w:rsidRPr="00BC4453" w14:paraId="4E1D673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D54C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ADB4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29AB2A4" w14:textId="65C52B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33C42FD9" w14:textId="0E0086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C6264" w14:textId="1B0ED5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73F8A" w14:textId="331135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1,587.29 </w:t>
            </w:r>
          </w:p>
        </w:tc>
      </w:tr>
      <w:tr w:rsidR="00BC4453" w:rsidRPr="00BC4453" w14:paraId="0ACD04A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DEA9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EDB0D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0AA63054" w14:textId="499393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2498C289" w14:textId="5A49D4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BC835" w14:textId="5EFC33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C42D7" w14:textId="05D1EE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34,274.04 </w:t>
            </w:r>
          </w:p>
        </w:tc>
      </w:tr>
      <w:tr w:rsidR="00BC4453" w:rsidRPr="00BC4453" w14:paraId="4D8150B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9412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4787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2E0F23A9" w14:textId="7BCBB3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15D7D27A" w14:textId="0F4A7F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2621F" w14:textId="0E0431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B03E6" w14:textId="25A540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94,895.68 </w:t>
            </w:r>
          </w:p>
        </w:tc>
      </w:tr>
      <w:tr w:rsidR="00BC4453" w:rsidRPr="00BC4453" w14:paraId="66D8A80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2653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25F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284F2D93" w14:textId="5AECAC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00943381" w14:textId="3D27AD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879D5" w14:textId="6B5975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6D366" w14:textId="5569B5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2,743.04 </w:t>
            </w:r>
          </w:p>
        </w:tc>
      </w:tr>
      <w:tr w:rsidR="00BC4453" w:rsidRPr="00BC4453" w14:paraId="47D916F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2E25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12C1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0725796D" w14:textId="59647B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2,586.50 </w:t>
            </w:r>
          </w:p>
        </w:tc>
        <w:tc>
          <w:tcPr>
            <w:tcW w:w="958" w:type="pct"/>
            <w:tcBorders>
              <w:top w:val="nil"/>
              <w:left w:val="nil"/>
              <w:bottom w:val="single" w:sz="4" w:space="0" w:color="000000"/>
              <w:right w:val="single" w:sz="4" w:space="0" w:color="000000"/>
            </w:tcBorders>
            <w:shd w:val="clear" w:color="auto" w:fill="auto"/>
            <w:noWrap/>
            <w:vAlign w:val="bottom"/>
            <w:hideMark/>
          </w:tcPr>
          <w:p w14:paraId="43B002DE" w14:textId="5A1DE1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AE84C" w14:textId="09807D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E89CB" w14:textId="2988B1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2,586.50 </w:t>
            </w:r>
          </w:p>
        </w:tc>
      </w:tr>
      <w:tr w:rsidR="00BC4453" w:rsidRPr="00BC4453" w14:paraId="785E78C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238D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ADA9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2F815223" w14:textId="3D7FA1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0F38DCCA" w14:textId="4D7F70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ADD38" w14:textId="464565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56AC8" w14:textId="418FF5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2,809.60 </w:t>
            </w:r>
          </w:p>
        </w:tc>
      </w:tr>
      <w:tr w:rsidR="00BC4453" w:rsidRPr="00BC4453" w14:paraId="1FF6DF1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B9F4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ABA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254605FC" w14:textId="4D214B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0A604C39" w14:textId="462807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8D89C" w14:textId="2FA146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AB177" w14:textId="76B7AA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6,515.38 </w:t>
            </w:r>
          </w:p>
        </w:tc>
      </w:tr>
      <w:tr w:rsidR="00BC4453" w:rsidRPr="00BC4453" w14:paraId="2302341F"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8A242"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DD5AD51" w14:textId="6A59687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424,838.42 </w:t>
            </w:r>
          </w:p>
        </w:tc>
        <w:tc>
          <w:tcPr>
            <w:tcW w:w="958" w:type="pct"/>
            <w:tcBorders>
              <w:top w:val="nil"/>
              <w:left w:val="nil"/>
              <w:bottom w:val="single" w:sz="4" w:space="0" w:color="000000"/>
              <w:right w:val="single" w:sz="4" w:space="0" w:color="000000"/>
            </w:tcBorders>
            <w:shd w:val="clear" w:color="D8D8D8" w:fill="D8D8D8"/>
            <w:noWrap/>
            <w:vAlign w:val="bottom"/>
            <w:hideMark/>
          </w:tcPr>
          <w:p w14:paraId="0966F97C" w14:textId="71C9098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7DC3AB" w14:textId="5C537E8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C844BF" w14:textId="4536A42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424,838.42 </w:t>
            </w:r>
          </w:p>
        </w:tc>
      </w:tr>
      <w:tr w:rsidR="00BC4453" w:rsidRPr="00BC4453" w14:paraId="45B4EE1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64FD9"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1EF5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6C84063" w14:textId="485B1E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B5AF700" w14:textId="06AC0F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27717" w14:textId="02E5BB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E5FA11E" w14:textId="0982C7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87,256.42 </w:t>
            </w:r>
          </w:p>
        </w:tc>
      </w:tr>
      <w:tr w:rsidR="00BC4453" w:rsidRPr="00BC4453" w14:paraId="4E21A7E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EBB4D"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455B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059E231" w14:textId="0E8C7A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034743ED" w14:textId="429BD7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59192" w14:textId="020C3E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E69E7" w14:textId="4D1986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9,606.91 </w:t>
            </w:r>
          </w:p>
        </w:tc>
      </w:tr>
      <w:tr w:rsidR="00BC4453" w:rsidRPr="00BC4453" w14:paraId="55C54B8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3DCE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D7CE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569D89C0" w14:textId="6AAFAC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74BA70E0" w14:textId="1B61D5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93152" w14:textId="499ACE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5D8A7" w14:textId="1A8416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1,553.00 </w:t>
            </w:r>
          </w:p>
        </w:tc>
      </w:tr>
      <w:tr w:rsidR="00BC4453" w:rsidRPr="00BC4453" w14:paraId="27DE3ED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FFB4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775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00C15311" w14:textId="615B76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139C5413" w14:textId="7E34D2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20669" w14:textId="3E9AE8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CE79D" w14:textId="48570C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3,789.64 </w:t>
            </w:r>
          </w:p>
        </w:tc>
      </w:tr>
      <w:tr w:rsidR="00BC4453" w:rsidRPr="00BC4453" w14:paraId="03EEFE2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D788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686C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148D33B2" w14:textId="2CB5D2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0804FE5F" w14:textId="3E7227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F39A9" w14:textId="1EEA71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3D63E" w14:textId="16FBA3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86,862.40 </w:t>
            </w:r>
          </w:p>
        </w:tc>
      </w:tr>
      <w:tr w:rsidR="00BC4453" w:rsidRPr="00BC4453" w14:paraId="2A48BB1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94BA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726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1D7C5E6E" w14:textId="2BB1D7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3F5CEE" w14:textId="06E38D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CEE6D" w14:textId="766F4D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3AEE2" w14:textId="67745D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2,500.00 </w:t>
            </w:r>
          </w:p>
        </w:tc>
      </w:tr>
      <w:tr w:rsidR="00BC4453" w:rsidRPr="00BC4453" w14:paraId="4E456A8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D400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E705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4DB86FA1" w14:textId="2ACFE2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379F4BE8" w14:textId="679483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FC3A4" w14:textId="188360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16BE8" w14:textId="11EBCC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5,229.29 </w:t>
            </w:r>
          </w:p>
        </w:tc>
      </w:tr>
      <w:tr w:rsidR="00BC4453" w:rsidRPr="00BC4453" w14:paraId="06907D0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5000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E185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09E832EC" w14:textId="7444E0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2BF64A7F" w14:textId="632E40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4BDE9" w14:textId="787572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649F8" w14:textId="08D97C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0,633.32 </w:t>
            </w:r>
          </w:p>
        </w:tc>
      </w:tr>
      <w:tr w:rsidR="00BC4453" w:rsidRPr="00BC4453" w14:paraId="2B1288F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8FF0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DBEE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691D02D" w14:textId="7245FA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02EC3EE5" w14:textId="499FE0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583ED" w14:textId="7CBC26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2DF6F" w14:textId="2780C6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430.00 </w:t>
            </w:r>
          </w:p>
        </w:tc>
      </w:tr>
      <w:tr w:rsidR="00BC4453" w:rsidRPr="00BC4453" w14:paraId="335C886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DCF2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0564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51A65C3" w14:textId="69F408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5,855.94 </w:t>
            </w:r>
          </w:p>
        </w:tc>
        <w:tc>
          <w:tcPr>
            <w:tcW w:w="958" w:type="pct"/>
            <w:tcBorders>
              <w:top w:val="nil"/>
              <w:left w:val="nil"/>
              <w:bottom w:val="single" w:sz="4" w:space="0" w:color="000000"/>
              <w:right w:val="single" w:sz="4" w:space="0" w:color="000000"/>
            </w:tcBorders>
            <w:shd w:val="clear" w:color="auto" w:fill="auto"/>
            <w:noWrap/>
            <w:vAlign w:val="bottom"/>
            <w:hideMark/>
          </w:tcPr>
          <w:p w14:paraId="10BEE759" w14:textId="67C1FC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DFE67" w14:textId="2D2EE0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56A51" w14:textId="386695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5,855.94 </w:t>
            </w:r>
          </w:p>
        </w:tc>
      </w:tr>
      <w:tr w:rsidR="00BC4453" w:rsidRPr="00BC4453" w14:paraId="6DE5D9F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9D59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423E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41D310BE" w14:textId="7C3AAC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5936141A" w14:textId="3907A8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E0370" w14:textId="0BFDE0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698EF" w14:textId="419548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1,168.82 </w:t>
            </w:r>
          </w:p>
        </w:tc>
      </w:tr>
      <w:tr w:rsidR="00BC4453" w:rsidRPr="00BC4453" w14:paraId="6B70661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7F46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90B2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04EE124" w14:textId="60A72C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4D1FFE77" w14:textId="6F4921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1F3A5" w14:textId="51A4B8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CE7AB" w14:textId="007A39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7,902.68 </w:t>
            </w:r>
          </w:p>
        </w:tc>
      </w:tr>
      <w:tr w:rsidR="00BC4453" w:rsidRPr="00BC4453" w14:paraId="68A1C45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9211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7A47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2E7CF752" w14:textId="4EC8DF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0B28BDF7" w14:textId="5DA507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C508C" w14:textId="18091B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ADDF5" w14:textId="1C965F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0,050.00 </w:t>
            </w:r>
          </w:p>
        </w:tc>
      </w:tr>
      <w:tr w:rsidR="00BC4453" w:rsidRPr="00BC4453" w14:paraId="3595620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60A42"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9F458DA" w14:textId="5C8F48D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4,768,542.93 </w:t>
            </w:r>
          </w:p>
        </w:tc>
        <w:tc>
          <w:tcPr>
            <w:tcW w:w="958" w:type="pct"/>
            <w:tcBorders>
              <w:top w:val="nil"/>
              <w:left w:val="nil"/>
              <w:bottom w:val="single" w:sz="4" w:space="0" w:color="000000"/>
              <w:right w:val="single" w:sz="4" w:space="0" w:color="000000"/>
            </w:tcBorders>
            <w:shd w:val="clear" w:color="D8D8D8" w:fill="D8D8D8"/>
            <w:noWrap/>
            <w:vAlign w:val="bottom"/>
            <w:hideMark/>
          </w:tcPr>
          <w:p w14:paraId="4E0152A0" w14:textId="0847D0E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CB9D24" w14:textId="4A2A062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583FD3" w14:textId="3B4B9AD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4,818,542.93 </w:t>
            </w:r>
          </w:p>
        </w:tc>
      </w:tr>
      <w:tr w:rsidR="00BC4453" w:rsidRPr="00BC4453" w14:paraId="4778215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DD73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5654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015BB6B5" w14:textId="4F0570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367CE3AB" w14:textId="3D1726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6ED83" w14:textId="7D18AD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42B075" w14:textId="3DF707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50,692.18 </w:t>
            </w:r>
          </w:p>
        </w:tc>
      </w:tr>
      <w:tr w:rsidR="00BC4453" w:rsidRPr="00BC4453" w14:paraId="5A2C52E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3E03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DA77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4D6EB2B6" w14:textId="5BFBF5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2ACABD38" w14:textId="785E90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9E3A9" w14:textId="722355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FADD3" w14:textId="1A1392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2,971.28 </w:t>
            </w:r>
          </w:p>
        </w:tc>
      </w:tr>
      <w:tr w:rsidR="00BC4453" w:rsidRPr="00BC4453" w14:paraId="6BE2944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5BDF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66AB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0A3936EB" w14:textId="0936B4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4FFC8493" w14:textId="046B6B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6E5E1" w14:textId="7CDF00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DA07C" w14:textId="44296D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7,116.44 </w:t>
            </w:r>
          </w:p>
        </w:tc>
      </w:tr>
      <w:tr w:rsidR="00BC4453" w:rsidRPr="00BC4453" w14:paraId="1DF3F2A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F62D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F1C6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7D0AC73" w14:textId="7EF4CE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64,555.00 </w:t>
            </w:r>
          </w:p>
        </w:tc>
        <w:tc>
          <w:tcPr>
            <w:tcW w:w="958" w:type="pct"/>
            <w:tcBorders>
              <w:top w:val="nil"/>
              <w:left w:val="nil"/>
              <w:bottom w:val="single" w:sz="4" w:space="0" w:color="000000"/>
              <w:right w:val="single" w:sz="4" w:space="0" w:color="000000"/>
            </w:tcBorders>
            <w:shd w:val="clear" w:color="auto" w:fill="auto"/>
            <w:noWrap/>
            <w:vAlign w:val="bottom"/>
            <w:hideMark/>
          </w:tcPr>
          <w:p w14:paraId="2B74913E" w14:textId="56B097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4CCB8" w14:textId="451DA3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E767A" w14:textId="406AD8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64,555.00 </w:t>
            </w:r>
          </w:p>
        </w:tc>
      </w:tr>
      <w:tr w:rsidR="00BC4453" w:rsidRPr="00BC4453" w14:paraId="797B419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18DD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B7DB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4833DFE7" w14:textId="17332F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1,270.61 </w:t>
            </w:r>
          </w:p>
        </w:tc>
        <w:tc>
          <w:tcPr>
            <w:tcW w:w="958" w:type="pct"/>
            <w:tcBorders>
              <w:top w:val="nil"/>
              <w:left w:val="nil"/>
              <w:bottom w:val="single" w:sz="4" w:space="0" w:color="000000"/>
              <w:right w:val="single" w:sz="4" w:space="0" w:color="000000"/>
            </w:tcBorders>
            <w:shd w:val="clear" w:color="auto" w:fill="auto"/>
            <w:noWrap/>
            <w:vAlign w:val="bottom"/>
            <w:hideMark/>
          </w:tcPr>
          <w:p w14:paraId="092180C1" w14:textId="5596F1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52BCD" w14:textId="6FB289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E4073" w14:textId="26B19B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1,270.61 </w:t>
            </w:r>
          </w:p>
        </w:tc>
      </w:tr>
      <w:tr w:rsidR="00BC4453" w:rsidRPr="00BC4453" w14:paraId="7C86DDC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0E29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1FB3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191E916C" w14:textId="176830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44BD910F" w14:textId="268CAD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2C876" w14:textId="050FAD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132CE" w14:textId="301075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1,620.22 </w:t>
            </w:r>
          </w:p>
        </w:tc>
      </w:tr>
      <w:tr w:rsidR="00BC4453" w:rsidRPr="00BC4453" w14:paraId="75DF838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800E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85CE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402053AC" w14:textId="15EB76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3336B3D8" w14:textId="47DAF4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E2E73" w14:textId="157858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8C878" w14:textId="73112F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19,350.22 </w:t>
            </w:r>
          </w:p>
        </w:tc>
      </w:tr>
      <w:tr w:rsidR="00BC4453" w:rsidRPr="00BC4453" w14:paraId="03D6B24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4B28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17D4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F2EA710" w14:textId="22A38A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1BCBEE1A" w14:textId="31D28F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A1463" w14:textId="49FDE2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D1BF7" w14:textId="39EDCC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1,493.72 </w:t>
            </w:r>
          </w:p>
        </w:tc>
      </w:tr>
      <w:tr w:rsidR="00BC4453" w:rsidRPr="00BC4453" w14:paraId="5D74B99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1A4E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F453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2F2E79DD" w14:textId="1973B0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2505DFF0" w14:textId="678560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CCD0E" w14:textId="5946C9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38E3F" w14:textId="24EF90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8,472.76 </w:t>
            </w:r>
          </w:p>
        </w:tc>
      </w:tr>
      <w:tr w:rsidR="00BC4453" w:rsidRPr="00BC4453" w14:paraId="04D7F54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194C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47CF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342BDDB0" w14:textId="78124F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11E47272" w14:textId="5E9AE1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73A29" w14:textId="1E8B2E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EF9F5" w14:textId="2C526C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482.96 </w:t>
            </w:r>
          </w:p>
        </w:tc>
      </w:tr>
      <w:tr w:rsidR="00BC4453" w:rsidRPr="00BC4453" w14:paraId="0903516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9BDB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031A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4B1CDC02" w14:textId="6E3BFE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2D310F7F" w14:textId="309370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C471D" w14:textId="71F834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1046C" w14:textId="3CDBAF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4,596.44 </w:t>
            </w:r>
          </w:p>
        </w:tc>
      </w:tr>
      <w:tr w:rsidR="00BC4453" w:rsidRPr="00BC4453" w14:paraId="4E9F7EC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63EF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AA18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34D3DEC2" w14:textId="4EC356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3F159816" w14:textId="533302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85524" w14:textId="0AA69B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7150E" w14:textId="4ADF52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2,126.16 </w:t>
            </w:r>
          </w:p>
        </w:tc>
      </w:tr>
      <w:tr w:rsidR="00BC4453" w:rsidRPr="00BC4453" w14:paraId="362F606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0213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805C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7122EE0C" w14:textId="15ABFF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64133021" w14:textId="0397C4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A3FDF" w14:textId="09B5E4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13EB5" w14:textId="47CB18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2,312.68 </w:t>
            </w:r>
          </w:p>
        </w:tc>
      </w:tr>
      <w:tr w:rsidR="00BC4453" w:rsidRPr="00BC4453" w14:paraId="0D02F6C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2F1B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EE0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6F0F2537" w14:textId="1E99B9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3313A84A" w14:textId="24A61D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BFBB9" w14:textId="2024D2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49DB4" w14:textId="1D72ED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7,118.90 </w:t>
            </w:r>
          </w:p>
        </w:tc>
      </w:tr>
      <w:tr w:rsidR="00BC4453" w:rsidRPr="00BC4453" w14:paraId="2464522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1276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1535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19B7F26D" w14:textId="793A6C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40DBF8B1" w14:textId="219D92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087E0" w14:textId="60CFB8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97398" w14:textId="5F8FAF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2,569.16 </w:t>
            </w:r>
          </w:p>
        </w:tc>
      </w:tr>
      <w:tr w:rsidR="00BC4453" w:rsidRPr="00BC4453" w14:paraId="22E81A1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17EE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D8B9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32C080B0" w14:textId="53B15F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1E15A433" w14:textId="4952FE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8FE36" w14:textId="55FBB6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D349B" w14:textId="6D16B3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66,244.78 </w:t>
            </w:r>
          </w:p>
        </w:tc>
      </w:tr>
      <w:tr w:rsidR="00BC4453" w:rsidRPr="00BC4453" w14:paraId="484840D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DC0E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DD12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EEB032" w14:textId="4DB761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56EA49E0" w14:textId="6224B0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0FCCD" w14:textId="5AB618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F29EE" w14:textId="149440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30,048.46 </w:t>
            </w:r>
          </w:p>
        </w:tc>
      </w:tr>
      <w:tr w:rsidR="00BC4453" w:rsidRPr="00BC4453" w14:paraId="2EE41A8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C467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8B66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359449C" w14:textId="1DD1DA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52A9F64E" w14:textId="050AF6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AE746" w14:textId="4C1DAB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75993" w14:textId="6A60E7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60,430.04 </w:t>
            </w:r>
          </w:p>
        </w:tc>
      </w:tr>
      <w:tr w:rsidR="00BC4453" w:rsidRPr="00BC4453" w14:paraId="39AAFC8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A2A0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BDE0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63D0CFDC" w14:textId="162941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5CC322BB" w14:textId="60F58A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184AC8" w14:textId="3342F1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9B53E" w14:textId="34F134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28,458.20 </w:t>
            </w:r>
          </w:p>
        </w:tc>
      </w:tr>
      <w:tr w:rsidR="00BC4453" w:rsidRPr="00BC4453" w14:paraId="0C6A190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62A7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91C1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C782D38" w14:textId="0ADE7F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096BAF63" w14:textId="3FE1D6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42DFA" w14:textId="615E0E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48E77" w14:textId="7C7E2C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4,242.92 </w:t>
            </w:r>
          </w:p>
        </w:tc>
      </w:tr>
      <w:tr w:rsidR="00BC4453" w:rsidRPr="00BC4453" w14:paraId="4691934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E783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7F6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7D6C9CEE" w14:textId="5464C2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4ACD43A2" w14:textId="0F6EA5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86A5B" w14:textId="38E080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4E9FE" w14:textId="711311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2,115.88 </w:t>
            </w:r>
          </w:p>
        </w:tc>
      </w:tr>
      <w:tr w:rsidR="00BC4453" w:rsidRPr="00BC4453" w14:paraId="1C41FB3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D15F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07D8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786C3A85" w14:textId="30507B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6B0DED09" w14:textId="75F121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B61B1" w14:textId="4CD7F6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F7AAC" w14:textId="125524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2,807.88 </w:t>
            </w:r>
          </w:p>
        </w:tc>
      </w:tr>
      <w:tr w:rsidR="00BC4453" w:rsidRPr="00BC4453" w14:paraId="5DEA0D1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03C7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B500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0FAA175B" w14:textId="173DCB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4,687.80 </w:t>
            </w:r>
          </w:p>
        </w:tc>
        <w:tc>
          <w:tcPr>
            <w:tcW w:w="958" w:type="pct"/>
            <w:tcBorders>
              <w:top w:val="nil"/>
              <w:left w:val="nil"/>
              <w:bottom w:val="single" w:sz="4" w:space="0" w:color="000000"/>
              <w:right w:val="single" w:sz="4" w:space="0" w:color="000000"/>
            </w:tcBorders>
            <w:shd w:val="clear" w:color="auto" w:fill="auto"/>
            <w:noWrap/>
            <w:vAlign w:val="bottom"/>
            <w:hideMark/>
          </w:tcPr>
          <w:p w14:paraId="0B4EA660" w14:textId="214084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159B6" w14:textId="75233F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B74BB" w14:textId="0DF068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4,687.80 </w:t>
            </w:r>
          </w:p>
        </w:tc>
      </w:tr>
      <w:tr w:rsidR="00BC4453" w:rsidRPr="00BC4453" w14:paraId="3217EA9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4049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FFBC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7BDAD7AF" w14:textId="3E0CE6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15913F0D" w14:textId="249F45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C8D8C" w14:textId="18DE54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EF3B3" w14:textId="10A344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5,945.23 </w:t>
            </w:r>
          </w:p>
        </w:tc>
      </w:tr>
      <w:tr w:rsidR="00BC4453" w:rsidRPr="00BC4453" w14:paraId="4B210BC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EFBB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C88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FD00CE" w14:textId="31183D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7148E1E" w14:textId="1CAD7E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CDFFA" w14:textId="632E32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953CF" w14:textId="45D135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2,045.18 </w:t>
            </w:r>
          </w:p>
        </w:tc>
      </w:tr>
      <w:tr w:rsidR="00BC4453" w:rsidRPr="00BC4453" w14:paraId="673CA52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D55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B864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0ABC4969" w14:textId="745E1D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74590A46" w14:textId="23D09A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C0410" w14:textId="77BC3B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48B30" w14:textId="7A453F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91,480.00 </w:t>
            </w:r>
          </w:p>
        </w:tc>
      </w:tr>
      <w:tr w:rsidR="00BC4453" w:rsidRPr="00BC4453" w14:paraId="3C386E1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9893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0C81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F79B38F" w14:textId="1473F8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2AEA698A" w14:textId="646E86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F9EE2" w14:textId="739030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F3672" w14:textId="454E54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1,506.28 </w:t>
            </w:r>
          </w:p>
        </w:tc>
      </w:tr>
      <w:tr w:rsidR="00BC4453" w:rsidRPr="00BC4453" w14:paraId="4E31D2B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3FE1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75F6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4E337185" w14:textId="301B77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2696CE44" w14:textId="17A5BE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3BD1B" w14:textId="5679F6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A6357" w14:textId="02D354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9,547.69 </w:t>
            </w:r>
          </w:p>
        </w:tc>
      </w:tr>
      <w:tr w:rsidR="00BC4453" w:rsidRPr="00BC4453" w14:paraId="0804231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E1D6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B17F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1E824761" w14:textId="1AE1D1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06F90B04" w14:textId="4C77C8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84377" w14:textId="2DFE36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0E9BE" w14:textId="7634D0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63,941.74 </w:t>
            </w:r>
          </w:p>
        </w:tc>
      </w:tr>
      <w:tr w:rsidR="00BC4453" w:rsidRPr="00BC4453" w14:paraId="3D95765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3405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7FD4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2E0D7FEA" w14:textId="2E9C87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56F10108" w14:textId="08EFFF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1859E" w14:textId="6A8D32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FE5F2" w14:textId="5E4327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7,703.44 </w:t>
            </w:r>
          </w:p>
        </w:tc>
      </w:tr>
      <w:tr w:rsidR="00BC4453" w:rsidRPr="00BC4453" w14:paraId="0F6979A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8CF9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0258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605D6252" w14:textId="662310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7991C44B" w14:textId="38C721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46FA6" w14:textId="50917B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C1DA0" w14:textId="594FB5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3,816.76 </w:t>
            </w:r>
          </w:p>
        </w:tc>
      </w:tr>
      <w:tr w:rsidR="00BC4453" w:rsidRPr="00BC4453" w14:paraId="7838BC3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D2FD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251E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169E0216" w14:textId="792325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46C2CBAD" w14:textId="428CA0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C82D7" w14:textId="7A5D79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44787" w14:textId="50F9B0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8,570.18 </w:t>
            </w:r>
          </w:p>
        </w:tc>
      </w:tr>
      <w:tr w:rsidR="00BC4453" w:rsidRPr="00BC4453" w14:paraId="6658475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9705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74B8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B98CA3E" w14:textId="063E35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4F936458" w14:textId="7DEE9C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D6A2B" w14:textId="13F0DE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EEA88" w14:textId="65AD05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7,057.28 </w:t>
            </w:r>
          </w:p>
        </w:tc>
      </w:tr>
      <w:tr w:rsidR="00BC4453" w:rsidRPr="00BC4453" w14:paraId="2264A8F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67A1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6FD9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1EAF134" w14:textId="1DEDFF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5D343AF2" w14:textId="727532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634D9" w14:textId="136B8F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647FE" w14:textId="27D283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23,237.54 </w:t>
            </w:r>
          </w:p>
        </w:tc>
      </w:tr>
      <w:tr w:rsidR="00BC4453" w:rsidRPr="00BC4453" w14:paraId="73AB8E3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3402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1275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3C3FAC52" w14:textId="1BA107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71C28C98" w14:textId="71EA61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89602" w14:textId="4520C8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FAF0F" w14:textId="2912F8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33,077.76 </w:t>
            </w:r>
          </w:p>
        </w:tc>
      </w:tr>
      <w:tr w:rsidR="00BC4453" w:rsidRPr="00BC4453" w14:paraId="05088A3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CB86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B96E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0598A79C" w14:textId="65C86B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4C62CC09" w14:textId="0456B8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A503D" w14:textId="37EAE3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4D4E8" w14:textId="3FFD1E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1,152.72 </w:t>
            </w:r>
          </w:p>
        </w:tc>
      </w:tr>
      <w:tr w:rsidR="00BC4453" w:rsidRPr="00BC4453" w14:paraId="6BA4907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B5A3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FAFC71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2575AD86" w14:textId="6DACCD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2E8EC44C" w14:textId="0F8A44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D708D" w14:textId="4133E3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39C00" w14:textId="45BBF9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70,584.32 </w:t>
            </w:r>
          </w:p>
        </w:tc>
      </w:tr>
      <w:tr w:rsidR="00BC4453" w:rsidRPr="00BC4453" w14:paraId="70EE6C1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7886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91A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317D4D98" w14:textId="7BD348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2F168AA0" w14:textId="7F5738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0DDC4" w14:textId="6A0D92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8602C" w14:textId="2B9ADE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719,092.12 </w:t>
            </w:r>
          </w:p>
        </w:tc>
      </w:tr>
      <w:tr w:rsidR="00BC4453" w:rsidRPr="00BC4453" w14:paraId="5517291E"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6D01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15981FB" w14:textId="0ECCAFE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413,57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1DC578B" w14:textId="4A91CF8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1755C6" w14:textId="5985BD3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426485" w14:textId="6A6BF20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413,575.38 </w:t>
            </w:r>
          </w:p>
        </w:tc>
      </w:tr>
      <w:tr w:rsidR="00BC4453" w:rsidRPr="00BC4453" w14:paraId="395F5F1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145D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0BF5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5D2A3B9C" w14:textId="162C15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383DADEF" w14:textId="35D1E8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670A2" w14:textId="7E916A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BC347" w14:textId="0CAAB1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434,456.38 </w:t>
            </w:r>
          </w:p>
        </w:tc>
      </w:tr>
      <w:tr w:rsidR="00BC4453" w:rsidRPr="00BC4453" w14:paraId="44876E1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10A7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C62A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04B0B90C" w14:textId="48D630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0AB7ACD2" w14:textId="749F59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DB541" w14:textId="11975E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F4498" w14:textId="068CC5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5,549.00 </w:t>
            </w:r>
          </w:p>
        </w:tc>
      </w:tr>
      <w:tr w:rsidR="00BC4453" w:rsidRPr="00BC4453" w14:paraId="193D64F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706E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1902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0433409F" w14:textId="3D85FE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3D42C630" w14:textId="5D5002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A02A4" w14:textId="07B29B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43A4D" w14:textId="4AD399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6,490.00 </w:t>
            </w:r>
          </w:p>
        </w:tc>
      </w:tr>
      <w:tr w:rsidR="00BC4453" w:rsidRPr="00BC4453" w14:paraId="228F0BC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6BB5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D8BC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ga</w:t>
            </w:r>
          </w:p>
        </w:tc>
        <w:tc>
          <w:tcPr>
            <w:tcW w:w="1003" w:type="pct"/>
            <w:tcBorders>
              <w:top w:val="nil"/>
              <w:left w:val="nil"/>
              <w:bottom w:val="single" w:sz="4" w:space="0" w:color="000000"/>
              <w:right w:val="single" w:sz="4" w:space="0" w:color="000000"/>
            </w:tcBorders>
            <w:shd w:val="clear" w:color="auto" w:fill="auto"/>
            <w:noWrap/>
            <w:vAlign w:val="bottom"/>
            <w:hideMark/>
          </w:tcPr>
          <w:p w14:paraId="4CC88B0A" w14:textId="70DD46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9,1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AE37D" w14:textId="462402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5F89F" w14:textId="139B39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FA6CE" w14:textId="55926E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9,100.00 </w:t>
            </w:r>
          </w:p>
        </w:tc>
      </w:tr>
      <w:tr w:rsidR="00BC4453" w:rsidRPr="00BC4453" w14:paraId="4E650B5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363B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5A44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3D0BD2C5" w14:textId="04063E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9A19208" w14:textId="420B77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BF4CE" w14:textId="6B8A2D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B49A5" w14:textId="37E17A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7,980.00 </w:t>
            </w:r>
          </w:p>
        </w:tc>
      </w:tr>
      <w:tr w:rsidR="00BC4453" w:rsidRPr="00BC4453" w14:paraId="283A9821"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1F97B"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07C9F7A" w14:textId="796FE1C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57FEE336" w14:textId="101D63E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5F6AED" w14:textId="17EFD14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95FDE9" w14:textId="0E042B5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216,276.32 </w:t>
            </w:r>
          </w:p>
        </w:tc>
      </w:tr>
      <w:tr w:rsidR="00BC4453" w:rsidRPr="00BC4453" w14:paraId="4BD6297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B049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B6C6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181A353D" w14:textId="45D698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407910C5" w14:textId="7437CF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52476" w14:textId="6E3B75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4CD56" w14:textId="50024E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6,151.00 </w:t>
            </w:r>
          </w:p>
        </w:tc>
      </w:tr>
      <w:tr w:rsidR="00BC4453" w:rsidRPr="00BC4453" w14:paraId="5C56C49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2AB0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806B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10D71006" w14:textId="517603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258E72CC" w14:textId="645598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6D3EC" w14:textId="644E9D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D0071" w14:textId="59D0F7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4,226.50 </w:t>
            </w:r>
          </w:p>
        </w:tc>
      </w:tr>
      <w:tr w:rsidR="00BC4453" w:rsidRPr="00BC4453" w14:paraId="511C574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1CBE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7081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78BF6C7E" w14:textId="19CA80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62B218CE" w14:textId="5A3F80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E7A90" w14:textId="20AD43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0DD72" w14:textId="2E1E91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700.00 </w:t>
            </w:r>
          </w:p>
        </w:tc>
      </w:tr>
      <w:tr w:rsidR="00BC4453" w:rsidRPr="00BC4453" w14:paraId="2A0F205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CF1B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2F3A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6A9D0D1" w14:textId="7373AD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2BBCADAE" w14:textId="046D08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FB831" w14:textId="71DE25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9EA51" w14:textId="2B1229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3,192.50 </w:t>
            </w:r>
          </w:p>
        </w:tc>
      </w:tr>
      <w:tr w:rsidR="00BC4453" w:rsidRPr="00BC4453" w14:paraId="11821AB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75AB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07E3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5836EC5B" w14:textId="13DF45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4E1639DF" w14:textId="634DCB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6FF8C" w14:textId="5D1B67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6680B" w14:textId="314096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0,475.00 </w:t>
            </w:r>
          </w:p>
        </w:tc>
      </w:tr>
      <w:tr w:rsidR="00BC4453" w:rsidRPr="00BC4453" w14:paraId="1A34E22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83C45"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CEFB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1C538B6" w14:textId="2810EA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361D9A46" w14:textId="7BBF6F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44885" w14:textId="202426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EEF09" w14:textId="042AFF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4,420.00 </w:t>
            </w:r>
          </w:p>
        </w:tc>
      </w:tr>
      <w:tr w:rsidR="00BC4453" w:rsidRPr="00BC4453" w14:paraId="3068EDF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46FE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6795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6FF9D8E4" w14:textId="2955BD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5F029E4F" w14:textId="7483AC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023BB" w14:textId="3F775A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7670C" w14:textId="57B5A4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2,634.00 </w:t>
            </w:r>
          </w:p>
        </w:tc>
      </w:tr>
      <w:tr w:rsidR="00BC4453" w:rsidRPr="00BC4453" w14:paraId="2B78A4E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EB6F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E68A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1140B585" w14:textId="4F025D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7A80584D" w14:textId="1C76D8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86986" w14:textId="35AF45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514B8" w14:textId="603BDA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792.50 </w:t>
            </w:r>
          </w:p>
        </w:tc>
      </w:tr>
      <w:tr w:rsidR="00BC4453" w:rsidRPr="00BC4453" w14:paraId="7F427FB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BAF8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A887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4801372F" w14:textId="32CFDB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71AEE1A2" w14:textId="4F2224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302B4" w14:textId="54A304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BA129" w14:textId="1DB6CD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4,260.00 </w:t>
            </w:r>
          </w:p>
        </w:tc>
      </w:tr>
      <w:tr w:rsidR="00BC4453" w:rsidRPr="00BC4453" w14:paraId="1B3867A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A061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96BC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3DE800E4" w14:textId="198492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876F7A2" w14:textId="71AC1E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6BC4B" w14:textId="4F13CC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27D29" w14:textId="78524B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840.00 </w:t>
            </w:r>
          </w:p>
        </w:tc>
      </w:tr>
      <w:tr w:rsidR="00BC4453" w:rsidRPr="00BC4453" w14:paraId="2FD616E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D891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1619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BF9D212" w14:textId="049FA11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79FCCBE3" w14:textId="5A2FD0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6AB03" w14:textId="6C7662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B937E" w14:textId="1A5218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5,535.00 </w:t>
            </w:r>
          </w:p>
        </w:tc>
      </w:tr>
      <w:tr w:rsidR="00BC4453" w:rsidRPr="00BC4453" w14:paraId="7F68812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A46E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E1C3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714CB108" w14:textId="2DEF8B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26307E50" w14:textId="580158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A8706" w14:textId="5024CD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AC15A" w14:textId="14CB82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5,049.82 </w:t>
            </w:r>
          </w:p>
        </w:tc>
      </w:tr>
      <w:tr w:rsidR="00BC4453" w:rsidRPr="00BC4453" w14:paraId="7CDA5702"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048FA"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26C907D" w14:textId="21391DA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1,174,085.65 </w:t>
            </w:r>
          </w:p>
        </w:tc>
        <w:tc>
          <w:tcPr>
            <w:tcW w:w="958" w:type="pct"/>
            <w:tcBorders>
              <w:top w:val="nil"/>
              <w:left w:val="nil"/>
              <w:bottom w:val="single" w:sz="4" w:space="0" w:color="000000"/>
              <w:right w:val="single" w:sz="4" w:space="0" w:color="000000"/>
            </w:tcBorders>
            <w:shd w:val="clear" w:color="D8D8D8" w:fill="D8D8D8"/>
            <w:noWrap/>
            <w:vAlign w:val="bottom"/>
            <w:hideMark/>
          </w:tcPr>
          <w:p w14:paraId="59EFD3F1" w14:textId="21C2CBE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A297CB" w14:textId="0DFF019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A63F61" w14:textId="16B6EBB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2,755,285.65 </w:t>
            </w:r>
          </w:p>
        </w:tc>
      </w:tr>
      <w:tr w:rsidR="00BC4453" w:rsidRPr="00BC4453" w14:paraId="36C9C31B"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F48E1B5"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A07D1DF" w14:textId="278CFF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690B07D0" w14:textId="71372B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7B26B" w14:textId="35FF60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EC49660" w14:textId="546C27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64,288.77 </w:t>
            </w:r>
          </w:p>
        </w:tc>
      </w:tr>
      <w:tr w:rsidR="00BC4453" w:rsidRPr="00BC4453" w14:paraId="2117762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EC1A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8954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6C34EFF5" w14:textId="379B34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45E6784C" w14:textId="03E79D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1E3D6" w14:textId="2D363A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E559F" w14:textId="4A75CE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2,882.44 </w:t>
            </w:r>
          </w:p>
        </w:tc>
      </w:tr>
      <w:tr w:rsidR="00BC4453" w:rsidRPr="00BC4453" w14:paraId="25309B0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D65C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65D6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70CB3281" w14:textId="550D5E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3E5D6E22" w14:textId="18D20C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6DE27" w14:textId="68A76F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542CE" w14:textId="35E250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0,258.54 </w:t>
            </w:r>
          </w:p>
        </w:tc>
      </w:tr>
      <w:tr w:rsidR="00BC4453" w:rsidRPr="00BC4453" w14:paraId="5238C4E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7116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2DA4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6A1BE0E7" w14:textId="1E908F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4A8FF055" w14:textId="42CFCF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3D4BC" w14:textId="293521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4DA55" w14:textId="3FD6F1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5,213.48 </w:t>
            </w:r>
          </w:p>
        </w:tc>
      </w:tr>
      <w:tr w:rsidR="00BC4453" w:rsidRPr="00BC4453" w14:paraId="7E6CD94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6731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AE4E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58CECDB" w14:textId="0D5EE8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7A674D18" w14:textId="6CB3C6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5931E" w14:textId="189B7A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9DA6A" w14:textId="7C4392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7,127.72 </w:t>
            </w:r>
          </w:p>
        </w:tc>
      </w:tr>
      <w:tr w:rsidR="00BC4453" w:rsidRPr="00BC4453" w14:paraId="281EA53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8E25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02A8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691D423B" w14:textId="2F6042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2282B790" w14:textId="056A37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C8D8E5" w14:textId="194CA7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58AE8" w14:textId="117D7B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73,501.02 </w:t>
            </w:r>
          </w:p>
        </w:tc>
      </w:tr>
      <w:tr w:rsidR="00BC4453" w:rsidRPr="00BC4453" w14:paraId="6546E16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5455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2C9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5267BB69" w14:textId="3319C1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08D9B89" w14:textId="53D76D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0394C24C" w14:textId="260972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E83E5" w14:textId="592EC9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48,112.24 </w:t>
            </w:r>
          </w:p>
        </w:tc>
      </w:tr>
      <w:tr w:rsidR="00BC4453" w:rsidRPr="00BC4453" w14:paraId="47EA441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2E88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FDD1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27315EA6" w14:textId="3AB46E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C08CEFD" w14:textId="0D52DF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F9863A" w14:textId="5780F1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F5E1C" w14:textId="1C5C38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0,626.00 </w:t>
            </w:r>
          </w:p>
        </w:tc>
      </w:tr>
      <w:tr w:rsidR="00BC4453" w:rsidRPr="00BC4453" w14:paraId="2472EE2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22F9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8B7E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2C230E87" w14:textId="57202C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57F1238A" w14:textId="7C25B1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D3E72" w14:textId="265354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18909" w14:textId="2D82BC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4,244.13 </w:t>
            </w:r>
          </w:p>
        </w:tc>
      </w:tr>
      <w:tr w:rsidR="00BC4453" w:rsidRPr="00BC4453" w14:paraId="395728B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6CD0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503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6B0492D" w14:textId="7014F0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2,885.37 </w:t>
            </w:r>
          </w:p>
        </w:tc>
        <w:tc>
          <w:tcPr>
            <w:tcW w:w="958" w:type="pct"/>
            <w:tcBorders>
              <w:top w:val="nil"/>
              <w:left w:val="nil"/>
              <w:bottom w:val="single" w:sz="4" w:space="0" w:color="000000"/>
              <w:right w:val="single" w:sz="4" w:space="0" w:color="000000"/>
            </w:tcBorders>
            <w:shd w:val="clear" w:color="auto" w:fill="auto"/>
            <w:noWrap/>
            <w:vAlign w:val="bottom"/>
            <w:hideMark/>
          </w:tcPr>
          <w:p w14:paraId="63F43D7B" w14:textId="75D1A1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2BE77485" w14:textId="4E6A4C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DEE2D" w14:textId="44CC5A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2,135.37 </w:t>
            </w:r>
          </w:p>
        </w:tc>
      </w:tr>
      <w:tr w:rsidR="00BC4453" w:rsidRPr="00BC4453" w14:paraId="6D6B8FE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1AB5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68DD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790CEA50" w14:textId="75779A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7F860482" w14:textId="05557E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7DC65" w14:textId="36BD27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F018E" w14:textId="2AB680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359.60 </w:t>
            </w:r>
          </w:p>
        </w:tc>
      </w:tr>
      <w:tr w:rsidR="00BC4453" w:rsidRPr="00BC4453" w14:paraId="4B8875B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BAF2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AAA0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445ABAD8" w14:textId="01EE77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67BECFB3" w14:textId="5E21EE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1E330110" w14:textId="0FDE79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C8008" w14:textId="4BFD32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1,043.20 </w:t>
            </w:r>
          </w:p>
        </w:tc>
      </w:tr>
      <w:tr w:rsidR="00BC4453" w:rsidRPr="00BC4453" w14:paraId="13D904C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9D4C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415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EB60514" w14:textId="01FAD4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6,092.98 </w:t>
            </w:r>
          </w:p>
        </w:tc>
        <w:tc>
          <w:tcPr>
            <w:tcW w:w="958" w:type="pct"/>
            <w:tcBorders>
              <w:top w:val="nil"/>
              <w:left w:val="nil"/>
              <w:bottom w:val="single" w:sz="4" w:space="0" w:color="000000"/>
              <w:right w:val="single" w:sz="4" w:space="0" w:color="000000"/>
            </w:tcBorders>
            <w:shd w:val="clear" w:color="auto" w:fill="auto"/>
            <w:noWrap/>
            <w:vAlign w:val="bottom"/>
            <w:hideMark/>
          </w:tcPr>
          <w:p w14:paraId="27EDC96D" w14:textId="46F741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5297F" w14:textId="717FB8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5D13E" w14:textId="6DB8C7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6,092.98 </w:t>
            </w:r>
          </w:p>
        </w:tc>
      </w:tr>
      <w:tr w:rsidR="00BC4453" w:rsidRPr="00BC4453" w14:paraId="4850D1F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9043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25A4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508D985A" w14:textId="052C83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631A90A1" w14:textId="0C4632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B6BD3" w14:textId="7266D0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43061" w14:textId="28C8D1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7,236.32 </w:t>
            </w:r>
          </w:p>
        </w:tc>
      </w:tr>
      <w:tr w:rsidR="00BC4453" w:rsidRPr="00BC4453" w14:paraId="11C9885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359E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BD73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1CAC47F4" w14:textId="121599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18510F7E" w14:textId="0E5D1B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C22EC" w14:textId="5745B0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4A2E2" w14:textId="244004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887.40 </w:t>
            </w:r>
          </w:p>
        </w:tc>
      </w:tr>
      <w:tr w:rsidR="00BC4453" w:rsidRPr="00BC4453" w14:paraId="13CCE68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0ACC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11E1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89C436E" w14:textId="1BF996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3DD39C17" w14:textId="71D1E1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802FB" w14:textId="530F3C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75538" w14:textId="61F6FB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38,276.44 </w:t>
            </w:r>
          </w:p>
        </w:tc>
      </w:tr>
      <w:tr w:rsidR="00BC4453" w:rsidRPr="00BC4453" w14:paraId="7254CF10"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B50184"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5908066F" w14:textId="3D87265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04,161,564.59 </w:t>
            </w:r>
          </w:p>
        </w:tc>
        <w:tc>
          <w:tcPr>
            <w:tcW w:w="958" w:type="pct"/>
            <w:tcBorders>
              <w:top w:val="nil"/>
              <w:left w:val="nil"/>
              <w:bottom w:val="single" w:sz="4" w:space="0" w:color="000000"/>
              <w:right w:val="single" w:sz="4" w:space="0" w:color="000000"/>
            </w:tcBorders>
            <w:shd w:val="clear" w:color="A5A5A5" w:fill="A5A5A5"/>
            <w:noWrap/>
            <w:vAlign w:val="bottom"/>
            <w:hideMark/>
          </w:tcPr>
          <w:p w14:paraId="23EBB63B" w14:textId="0825813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8,738,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24BAAA1C" w14:textId="6CFD8AC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81CC240" w14:textId="3D835E4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22,900,316.67 </w:t>
            </w:r>
          </w:p>
        </w:tc>
      </w:tr>
      <w:tr w:rsidR="00BC4453" w:rsidRPr="00BC4453" w14:paraId="7BC5D398"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89365"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A5B69D4" w14:textId="0370203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0,811,95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FF79F36" w14:textId="1346004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A3D979" w14:textId="7AD1D57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DABE5C" w14:textId="556672D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1,124,707.82 </w:t>
            </w:r>
          </w:p>
        </w:tc>
      </w:tr>
      <w:tr w:rsidR="00BC4453" w:rsidRPr="00BC4453" w14:paraId="58CECCE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357F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19DC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1AEEC46C" w14:textId="41851E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F210B7" w14:textId="44BE09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82022" w14:textId="23F8C2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5A885" w14:textId="09FE82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8,000.00 </w:t>
            </w:r>
          </w:p>
        </w:tc>
      </w:tr>
      <w:tr w:rsidR="00BC4453" w:rsidRPr="00BC4453" w14:paraId="55818D2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8C5C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7BAF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07FD13AB" w14:textId="081C84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E82A7E" w14:textId="2EC3FD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2CD0E" w14:textId="2EF64E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19583" w14:textId="64BF91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0,000.00 </w:t>
            </w:r>
          </w:p>
        </w:tc>
      </w:tr>
      <w:tr w:rsidR="00BC4453" w:rsidRPr="00BC4453" w14:paraId="615A281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0940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B338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39C55063" w14:textId="60F4D4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28,540.00 </w:t>
            </w:r>
          </w:p>
        </w:tc>
        <w:tc>
          <w:tcPr>
            <w:tcW w:w="958" w:type="pct"/>
            <w:tcBorders>
              <w:top w:val="nil"/>
              <w:left w:val="nil"/>
              <w:bottom w:val="single" w:sz="4" w:space="0" w:color="000000"/>
              <w:right w:val="single" w:sz="4" w:space="0" w:color="000000"/>
            </w:tcBorders>
            <w:shd w:val="clear" w:color="auto" w:fill="auto"/>
            <w:noWrap/>
            <w:vAlign w:val="bottom"/>
            <w:hideMark/>
          </w:tcPr>
          <w:p w14:paraId="61A9A73A" w14:textId="12ACB7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13DED" w14:textId="0CB98A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18F7B" w14:textId="0C1355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63,540.00 </w:t>
            </w:r>
          </w:p>
        </w:tc>
      </w:tr>
      <w:tr w:rsidR="00BC4453" w:rsidRPr="00BC4453" w14:paraId="76DC564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1D6D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C15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tan</w:t>
            </w:r>
          </w:p>
        </w:tc>
        <w:tc>
          <w:tcPr>
            <w:tcW w:w="1003" w:type="pct"/>
            <w:tcBorders>
              <w:top w:val="nil"/>
              <w:left w:val="nil"/>
              <w:bottom w:val="single" w:sz="4" w:space="0" w:color="000000"/>
              <w:right w:val="single" w:sz="4" w:space="0" w:color="000000"/>
            </w:tcBorders>
            <w:shd w:val="clear" w:color="auto" w:fill="auto"/>
            <w:noWrap/>
            <w:vAlign w:val="bottom"/>
            <w:hideMark/>
          </w:tcPr>
          <w:p w14:paraId="3CADF0B4" w14:textId="639517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F7EC86" w14:textId="21380A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9C74A" w14:textId="10CF62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F5067" w14:textId="2815B6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0,000.00 </w:t>
            </w:r>
          </w:p>
        </w:tc>
      </w:tr>
      <w:tr w:rsidR="00BC4453" w:rsidRPr="00BC4453" w14:paraId="1B1BF02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60FD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9D03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73B5C198" w14:textId="69C918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1ED0C88D" w14:textId="10027F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AAA8517" w14:textId="4ACFE6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0A238" w14:textId="59BFB9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0,447.20 </w:t>
            </w:r>
          </w:p>
        </w:tc>
      </w:tr>
      <w:tr w:rsidR="00BC4453" w:rsidRPr="00BC4453" w14:paraId="4A81F56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999C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E5B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122C203E" w14:textId="7B1F5B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41DDB707" w14:textId="0178D9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34C79" w14:textId="18037B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9C25A" w14:textId="197CCE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1,656.70 </w:t>
            </w:r>
          </w:p>
        </w:tc>
      </w:tr>
      <w:tr w:rsidR="00BC4453" w:rsidRPr="00BC4453" w14:paraId="05E754B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029E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3CF8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77CE414" w14:textId="2484C0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32,414.10 </w:t>
            </w:r>
          </w:p>
        </w:tc>
        <w:tc>
          <w:tcPr>
            <w:tcW w:w="958" w:type="pct"/>
            <w:tcBorders>
              <w:top w:val="nil"/>
              <w:left w:val="nil"/>
              <w:bottom w:val="single" w:sz="4" w:space="0" w:color="000000"/>
              <w:right w:val="single" w:sz="4" w:space="0" w:color="000000"/>
            </w:tcBorders>
            <w:shd w:val="clear" w:color="auto" w:fill="auto"/>
            <w:noWrap/>
            <w:vAlign w:val="bottom"/>
            <w:hideMark/>
          </w:tcPr>
          <w:p w14:paraId="1D46A70A" w14:textId="6379FA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2E0F5" w14:textId="239EA6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CE4EE" w14:textId="313F9C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32,414.10 </w:t>
            </w:r>
          </w:p>
        </w:tc>
      </w:tr>
      <w:tr w:rsidR="00BC4453" w:rsidRPr="00BC4453" w14:paraId="11002C4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959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8DF9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75D6135E" w14:textId="0AC986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8,830.00 </w:t>
            </w:r>
          </w:p>
        </w:tc>
        <w:tc>
          <w:tcPr>
            <w:tcW w:w="958" w:type="pct"/>
            <w:tcBorders>
              <w:top w:val="nil"/>
              <w:left w:val="nil"/>
              <w:bottom w:val="single" w:sz="4" w:space="0" w:color="000000"/>
              <w:right w:val="single" w:sz="4" w:space="0" w:color="000000"/>
            </w:tcBorders>
            <w:shd w:val="clear" w:color="auto" w:fill="auto"/>
            <w:noWrap/>
            <w:vAlign w:val="bottom"/>
            <w:hideMark/>
          </w:tcPr>
          <w:p w14:paraId="30B1FEDA" w14:textId="35CB20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AB4DB" w14:textId="5FFF02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91038" w14:textId="3B89AC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8,830.00 </w:t>
            </w:r>
          </w:p>
        </w:tc>
      </w:tr>
      <w:tr w:rsidR="00BC4453" w:rsidRPr="00BC4453" w14:paraId="406F635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07E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BAAD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48D52C08" w14:textId="591C1E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06FE68" w14:textId="30C1C1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AAAE7" w14:textId="11F661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B58ED" w14:textId="4AF689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39,000.00 </w:t>
            </w:r>
          </w:p>
        </w:tc>
      </w:tr>
      <w:tr w:rsidR="00BC4453" w:rsidRPr="00BC4453" w14:paraId="58B6B3A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332D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3007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5336515D" w14:textId="2F0912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55,800.00 </w:t>
            </w:r>
          </w:p>
        </w:tc>
        <w:tc>
          <w:tcPr>
            <w:tcW w:w="958" w:type="pct"/>
            <w:tcBorders>
              <w:top w:val="nil"/>
              <w:left w:val="nil"/>
              <w:bottom w:val="single" w:sz="4" w:space="0" w:color="000000"/>
              <w:right w:val="single" w:sz="4" w:space="0" w:color="000000"/>
            </w:tcBorders>
            <w:shd w:val="clear" w:color="auto" w:fill="auto"/>
            <w:noWrap/>
            <w:vAlign w:val="bottom"/>
            <w:hideMark/>
          </w:tcPr>
          <w:p w14:paraId="65DC3F17" w14:textId="697F5F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D3B2F" w14:textId="284888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44E24" w14:textId="49EBB9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55,800.00 </w:t>
            </w:r>
          </w:p>
        </w:tc>
      </w:tr>
      <w:tr w:rsidR="00BC4453" w:rsidRPr="00BC4453" w14:paraId="438E9C4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581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E6F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2E459937" w14:textId="009A0E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3F13AD0B" w14:textId="2B7B24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26592" w14:textId="60F20F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F856E" w14:textId="4A592A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2,100.00 </w:t>
            </w:r>
          </w:p>
        </w:tc>
      </w:tr>
      <w:tr w:rsidR="00BC4453" w:rsidRPr="00BC4453" w14:paraId="190A8E1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F6A4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BF42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6381C937" w14:textId="179064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78,800.00 </w:t>
            </w:r>
          </w:p>
        </w:tc>
        <w:tc>
          <w:tcPr>
            <w:tcW w:w="958" w:type="pct"/>
            <w:tcBorders>
              <w:top w:val="nil"/>
              <w:left w:val="nil"/>
              <w:bottom w:val="single" w:sz="4" w:space="0" w:color="000000"/>
              <w:right w:val="single" w:sz="4" w:space="0" w:color="000000"/>
            </w:tcBorders>
            <w:shd w:val="clear" w:color="auto" w:fill="auto"/>
            <w:noWrap/>
            <w:vAlign w:val="bottom"/>
            <w:hideMark/>
          </w:tcPr>
          <w:p w14:paraId="05112F68" w14:textId="5C267B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455E2" w14:textId="6D7890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FCCA4" w14:textId="53ADF6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78,800.00 </w:t>
            </w:r>
          </w:p>
        </w:tc>
      </w:tr>
      <w:tr w:rsidR="00BC4453" w:rsidRPr="00BC4453" w14:paraId="2E81596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8D78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1161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2269EF43" w14:textId="2D4B48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128,535.40 </w:t>
            </w:r>
          </w:p>
        </w:tc>
        <w:tc>
          <w:tcPr>
            <w:tcW w:w="958" w:type="pct"/>
            <w:tcBorders>
              <w:top w:val="nil"/>
              <w:left w:val="nil"/>
              <w:bottom w:val="single" w:sz="4" w:space="0" w:color="000000"/>
              <w:right w:val="single" w:sz="4" w:space="0" w:color="000000"/>
            </w:tcBorders>
            <w:shd w:val="clear" w:color="auto" w:fill="auto"/>
            <w:noWrap/>
            <w:vAlign w:val="bottom"/>
            <w:hideMark/>
          </w:tcPr>
          <w:p w14:paraId="550CB4EE" w14:textId="78C536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5F543" w14:textId="393552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EED46" w14:textId="2B6750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128,535.40 </w:t>
            </w:r>
          </w:p>
        </w:tc>
      </w:tr>
      <w:tr w:rsidR="00BC4453" w:rsidRPr="00BC4453" w14:paraId="5E06A88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0202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F7B6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55DC71B" w14:textId="6306D9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6,400.00 </w:t>
            </w:r>
          </w:p>
        </w:tc>
        <w:tc>
          <w:tcPr>
            <w:tcW w:w="958" w:type="pct"/>
            <w:tcBorders>
              <w:top w:val="nil"/>
              <w:left w:val="nil"/>
              <w:bottom w:val="single" w:sz="4" w:space="0" w:color="000000"/>
              <w:right w:val="single" w:sz="4" w:space="0" w:color="000000"/>
            </w:tcBorders>
            <w:shd w:val="clear" w:color="auto" w:fill="auto"/>
            <w:noWrap/>
            <w:vAlign w:val="bottom"/>
            <w:hideMark/>
          </w:tcPr>
          <w:p w14:paraId="69AC227C" w14:textId="1594BB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3DA6C" w14:textId="6C99F0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F1FE1" w14:textId="2A827C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6,400.00 </w:t>
            </w:r>
          </w:p>
        </w:tc>
      </w:tr>
      <w:tr w:rsidR="00BC4453" w:rsidRPr="00BC4453" w14:paraId="42181AC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BCF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3815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1516CB44" w14:textId="558116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62,580.00 </w:t>
            </w:r>
          </w:p>
        </w:tc>
        <w:tc>
          <w:tcPr>
            <w:tcW w:w="958" w:type="pct"/>
            <w:tcBorders>
              <w:top w:val="nil"/>
              <w:left w:val="nil"/>
              <w:bottom w:val="single" w:sz="4" w:space="0" w:color="000000"/>
              <w:right w:val="single" w:sz="4" w:space="0" w:color="000000"/>
            </w:tcBorders>
            <w:shd w:val="clear" w:color="auto" w:fill="auto"/>
            <w:noWrap/>
            <w:vAlign w:val="bottom"/>
            <w:hideMark/>
          </w:tcPr>
          <w:p w14:paraId="2680BA8F" w14:textId="269DBB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1C509" w14:textId="1D5D05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0AFE2" w14:textId="3B6F4F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62,580.00 </w:t>
            </w:r>
          </w:p>
        </w:tc>
      </w:tr>
      <w:tr w:rsidR="00BC4453" w:rsidRPr="00BC4453" w14:paraId="4E2F5C9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7846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E596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632887ED" w14:textId="4CF996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01,567.42 </w:t>
            </w:r>
          </w:p>
        </w:tc>
        <w:tc>
          <w:tcPr>
            <w:tcW w:w="958" w:type="pct"/>
            <w:tcBorders>
              <w:top w:val="nil"/>
              <w:left w:val="nil"/>
              <w:bottom w:val="single" w:sz="4" w:space="0" w:color="000000"/>
              <w:right w:val="single" w:sz="4" w:space="0" w:color="000000"/>
            </w:tcBorders>
            <w:shd w:val="clear" w:color="auto" w:fill="auto"/>
            <w:noWrap/>
            <w:vAlign w:val="bottom"/>
            <w:hideMark/>
          </w:tcPr>
          <w:p w14:paraId="24F38231" w14:textId="355F14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64547" w14:textId="499C3E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C8677" w14:textId="0918F3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01,567.42 </w:t>
            </w:r>
          </w:p>
        </w:tc>
      </w:tr>
      <w:tr w:rsidR="00BC4453" w:rsidRPr="00BC4453" w14:paraId="0A2D505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10DF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26EA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57DC3BBC" w14:textId="1EA2A4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375,037.00 </w:t>
            </w:r>
          </w:p>
        </w:tc>
        <w:tc>
          <w:tcPr>
            <w:tcW w:w="958" w:type="pct"/>
            <w:tcBorders>
              <w:top w:val="nil"/>
              <w:left w:val="nil"/>
              <w:bottom w:val="single" w:sz="4" w:space="0" w:color="000000"/>
              <w:right w:val="single" w:sz="4" w:space="0" w:color="000000"/>
            </w:tcBorders>
            <w:shd w:val="clear" w:color="auto" w:fill="auto"/>
            <w:noWrap/>
            <w:vAlign w:val="bottom"/>
            <w:hideMark/>
          </w:tcPr>
          <w:p w14:paraId="36EC7C2E" w14:textId="6A39BB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4C53B" w14:textId="4D9C87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F3E14" w14:textId="3BFA46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375,037.00 </w:t>
            </w:r>
          </w:p>
        </w:tc>
      </w:tr>
      <w:tr w:rsidR="00BC4453" w:rsidRPr="00BC4453" w14:paraId="2BDCCD5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019F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lastRenderedPageBreak/>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2A0AB9C" w14:textId="2E662F6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2,437,62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18E4772F" w14:textId="6D147BB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FBD1520" w14:textId="60B09C4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E0384D" w14:textId="5032BBF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4,713,023.71 </w:t>
            </w:r>
          </w:p>
        </w:tc>
      </w:tr>
      <w:tr w:rsidR="00BC4453" w:rsidRPr="00BC4453" w14:paraId="6554D57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E8DF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95D9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3468B61C" w14:textId="40E5D8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6,584.96 </w:t>
            </w:r>
          </w:p>
        </w:tc>
        <w:tc>
          <w:tcPr>
            <w:tcW w:w="958" w:type="pct"/>
            <w:tcBorders>
              <w:top w:val="nil"/>
              <w:left w:val="nil"/>
              <w:bottom w:val="single" w:sz="4" w:space="0" w:color="000000"/>
              <w:right w:val="single" w:sz="4" w:space="0" w:color="000000"/>
            </w:tcBorders>
            <w:shd w:val="clear" w:color="auto" w:fill="auto"/>
            <w:noWrap/>
            <w:vAlign w:val="bottom"/>
            <w:hideMark/>
          </w:tcPr>
          <w:p w14:paraId="301F2FDB" w14:textId="693CDA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BBCAD" w14:textId="1B2265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203B4" w14:textId="3E1996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6,584.96 </w:t>
            </w:r>
          </w:p>
        </w:tc>
      </w:tr>
      <w:tr w:rsidR="00BC4453" w:rsidRPr="00BC4453" w14:paraId="2B3DABC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E6EE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2707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68E21E96" w14:textId="28C4A4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BC53A8" w14:textId="0E1FCF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234D6" w14:textId="4BEBED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1E9A8" w14:textId="22CD00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4,000.00 </w:t>
            </w:r>
          </w:p>
        </w:tc>
      </w:tr>
      <w:tr w:rsidR="00BC4453" w:rsidRPr="00BC4453" w14:paraId="3B0C24D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47BC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EB8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6287EC0" w14:textId="6C53D5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11,099.20 </w:t>
            </w:r>
          </w:p>
        </w:tc>
        <w:tc>
          <w:tcPr>
            <w:tcW w:w="958" w:type="pct"/>
            <w:tcBorders>
              <w:top w:val="nil"/>
              <w:left w:val="nil"/>
              <w:bottom w:val="single" w:sz="4" w:space="0" w:color="000000"/>
              <w:right w:val="single" w:sz="4" w:space="0" w:color="000000"/>
            </w:tcBorders>
            <w:shd w:val="clear" w:color="auto" w:fill="auto"/>
            <w:noWrap/>
            <w:vAlign w:val="bottom"/>
            <w:hideMark/>
          </w:tcPr>
          <w:p w14:paraId="0A938177" w14:textId="5ED403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A737E" w14:textId="4EB903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D8AA1" w14:textId="7CDE25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11,099.20 </w:t>
            </w:r>
          </w:p>
        </w:tc>
      </w:tr>
      <w:tr w:rsidR="00BC4453" w:rsidRPr="00BC4453" w14:paraId="74BC2DA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F458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AD63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3098A40" w14:textId="1DAAB2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20,820.45 </w:t>
            </w:r>
          </w:p>
        </w:tc>
        <w:tc>
          <w:tcPr>
            <w:tcW w:w="958" w:type="pct"/>
            <w:tcBorders>
              <w:top w:val="nil"/>
              <w:left w:val="nil"/>
              <w:bottom w:val="single" w:sz="4" w:space="0" w:color="000000"/>
              <w:right w:val="single" w:sz="4" w:space="0" w:color="000000"/>
            </w:tcBorders>
            <w:shd w:val="clear" w:color="auto" w:fill="auto"/>
            <w:noWrap/>
            <w:vAlign w:val="bottom"/>
            <w:hideMark/>
          </w:tcPr>
          <w:p w14:paraId="4009738B" w14:textId="1D710F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28179" w14:textId="171C5C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DE0F8" w14:textId="78B459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20,820.45 </w:t>
            </w:r>
          </w:p>
        </w:tc>
      </w:tr>
      <w:tr w:rsidR="00BC4453" w:rsidRPr="00BC4453" w14:paraId="211FC21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1772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3FDD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A1DD449" w14:textId="2F1613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13,995.00 </w:t>
            </w:r>
          </w:p>
        </w:tc>
        <w:tc>
          <w:tcPr>
            <w:tcW w:w="958" w:type="pct"/>
            <w:tcBorders>
              <w:top w:val="nil"/>
              <w:left w:val="nil"/>
              <w:bottom w:val="single" w:sz="4" w:space="0" w:color="000000"/>
              <w:right w:val="single" w:sz="4" w:space="0" w:color="000000"/>
            </w:tcBorders>
            <w:shd w:val="clear" w:color="auto" w:fill="auto"/>
            <w:noWrap/>
            <w:vAlign w:val="bottom"/>
            <w:hideMark/>
          </w:tcPr>
          <w:p w14:paraId="3565AA65" w14:textId="163A60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6AF2C" w14:textId="67FD11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AF396" w14:textId="100CB8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13,995.00 </w:t>
            </w:r>
          </w:p>
        </w:tc>
      </w:tr>
      <w:tr w:rsidR="00BC4453" w:rsidRPr="00BC4453" w14:paraId="33EBAFD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4FAB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21D1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5952A517" w14:textId="73CA3A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96,640.00 </w:t>
            </w:r>
          </w:p>
        </w:tc>
        <w:tc>
          <w:tcPr>
            <w:tcW w:w="958" w:type="pct"/>
            <w:tcBorders>
              <w:top w:val="nil"/>
              <w:left w:val="nil"/>
              <w:bottom w:val="single" w:sz="4" w:space="0" w:color="000000"/>
              <w:right w:val="single" w:sz="4" w:space="0" w:color="000000"/>
            </w:tcBorders>
            <w:shd w:val="clear" w:color="auto" w:fill="auto"/>
            <w:noWrap/>
            <w:vAlign w:val="bottom"/>
            <w:hideMark/>
          </w:tcPr>
          <w:p w14:paraId="529443F0" w14:textId="2A4CA8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F2D33" w14:textId="3A44D5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5BD4C" w14:textId="65E4EF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96,640.00 </w:t>
            </w:r>
          </w:p>
        </w:tc>
      </w:tr>
      <w:tr w:rsidR="00BC4453" w:rsidRPr="00BC4453" w14:paraId="5090751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519B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8D9D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164B3008" w14:textId="796A48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64,565.00 </w:t>
            </w:r>
          </w:p>
        </w:tc>
        <w:tc>
          <w:tcPr>
            <w:tcW w:w="958" w:type="pct"/>
            <w:tcBorders>
              <w:top w:val="nil"/>
              <w:left w:val="nil"/>
              <w:bottom w:val="single" w:sz="4" w:space="0" w:color="000000"/>
              <w:right w:val="single" w:sz="4" w:space="0" w:color="000000"/>
            </w:tcBorders>
            <w:shd w:val="clear" w:color="auto" w:fill="auto"/>
            <w:noWrap/>
            <w:vAlign w:val="bottom"/>
            <w:hideMark/>
          </w:tcPr>
          <w:p w14:paraId="5D7E6BA9" w14:textId="3C71D1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51A8B" w14:textId="2825C5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832C5" w14:textId="7AB446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64,565.00 </w:t>
            </w:r>
          </w:p>
        </w:tc>
      </w:tr>
      <w:tr w:rsidR="00BC4453" w:rsidRPr="00BC4453" w14:paraId="769A7CC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92F8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01F2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774843AE" w14:textId="648CA1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40.00 </w:t>
            </w:r>
          </w:p>
        </w:tc>
        <w:tc>
          <w:tcPr>
            <w:tcW w:w="958" w:type="pct"/>
            <w:tcBorders>
              <w:top w:val="nil"/>
              <w:left w:val="nil"/>
              <w:bottom w:val="single" w:sz="4" w:space="0" w:color="000000"/>
              <w:right w:val="single" w:sz="4" w:space="0" w:color="000000"/>
            </w:tcBorders>
            <w:shd w:val="clear" w:color="auto" w:fill="auto"/>
            <w:noWrap/>
            <w:vAlign w:val="bottom"/>
            <w:hideMark/>
          </w:tcPr>
          <w:p w14:paraId="2A59579C" w14:textId="525B8B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2B6A4" w14:textId="65C077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5898B" w14:textId="189B88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40.00 </w:t>
            </w:r>
          </w:p>
        </w:tc>
      </w:tr>
      <w:tr w:rsidR="00BC4453" w:rsidRPr="00BC4453" w14:paraId="52AE96A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1ABB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4979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77076F96" w14:textId="771EB4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99,059.00 </w:t>
            </w:r>
          </w:p>
        </w:tc>
        <w:tc>
          <w:tcPr>
            <w:tcW w:w="958" w:type="pct"/>
            <w:tcBorders>
              <w:top w:val="nil"/>
              <w:left w:val="nil"/>
              <w:bottom w:val="single" w:sz="4" w:space="0" w:color="000000"/>
              <w:right w:val="single" w:sz="4" w:space="0" w:color="000000"/>
            </w:tcBorders>
            <w:shd w:val="clear" w:color="auto" w:fill="auto"/>
            <w:noWrap/>
            <w:vAlign w:val="bottom"/>
            <w:hideMark/>
          </w:tcPr>
          <w:p w14:paraId="7350CC7E" w14:textId="7B9502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1F97A" w14:textId="50A6B5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CB954" w14:textId="4BF8C3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99,059.00 </w:t>
            </w:r>
          </w:p>
        </w:tc>
      </w:tr>
      <w:tr w:rsidR="00BC4453" w:rsidRPr="00BC4453" w14:paraId="3E10D7D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6FF1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47DC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6C5926A2" w14:textId="78C335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2C06AB" w14:textId="5BE33E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B08A4AA" w14:textId="781612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1DFBA" w14:textId="65AAD2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0,400.00 </w:t>
            </w:r>
          </w:p>
        </w:tc>
      </w:tr>
      <w:tr w:rsidR="00BC4453" w:rsidRPr="00BC4453" w14:paraId="715D42D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4EA7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4644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0D589BDE" w14:textId="501B1E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60487A" w14:textId="67F330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925F8" w14:textId="2D8AF5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27708" w14:textId="015479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40,000.00 </w:t>
            </w:r>
          </w:p>
        </w:tc>
      </w:tr>
      <w:tr w:rsidR="00BC4453" w:rsidRPr="00BC4453" w14:paraId="1FA65BF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B647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A020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2D1C5D06" w14:textId="3A4DED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7,250.00 </w:t>
            </w:r>
          </w:p>
        </w:tc>
        <w:tc>
          <w:tcPr>
            <w:tcW w:w="958" w:type="pct"/>
            <w:tcBorders>
              <w:top w:val="nil"/>
              <w:left w:val="nil"/>
              <w:bottom w:val="single" w:sz="4" w:space="0" w:color="000000"/>
              <w:right w:val="single" w:sz="4" w:space="0" w:color="000000"/>
            </w:tcBorders>
            <w:shd w:val="clear" w:color="auto" w:fill="auto"/>
            <w:noWrap/>
            <w:vAlign w:val="bottom"/>
            <w:hideMark/>
          </w:tcPr>
          <w:p w14:paraId="3429758A" w14:textId="46C2A6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EF81D" w14:textId="1EE452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1473A" w14:textId="040E8B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7,250.00 </w:t>
            </w:r>
          </w:p>
        </w:tc>
      </w:tr>
      <w:tr w:rsidR="00BC4453" w:rsidRPr="00BC4453" w14:paraId="4C8DD74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372D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986F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2DBB5194" w14:textId="798638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25,168.10 </w:t>
            </w:r>
          </w:p>
        </w:tc>
        <w:tc>
          <w:tcPr>
            <w:tcW w:w="958" w:type="pct"/>
            <w:tcBorders>
              <w:top w:val="nil"/>
              <w:left w:val="nil"/>
              <w:bottom w:val="single" w:sz="4" w:space="0" w:color="000000"/>
              <w:right w:val="single" w:sz="4" w:space="0" w:color="000000"/>
            </w:tcBorders>
            <w:shd w:val="clear" w:color="auto" w:fill="auto"/>
            <w:noWrap/>
            <w:vAlign w:val="bottom"/>
            <w:hideMark/>
          </w:tcPr>
          <w:p w14:paraId="063555D0" w14:textId="3AA200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9C522" w14:textId="231953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C8883" w14:textId="5E9FA7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25,168.10 </w:t>
            </w:r>
          </w:p>
        </w:tc>
      </w:tr>
      <w:tr w:rsidR="00BC4453" w:rsidRPr="00BC4453" w14:paraId="467B112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9199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751F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3FFDBFA" w14:textId="78742F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8,850.00 </w:t>
            </w:r>
          </w:p>
        </w:tc>
        <w:tc>
          <w:tcPr>
            <w:tcW w:w="958" w:type="pct"/>
            <w:tcBorders>
              <w:top w:val="nil"/>
              <w:left w:val="nil"/>
              <w:bottom w:val="single" w:sz="4" w:space="0" w:color="000000"/>
              <w:right w:val="single" w:sz="4" w:space="0" w:color="000000"/>
            </w:tcBorders>
            <w:shd w:val="clear" w:color="auto" w:fill="auto"/>
            <w:noWrap/>
            <w:vAlign w:val="bottom"/>
            <w:hideMark/>
          </w:tcPr>
          <w:p w14:paraId="79A6D398" w14:textId="125EEA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05CE4" w14:textId="64AE75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8553E" w14:textId="6B7BF9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8,850.00 </w:t>
            </w:r>
          </w:p>
        </w:tc>
      </w:tr>
      <w:tr w:rsidR="00BC4453" w:rsidRPr="00BC4453" w14:paraId="455A5CF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CDE2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35CB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0392E67" w14:textId="51ECD1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21,487.00 </w:t>
            </w:r>
          </w:p>
        </w:tc>
        <w:tc>
          <w:tcPr>
            <w:tcW w:w="958" w:type="pct"/>
            <w:tcBorders>
              <w:top w:val="nil"/>
              <w:left w:val="nil"/>
              <w:bottom w:val="single" w:sz="4" w:space="0" w:color="000000"/>
              <w:right w:val="single" w:sz="4" w:space="0" w:color="000000"/>
            </w:tcBorders>
            <w:shd w:val="clear" w:color="auto" w:fill="auto"/>
            <w:noWrap/>
            <w:vAlign w:val="bottom"/>
            <w:hideMark/>
          </w:tcPr>
          <w:p w14:paraId="4CB5EF5F" w14:textId="2B8FE8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ACF410" w14:textId="622D76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C00DF" w14:textId="612729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221,487.00 </w:t>
            </w:r>
          </w:p>
        </w:tc>
      </w:tr>
      <w:tr w:rsidR="00BC4453" w:rsidRPr="00BC4453" w14:paraId="264E9A8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DC73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0BED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5465C526" w14:textId="337285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491F7D" w14:textId="2E9C68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9F2B4" w14:textId="451583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09346" w14:textId="4F6A4B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5,800.00 </w:t>
            </w:r>
          </w:p>
        </w:tc>
      </w:tr>
      <w:tr w:rsidR="00BC4453" w:rsidRPr="00BC4453" w14:paraId="1E67DFC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B0C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8943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040A6A3B" w14:textId="0AAAC1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1E9A1D05" w14:textId="6FAF26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81C84" w14:textId="38E4B8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AA34E" w14:textId="631167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1,190.00 </w:t>
            </w:r>
          </w:p>
        </w:tc>
      </w:tr>
      <w:tr w:rsidR="00BC4453" w:rsidRPr="00BC4453" w14:paraId="498B81B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F784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359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12D5FC36" w14:textId="7E3C60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36395DFD" w14:textId="3A4E12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7797E" w14:textId="1C680F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CB4A8" w14:textId="7215C8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6,075.00 </w:t>
            </w:r>
          </w:p>
        </w:tc>
      </w:tr>
      <w:tr w:rsidR="00BC4453" w:rsidRPr="00BC4453" w14:paraId="6D200105"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C773E"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7B77419D" w14:textId="2F18789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4,016,480.48 </w:t>
            </w:r>
          </w:p>
        </w:tc>
        <w:tc>
          <w:tcPr>
            <w:tcW w:w="958" w:type="pct"/>
            <w:tcBorders>
              <w:top w:val="nil"/>
              <w:left w:val="nil"/>
              <w:bottom w:val="single" w:sz="4" w:space="0" w:color="000000"/>
              <w:right w:val="single" w:sz="4" w:space="0" w:color="000000"/>
            </w:tcBorders>
            <w:shd w:val="clear" w:color="D8D8D8" w:fill="D8D8D8"/>
            <w:noWrap/>
            <w:vAlign w:val="bottom"/>
            <w:hideMark/>
          </w:tcPr>
          <w:p w14:paraId="291D17CD" w14:textId="34E74FB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4,1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C26DF60" w14:textId="4D5E76D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543FCA" w14:textId="6528D37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8,170,082.56 </w:t>
            </w:r>
          </w:p>
        </w:tc>
      </w:tr>
      <w:tr w:rsidR="00BC4453" w:rsidRPr="00BC4453" w14:paraId="5232817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4187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AC28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45C58B49" w14:textId="10AA0D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67D4BFB" w14:textId="673D5D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8BB91" w14:textId="09F4AA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08C48" w14:textId="5A72E2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0,320.00 </w:t>
            </w:r>
          </w:p>
        </w:tc>
      </w:tr>
      <w:tr w:rsidR="00BC4453" w:rsidRPr="00BC4453" w14:paraId="67F1980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EA8B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B94E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1A4C37B7" w14:textId="3B5A2B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9021A21" w14:textId="343562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15C19" w14:textId="084916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70B85" w14:textId="5B1F28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0,320.00 </w:t>
            </w:r>
          </w:p>
        </w:tc>
      </w:tr>
      <w:tr w:rsidR="00BC4453" w:rsidRPr="00BC4453" w14:paraId="0BB6FB0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20C8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8460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2CF44FD8" w14:textId="011A09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A7D342" w14:textId="406F50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050E2" w14:textId="34B429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BDA00" w14:textId="3BB7A4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1,000.00 </w:t>
            </w:r>
          </w:p>
        </w:tc>
      </w:tr>
      <w:tr w:rsidR="00BC4453" w:rsidRPr="00BC4453" w14:paraId="7964305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A25C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6EC2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056F4162" w14:textId="004AE3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2C0793" w14:textId="1BA85E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B4401" w14:textId="6E4621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CBDA4" w14:textId="03B139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2,000.00 </w:t>
            </w:r>
          </w:p>
        </w:tc>
      </w:tr>
      <w:tr w:rsidR="00BC4453" w:rsidRPr="00BC4453" w14:paraId="7DC0CEF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F6BC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7440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9FAA9D9" w14:textId="060D0E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9,647.75 </w:t>
            </w:r>
          </w:p>
        </w:tc>
        <w:tc>
          <w:tcPr>
            <w:tcW w:w="958" w:type="pct"/>
            <w:tcBorders>
              <w:top w:val="nil"/>
              <w:left w:val="nil"/>
              <w:bottom w:val="single" w:sz="4" w:space="0" w:color="000000"/>
              <w:right w:val="single" w:sz="4" w:space="0" w:color="000000"/>
            </w:tcBorders>
            <w:shd w:val="clear" w:color="auto" w:fill="auto"/>
            <w:noWrap/>
            <w:vAlign w:val="bottom"/>
            <w:hideMark/>
          </w:tcPr>
          <w:p w14:paraId="0052BEBB" w14:textId="7CB7BC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BB7B2" w14:textId="12768A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2DE24" w14:textId="0B79C8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9,647.75 </w:t>
            </w:r>
          </w:p>
        </w:tc>
      </w:tr>
      <w:tr w:rsidR="00BC4453" w:rsidRPr="00BC4453" w14:paraId="1889CD6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0247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370C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8DB2936" w14:textId="016A3F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1AC8D410" w14:textId="15BC52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C1C51" w14:textId="237D28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7133D" w14:textId="153677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5,944.00 </w:t>
            </w:r>
          </w:p>
        </w:tc>
      </w:tr>
      <w:tr w:rsidR="00BC4453" w:rsidRPr="00BC4453" w14:paraId="1BE2DE5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98B6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60E5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3BE004E1" w14:textId="070B12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1C280235" w14:textId="46048F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97642" w14:textId="4EBD43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A9500" w14:textId="58C862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68,223.75 </w:t>
            </w:r>
          </w:p>
        </w:tc>
      </w:tr>
      <w:tr w:rsidR="00BC4453" w:rsidRPr="00BC4453" w14:paraId="1E326B5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98CE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00C3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23820CC0" w14:textId="1BBDF2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2FE902" w14:textId="4227EC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AC199" w14:textId="5244E9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1FC8C" w14:textId="3C450F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50,000.00 </w:t>
            </w:r>
          </w:p>
        </w:tc>
      </w:tr>
      <w:tr w:rsidR="00BC4453" w:rsidRPr="00BC4453" w14:paraId="071B442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CB25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25CE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349273E4" w14:textId="1A70CF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64,300.00 </w:t>
            </w:r>
          </w:p>
        </w:tc>
        <w:tc>
          <w:tcPr>
            <w:tcW w:w="958" w:type="pct"/>
            <w:tcBorders>
              <w:top w:val="nil"/>
              <w:left w:val="nil"/>
              <w:bottom w:val="single" w:sz="4" w:space="0" w:color="000000"/>
              <w:right w:val="single" w:sz="4" w:space="0" w:color="000000"/>
            </w:tcBorders>
            <w:shd w:val="clear" w:color="auto" w:fill="auto"/>
            <w:noWrap/>
            <w:vAlign w:val="bottom"/>
            <w:hideMark/>
          </w:tcPr>
          <w:p w14:paraId="7174BC3B" w14:textId="38C438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60B70" w14:textId="7A92A2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17FA9" w14:textId="5E40E1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64,300.00 </w:t>
            </w:r>
          </w:p>
        </w:tc>
      </w:tr>
      <w:tr w:rsidR="00BC4453" w:rsidRPr="00BC4453" w14:paraId="621485B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3144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E3F9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2EDA3C21" w14:textId="683DE7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418147" w14:textId="598A5C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9389D" w14:textId="33D5EE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DC53D" w14:textId="3767ED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79,000.00 </w:t>
            </w:r>
          </w:p>
        </w:tc>
      </w:tr>
      <w:tr w:rsidR="00BC4453" w:rsidRPr="00BC4453" w14:paraId="622925F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A54B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089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14552D76" w14:textId="11A99A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99,900.00 </w:t>
            </w:r>
          </w:p>
        </w:tc>
        <w:tc>
          <w:tcPr>
            <w:tcW w:w="958" w:type="pct"/>
            <w:tcBorders>
              <w:top w:val="nil"/>
              <w:left w:val="nil"/>
              <w:bottom w:val="single" w:sz="4" w:space="0" w:color="000000"/>
              <w:right w:val="single" w:sz="4" w:space="0" w:color="000000"/>
            </w:tcBorders>
            <w:shd w:val="clear" w:color="auto" w:fill="auto"/>
            <w:noWrap/>
            <w:vAlign w:val="bottom"/>
            <w:hideMark/>
          </w:tcPr>
          <w:p w14:paraId="22BDBBF2" w14:textId="4D3DCD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63DFEF9B" w14:textId="2275FA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7EC18" w14:textId="473042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653,502.08 </w:t>
            </w:r>
          </w:p>
        </w:tc>
      </w:tr>
      <w:tr w:rsidR="00BC4453" w:rsidRPr="00BC4453" w14:paraId="132471F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1647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91C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5EFD514" w14:textId="52783A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8,628.75 </w:t>
            </w:r>
          </w:p>
        </w:tc>
        <w:tc>
          <w:tcPr>
            <w:tcW w:w="958" w:type="pct"/>
            <w:tcBorders>
              <w:top w:val="nil"/>
              <w:left w:val="nil"/>
              <w:bottom w:val="single" w:sz="4" w:space="0" w:color="000000"/>
              <w:right w:val="single" w:sz="4" w:space="0" w:color="000000"/>
            </w:tcBorders>
            <w:shd w:val="clear" w:color="auto" w:fill="auto"/>
            <w:noWrap/>
            <w:vAlign w:val="bottom"/>
            <w:hideMark/>
          </w:tcPr>
          <w:p w14:paraId="5CCE1B02" w14:textId="77EFDB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F0526" w14:textId="3771B4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57273" w14:textId="1601FC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8,628.75 </w:t>
            </w:r>
          </w:p>
        </w:tc>
      </w:tr>
      <w:tr w:rsidR="00BC4453" w:rsidRPr="00BC4453" w14:paraId="5259228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5799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71DD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789024DB" w14:textId="0DEE01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4CE2D367" w14:textId="440175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4FB59" w14:textId="73FEC9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B5282" w14:textId="78EBC3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81,160.00 </w:t>
            </w:r>
          </w:p>
        </w:tc>
      </w:tr>
      <w:tr w:rsidR="00BC4453" w:rsidRPr="00BC4453" w14:paraId="5A270B5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DDAE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3853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0E98843" w14:textId="228BAB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6A1D358C" w14:textId="7F31D7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C3970" w14:textId="23FAC0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46802" w14:textId="7B14B3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48,800.00 </w:t>
            </w:r>
          </w:p>
        </w:tc>
      </w:tr>
      <w:tr w:rsidR="00BC4453" w:rsidRPr="00BC4453" w14:paraId="56D8A0E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AD0C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79F9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92E42F" w14:textId="1BC48F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607,282.00 </w:t>
            </w:r>
          </w:p>
        </w:tc>
        <w:tc>
          <w:tcPr>
            <w:tcW w:w="958" w:type="pct"/>
            <w:tcBorders>
              <w:top w:val="nil"/>
              <w:left w:val="nil"/>
              <w:bottom w:val="single" w:sz="4" w:space="0" w:color="000000"/>
              <w:right w:val="single" w:sz="4" w:space="0" w:color="000000"/>
            </w:tcBorders>
            <w:shd w:val="clear" w:color="auto" w:fill="auto"/>
            <w:noWrap/>
            <w:vAlign w:val="bottom"/>
            <w:hideMark/>
          </w:tcPr>
          <w:p w14:paraId="0B48C7FA" w14:textId="0879F9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C80B0" w14:textId="35E9BA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1A2A1" w14:textId="541FDE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607,282.00 </w:t>
            </w:r>
          </w:p>
        </w:tc>
      </w:tr>
      <w:tr w:rsidR="00BC4453" w:rsidRPr="00BC4453" w14:paraId="4BEC0BA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29BE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3C78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3F4990DB" w14:textId="36579E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46F81B" w14:textId="762FCE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8CF6B" w14:textId="0338E7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A0AC6" w14:textId="2504E9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2,500.00 </w:t>
            </w:r>
          </w:p>
        </w:tc>
      </w:tr>
      <w:tr w:rsidR="00BC4453" w:rsidRPr="00BC4453" w14:paraId="701EED6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892B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21A8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F716E68" w14:textId="6FA425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3DA58E28" w14:textId="79A05D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B7079" w14:textId="4136CB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68090" w14:textId="1C3255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5,360.00 </w:t>
            </w:r>
          </w:p>
        </w:tc>
      </w:tr>
      <w:tr w:rsidR="00BC4453" w:rsidRPr="00BC4453" w14:paraId="027BD5B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661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9319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2E003869" w14:textId="3DEE7B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72,094.23 </w:t>
            </w:r>
          </w:p>
        </w:tc>
        <w:tc>
          <w:tcPr>
            <w:tcW w:w="958" w:type="pct"/>
            <w:tcBorders>
              <w:top w:val="nil"/>
              <w:left w:val="nil"/>
              <w:bottom w:val="single" w:sz="4" w:space="0" w:color="000000"/>
              <w:right w:val="single" w:sz="4" w:space="0" w:color="000000"/>
            </w:tcBorders>
            <w:shd w:val="clear" w:color="auto" w:fill="auto"/>
            <w:noWrap/>
            <w:vAlign w:val="bottom"/>
            <w:hideMark/>
          </w:tcPr>
          <w:p w14:paraId="5980E3B8" w14:textId="05CBB5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ACDFF0" w14:textId="355553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7C8B6" w14:textId="5D4CEF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372,094.23 </w:t>
            </w:r>
          </w:p>
        </w:tc>
      </w:tr>
      <w:tr w:rsidR="00BC4453" w:rsidRPr="00BC4453" w14:paraId="0617E9D8"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3BBE1"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70B891F" w14:textId="1714418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112,02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09847B3" w14:textId="0A6AB4C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0364E9" w14:textId="5DB35EF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431209" w14:textId="00EFCD2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112,023.55 </w:t>
            </w:r>
          </w:p>
        </w:tc>
      </w:tr>
      <w:tr w:rsidR="00BC4453" w:rsidRPr="00BC4453" w14:paraId="4618E81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2BFA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EA49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F6CD632" w14:textId="7753E2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D6235EC" w14:textId="1E36A9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B7EF1" w14:textId="19F2F2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1C616" w14:textId="12C78D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5,201.95 </w:t>
            </w:r>
          </w:p>
        </w:tc>
      </w:tr>
      <w:tr w:rsidR="00BC4453" w:rsidRPr="00BC4453" w14:paraId="22DB0DC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BEF9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2CFF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1AA11059" w14:textId="54984F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2,640.00 </w:t>
            </w:r>
          </w:p>
        </w:tc>
        <w:tc>
          <w:tcPr>
            <w:tcW w:w="958" w:type="pct"/>
            <w:tcBorders>
              <w:top w:val="nil"/>
              <w:left w:val="nil"/>
              <w:bottom w:val="single" w:sz="4" w:space="0" w:color="000000"/>
              <w:right w:val="single" w:sz="4" w:space="0" w:color="000000"/>
            </w:tcBorders>
            <w:shd w:val="clear" w:color="auto" w:fill="auto"/>
            <w:noWrap/>
            <w:vAlign w:val="bottom"/>
            <w:hideMark/>
          </w:tcPr>
          <w:p w14:paraId="2FFCE31A" w14:textId="35CFE8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11BD6" w14:textId="3DB7B6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5ADD8" w14:textId="0C9DF1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2,640.00 </w:t>
            </w:r>
          </w:p>
        </w:tc>
      </w:tr>
      <w:tr w:rsidR="00BC4453" w:rsidRPr="00BC4453" w14:paraId="56DF3A8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CBB7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0060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0714909E" w14:textId="7BE1F3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32,959.10 </w:t>
            </w:r>
          </w:p>
        </w:tc>
        <w:tc>
          <w:tcPr>
            <w:tcW w:w="958" w:type="pct"/>
            <w:tcBorders>
              <w:top w:val="nil"/>
              <w:left w:val="nil"/>
              <w:bottom w:val="single" w:sz="4" w:space="0" w:color="000000"/>
              <w:right w:val="single" w:sz="4" w:space="0" w:color="000000"/>
            </w:tcBorders>
            <w:shd w:val="clear" w:color="auto" w:fill="auto"/>
            <w:noWrap/>
            <w:vAlign w:val="bottom"/>
            <w:hideMark/>
          </w:tcPr>
          <w:p w14:paraId="3AFCAEDA" w14:textId="464802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CB68B" w14:textId="2C35C8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3A1B3" w14:textId="1B547F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32,959.10 </w:t>
            </w:r>
          </w:p>
        </w:tc>
      </w:tr>
      <w:tr w:rsidR="00BC4453" w:rsidRPr="00BC4453" w14:paraId="0BFA91C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41E9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725E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76609F4" w14:textId="5C33A1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8,052.50 </w:t>
            </w:r>
          </w:p>
        </w:tc>
        <w:tc>
          <w:tcPr>
            <w:tcW w:w="958" w:type="pct"/>
            <w:tcBorders>
              <w:top w:val="nil"/>
              <w:left w:val="nil"/>
              <w:bottom w:val="single" w:sz="4" w:space="0" w:color="000000"/>
              <w:right w:val="single" w:sz="4" w:space="0" w:color="000000"/>
            </w:tcBorders>
            <w:shd w:val="clear" w:color="auto" w:fill="auto"/>
            <w:noWrap/>
            <w:vAlign w:val="bottom"/>
            <w:hideMark/>
          </w:tcPr>
          <w:p w14:paraId="109892DD" w14:textId="08E657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6D042" w14:textId="03466A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05D5D" w14:textId="36E959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8,052.50 </w:t>
            </w:r>
          </w:p>
        </w:tc>
      </w:tr>
      <w:tr w:rsidR="00BC4453" w:rsidRPr="00BC4453" w14:paraId="5F11266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8373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B3FB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0A37A680" w14:textId="708438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33,170.00 </w:t>
            </w:r>
          </w:p>
        </w:tc>
        <w:tc>
          <w:tcPr>
            <w:tcW w:w="958" w:type="pct"/>
            <w:tcBorders>
              <w:top w:val="nil"/>
              <w:left w:val="nil"/>
              <w:bottom w:val="single" w:sz="4" w:space="0" w:color="000000"/>
              <w:right w:val="single" w:sz="4" w:space="0" w:color="000000"/>
            </w:tcBorders>
            <w:shd w:val="clear" w:color="auto" w:fill="auto"/>
            <w:noWrap/>
            <w:vAlign w:val="bottom"/>
            <w:hideMark/>
          </w:tcPr>
          <w:p w14:paraId="13FB2244" w14:textId="510B0B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E5329" w14:textId="7564AF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9182C" w14:textId="163707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33,170.00 </w:t>
            </w:r>
          </w:p>
        </w:tc>
      </w:tr>
      <w:tr w:rsidR="00BC4453" w:rsidRPr="00BC4453" w14:paraId="276006BF"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FA1B4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28F52393" w14:textId="5A8F0D0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97,174,162.21 </w:t>
            </w:r>
          </w:p>
        </w:tc>
        <w:tc>
          <w:tcPr>
            <w:tcW w:w="958" w:type="pct"/>
            <w:tcBorders>
              <w:top w:val="nil"/>
              <w:left w:val="nil"/>
              <w:bottom w:val="single" w:sz="4" w:space="0" w:color="000000"/>
              <w:right w:val="single" w:sz="4" w:space="0" w:color="000000"/>
            </w:tcBorders>
            <w:shd w:val="clear" w:color="D8D8D8" w:fill="D8D8D8"/>
            <w:noWrap/>
            <w:vAlign w:val="bottom"/>
            <w:hideMark/>
          </w:tcPr>
          <w:p w14:paraId="5F627B64" w14:textId="59D9AD4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997,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24A5FC" w14:textId="51DF160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009BA5" w14:textId="21D9244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99,171,162.21 </w:t>
            </w:r>
          </w:p>
        </w:tc>
      </w:tr>
      <w:tr w:rsidR="00BC4453" w:rsidRPr="00BC4453" w14:paraId="50427B3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FA65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CAF4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6C6DB4B9" w14:textId="6610D1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BB0D4D" w14:textId="04C66C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A129E" w14:textId="49B8DF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93AD3" w14:textId="612F79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7,500.00 </w:t>
            </w:r>
          </w:p>
        </w:tc>
      </w:tr>
      <w:tr w:rsidR="00BC4453" w:rsidRPr="00BC4453" w14:paraId="14A4B66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D6FD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7EE1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50B676B2" w14:textId="4A4F9D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225,220.00 </w:t>
            </w:r>
          </w:p>
        </w:tc>
        <w:tc>
          <w:tcPr>
            <w:tcW w:w="958" w:type="pct"/>
            <w:tcBorders>
              <w:top w:val="nil"/>
              <w:left w:val="nil"/>
              <w:bottom w:val="single" w:sz="4" w:space="0" w:color="000000"/>
              <w:right w:val="single" w:sz="4" w:space="0" w:color="000000"/>
            </w:tcBorders>
            <w:shd w:val="clear" w:color="auto" w:fill="auto"/>
            <w:noWrap/>
            <w:vAlign w:val="bottom"/>
            <w:hideMark/>
          </w:tcPr>
          <w:p w14:paraId="02F4724B" w14:textId="0B68B0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162BC" w14:textId="3CEB75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5CF0B" w14:textId="0F684B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225,220.00 </w:t>
            </w:r>
          </w:p>
        </w:tc>
      </w:tr>
      <w:tr w:rsidR="00BC4453" w:rsidRPr="00BC4453" w14:paraId="10D9B92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7873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ACFA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75CCF382" w14:textId="082668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16,823.05 </w:t>
            </w:r>
          </w:p>
        </w:tc>
        <w:tc>
          <w:tcPr>
            <w:tcW w:w="958" w:type="pct"/>
            <w:tcBorders>
              <w:top w:val="nil"/>
              <w:left w:val="nil"/>
              <w:bottom w:val="single" w:sz="4" w:space="0" w:color="000000"/>
              <w:right w:val="single" w:sz="4" w:space="0" w:color="000000"/>
            </w:tcBorders>
            <w:shd w:val="clear" w:color="auto" w:fill="auto"/>
            <w:noWrap/>
            <w:vAlign w:val="bottom"/>
            <w:hideMark/>
          </w:tcPr>
          <w:p w14:paraId="52A6CB1F" w14:textId="7929AC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B38B4" w14:textId="567D33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B466F" w14:textId="02891A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16,823.05 </w:t>
            </w:r>
          </w:p>
        </w:tc>
      </w:tr>
      <w:tr w:rsidR="00BC4453" w:rsidRPr="00BC4453" w14:paraId="7650DEE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1338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1E55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508B9CF" w14:textId="4B9FEA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63,500.00 </w:t>
            </w:r>
          </w:p>
        </w:tc>
        <w:tc>
          <w:tcPr>
            <w:tcW w:w="958" w:type="pct"/>
            <w:tcBorders>
              <w:top w:val="nil"/>
              <w:left w:val="nil"/>
              <w:bottom w:val="single" w:sz="4" w:space="0" w:color="000000"/>
              <w:right w:val="single" w:sz="4" w:space="0" w:color="000000"/>
            </w:tcBorders>
            <w:shd w:val="clear" w:color="auto" w:fill="auto"/>
            <w:noWrap/>
            <w:vAlign w:val="bottom"/>
            <w:hideMark/>
          </w:tcPr>
          <w:p w14:paraId="6ACD2DA9" w14:textId="2E4720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DA926" w14:textId="778C8B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F0148" w14:textId="6BF496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63,500.00 </w:t>
            </w:r>
          </w:p>
        </w:tc>
      </w:tr>
      <w:tr w:rsidR="00BC4453" w:rsidRPr="00BC4453" w14:paraId="43EDDE3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4232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563E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5816CC31" w14:textId="73B2D3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458E0" w14:textId="4C4AA5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28ADA" w14:textId="56C8B7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5A23E" w14:textId="20EF16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17,500.00 </w:t>
            </w:r>
          </w:p>
        </w:tc>
      </w:tr>
      <w:tr w:rsidR="00BC4453" w:rsidRPr="00BC4453" w14:paraId="2832D5E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2DEF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F79C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1450746F" w14:textId="0E3900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367,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8F7A52" w14:textId="6ED65D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49E3E" w14:textId="68BD81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76D24" w14:textId="063B32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367,800.00 </w:t>
            </w:r>
          </w:p>
        </w:tc>
      </w:tr>
      <w:tr w:rsidR="00BC4453" w:rsidRPr="00BC4453" w14:paraId="7628E5D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4878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0685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rotac Nuevo</w:t>
            </w:r>
          </w:p>
        </w:tc>
        <w:tc>
          <w:tcPr>
            <w:tcW w:w="1003" w:type="pct"/>
            <w:tcBorders>
              <w:top w:val="nil"/>
              <w:left w:val="nil"/>
              <w:bottom w:val="single" w:sz="4" w:space="0" w:color="000000"/>
              <w:right w:val="single" w:sz="4" w:space="0" w:color="000000"/>
            </w:tcBorders>
            <w:shd w:val="clear" w:color="auto" w:fill="auto"/>
            <w:noWrap/>
            <w:vAlign w:val="bottom"/>
            <w:hideMark/>
          </w:tcPr>
          <w:p w14:paraId="797F95B6" w14:textId="160B95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9F6BAB" w14:textId="400BF3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23F09" w14:textId="5241A7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913C9" w14:textId="4B978F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6,000.00 </w:t>
            </w:r>
          </w:p>
        </w:tc>
      </w:tr>
      <w:tr w:rsidR="00BC4453" w:rsidRPr="00BC4453" w14:paraId="46587F1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6C24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6D40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6E104ADB" w14:textId="6EC8D4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99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14B69D" w14:textId="30765B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E4CAB" w14:textId="7CA121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03FB3" w14:textId="2161DB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996,000.00 </w:t>
            </w:r>
          </w:p>
        </w:tc>
      </w:tr>
      <w:tr w:rsidR="00BC4453" w:rsidRPr="00BC4453" w14:paraId="312897B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0264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9C0A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7F814D83" w14:textId="72152C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87A24A" w14:textId="0D9C4C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9A28F" w14:textId="37DA3C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E3232" w14:textId="3D50DD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51,000.00 </w:t>
            </w:r>
          </w:p>
        </w:tc>
      </w:tr>
      <w:tr w:rsidR="00BC4453" w:rsidRPr="00BC4453" w14:paraId="0EBAAA3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1CC9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330D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4F14D250" w14:textId="7D3E31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D521B9" w14:textId="655DB7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BAE2B" w14:textId="040FD0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57A1D" w14:textId="6619DF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6,000.00 </w:t>
            </w:r>
          </w:p>
        </w:tc>
      </w:tr>
      <w:tr w:rsidR="00BC4453" w:rsidRPr="00BC4453" w14:paraId="4002D2F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0C73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83F0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3E707DF" w14:textId="743C7A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1,213.92 </w:t>
            </w:r>
          </w:p>
        </w:tc>
        <w:tc>
          <w:tcPr>
            <w:tcW w:w="958" w:type="pct"/>
            <w:tcBorders>
              <w:top w:val="nil"/>
              <w:left w:val="nil"/>
              <w:bottom w:val="single" w:sz="4" w:space="0" w:color="000000"/>
              <w:right w:val="single" w:sz="4" w:space="0" w:color="000000"/>
            </w:tcBorders>
            <w:shd w:val="clear" w:color="auto" w:fill="auto"/>
            <w:noWrap/>
            <w:vAlign w:val="bottom"/>
            <w:hideMark/>
          </w:tcPr>
          <w:p w14:paraId="0125DA6B" w14:textId="1AFE6A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8FDA2" w14:textId="650E5C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703A0" w14:textId="541449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1,213.92 </w:t>
            </w:r>
          </w:p>
        </w:tc>
      </w:tr>
      <w:tr w:rsidR="00BC4453" w:rsidRPr="00BC4453" w14:paraId="7DE078C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390E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A41C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717A9661" w14:textId="04757E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272,633.55 </w:t>
            </w:r>
          </w:p>
        </w:tc>
        <w:tc>
          <w:tcPr>
            <w:tcW w:w="958" w:type="pct"/>
            <w:tcBorders>
              <w:top w:val="nil"/>
              <w:left w:val="nil"/>
              <w:bottom w:val="single" w:sz="4" w:space="0" w:color="000000"/>
              <w:right w:val="single" w:sz="4" w:space="0" w:color="000000"/>
            </w:tcBorders>
            <w:shd w:val="clear" w:color="auto" w:fill="auto"/>
            <w:noWrap/>
            <w:vAlign w:val="bottom"/>
            <w:hideMark/>
          </w:tcPr>
          <w:p w14:paraId="06E809B1" w14:textId="59FDF5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887EC" w14:textId="253D48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31A30" w14:textId="25AAB9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272,633.55 </w:t>
            </w:r>
          </w:p>
        </w:tc>
      </w:tr>
      <w:tr w:rsidR="00BC4453" w:rsidRPr="00BC4453" w14:paraId="5DECA57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6663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C835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7D17198F" w14:textId="6280D0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7A3C804D" w14:textId="6DF203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305D3" w14:textId="32A95B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37999" w14:textId="778FA2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93,200.00 </w:t>
            </w:r>
          </w:p>
        </w:tc>
      </w:tr>
      <w:tr w:rsidR="00BC4453" w:rsidRPr="00BC4453" w14:paraId="65C443C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5B4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C39A7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ACD6BAB" w14:textId="7989E7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848,740.00 </w:t>
            </w:r>
          </w:p>
        </w:tc>
        <w:tc>
          <w:tcPr>
            <w:tcW w:w="958" w:type="pct"/>
            <w:tcBorders>
              <w:top w:val="nil"/>
              <w:left w:val="nil"/>
              <w:bottom w:val="single" w:sz="4" w:space="0" w:color="000000"/>
              <w:right w:val="single" w:sz="4" w:space="0" w:color="000000"/>
            </w:tcBorders>
            <w:shd w:val="clear" w:color="auto" w:fill="auto"/>
            <w:noWrap/>
            <w:vAlign w:val="bottom"/>
            <w:hideMark/>
          </w:tcPr>
          <w:p w14:paraId="05A827F6" w14:textId="1C41FB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11BB9F" w14:textId="246BBC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77F88" w14:textId="3D1B7A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898,740.00 </w:t>
            </w:r>
          </w:p>
        </w:tc>
      </w:tr>
      <w:tr w:rsidR="00BC4453" w:rsidRPr="00BC4453" w14:paraId="0203E7B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9B63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00BF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5256B341" w14:textId="7E5E3F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3279FE0" w14:textId="673C56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D375C" w14:textId="203736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175E1" w14:textId="3A0210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97,500.00 </w:t>
            </w:r>
          </w:p>
        </w:tc>
      </w:tr>
      <w:tr w:rsidR="00BC4453" w:rsidRPr="00BC4453" w14:paraId="20608C9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D6A6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845E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2EAF1805" w14:textId="57F853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5,080.00 </w:t>
            </w:r>
          </w:p>
        </w:tc>
        <w:tc>
          <w:tcPr>
            <w:tcW w:w="958" w:type="pct"/>
            <w:tcBorders>
              <w:top w:val="nil"/>
              <w:left w:val="nil"/>
              <w:bottom w:val="single" w:sz="4" w:space="0" w:color="000000"/>
              <w:right w:val="single" w:sz="4" w:space="0" w:color="000000"/>
            </w:tcBorders>
            <w:shd w:val="clear" w:color="auto" w:fill="auto"/>
            <w:noWrap/>
            <w:vAlign w:val="bottom"/>
            <w:hideMark/>
          </w:tcPr>
          <w:p w14:paraId="0E3954E1" w14:textId="67F718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A0624" w14:textId="1C681C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A7B15" w14:textId="601808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5,080.00 </w:t>
            </w:r>
          </w:p>
        </w:tc>
      </w:tr>
      <w:tr w:rsidR="00BC4453" w:rsidRPr="00BC4453" w14:paraId="4408340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EBD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12A8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1A88C84C" w14:textId="158DA2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5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8C3E2" w14:textId="662887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F7864" w14:textId="6006B6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A4C26" w14:textId="69CCEE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55,500.00 </w:t>
            </w:r>
          </w:p>
        </w:tc>
      </w:tr>
      <w:tr w:rsidR="00BC4453" w:rsidRPr="00BC4453" w14:paraId="1374AD2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0014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DBE6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27D9B48" w14:textId="792419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7BADF49" w14:textId="48EE6C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4F452" w14:textId="293A92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DD0EB" w14:textId="743ED2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1,800.00 </w:t>
            </w:r>
          </w:p>
        </w:tc>
      </w:tr>
      <w:tr w:rsidR="00BC4453" w:rsidRPr="00BC4453" w14:paraId="4FFD779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271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1C2E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494E61E5" w14:textId="3C2757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1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0E6974" w14:textId="0CBABD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06A1F" w14:textId="7CA639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3FF15" w14:textId="63D133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13,000.00 </w:t>
            </w:r>
          </w:p>
        </w:tc>
      </w:tr>
      <w:tr w:rsidR="00BC4453" w:rsidRPr="00BC4453" w14:paraId="6BE0E8F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2713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F1BA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3773F3F6" w14:textId="517BED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91,860.00 </w:t>
            </w:r>
          </w:p>
        </w:tc>
        <w:tc>
          <w:tcPr>
            <w:tcW w:w="958" w:type="pct"/>
            <w:tcBorders>
              <w:top w:val="nil"/>
              <w:left w:val="nil"/>
              <w:bottom w:val="single" w:sz="4" w:space="0" w:color="000000"/>
              <w:right w:val="single" w:sz="4" w:space="0" w:color="000000"/>
            </w:tcBorders>
            <w:shd w:val="clear" w:color="auto" w:fill="auto"/>
            <w:noWrap/>
            <w:vAlign w:val="bottom"/>
            <w:hideMark/>
          </w:tcPr>
          <w:p w14:paraId="76630399" w14:textId="7F9EA1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DFF9D" w14:textId="24F178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40DC5" w14:textId="3834FC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91,860.00 </w:t>
            </w:r>
          </w:p>
        </w:tc>
      </w:tr>
      <w:tr w:rsidR="00BC4453" w:rsidRPr="00BC4453" w14:paraId="3492F48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6915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1A9D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AC8527" w14:textId="09FD4D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034,440.98 </w:t>
            </w:r>
          </w:p>
        </w:tc>
        <w:tc>
          <w:tcPr>
            <w:tcW w:w="958" w:type="pct"/>
            <w:tcBorders>
              <w:top w:val="nil"/>
              <w:left w:val="nil"/>
              <w:bottom w:val="single" w:sz="4" w:space="0" w:color="000000"/>
              <w:right w:val="single" w:sz="4" w:space="0" w:color="000000"/>
            </w:tcBorders>
            <w:shd w:val="clear" w:color="auto" w:fill="auto"/>
            <w:noWrap/>
            <w:vAlign w:val="bottom"/>
            <w:hideMark/>
          </w:tcPr>
          <w:p w14:paraId="4F7CF4EB" w14:textId="6F5CE1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CCDB7" w14:textId="248E2E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CA000" w14:textId="757A04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034,440.98 </w:t>
            </w:r>
          </w:p>
        </w:tc>
      </w:tr>
      <w:tr w:rsidR="00BC4453" w:rsidRPr="00BC4453" w14:paraId="0E3F0F8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B67F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0137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4646D667" w14:textId="21A1C4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77,837.20 </w:t>
            </w:r>
          </w:p>
        </w:tc>
        <w:tc>
          <w:tcPr>
            <w:tcW w:w="958" w:type="pct"/>
            <w:tcBorders>
              <w:top w:val="nil"/>
              <w:left w:val="nil"/>
              <w:bottom w:val="single" w:sz="4" w:space="0" w:color="000000"/>
              <w:right w:val="single" w:sz="4" w:space="0" w:color="000000"/>
            </w:tcBorders>
            <w:shd w:val="clear" w:color="auto" w:fill="auto"/>
            <w:noWrap/>
            <w:vAlign w:val="bottom"/>
            <w:hideMark/>
          </w:tcPr>
          <w:p w14:paraId="269C0D07" w14:textId="09BC69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47,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AC96B1" w14:textId="6B5599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DD347" w14:textId="1B56E9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924,837.20 </w:t>
            </w:r>
          </w:p>
        </w:tc>
      </w:tr>
      <w:tr w:rsidR="00BC4453" w:rsidRPr="00BC4453" w14:paraId="1527B06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290F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144E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197D2996" w14:textId="6D2074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83,510.00 </w:t>
            </w:r>
          </w:p>
        </w:tc>
        <w:tc>
          <w:tcPr>
            <w:tcW w:w="958" w:type="pct"/>
            <w:tcBorders>
              <w:top w:val="nil"/>
              <w:left w:val="nil"/>
              <w:bottom w:val="single" w:sz="4" w:space="0" w:color="000000"/>
              <w:right w:val="single" w:sz="4" w:space="0" w:color="000000"/>
            </w:tcBorders>
            <w:shd w:val="clear" w:color="auto" w:fill="auto"/>
            <w:noWrap/>
            <w:vAlign w:val="bottom"/>
            <w:hideMark/>
          </w:tcPr>
          <w:p w14:paraId="71B126E5" w14:textId="11641A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E235E" w14:textId="31AEAEC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F9082" w14:textId="0BAF5E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83,510.00 </w:t>
            </w:r>
          </w:p>
        </w:tc>
      </w:tr>
      <w:tr w:rsidR="00BC4453" w:rsidRPr="00BC4453" w14:paraId="59DFF63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65B5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A29B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03EF0B8E" w14:textId="212329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9AF14D" w14:textId="30718C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7B89E" w14:textId="196DAD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24E3A" w14:textId="2138F4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89,500.00 </w:t>
            </w:r>
          </w:p>
        </w:tc>
      </w:tr>
      <w:tr w:rsidR="00BC4453" w:rsidRPr="00BC4453" w14:paraId="613A350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4779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CA1C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3F6A1CF" w14:textId="181ADD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AA7896" w14:textId="756E50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0EC08" w14:textId="730E6F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BCB11" w14:textId="131FDA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4,000.00 </w:t>
            </w:r>
          </w:p>
        </w:tc>
      </w:tr>
      <w:tr w:rsidR="00BC4453" w:rsidRPr="00BC4453" w14:paraId="28A2D06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2008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AF57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0B9889F7" w14:textId="01C9C9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43,796.00 </w:t>
            </w:r>
          </w:p>
        </w:tc>
        <w:tc>
          <w:tcPr>
            <w:tcW w:w="958" w:type="pct"/>
            <w:tcBorders>
              <w:top w:val="nil"/>
              <w:left w:val="nil"/>
              <w:bottom w:val="single" w:sz="4" w:space="0" w:color="000000"/>
              <w:right w:val="single" w:sz="4" w:space="0" w:color="000000"/>
            </w:tcBorders>
            <w:shd w:val="clear" w:color="auto" w:fill="auto"/>
            <w:noWrap/>
            <w:vAlign w:val="bottom"/>
            <w:hideMark/>
          </w:tcPr>
          <w:p w14:paraId="75F17C34" w14:textId="2F69A1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6CEED" w14:textId="1EB648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D33A2" w14:textId="7598BA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43,796.00 </w:t>
            </w:r>
          </w:p>
        </w:tc>
      </w:tr>
      <w:tr w:rsidR="00BC4453" w:rsidRPr="00BC4453" w14:paraId="3EF0D7A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0DCE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73E3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2AABBF2" w14:textId="0BAEFF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9,320.00 </w:t>
            </w:r>
          </w:p>
        </w:tc>
        <w:tc>
          <w:tcPr>
            <w:tcW w:w="958" w:type="pct"/>
            <w:tcBorders>
              <w:top w:val="nil"/>
              <w:left w:val="nil"/>
              <w:bottom w:val="single" w:sz="4" w:space="0" w:color="000000"/>
              <w:right w:val="single" w:sz="4" w:space="0" w:color="000000"/>
            </w:tcBorders>
            <w:shd w:val="clear" w:color="auto" w:fill="auto"/>
            <w:noWrap/>
            <w:vAlign w:val="bottom"/>
            <w:hideMark/>
          </w:tcPr>
          <w:p w14:paraId="3AF8DEF9" w14:textId="74759A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EC8CD" w14:textId="1A79F5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A5237" w14:textId="367692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9,320.00 </w:t>
            </w:r>
          </w:p>
        </w:tc>
      </w:tr>
      <w:tr w:rsidR="00BC4453" w:rsidRPr="00BC4453" w14:paraId="72550DF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D188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3A3A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78D9191F" w14:textId="181BD9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33,599.44 </w:t>
            </w:r>
          </w:p>
        </w:tc>
        <w:tc>
          <w:tcPr>
            <w:tcW w:w="958" w:type="pct"/>
            <w:tcBorders>
              <w:top w:val="nil"/>
              <w:left w:val="nil"/>
              <w:bottom w:val="single" w:sz="4" w:space="0" w:color="000000"/>
              <w:right w:val="single" w:sz="4" w:space="0" w:color="000000"/>
            </w:tcBorders>
            <w:shd w:val="clear" w:color="auto" w:fill="auto"/>
            <w:noWrap/>
            <w:vAlign w:val="bottom"/>
            <w:hideMark/>
          </w:tcPr>
          <w:p w14:paraId="3BA5BEF6" w14:textId="7EDA3D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BB137" w14:textId="03B7D1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A809E" w14:textId="71712E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33,599.44 </w:t>
            </w:r>
          </w:p>
        </w:tc>
      </w:tr>
      <w:tr w:rsidR="00BC4453" w:rsidRPr="00BC4453" w14:paraId="2D6ECD6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6353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37EE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7B993A0A" w14:textId="41BA45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6,760.00 </w:t>
            </w:r>
          </w:p>
        </w:tc>
        <w:tc>
          <w:tcPr>
            <w:tcW w:w="958" w:type="pct"/>
            <w:tcBorders>
              <w:top w:val="nil"/>
              <w:left w:val="nil"/>
              <w:bottom w:val="single" w:sz="4" w:space="0" w:color="000000"/>
              <w:right w:val="single" w:sz="4" w:space="0" w:color="000000"/>
            </w:tcBorders>
            <w:shd w:val="clear" w:color="auto" w:fill="auto"/>
            <w:noWrap/>
            <w:vAlign w:val="bottom"/>
            <w:hideMark/>
          </w:tcPr>
          <w:p w14:paraId="405479B5" w14:textId="7DD3C4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DFA23" w14:textId="57BCA4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1BAFA" w14:textId="49CF57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6,760.00 </w:t>
            </w:r>
          </w:p>
        </w:tc>
      </w:tr>
      <w:tr w:rsidR="00BC4453" w:rsidRPr="00BC4453" w14:paraId="5A605FD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9E3C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4CF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6F0DB750" w14:textId="55E359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84,956.07 </w:t>
            </w:r>
          </w:p>
        </w:tc>
        <w:tc>
          <w:tcPr>
            <w:tcW w:w="958" w:type="pct"/>
            <w:tcBorders>
              <w:top w:val="nil"/>
              <w:left w:val="nil"/>
              <w:bottom w:val="single" w:sz="4" w:space="0" w:color="000000"/>
              <w:right w:val="single" w:sz="4" w:space="0" w:color="000000"/>
            </w:tcBorders>
            <w:shd w:val="clear" w:color="auto" w:fill="auto"/>
            <w:noWrap/>
            <w:vAlign w:val="bottom"/>
            <w:hideMark/>
          </w:tcPr>
          <w:p w14:paraId="7C3E6CDF" w14:textId="627B52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3AE1D" w14:textId="1BA08D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B2ED5" w14:textId="7402F2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84,956.07 </w:t>
            </w:r>
          </w:p>
        </w:tc>
      </w:tr>
      <w:tr w:rsidR="00BC4453" w:rsidRPr="00BC4453" w14:paraId="3269737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ACB3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3220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341E061E" w14:textId="681243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98,730.00 </w:t>
            </w:r>
          </w:p>
        </w:tc>
        <w:tc>
          <w:tcPr>
            <w:tcW w:w="958" w:type="pct"/>
            <w:tcBorders>
              <w:top w:val="nil"/>
              <w:left w:val="nil"/>
              <w:bottom w:val="single" w:sz="4" w:space="0" w:color="000000"/>
              <w:right w:val="single" w:sz="4" w:space="0" w:color="000000"/>
            </w:tcBorders>
            <w:shd w:val="clear" w:color="auto" w:fill="auto"/>
            <w:noWrap/>
            <w:vAlign w:val="bottom"/>
            <w:hideMark/>
          </w:tcPr>
          <w:p w14:paraId="7EDD8BFB" w14:textId="151AF0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00948" w14:textId="20C9C7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0D49D" w14:textId="4973AF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98,730.00 </w:t>
            </w:r>
          </w:p>
        </w:tc>
      </w:tr>
      <w:tr w:rsidR="00BC4453" w:rsidRPr="00BC4453" w14:paraId="7FA74BC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03DD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0C96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50CC4B84" w14:textId="7C86CF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79D687" w14:textId="45CA22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7CF24" w14:textId="6131F9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2403D" w14:textId="2F2E22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46,000.00 </w:t>
            </w:r>
          </w:p>
        </w:tc>
      </w:tr>
      <w:tr w:rsidR="00BC4453" w:rsidRPr="00BC4453" w14:paraId="612193F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33FE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656E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via</w:t>
            </w:r>
          </w:p>
        </w:tc>
        <w:tc>
          <w:tcPr>
            <w:tcW w:w="1003" w:type="pct"/>
            <w:tcBorders>
              <w:top w:val="nil"/>
              <w:left w:val="nil"/>
              <w:bottom w:val="single" w:sz="4" w:space="0" w:color="000000"/>
              <w:right w:val="single" w:sz="4" w:space="0" w:color="000000"/>
            </w:tcBorders>
            <w:shd w:val="clear" w:color="auto" w:fill="auto"/>
            <w:noWrap/>
            <w:vAlign w:val="bottom"/>
            <w:hideMark/>
          </w:tcPr>
          <w:p w14:paraId="75C0D6A6" w14:textId="22347E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F78C61" w14:textId="79A7BA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11246" w14:textId="4BA085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6C147" w14:textId="2311FF1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0,000.00 </w:t>
            </w:r>
          </w:p>
        </w:tc>
      </w:tr>
      <w:tr w:rsidR="00BC4453" w:rsidRPr="00BC4453" w14:paraId="5AF99C6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6360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3BFC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62A1EEB7" w14:textId="44415F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3,770.00 </w:t>
            </w:r>
          </w:p>
        </w:tc>
        <w:tc>
          <w:tcPr>
            <w:tcW w:w="958" w:type="pct"/>
            <w:tcBorders>
              <w:top w:val="nil"/>
              <w:left w:val="nil"/>
              <w:bottom w:val="single" w:sz="4" w:space="0" w:color="000000"/>
              <w:right w:val="single" w:sz="4" w:space="0" w:color="000000"/>
            </w:tcBorders>
            <w:shd w:val="clear" w:color="auto" w:fill="auto"/>
            <w:noWrap/>
            <w:vAlign w:val="bottom"/>
            <w:hideMark/>
          </w:tcPr>
          <w:p w14:paraId="794FDB1D" w14:textId="28963E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5D250" w14:textId="6A0C43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1F466" w14:textId="4EAC84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3,770.00 </w:t>
            </w:r>
          </w:p>
        </w:tc>
      </w:tr>
      <w:tr w:rsidR="00BC4453" w:rsidRPr="00BC4453" w14:paraId="449909B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23A3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F3FA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1D2A631B" w14:textId="2886E4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28D06E" w14:textId="3BDB441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1130E" w14:textId="35562D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4ED1C" w14:textId="3EEE5C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76,000.00 </w:t>
            </w:r>
          </w:p>
        </w:tc>
      </w:tr>
      <w:tr w:rsidR="00BC4453" w:rsidRPr="00BC4453" w14:paraId="7F2243A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764D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4430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70C42DA" w14:textId="18BC2D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59,575.00 </w:t>
            </w:r>
          </w:p>
        </w:tc>
        <w:tc>
          <w:tcPr>
            <w:tcW w:w="958" w:type="pct"/>
            <w:tcBorders>
              <w:top w:val="nil"/>
              <w:left w:val="nil"/>
              <w:bottom w:val="single" w:sz="4" w:space="0" w:color="000000"/>
              <w:right w:val="single" w:sz="4" w:space="0" w:color="000000"/>
            </w:tcBorders>
            <w:shd w:val="clear" w:color="auto" w:fill="auto"/>
            <w:noWrap/>
            <w:vAlign w:val="bottom"/>
            <w:hideMark/>
          </w:tcPr>
          <w:p w14:paraId="3C6D80D5" w14:textId="0C8E29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44AD6" w14:textId="652989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7DD50" w14:textId="46FEB4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59,575.00 </w:t>
            </w:r>
          </w:p>
        </w:tc>
      </w:tr>
      <w:tr w:rsidR="00BC4453" w:rsidRPr="00BC4453" w14:paraId="66B08B9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9D4E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9722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3F5DA3B4" w14:textId="496030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65E0031" w14:textId="59AF0D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A1C6F" w14:textId="291225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1B6D9" w14:textId="2F6782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2,500.00 </w:t>
            </w:r>
          </w:p>
        </w:tc>
      </w:tr>
      <w:tr w:rsidR="00BC4453" w:rsidRPr="00BC4453" w14:paraId="7812E73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7AA6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1BC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B1C6350" w14:textId="6CA434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8,172.00 </w:t>
            </w:r>
          </w:p>
        </w:tc>
        <w:tc>
          <w:tcPr>
            <w:tcW w:w="958" w:type="pct"/>
            <w:tcBorders>
              <w:top w:val="nil"/>
              <w:left w:val="nil"/>
              <w:bottom w:val="single" w:sz="4" w:space="0" w:color="000000"/>
              <w:right w:val="single" w:sz="4" w:space="0" w:color="000000"/>
            </w:tcBorders>
            <w:shd w:val="clear" w:color="auto" w:fill="auto"/>
            <w:noWrap/>
            <w:vAlign w:val="bottom"/>
            <w:hideMark/>
          </w:tcPr>
          <w:p w14:paraId="2B1AB58D" w14:textId="5FD25E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3B29F" w14:textId="7FEACE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853C8" w14:textId="70F02F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8,172.00 </w:t>
            </w:r>
          </w:p>
        </w:tc>
      </w:tr>
      <w:tr w:rsidR="00BC4453" w:rsidRPr="00BC4453" w14:paraId="191EF44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CEE5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1476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46DA158" w14:textId="3BA684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42,405.00 </w:t>
            </w:r>
          </w:p>
        </w:tc>
        <w:tc>
          <w:tcPr>
            <w:tcW w:w="958" w:type="pct"/>
            <w:tcBorders>
              <w:top w:val="nil"/>
              <w:left w:val="nil"/>
              <w:bottom w:val="single" w:sz="4" w:space="0" w:color="000000"/>
              <w:right w:val="single" w:sz="4" w:space="0" w:color="000000"/>
            </w:tcBorders>
            <w:shd w:val="clear" w:color="auto" w:fill="auto"/>
            <w:noWrap/>
            <w:vAlign w:val="bottom"/>
            <w:hideMark/>
          </w:tcPr>
          <w:p w14:paraId="2CD3A621" w14:textId="591A66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90EE3" w14:textId="260EA7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CFE91" w14:textId="54E118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42,405.00 </w:t>
            </w:r>
          </w:p>
        </w:tc>
      </w:tr>
      <w:tr w:rsidR="00BC4453" w:rsidRPr="00BC4453" w14:paraId="31F733C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E9F2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BDC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7D665EF" w14:textId="250AD8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2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113765" w14:textId="5205D1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71907" w14:textId="045F67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7D445" w14:textId="40C137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21,000.00 </w:t>
            </w:r>
          </w:p>
        </w:tc>
      </w:tr>
      <w:tr w:rsidR="00BC4453" w:rsidRPr="00BC4453" w14:paraId="7FE1A95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A5BE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42AA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3B15D13E" w14:textId="2C1D5C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02,440.00 </w:t>
            </w:r>
          </w:p>
        </w:tc>
        <w:tc>
          <w:tcPr>
            <w:tcW w:w="958" w:type="pct"/>
            <w:tcBorders>
              <w:top w:val="nil"/>
              <w:left w:val="nil"/>
              <w:bottom w:val="single" w:sz="4" w:space="0" w:color="000000"/>
              <w:right w:val="single" w:sz="4" w:space="0" w:color="000000"/>
            </w:tcBorders>
            <w:shd w:val="clear" w:color="auto" w:fill="auto"/>
            <w:noWrap/>
            <w:vAlign w:val="bottom"/>
            <w:hideMark/>
          </w:tcPr>
          <w:p w14:paraId="4F08F94F" w14:textId="252487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137F9" w14:textId="3F5107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D10FE" w14:textId="48718C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02,440.00 </w:t>
            </w:r>
          </w:p>
        </w:tc>
      </w:tr>
      <w:tr w:rsidR="00BC4453" w:rsidRPr="00BC4453" w14:paraId="16789BD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9D92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D6F4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0E23187E" w14:textId="0EE2B2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36F4C7F" w14:textId="4ABBCF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6A338" w14:textId="2382DD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05138" w14:textId="3468B8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7,100.00 </w:t>
            </w:r>
          </w:p>
        </w:tc>
      </w:tr>
      <w:tr w:rsidR="00BC4453" w:rsidRPr="00BC4453" w14:paraId="719C400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EB64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2DC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3E611F4" w14:textId="245135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35,880.00 </w:t>
            </w:r>
          </w:p>
        </w:tc>
        <w:tc>
          <w:tcPr>
            <w:tcW w:w="958" w:type="pct"/>
            <w:tcBorders>
              <w:top w:val="nil"/>
              <w:left w:val="nil"/>
              <w:bottom w:val="single" w:sz="4" w:space="0" w:color="000000"/>
              <w:right w:val="single" w:sz="4" w:space="0" w:color="000000"/>
            </w:tcBorders>
            <w:shd w:val="clear" w:color="auto" w:fill="auto"/>
            <w:noWrap/>
            <w:vAlign w:val="bottom"/>
            <w:hideMark/>
          </w:tcPr>
          <w:p w14:paraId="1C4B826D" w14:textId="43E0C8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75FB3" w14:textId="62A012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F102C" w14:textId="7C304E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35,880.00 </w:t>
            </w:r>
          </w:p>
        </w:tc>
      </w:tr>
      <w:tr w:rsidR="00BC4453" w:rsidRPr="00BC4453" w14:paraId="0E2C6A4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110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0155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Zarraga</w:t>
            </w:r>
          </w:p>
        </w:tc>
        <w:tc>
          <w:tcPr>
            <w:tcW w:w="1003" w:type="pct"/>
            <w:tcBorders>
              <w:top w:val="nil"/>
              <w:left w:val="nil"/>
              <w:bottom w:val="single" w:sz="4" w:space="0" w:color="000000"/>
              <w:right w:val="single" w:sz="4" w:space="0" w:color="000000"/>
            </w:tcBorders>
            <w:shd w:val="clear" w:color="auto" w:fill="auto"/>
            <w:noWrap/>
            <w:vAlign w:val="bottom"/>
            <w:hideMark/>
          </w:tcPr>
          <w:p w14:paraId="776E9798" w14:textId="3E3050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BA93E2" w14:textId="7C5013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83412" w14:textId="27A9B1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270C1" w14:textId="514B85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5,000.00 </w:t>
            </w:r>
          </w:p>
        </w:tc>
      </w:tr>
      <w:tr w:rsidR="00BC4453" w:rsidRPr="00BC4453" w14:paraId="652294D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5777C"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BF5C682" w14:textId="085FEA1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4,609,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ECD49BB" w14:textId="2F1C0DC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928957" w14:textId="07D076C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AB9291" w14:textId="1839424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4,609,316.82 </w:t>
            </w:r>
          </w:p>
        </w:tc>
      </w:tr>
      <w:tr w:rsidR="00BC4453" w:rsidRPr="00BC4453" w14:paraId="67CBC72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5304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B1A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09090A06" w14:textId="0E17B4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24DDD"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3101EE47"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321EEF36" w14:textId="738599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00,000.00 </w:t>
            </w:r>
          </w:p>
        </w:tc>
      </w:tr>
      <w:tr w:rsidR="00BC4453" w:rsidRPr="00BC4453" w14:paraId="3342212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4098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E11C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CDC12F" w14:textId="090902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09790E81" w14:textId="42254F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E2A08" w14:textId="2A6074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F2D19" w14:textId="6EDAED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090,647.72 </w:t>
            </w:r>
          </w:p>
        </w:tc>
      </w:tr>
      <w:tr w:rsidR="00BC4453" w:rsidRPr="00BC4453" w14:paraId="5DA9277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DAB0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632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0F1ED7" w14:textId="10AD60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281F170B" w14:textId="6C83F8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3BAEA" w14:textId="0EDBE9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68C82" w14:textId="475901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72,760.00 </w:t>
            </w:r>
          </w:p>
        </w:tc>
      </w:tr>
      <w:tr w:rsidR="00BC4453" w:rsidRPr="00BC4453" w14:paraId="66E5668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C3B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FAE3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6FAB5EFA" w14:textId="7E3112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1C678559" w14:textId="26FC23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369CB" w14:textId="3984EA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E6F01" w14:textId="7A4773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3,960.00 </w:t>
            </w:r>
          </w:p>
        </w:tc>
      </w:tr>
      <w:tr w:rsidR="00BC4453" w:rsidRPr="00BC4453" w14:paraId="233952D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B623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2FC7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6D4FEE" w14:textId="27E8B0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4A03559" w14:textId="56A4F9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B9A02" w14:textId="38AC1D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0102D" w14:textId="58883C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7,097.00 </w:t>
            </w:r>
          </w:p>
        </w:tc>
      </w:tr>
      <w:tr w:rsidR="00BC4453" w:rsidRPr="00BC4453" w14:paraId="2C59064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B8FF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EE7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34C7AC0" w14:textId="609A07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380DE9B9" w14:textId="5243AC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C2D1C" w14:textId="5BE030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B48EA" w14:textId="36BA6C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19,920.00 </w:t>
            </w:r>
          </w:p>
        </w:tc>
      </w:tr>
      <w:tr w:rsidR="00BC4453" w:rsidRPr="00BC4453" w14:paraId="6BE9EC5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1F63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010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556A7FD9" w14:textId="10ED0D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71B78ABC" w14:textId="6E70D4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24582" w14:textId="27EA0C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165C4" w14:textId="794A8E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2,036.10 </w:t>
            </w:r>
          </w:p>
        </w:tc>
      </w:tr>
      <w:tr w:rsidR="00BC4453" w:rsidRPr="00BC4453" w14:paraId="0E98712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D95A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3413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1E8FBFA" w14:textId="2893F0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62174D02" w14:textId="1E1522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21F7E" w14:textId="291FB1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F067C" w14:textId="71A8B6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1,817.50 </w:t>
            </w:r>
          </w:p>
        </w:tc>
      </w:tr>
      <w:tr w:rsidR="00BC4453" w:rsidRPr="00BC4453" w14:paraId="359C9DE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8CDA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6C1F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46BBAD9E" w14:textId="4B5FEC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29006988" w14:textId="392DA2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D45CD" w14:textId="7A157B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B7036" w14:textId="001190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4,520.00 </w:t>
            </w:r>
          </w:p>
        </w:tc>
      </w:tr>
      <w:tr w:rsidR="00BC4453" w:rsidRPr="00BC4453" w14:paraId="453BC79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3BD4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041E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34CC115B" w14:textId="0039E2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C2A7E1" w14:textId="5FCE49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F11B8" w14:textId="02F043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7956A" w14:textId="0ED1F2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5,000.00 </w:t>
            </w:r>
          </w:p>
        </w:tc>
      </w:tr>
      <w:tr w:rsidR="00BC4453" w:rsidRPr="00BC4453" w14:paraId="66E5E91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5D68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3187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552E3B89" w14:textId="415DB3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69AEDA59" w14:textId="2ADDAD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B7187" w14:textId="027B46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F4926" w14:textId="3B7412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67,350.00 </w:t>
            </w:r>
          </w:p>
        </w:tc>
      </w:tr>
      <w:tr w:rsidR="00BC4453" w:rsidRPr="00BC4453" w14:paraId="391DCE9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B9FE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2092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C460BC3" w14:textId="02E30C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63E1593" w14:textId="152ACA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E8B28" w14:textId="3E3BCE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D66CE" w14:textId="2DD366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80.00 </w:t>
            </w:r>
          </w:p>
        </w:tc>
      </w:tr>
      <w:tr w:rsidR="00BC4453" w:rsidRPr="00BC4453" w14:paraId="580F86C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C5EE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0FBF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5F6FE45D" w14:textId="4D3AB1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62989A53" w14:textId="53B687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55A7D" w14:textId="2F7065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D3C50" w14:textId="690159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02,495.00 </w:t>
            </w:r>
          </w:p>
        </w:tc>
      </w:tr>
      <w:tr w:rsidR="00BC4453" w:rsidRPr="00BC4453" w14:paraId="6507853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35A1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3E24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095B6614" w14:textId="38D5E9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67C2EB" w14:textId="27AB34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D66F2" w14:textId="680B7E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326E1" w14:textId="6F2316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2,000.00 </w:t>
            </w:r>
          </w:p>
        </w:tc>
      </w:tr>
      <w:tr w:rsidR="00BC4453" w:rsidRPr="00BC4453" w14:paraId="1F679F5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D818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E813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09EFF5B" w14:textId="54E446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2EB715A2" w14:textId="518293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5BDF2" w14:textId="50A1BF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4BB6F" w14:textId="3686F8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18,170.00 </w:t>
            </w:r>
          </w:p>
        </w:tc>
      </w:tr>
      <w:tr w:rsidR="00BC4453" w:rsidRPr="00BC4453" w14:paraId="25C38A9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7A1F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E76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70499A6F" w14:textId="0084BC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B68B16" w14:textId="4884DA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2A116" w14:textId="7C83D6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A9784" w14:textId="0B8F41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0,000.00 </w:t>
            </w:r>
          </w:p>
        </w:tc>
      </w:tr>
      <w:tr w:rsidR="00BC4453" w:rsidRPr="00BC4453" w14:paraId="224058E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831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4832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A7E8E1" w14:textId="28AE5E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69DA952" w14:textId="3B7906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5A7B9" w14:textId="7E8443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0447D" w14:textId="1175D4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0,760.00 </w:t>
            </w:r>
          </w:p>
        </w:tc>
      </w:tr>
      <w:tr w:rsidR="00BC4453" w:rsidRPr="00BC4453" w14:paraId="279D1CB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FB2E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EC34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4BB6243A" w14:textId="03F3C6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8B012" w14:textId="726B12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764B3" w14:textId="538DDE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F0FC7" w14:textId="4AB9BC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3,000.00 </w:t>
            </w:r>
          </w:p>
        </w:tc>
      </w:tr>
      <w:tr w:rsidR="00BC4453" w:rsidRPr="00BC4453" w14:paraId="3779AA0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431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EDC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340D60C7" w14:textId="3DE11B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00467BA7" w14:textId="7F3EBC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2627A" w14:textId="6062C9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8ADA1" w14:textId="7910C0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4,450.00 </w:t>
            </w:r>
          </w:p>
        </w:tc>
      </w:tr>
      <w:tr w:rsidR="00BC4453" w:rsidRPr="00BC4453" w14:paraId="0E683EA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D367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E94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1DA35C85" w14:textId="611690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2115F6" w14:textId="146CFA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44852" w14:textId="712CC9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75657" w14:textId="26DF72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4,000.00 </w:t>
            </w:r>
          </w:p>
        </w:tc>
      </w:tr>
      <w:tr w:rsidR="00BC4453" w:rsidRPr="00BC4453" w14:paraId="7FAE89C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8F1A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B4AB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678F21E7" w14:textId="5EA439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791494AC" w14:textId="16CB12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8910F" w14:textId="2244AB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1A89D" w14:textId="10B67F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83,840.00 </w:t>
            </w:r>
          </w:p>
        </w:tc>
      </w:tr>
      <w:tr w:rsidR="00BC4453" w:rsidRPr="00BC4453" w14:paraId="75E3B40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8124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1DAD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F04B0DD" w14:textId="5BD742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201CA73" w14:textId="4356D5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09882" w14:textId="1E8180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7A14B" w14:textId="4F3824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1,440.00 </w:t>
            </w:r>
          </w:p>
        </w:tc>
      </w:tr>
      <w:tr w:rsidR="00BC4453" w:rsidRPr="00BC4453" w14:paraId="6B254B6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D6AA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1258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B9102B" w14:textId="132A96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06AE2BF3" w14:textId="02E003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8B329" w14:textId="360922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E1A57" w14:textId="3F8DEF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6,656.00 </w:t>
            </w:r>
          </w:p>
        </w:tc>
      </w:tr>
      <w:tr w:rsidR="00BC4453" w:rsidRPr="00BC4453" w14:paraId="5A29DA0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A996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C600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23ACFBA8" w14:textId="4009E2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79,949.50 </w:t>
            </w:r>
          </w:p>
        </w:tc>
        <w:tc>
          <w:tcPr>
            <w:tcW w:w="958" w:type="pct"/>
            <w:tcBorders>
              <w:top w:val="nil"/>
              <w:left w:val="nil"/>
              <w:bottom w:val="single" w:sz="4" w:space="0" w:color="000000"/>
              <w:right w:val="single" w:sz="4" w:space="0" w:color="000000"/>
            </w:tcBorders>
            <w:shd w:val="clear" w:color="auto" w:fill="auto"/>
            <w:noWrap/>
            <w:vAlign w:val="bottom"/>
            <w:hideMark/>
          </w:tcPr>
          <w:p w14:paraId="3E3F3353" w14:textId="056B11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0C215" w14:textId="227D5C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26BAE" w14:textId="123C5D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79,949.50 </w:t>
            </w:r>
          </w:p>
        </w:tc>
      </w:tr>
      <w:tr w:rsidR="00BC4453" w:rsidRPr="00BC4453" w14:paraId="71D611D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F683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86DB5A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DDF5C5" w14:textId="02E5E3E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252A7251" w14:textId="0F3F43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048B1" w14:textId="6E0701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1A224" w14:textId="18E7C1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0,519.60 </w:t>
            </w:r>
          </w:p>
        </w:tc>
      </w:tr>
      <w:tr w:rsidR="00BC4453" w:rsidRPr="00BC4453" w14:paraId="5187DF5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88D3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DBAA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A7EDD22" w14:textId="7020A9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F61F04" w14:textId="51721D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0C91A" w14:textId="3906D2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FAC76" w14:textId="534CDC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5,000.00 </w:t>
            </w:r>
          </w:p>
        </w:tc>
      </w:tr>
      <w:tr w:rsidR="00BC4453" w:rsidRPr="00BC4453" w14:paraId="0C3EF6B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F139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FA10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00AE0F" w14:textId="106A06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4022313E" w14:textId="2A3F6E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7EF69" w14:textId="556A37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891D1" w14:textId="439520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600.00 </w:t>
            </w:r>
          </w:p>
        </w:tc>
      </w:tr>
      <w:tr w:rsidR="00BC4453" w:rsidRPr="00BC4453" w14:paraId="4E7AA2B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C752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6E70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2D89E889" w14:textId="7FE6C8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1EAAA650" w14:textId="73A5C2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B1D09" w14:textId="631B78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5B12C" w14:textId="1728C5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5,480.00 </w:t>
            </w:r>
          </w:p>
        </w:tc>
      </w:tr>
      <w:tr w:rsidR="00BC4453" w:rsidRPr="00BC4453" w14:paraId="6B71836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186D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E0A8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AC751B0" w14:textId="07AFA7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6B958295" w14:textId="573222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F906D" w14:textId="067A4C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4A102" w14:textId="6FC30F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5,740.00 </w:t>
            </w:r>
          </w:p>
        </w:tc>
      </w:tr>
      <w:tr w:rsidR="00BC4453" w:rsidRPr="00BC4453" w14:paraId="42FEA99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B9AD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F93B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4CD22E64" w14:textId="3728E4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64A8F8A" w14:textId="4B2DC3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17979" w14:textId="6506FC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DF6B7" w14:textId="184FC7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00.00 </w:t>
            </w:r>
          </w:p>
        </w:tc>
      </w:tr>
      <w:tr w:rsidR="00BC4453" w:rsidRPr="00BC4453" w14:paraId="3ED23EC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BE66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30F9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43FA6F65" w14:textId="62ABD9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79905778" w14:textId="2F909D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8985F" w14:textId="3830D4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A3F10" w14:textId="0F5324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5,148.40 </w:t>
            </w:r>
          </w:p>
        </w:tc>
      </w:tr>
      <w:tr w:rsidR="00BC4453" w:rsidRPr="00BC4453" w14:paraId="59CAC3C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E21F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AE9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5055B0AE" w14:textId="496C71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11,080.00 </w:t>
            </w:r>
          </w:p>
        </w:tc>
        <w:tc>
          <w:tcPr>
            <w:tcW w:w="958" w:type="pct"/>
            <w:tcBorders>
              <w:top w:val="nil"/>
              <w:left w:val="nil"/>
              <w:bottom w:val="single" w:sz="4" w:space="0" w:color="000000"/>
              <w:right w:val="single" w:sz="4" w:space="0" w:color="000000"/>
            </w:tcBorders>
            <w:shd w:val="clear" w:color="auto" w:fill="auto"/>
            <w:noWrap/>
            <w:vAlign w:val="bottom"/>
            <w:hideMark/>
          </w:tcPr>
          <w:p w14:paraId="0267E5E5" w14:textId="1A7610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B3E22" w14:textId="1F76ED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B842E" w14:textId="393C08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11,080.00 </w:t>
            </w:r>
          </w:p>
        </w:tc>
      </w:tr>
      <w:tr w:rsidR="00BC4453" w:rsidRPr="00BC4453" w14:paraId="5596AB8A"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C5BF2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742F970" w14:textId="29403EB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00,934,305.35 </w:t>
            </w:r>
          </w:p>
        </w:tc>
        <w:tc>
          <w:tcPr>
            <w:tcW w:w="958" w:type="pct"/>
            <w:tcBorders>
              <w:top w:val="nil"/>
              <w:left w:val="nil"/>
              <w:bottom w:val="single" w:sz="4" w:space="0" w:color="000000"/>
              <w:right w:val="single" w:sz="4" w:space="0" w:color="000000"/>
            </w:tcBorders>
            <w:shd w:val="clear" w:color="A5A5A5" w:fill="A5A5A5"/>
            <w:noWrap/>
            <w:vAlign w:val="bottom"/>
            <w:hideMark/>
          </w:tcPr>
          <w:p w14:paraId="2F67EEFE" w14:textId="6214DBD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1484DAE" w14:textId="3938EEB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DD8EA06" w14:textId="3B6EC60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00,934,305.35 </w:t>
            </w:r>
          </w:p>
        </w:tc>
      </w:tr>
      <w:tr w:rsidR="00BC4453" w:rsidRPr="00BC4453" w14:paraId="1177DC66"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FB24A"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76A77C99" w14:textId="7DA6558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6,042,43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1263F0DF" w14:textId="4B7939D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1C5515" w14:textId="04AA08A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F8D7B4" w14:textId="1130B45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6,042,434.17 </w:t>
            </w:r>
          </w:p>
        </w:tc>
      </w:tr>
      <w:tr w:rsidR="00BC4453" w:rsidRPr="00BC4453" w14:paraId="0A054AE7"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E4EFDE3"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776EB638" w14:textId="59D9B3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196,731.82 </w:t>
            </w:r>
          </w:p>
        </w:tc>
        <w:tc>
          <w:tcPr>
            <w:tcW w:w="958" w:type="pct"/>
            <w:tcBorders>
              <w:top w:val="nil"/>
              <w:left w:val="nil"/>
              <w:bottom w:val="single" w:sz="4" w:space="0" w:color="000000"/>
              <w:right w:val="single" w:sz="4" w:space="0" w:color="000000"/>
            </w:tcBorders>
            <w:shd w:val="clear" w:color="auto" w:fill="auto"/>
            <w:noWrap/>
            <w:vAlign w:val="bottom"/>
            <w:hideMark/>
          </w:tcPr>
          <w:p w14:paraId="6D516A7E" w14:textId="711005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F5031" w14:textId="20A5C9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6461B6" w14:textId="60994C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7,196,731.82 </w:t>
            </w:r>
          </w:p>
        </w:tc>
      </w:tr>
      <w:tr w:rsidR="00BC4453" w:rsidRPr="00BC4453" w14:paraId="651AEE3D" w14:textId="77777777" w:rsidTr="00BC445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81733D9"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CBA9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37FEF385" w14:textId="1673F9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4AD105DD" w14:textId="377890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AD33D" w14:textId="0BDF07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6B0D7" w14:textId="1F28F3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6,755.86 </w:t>
            </w:r>
          </w:p>
        </w:tc>
      </w:tr>
      <w:tr w:rsidR="00BC4453" w:rsidRPr="00BC4453" w14:paraId="18A65D7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2749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FF4A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848EFFF" w14:textId="1E5A17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12C0139" w14:textId="416FA5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7BDA7" w14:textId="1C43D6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37041" w14:textId="5BAA7F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5,780.00 </w:t>
            </w:r>
          </w:p>
        </w:tc>
      </w:tr>
      <w:tr w:rsidR="00BC4453" w:rsidRPr="00BC4453" w14:paraId="31A16D6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D18C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CE6C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577F5C7A" w14:textId="351D21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BA6E3" w14:textId="2C5CBA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E21E3" w14:textId="1A2402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6EFFD" w14:textId="30B6BF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6,000.00 </w:t>
            </w:r>
          </w:p>
        </w:tc>
      </w:tr>
      <w:tr w:rsidR="00BC4453" w:rsidRPr="00BC4453" w14:paraId="0FE9ED9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E5CD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B55F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2FCE3D6D" w14:textId="73DD03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16173DC4" w14:textId="0D3805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94067" w14:textId="2A1E50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86BBC" w14:textId="72D4A1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859,289.24 </w:t>
            </w:r>
          </w:p>
        </w:tc>
      </w:tr>
      <w:tr w:rsidR="00BC4453" w:rsidRPr="00BC4453" w14:paraId="24411AB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D12C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60A0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554A7432" w14:textId="655930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245885F8" w14:textId="0591D1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852D5" w14:textId="0B005F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EAA1F" w14:textId="69B0E3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3,629.92 </w:t>
            </w:r>
          </w:p>
        </w:tc>
      </w:tr>
      <w:tr w:rsidR="00BC4453" w:rsidRPr="00BC4453" w14:paraId="531985B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B965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3144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4E1D695E" w14:textId="6CF226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59600DDF" w14:textId="17DAA0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102DF" w14:textId="7B6F6F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7FD34" w14:textId="39B2F4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8,790.00 </w:t>
            </w:r>
          </w:p>
        </w:tc>
      </w:tr>
      <w:tr w:rsidR="00BC4453" w:rsidRPr="00BC4453" w14:paraId="7EB83BF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B7E7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EA16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0A2928F" w14:textId="167A04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17DD3CE3" w14:textId="2FC0C2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58824" w14:textId="196D6A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47EFB" w14:textId="513EF4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5,526.05 </w:t>
            </w:r>
          </w:p>
        </w:tc>
      </w:tr>
      <w:tr w:rsidR="00BC4453" w:rsidRPr="00BC4453" w14:paraId="01F3BBA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1A2A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A1A1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2538B9F5" w14:textId="48F0BD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0C42A361" w14:textId="14128C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27CA1" w14:textId="50B838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415C3" w14:textId="3953E8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29,680.00 </w:t>
            </w:r>
          </w:p>
        </w:tc>
      </w:tr>
      <w:tr w:rsidR="00BC4453" w:rsidRPr="00BC4453" w14:paraId="7576145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19E3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0CEC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50996476" w14:textId="1B3BEB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27AFD73D" w14:textId="298745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106DE" w14:textId="062685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145F9" w14:textId="4BA973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3,787.00 </w:t>
            </w:r>
          </w:p>
        </w:tc>
      </w:tr>
      <w:tr w:rsidR="00BC4453" w:rsidRPr="00BC4453" w14:paraId="63E4C48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6E78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D208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C769A63" w14:textId="7287D1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2D0DA7A6" w14:textId="18688C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5636B" w14:textId="426C39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3F117" w14:textId="2F1977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42,864.32 </w:t>
            </w:r>
          </w:p>
        </w:tc>
      </w:tr>
      <w:tr w:rsidR="00BC4453" w:rsidRPr="00BC4453" w14:paraId="58D5FDB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3C88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0D54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6144119D" w14:textId="63D8CD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0B648CAE" w14:textId="046C3A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59E1E" w14:textId="4B22E8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FB37F" w14:textId="743B22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80,911.86 </w:t>
            </w:r>
          </w:p>
        </w:tc>
      </w:tr>
      <w:tr w:rsidR="00BC4453" w:rsidRPr="00BC4453" w14:paraId="655A6B7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3CCA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F9EE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7FFEE0A5" w14:textId="60864D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6FFD2202" w14:textId="74FCB9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EA188" w14:textId="036E23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7D386" w14:textId="2600FD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52,143.94 </w:t>
            </w:r>
          </w:p>
        </w:tc>
      </w:tr>
      <w:tr w:rsidR="00BC4453" w:rsidRPr="00BC4453" w14:paraId="30A88A7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A498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416A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4254D72" w14:textId="6BBD39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18ED46" w14:textId="0285DD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36E9E" w14:textId="344633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79B96" w14:textId="57DDC5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5,000.00 </w:t>
            </w:r>
          </w:p>
        </w:tc>
      </w:tr>
      <w:tr w:rsidR="00BC4453" w:rsidRPr="00BC4453" w14:paraId="51588BF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4707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C37E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5D29D0F1" w14:textId="1216D7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28418B96" w14:textId="4C0AE4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4D1C1" w14:textId="6EA523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FD844" w14:textId="1F61DE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89,840.00 </w:t>
            </w:r>
          </w:p>
        </w:tc>
      </w:tr>
      <w:tr w:rsidR="00BC4453" w:rsidRPr="00BC4453" w14:paraId="574B848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F0FD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0C9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F04D9DD" w14:textId="4E3F34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0826CFD3" w14:textId="79942A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F91A4" w14:textId="563BBE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31F11" w14:textId="7530FF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7,290.00 </w:t>
            </w:r>
          </w:p>
        </w:tc>
      </w:tr>
      <w:tr w:rsidR="00BC4453" w:rsidRPr="00BC4453" w14:paraId="377B512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7EF1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CC44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ED215EE" w14:textId="440453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3CA03243" w14:textId="5E64B5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51645" w14:textId="51BB55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43E6B" w14:textId="5B8C03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30,711.96 </w:t>
            </w:r>
          </w:p>
        </w:tc>
      </w:tr>
      <w:tr w:rsidR="00BC4453" w:rsidRPr="00BC4453" w14:paraId="72C434B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648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4401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1FCC177D" w14:textId="45DB08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73ADDB91" w14:textId="0E5242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D3C9D" w14:textId="7E3B38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B4574" w14:textId="4CDC5A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75,213.86 </w:t>
            </w:r>
          </w:p>
        </w:tc>
      </w:tr>
      <w:tr w:rsidR="00BC4453" w:rsidRPr="00BC4453" w14:paraId="7C7228B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6B4C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1488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7A78129F" w14:textId="77A13F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6F44B6" w14:textId="4A7B0F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BEA23" w14:textId="06748E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20979" w14:textId="1334E7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3,000.00 </w:t>
            </w:r>
          </w:p>
        </w:tc>
      </w:tr>
      <w:tr w:rsidR="00BC4453" w:rsidRPr="00BC4453" w14:paraId="0D12A07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1ED4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9423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5C7E2E5E" w14:textId="022A14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C5A5AF" w14:textId="1870AA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22D1A" w14:textId="653BE5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9021C" w14:textId="2BDC89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7,500.00 </w:t>
            </w:r>
          </w:p>
        </w:tc>
      </w:tr>
      <w:tr w:rsidR="00BC4453" w:rsidRPr="00BC4453" w14:paraId="51B9FE1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3138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2010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265D7C13" w14:textId="6BFF85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6B6DB05A" w14:textId="69FA69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36986" w14:textId="75BB82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42B33" w14:textId="65596B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5,820.00 </w:t>
            </w:r>
          </w:p>
        </w:tc>
      </w:tr>
      <w:tr w:rsidR="00BC4453" w:rsidRPr="00BC4453" w14:paraId="75BBEB2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6C6B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3854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12EC99E3" w14:textId="2692ED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19D84992" w14:textId="555FE3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B310C" w14:textId="25CFB7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54605" w14:textId="3A8979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7,228.92 </w:t>
            </w:r>
          </w:p>
        </w:tc>
      </w:tr>
      <w:tr w:rsidR="00BC4453" w:rsidRPr="00BC4453" w14:paraId="6A417D3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A3AD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0697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530B5492" w14:textId="6C3B73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74B84A6A" w14:textId="0270FF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BBB7E" w14:textId="3F40CF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4BBB3" w14:textId="7487CE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45,845.00 </w:t>
            </w:r>
          </w:p>
        </w:tc>
      </w:tr>
      <w:tr w:rsidR="00BC4453" w:rsidRPr="00BC4453" w14:paraId="6160331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DBA3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DA6E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46489401" w14:textId="6DA9EA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6962CB05" w14:textId="0FC8AD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364CC" w14:textId="7BD770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EA1C1" w14:textId="787363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4,815.00 </w:t>
            </w:r>
          </w:p>
        </w:tc>
      </w:tr>
      <w:tr w:rsidR="00BC4453" w:rsidRPr="00BC4453" w14:paraId="7083C3B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3F7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391A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5546BF61" w14:textId="024B35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1628C9AD" w14:textId="10E6F8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DB8BB" w14:textId="33F488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4B154" w14:textId="503015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8,759.50 </w:t>
            </w:r>
          </w:p>
        </w:tc>
      </w:tr>
      <w:tr w:rsidR="00BC4453" w:rsidRPr="00BC4453" w14:paraId="3148783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872B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6911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6309877B" w14:textId="455C7A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9F6F3E" w14:textId="2CDCC9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B9D81" w14:textId="2B7692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61AA0" w14:textId="793009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500.00 </w:t>
            </w:r>
          </w:p>
        </w:tc>
      </w:tr>
      <w:tr w:rsidR="00BC4453" w:rsidRPr="00BC4453" w14:paraId="7481339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9AFC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9232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03679D44" w14:textId="6E8A95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908EF6D" w14:textId="5E80E3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60B81" w14:textId="42FF8F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424B5" w14:textId="7F60ED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28,496.60 </w:t>
            </w:r>
          </w:p>
        </w:tc>
      </w:tr>
      <w:tr w:rsidR="00BC4453" w:rsidRPr="00BC4453" w14:paraId="46536E1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4B07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2E79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84BCA06" w14:textId="596F81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92222A" w14:textId="29B619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5AB3B" w14:textId="3329E8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6C794" w14:textId="164319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9,500.00 </w:t>
            </w:r>
          </w:p>
        </w:tc>
      </w:tr>
      <w:tr w:rsidR="00BC4453" w:rsidRPr="00BC4453" w14:paraId="0766303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3C6A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965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3F0BBED3" w14:textId="072808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40A47D11" w14:textId="0AA5E3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EDBE8" w14:textId="097177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707E2" w14:textId="23F6E7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4,335.00 </w:t>
            </w:r>
          </w:p>
        </w:tc>
      </w:tr>
      <w:tr w:rsidR="00BC4453" w:rsidRPr="00BC4453" w14:paraId="1F12861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4550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FDC9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3ECDFDF2" w14:textId="3F1E7C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7F940121" w14:textId="383D7E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C557B" w14:textId="70F94F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851AF" w14:textId="4CAAA8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9,964.56 </w:t>
            </w:r>
          </w:p>
        </w:tc>
      </w:tr>
      <w:tr w:rsidR="00BC4453" w:rsidRPr="00BC4453" w14:paraId="522DBEB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FAA5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711C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FE25D15" w14:textId="14395F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A19BB49" w14:textId="0F12A6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2A307" w14:textId="294F65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536A1" w14:textId="611FFC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7,915.00 </w:t>
            </w:r>
          </w:p>
        </w:tc>
      </w:tr>
      <w:tr w:rsidR="00BC4453" w:rsidRPr="00BC4453" w14:paraId="621E311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95E0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9D2B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435A6F3" w14:textId="16306F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9528467" w14:textId="3033B1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E523D" w14:textId="6DD365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5BA70" w14:textId="3B51B7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7,391.78 </w:t>
            </w:r>
          </w:p>
        </w:tc>
      </w:tr>
      <w:tr w:rsidR="00BC4453" w:rsidRPr="00BC4453" w14:paraId="1E4F130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DB6A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56EE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5C50E8" w14:textId="71D005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2D98CEF1" w14:textId="46E9EE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7B44A" w14:textId="097864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C5254" w14:textId="7FFFCF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63,768.30 </w:t>
            </w:r>
          </w:p>
        </w:tc>
      </w:tr>
      <w:tr w:rsidR="00BC4453" w:rsidRPr="00BC4453" w14:paraId="77593F0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96AA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C64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CD0FCEC" w14:textId="775D0C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2883E345" w14:textId="55C6F3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29984" w14:textId="5E2C0D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859C8" w14:textId="2800B3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83,911.48 </w:t>
            </w:r>
          </w:p>
        </w:tc>
      </w:tr>
      <w:tr w:rsidR="00BC4453" w:rsidRPr="00BC4453" w14:paraId="12A5B8B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39C4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F143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D56E283" w14:textId="496DBD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193C8A58" w14:textId="6BDF62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401C6" w14:textId="4012FC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4DE6C" w14:textId="3E67E0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50,742.86 </w:t>
            </w:r>
          </w:p>
        </w:tc>
      </w:tr>
      <w:tr w:rsidR="00BC4453" w:rsidRPr="00BC4453" w14:paraId="53C30CB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D0CE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465B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7E4DE946" w14:textId="2306DD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DFB288E" w14:textId="1F26A7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F8874" w14:textId="7FE28C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2C52C" w14:textId="653971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8,994.00 </w:t>
            </w:r>
          </w:p>
        </w:tc>
      </w:tr>
      <w:tr w:rsidR="00BC4453" w:rsidRPr="00BC4453" w14:paraId="560766C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B994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3251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3E737C90" w14:textId="0EABA7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6F7E6E89" w14:textId="56D4CC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36FE2" w14:textId="06E7EB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82384" w14:textId="677613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9,628.00 </w:t>
            </w:r>
          </w:p>
        </w:tc>
      </w:tr>
      <w:tr w:rsidR="00BC4453" w:rsidRPr="00BC4453" w14:paraId="69E46BA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FBD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B7CD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C0257B" w14:textId="421A59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2F6ACB6F" w14:textId="2DD0EB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B1C72" w14:textId="5C36BF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F00F4" w14:textId="6D3CFE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08,583.80 </w:t>
            </w:r>
          </w:p>
        </w:tc>
      </w:tr>
      <w:tr w:rsidR="00BC4453" w:rsidRPr="00BC4453" w14:paraId="2EA7648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3C04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494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16F96B53" w14:textId="2D5A99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9970FE3" w14:textId="2722A5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97545" w14:textId="2BBB1A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4B102" w14:textId="062C4B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4,600.00 </w:t>
            </w:r>
          </w:p>
        </w:tc>
      </w:tr>
      <w:tr w:rsidR="00BC4453" w:rsidRPr="00BC4453" w14:paraId="6C87A1C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78D5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632B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753CCAE" w14:textId="460E04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34DFE5E9" w14:textId="59588E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3E60D" w14:textId="58753A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D425C" w14:textId="1E4A4B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79.64 </w:t>
            </w:r>
          </w:p>
        </w:tc>
      </w:tr>
      <w:tr w:rsidR="00BC4453" w:rsidRPr="00BC4453" w14:paraId="0DD737F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55D4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74F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6FD131D0" w14:textId="527844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4770F551" w14:textId="7C6647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00EE6" w14:textId="17064F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86BA9" w14:textId="27C949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78,275.00 </w:t>
            </w:r>
          </w:p>
        </w:tc>
      </w:tr>
      <w:tr w:rsidR="00BC4453" w:rsidRPr="00BC4453" w14:paraId="4A31ED9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BE00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DE40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76C0B913" w14:textId="12D6EA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5A890F61" w14:textId="3408BC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FD148" w14:textId="314F05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C9736" w14:textId="3EFDDF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4,400.00 </w:t>
            </w:r>
          </w:p>
        </w:tc>
      </w:tr>
      <w:tr w:rsidR="00BC4453" w:rsidRPr="00BC4453" w14:paraId="59C63E0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3FD1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1294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1598566" w14:textId="629152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725F7683" w14:textId="2827CC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28556" w14:textId="342FD4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216ED" w14:textId="07D0BF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1,433.90 </w:t>
            </w:r>
          </w:p>
        </w:tc>
      </w:tr>
      <w:tr w:rsidR="00BC4453" w:rsidRPr="00BC4453" w14:paraId="493D850E"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6EB7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2CC3E1F0" w14:textId="79407D2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71BF8662" w14:textId="5B16FA3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934168" w14:textId="02F6312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410A86" w14:textId="7E1815E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21,150,390.86 </w:t>
            </w:r>
          </w:p>
        </w:tc>
      </w:tr>
      <w:tr w:rsidR="00BC4453" w:rsidRPr="00BC4453" w14:paraId="0EB7BA16" w14:textId="77777777" w:rsidTr="00BC445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82643C6"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4F02ED0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E4C072D" w14:textId="6E3972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05BC16D4" w14:textId="2D8ECE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46F73" w14:textId="0D614E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F45D9A" w14:textId="5363B3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546,493.52 </w:t>
            </w:r>
          </w:p>
        </w:tc>
      </w:tr>
      <w:tr w:rsidR="00BC4453" w:rsidRPr="00BC4453" w14:paraId="3C9BEB83" w14:textId="77777777" w:rsidTr="00BC445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96A8900"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4716A8E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B599E73" w14:textId="230F67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48206C08" w14:textId="7854D1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D48F9" w14:textId="19E64F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538AC" w14:textId="57EA82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3,440.30 </w:t>
            </w:r>
          </w:p>
        </w:tc>
      </w:tr>
      <w:tr w:rsidR="00BC4453" w:rsidRPr="00BC4453" w14:paraId="4567873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6CFF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411B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3BA95A8C" w14:textId="7AB8DD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6B03935C" w14:textId="428FB0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91CD9" w14:textId="334C88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45E04" w14:textId="1D825B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6,393.24 </w:t>
            </w:r>
          </w:p>
        </w:tc>
      </w:tr>
      <w:tr w:rsidR="00BC4453" w:rsidRPr="00BC4453" w14:paraId="1C5E8A8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BFA1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976106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21604DA2" w14:textId="24AA09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068F1041" w14:textId="75A797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F3D45" w14:textId="33C662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E479F" w14:textId="2A17B2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9,129.22 </w:t>
            </w:r>
          </w:p>
        </w:tc>
      </w:tr>
      <w:tr w:rsidR="00BC4453" w:rsidRPr="00BC4453" w14:paraId="62F537B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47E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38B6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41F79B00" w14:textId="257382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53022BC3" w14:textId="1E04B4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5ACBD" w14:textId="3242D0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07A6C" w14:textId="4ED234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1,703.80 </w:t>
            </w:r>
          </w:p>
        </w:tc>
      </w:tr>
      <w:tr w:rsidR="00BC4453" w:rsidRPr="00BC4453" w14:paraId="656586A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6F6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FD96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5413FB57" w14:textId="4A93B5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1D9E17EB" w14:textId="2FF7AB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847A5" w14:textId="2CE76C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16467" w14:textId="08CBBC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0,880.76 </w:t>
            </w:r>
          </w:p>
        </w:tc>
      </w:tr>
      <w:tr w:rsidR="00BC4453" w:rsidRPr="00BC4453" w14:paraId="251FF17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AA5B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3D4B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056440A9" w14:textId="0DB0CC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72114538" w14:textId="178AC7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96D88" w14:textId="4FB087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BBB5E" w14:textId="5D0107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6,588.80 </w:t>
            </w:r>
          </w:p>
        </w:tc>
      </w:tr>
      <w:tr w:rsidR="00BC4453" w:rsidRPr="00BC4453" w14:paraId="2AFD632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061A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E958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4B2AA0A0" w14:textId="474680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3D60F264" w14:textId="697340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FBF1E" w14:textId="3C238A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3C51A" w14:textId="01E51B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93,718.62 </w:t>
            </w:r>
          </w:p>
        </w:tc>
      </w:tr>
      <w:tr w:rsidR="00BC4453" w:rsidRPr="00BC4453" w14:paraId="33B2ECE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2319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5B7A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6B22C81F" w14:textId="73B1A3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30643A49" w14:textId="402FF6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CC117" w14:textId="723E94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8362B" w14:textId="1B40A8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42,266.10 </w:t>
            </w:r>
          </w:p>
        </w:tc>
      </w:tr>
      <w:tr w:rsidR="00BC4453" w:rsidRPr="00BC4453" w14:paraId="721D87C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75F9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AFF7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2B08644F" w14:textId="155B46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7BFCF4E0" w14:textId="12DE0B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B2ED6" w14:textId="313A9B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08C28" w14:textId="265C2C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918,442.84 </w:t>
            </w:r>
          </w:p>
        </w:tc>
      </w:tr>
      <w:tr w:rsidR="00BC4453" w:rsidRPr="00BC4453" w14:paraId="246DCB6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F1F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A319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399D70C2" w14:textId="3BBD7E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67FB828A" w14:textId="4549ED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BCD96" w14:textId="2A9AEE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ACB15" w14:textId="5B1E4F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1,604.40 </w:t>
            </w:r>
          </w:p>
        </w:tc>
      </w:tr>
      <w:tr w:rsidR="00BC4453" w:rsidRPr="00BC4453" w14:paraId="659C012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21CE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B402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2099E706" w14:textId="626001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4B40A194" w14:textId="73737C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380C9" w14:textId="5D1B5D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06694" w14:textId="379832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2,691.62 </w:t>
            </w:r>
          </w:p>
        </w:tc>
      </w:tr>
      <w:tr w:rsidR="00BC4453" w:rsidRPr="00BC4453" w14:paraId="6F31601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4F04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3066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517A3846" w14:textId="22D1D7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58CDA381" w14:textId="1A40B5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6700A" w14:textId="3367EE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52A37" w14:textId="3502C1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9,653.44 </w:t>
            </w:r>
          </w:p>
        </w:tc>
      </w:tr>
      <w:tr w:rsidR="00BC4453" w:rsidRPr="00BC4453" w14:paraId="70A59CF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1141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CDBB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05761D7B" w14:textId="788248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1F559FEC" w14:textId="50E986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4E8F7" w14:textId="296B4B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A2978" w14:textId="2403B9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99,754.96 </w:t>
            </w:r>
          </w:p>
        </w:tc>
      </w:tr>
      <w:tr w:rsidR="00BC4453" w:rsidRPr="00BC4453" w14:paraId="47EC456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458D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0521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506957F3" w14:textId="4D4154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745FF631" w14:textId="5FB7D3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4ABBD" w14:textId="373D41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D47E7" w14:textId="7CBB75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78,031.10 </w:t>
            </w:r>
          </w:p>
        </w:tc>
      </w:tr>
      <w:tr w:rsidR="00BC4453" w:rsidRPr="00BC4453" w14:paraId="5F1029A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E79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CAB5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347107C" w14:textId="307BA7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38504EFF" w14:textId="61904B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36054" w14:textId="1C4D94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37299" w14:textId="02F62D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737,580.36 </w:t>
            </w:r>
          </w:p>
        </w:tc>
      </w:tr>
      <w:tr w:rsidR="00BC4453" w:rsidRPr="00BC4453" w14:paraId="29264F4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9DB5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1120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4D1DFD9F" w14:textId="7F772F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12979D7F" w14:textId="012ABC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1D7B8" w14:textId="0D48E2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D8BBA" w14:textId="748CE4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02,027.72 </w:t>
            </w:r>
          </w:p>
        </w:tc>
      </w:tr>
      <w:tr w:rsidR="00BC4453" w:rsidRPr="00BC4453" w14:paraId="78A83A9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B9E5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784F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74EB7E" w14:textId="114DB2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187B32F8" w14:textId="266195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F00AD" w14:textId="17238E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9C99C" w14:textId="708888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197,858.88 </w:t>
            </w:r>
          </w:p>
        </w:tc>
      </w:tr>
      <w:tr w:rsidR="00BC4453" w:rsidRPr="00BC4453" w14:paraId="0DCC3B3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B9EC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7D4F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66123C7" w14:textId="270A5A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17A6574C" w14:textId="08C430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FB574" w14:textId="374292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121D8" w14:textId="1ECB3C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7,890.94 </w:t>
            </w:r>
          </w:p>
        </w:tc>
      </w:tr>
      <w:tr w:rsidR="00BC4453" w:rsidRPr="00BC4453" w14:paraId="787A4AC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8FF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1684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4D79BE29" w14:textId="611508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52811358" w14:textId="6812AF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FF8C0" w14:textId="49EC24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6B92A" w14:textId="31095E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80,269.86 </w:t>
            </w:r>
          </w:p>
        </w:tc>
      </w:tr>
      <w:tr w:rsidR="00BC4453" w:rsidRPr="00BC4453" w14:paraId="4B9601F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DD2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45DF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14C55C78" w14:textId="772491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7279209D" w14:textId="105125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509A4" w14:textId="696945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FB3EB" w14:textId="292D06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635,336.90 </w:t>
            </w:r>
          </w:p>
        </w:tc>
      </w:tr>
      <w:tr w:rsidR="00BC4453" w:rsidRPr="00BC4453" w14:paraId="0A8935A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5E7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693B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3BFED86F" w14:textId="39321B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3AC1F031" w14:textId="1368EA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867C9" w14:textId="75F142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257A5" w14:textId="220185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680,425.90 </w:t>
            </w:r>
          </w:p>
        </w:tc>
      </w:tr>
      <w:tr w:rsidR="00BC4453" w:rsidRPr="00BC4453" w14:paraId="7242E0C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CF4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9FDD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55AC3829" w14:textId="202780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4AF35DED" w14:textId="37FE5D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72F8D" w14:textId="7E7255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827FD" w14:textId="71927A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2,775.22 </w:t>
            </w:r>
          </w:p>
        </w:tc>
      </w:tr>
      <w:tr w:rsidR="00BC4453" w:rsidRPr="00BC4453" w14:paraId="77B75F7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765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CD1F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CF9FA3" w14:textId="0F3CF2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3E2BFED1" w14:textId="7A578D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B6028" w14:textId="74954F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4BC44" w14:textId="3AA111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69,354.78 </w:t>
            </w:r>
          </w:p>
        </w:tc>
      </w:tr>
      <w:tr w:rsidR="00BC4453" w:rsidRPr="00BC4453" w14:paraId="74DED09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5F4C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C581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496BAC51" w14:textId="3B8963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42BE69FB" w14:textId="7FD9C2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491C3" w14:textId="3D0B5E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89592" w14:textId="318FE2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5,757.18 </w:t>
            </w:r>
          </w:p>
        </w:tc>
      </w:tr>
      <w:tr w:rsidR="00BC4453" w:rsidRPr="00BC4453" w14:paraId="31B9E96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40BF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AD81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0EC1E040" w14:textId="2B3476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3EC4B990" w14:textId="793B86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F99A3" w14:textId="310C69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5D144" w14:textId="309275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388,987.76 </w:t>
            </w:r>
          </w:p>
        </w:tc>
      </w:tr>
      <w:tr w:rsidR="00BC4453" w:rsidRPr="00BC4453" w14:paraId="6F82B65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B199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25AA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346D72FE" w14:textId="3EBFA7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65E15370" w14:textId="1F03ED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ACF60" w14:textId="67E359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247A1" w14:textId="38DDA4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72,035.00 </w:t>
            </w:r>
          </w:p>
        </w:tc>
      </w:tr>
      <w:tr w:rsidR="00BC4453" w:rsidRPr="00BC4453" w14:paraId="651CB67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A130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9C5D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E87CD6E" w14:textId="6BC6B5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2AE0C642" w14:textId="2E1BB7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2AEE4" w14:textId="58782C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C1D4C" w14:textId="115B1C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013,427.04 </w:t>
            </w:r>
          </w:p>
        </w:tc>
      </w:tr>
      <w:tr w:rsidR="00BC4453" w:rsidRPr="00BC4453" w14:paraId="38B84D6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1B70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6297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11138A9" w14:textId="033C65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0CB765FE" w14:textId="1057FC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07665" w14:textId="4D0594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B0414" w14:textId="5A64F6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850,785.14 </w:t>
            </w:r>
          </w:p>
        </w:tc>
      </w:tr>
      <w:tr w:rsidR="00BC4453" w:rsidRPr="00BC4453" w14:paraId="6D98895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E55F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4ADA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4C7615F0" w14:textId="1FC814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69347C37" w14:textId="5FD249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E36A1" w14:textId="2343F9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2807F" w14:textId="3410CF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5,982.54 </w:t>
            </w:r>
          </w:p>
        </w:tc>
      </w:tr>
      <w:tr w:rsidR="00BC4453" w:rsidRPr="00BC4453" w14:paraId="1C38407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8A19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C34D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43CFCE" w14:textId="5B1806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1B87F86A" w14:textId="3D427F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1C789" w14:textId="705749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0A21E" w14:textId="3CBA01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2,028.56 </w:t>
            </w:r>
          </w:p>
        </w:tc>
      </w:tr>
      <w:tr w:rsidR="00BC4453" w:rsidRPr="00BC4453" w14:paraId="4DEC26C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D56A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29E4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543E3666" w14:textId="6363D8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71B9BA86" w14:textId="583E11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58DDA" w14:textId="01B25C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FE90C" w14:textId="212FC2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50,222.62 </w:t>
            </w:r>
          </w:p>
        </w:tc>
      </w:tr>
      <w:tr w:rsidR="00BC4453" w:rsidRPr="00BC4453" w14:paraId="74E5BB5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8B40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0380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12B34921" w14:textId="535364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03093AE1" w14:textId="29773D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46C95" w14:textId="5BAFA0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6555D" w14:textId="7B9291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25,793.60 </w:t>
            </w:r>
          </w:p>
        </w:tc>
      </w:tr>
      <w:tr w:rsidR="00BC4453" w:rsidRPr="00BC4453" w14:paraId="6B7C715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090F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5E23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0D534DD1" w14:textId="63866D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4FDD0080" w14:textId="01E6D5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90377" w14:textId="190510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6EBB0" w14:textId="342F47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2,419.68 </w:t>
            </w:r>
          </w:p>
        </w:tc>
      </w:tr>
      <w:tr w:rsidR="00BC4453" w:rsidRPr="00BC4453" w14:paraId="6509CDC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5DFF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ED9A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402FE4D5" w14:textId="45AC83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086A9614" w14:textId="5787AC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C2772" w14:textId="76A4AF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24ABB" w14:textId="201B14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79,402.09 </w:t>
            </w:r>
          </w:p>
        </w:tc>
      </w:tr>
      <w:tr w:rsidR="00BC4453" w:rsidRPr="00BC4453" w14:paraId="246A008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785F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BEDB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6AEB3ECC" w14:textId="5CB969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5DD51696" w14:textId="66320F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069B5" w14:textId="280A83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43034" w14:textId="44FDBA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8,567.78 </w:t>
            </w:r>
          </w:p>
        </w:tc>
      </w:tr>
      <w:tr w:rsidR="00BC4453" w:rsidRPr="00BC4453" w14:paraId="3901348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1FE8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E343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C162481" w14:textId="2B0587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088352BE" w14:textId="72673C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9E963" w14:textId="5E8C20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B54CD" w14:textId="28B873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1,899.04 </w:t>
            </w:r>
          </w:p>
        </w:tc>
      </w:tr>
      <w:tr w:rsidR="00BC4453" w:rsidRPr="00BC4453" w14:paraId="7E99C9D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838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0D3A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21B36CE1" w14:textId="2A88BB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7B64BFB6" w14:textId="48BC35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BB05C" w14:textId="0C6E86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9B461" w14:textId="49088E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75,257.62 </w:t>
            </w:r>
          </w:p>
        </w:tc>
      </w:tr>
      <w:tr w:rsidR="00BC4453" w:rsidRPr="00BC4453" w14:paraId="73D49A4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1772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4ED9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723C3670" w14:textId="3F00BA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0B014C72" w14:textId="019603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E584D" w14:textId="320B42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E663A" w14:textId="61F9C5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994,393.88 </w:t>
            </w:r>
          </w:p>
        </w:tc>
      </w:tr>
      <w:tr w:rsidR="00BC4453" w:rsidRPr="00BC4453" w14:paraId="022AC82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EB1F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F12D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032E3CD" w14:textId="598683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1B5A0891" w14:textId="29896F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75507" w14:textId="2907FB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5C9C7" w14:textId="732635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4,837.56 </w:t>
            </w:r>
          </w:p>
        </w:tc>
      </w:tr>
      <w:tr w:rsidR="00BC4453" w:rsidRPr="00BC4453" w14:paraId="23F818E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CAF7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476C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237C5A4D" w14:textId="129B66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74A0F870" w14:textId="3A38E3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7D0EE" w14:textId="1BBF2E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71832" w14:textId="0C0DB9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64,068.04 </w:t>
            </w:r>
          </w:p>
        </w:tc>
      </w:tr>
      <w:tr w:rsidR="00BC4453" w:rsidRPr="00BC4453" w14:paraId="6B553E4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0D8A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413A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BD29BC0" w14:textId="4A7275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79ADE37F" w14:textId="240550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D7BAB" w14:textId="345617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E24C3" w14:textId="4C8405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045,285.62 </w:t>
            </w:r>
          </w:p>
        </w:tc>
      </w:tr>
      <w:tr w:rsidR="00BC4453" w:rsidRPr="00BC4453" w14:paraId="454E361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32A4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A6CD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69EF5085" w14:textId="3E49A3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1CF0F06F" w14:textId="6EBA1E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49E4D" w14:textId="66CD37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9D0DA" w14:textId="215B79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838,628.32 </w:t>
            </w:r>
          </w:p>
        </w:tc>
      </w:tr>
      <w:tr w:rsidR="00BC4453" w:rsidRPr="00BC4453" w14:paraId="6556913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D72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E1F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2203D633" w14:textId="549887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083D1BC7" w14:textId="049E97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F4C14" w14:textId="2D9BB8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66A3F" w14:textId="3491EF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31,640.18 </w:t>
            </w:r>
          </w:p>
        </w:tc>
      </w:tr>
      <w:tr w:rsidR="00BC4453" w:rsidRPr="00BC4453" w14:paraId="1E40460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E73E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246B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5EE04288" w14:textId="07C4C6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5C654A00" w14:textId="0A5D49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4BFBC" w14:textId="12264F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C720D" w14:textId="17E0B5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75,612.17 </w:t>
            </w:r>
          </w:p>
        </w:tc>
      </w:tr>
      <w:tr w:rsidR="00BC4453" w:rsidRPr="00BC4453" w14:paraId="52EEA74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A295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0E96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7827562E" w14:textId="783ABA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18221847" w14:textId="711774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A0F1E" w14:textId="17B9CD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2DBFF" w14:textId="563315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84,257.46 </w:t>
            </w:r>
          </w:p>
        </w:tc>
      </w:tr>
      <w:tr w:rsidR="00BC4453" w:rsidRPr="00BC4453" w14:paraId="0B2CE89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3CF9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0BA2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5042A7F6" w14:textId="426EF0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283265E1" w14:textId="007D73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B3697" w14:textId="66F410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A0E22" w14:textId="54081A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26,592.14 </w:t>
            </w:r>
          </w:p>
        </w:tc>
      </w:tr>
      <w:tr w:rsidR="00BC4453" w:rsidRPr="00BC4453" w14:paraId="66EB0E2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3080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8B1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C7D9346" w14:textId="5CAD35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5887CB3B" w14:textId="7CB46E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C785D" w14:textId="308B47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27122" w14:textId="3D31C2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917,487.82 </w:t>
            </w:r>
          </w:p>
        </w:tc>
      </w:tr>
      <w:tr w:rsidR="00BC4453" w:rsidRPr="00BC4453" w14:paraId="65BC13C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BB29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FD1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2524281D" w14:textId="6F2DE6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77239E7F" w14:textId="07F4B2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476A8" w14:textId="16CBEC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8E312" w14:textId="037E96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037,881.72 </w:t>
            </w:r>
          </w:p>
        </w:tc>
      </w:tr>
      <w:tr w:rsidR="00BC4453" w:rsidRPr="00BC4453" w14:paraId="2ABB809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FF5B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326D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94584D5" w14:textId="1FD4FE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3B05B5D9" w14:textId="41BA54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E10D5" w14:textId="426A9A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8B4C3" w14:textId="7E945F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8,936.22 </w:t>
            </w:r>
          </w:p>
        </w:tc>
      </w:tr>
      <w:tr w:rsidR="00BC4453" w:rsidRPr="00BC4453" w14:paraId="24A69CE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031C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3CB1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D51D7D7" w14:textId="22FB5C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57D22154" w14:textId="052DE6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585A2" w14:textId="7F677D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463D3" w14:textId="22CFC4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94,826.40 </w:t>
            </w:r>
          </w:p>
        </w:tc>
      </w:tr>
      <w:tr w:rsidR="00BC4453" w:rsidRPr="00BC4453" w14:paraId="4F2F4C4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DF8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5A66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4E1DD5" w14:textId="65F545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35DB2861" w14:textId="3D2E81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8ED54" w14:textId="35B002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56C0E" w14:textId="733AC8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61,004.24 </w:t>
            </w:r>
          </w:p>
        </w:tc>
      </w:tr>
      <w:tr w:rsidR="00BC4453" w:rsidRPr="00BC4453" w14:paraId="42522C2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ED92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D62F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033A879C" w14:textId="790778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77711208" w14:textId="79C0C9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DBD1C" w14:textId="587D68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CC3D9" w14:textId="6FCA56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47,453.78 </w:t>
            </w:r>
          </w:p>
        </w:tc>
      </w:tr>
      <w:tr w:rsidR="00BC4453" w:rsidRPr="00BC4453" w14:paraId="4E77DF4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4C99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624C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59EDE36" w14:textId="405DA1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3ABF7C42" w14:textId="0EAF05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EC41F" w14:textId="59B64E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6B26D" w14:textId="38F2BD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50,606.38 </w:t>
            </w:r>
          </w:p>
        </w:tc>
      </w:tr>
      <w:tr w:rsidR="00BC4453" w:rsidRPr="00BC4453" w14:paraId="4A4483E2"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DA545"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717A3948" w14:textId="684DCB3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F46A9A" w14:textId="5A08DD4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AA8211" w14:textId="04C8CBB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4CA436" w14:textId="5F1B84A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870,273.30 </w:t>
            </w:r>
          </w:p>
        </w:tc>
      </w:tr>
      <w:tr w:rsidR="00BC4453" w:rsidRPr="00BC4453" w14:paraId="65F50B9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44DE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D070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07F3AAA2" w14:textId="0A3978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29E5AB78" w14:textId="263FC0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FF149" w14:textId="50C734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85D6E" w14:textId="193D49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0,118.48 </w:t>
            </w:r>
          </w:p>
        </w:tc>
      </w:tr>
      <w:tr w:rsidR="00BC4453" w:rsidRPr="00BC4453" w14:paraId="07600AE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B914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030D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6ADC9B3" w14:textId="1B7DC3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541F9099" w14:textId="2806C3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B1CBD" w14:textId="6568FF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A72BA" w14:textId="2B1122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19,714.82 </w:t>
            </w:r>
          </w:p>
        </w:tc>
      </w:tr>
      <w:tr w:rsidR="00BC4453" w:rsidRPr="00BC4453" w14:paraId="443A9A2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F4F1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A9D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BC88258" w14:textId="088B0E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63D5CC2" w14:textId="1115B7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C62CF" w14:textId="30DA5B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75AFE" w14:textId="4CE7FF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40,440.00 </w:t>
            </w:r>
          </w:p>
        </w:tc>
      </w:tr>
      <w:tr w:rsidR="00BC4453" w:rsidRPr="00BC4453" w14:paraId="2B595310"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91993"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496C77D" w14:textId="3D542E0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276FCAE5" w14:textId="0820CF8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C78DC9" w14:textId="22D5E32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96FC49" w14:textId="4C14146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0,871,207.02 </w:t>
            </w:r>
          </w:p>
        </w:tc>
      </w:tr>
      <w:tr w:rsidR="00BC4453" w:rsidRPr="00BC4453" w14:paraId="7D3EAE13" w14:textId="77777777" w:rsidTr="00BC445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CD45EC9"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513E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671A0279" w14:textId="4EF980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6BDDCF92" w14:textId="4E7F04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0F84B" w14:textId="55AAB8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3F23096" w14:textId="06FAA9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262,622.13 </w:t>
            </w:r>
          </w:p>
        </w:tc>
      </w:tr>
      <w:tr w:rsidR="00BC4453" w:rsidRPr="00BC4453" w14:paraId="79632832" w14:textId="77777777" w:rsidTr="00BC445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8A908F5"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99B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C524CE9" w14:textId="425D89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0C5D5865" w14:textId="6F5CED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4D4AF" w14:textId="4D3E6E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02E0A" w14:textId="19C111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96,940.00 </w:t>
            </w:r>
          </w:p>
        </w:tc>
      </w:tr>
      <w:tr w:rsidR="00BC4453" w:rsidRPr="00BC4453" w14:paraId="472C895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9FBF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1387C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464D73F4" w14:textId="3CEE2C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24661F20" w14:textId="11305B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4CD09" w14:textId="0FFA83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ADE3D" w14:textId="2C52C8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24,790.00 </w:t>
            </w:r>
          </w:p>
        </w:tc>
      </w:tr>
      <w:tr w:rsidR="00BC4453" w:rsidRPr="00BC4453" w14:paraId="156EE88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D13B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A0FC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300CE76B" w14:textId="6D58B1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A16B355" w14:textId="5CD1E9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ABE50" w14:textId="12B9EC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3D568" w14:textId="32685B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19,557.64 </w:t>
            </w:r>
          </w:p>
        </w:tc>
      </w:tr>
      <w:tr w:rsidR="00BC4453" w:rsidRPr="00BC4453" w14:paraId="139A563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B2C5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06F9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054B2C" w14:textId="4387DF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4A21989F" w14:textId="0A3B41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8EA1A" w14:textId="14D87F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98EDB" w14:textId="3B5BF3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089,469.32 </w:t>
            </w:r>
          </w:p>
        </w:tc>
      </w:tr>
      <w:tr w:rsidR="00BC4453" w:rsidRPr="00BC4453" w14:paraId="0A12374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AD3C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B319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394AF5" w14:textId="68853C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53FD9D8D" w14:textId="5122B1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21080" w14:textId="538155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FD604" w14:textId="79B1B9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19,662.78 </w:t>
            </w:r>
          </w:p>
        </w:tc>
      </w:tr>
      <w:tr w:rsidR="00BC4453" w:rsidRPr="00BC4453" w14:paraId="6EAB3EC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FD19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7B70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6BB4DA5C" w14:textId="616F81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1429E752" w14:textId="18B1F9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BFDD9" w14:textId="196A51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62521" w14:textId="2E81C7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849,807.18 </w:t>
            </w:r>
          </w:p>
        </w:tc>
      </w:tr>
      <w:tr w:rsidR="00BC4453" w:rsidRPr="00BC4453" w14:paraId="435926C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41F5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2947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F873104" w14:textId="0F9515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7070235E" w14:textId="3092BD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9C0D7" w14:textId="4F754E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7BCF7" w14:textId="5AB05B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9,972.10 </w:t>
            </w:r>
          </w:p>
        </w:tc>
      </w:tr>
      <w:tr w:rsidR="00BC4453" w:rsidRPr="00BC4453" w14:paraId="2763605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23C7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7AC8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70B383F2" w14:textId="698B39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31D9DC51" w14:textId="4C53B5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5DD94" w14:textId="3BAC8E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23B8D" w14:textId="0B7BFF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712,011.48 </w:t>
            </w:r>
          </w:p>
        </w:tc>
      </w:tr>
      <w:tr w:rsidR="00BC4453" w:rsidRPr="00BC4453" w14:paraId="3CDD00B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30A4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EDDA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446A138E" w14:textId="33BC48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347CF7CB" w14:textId="0E4C54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AEBFB" w14:textId="1E8E52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BCFBB" w14:textId="55227C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23,020.85 </w:t>
            </w:r>
          </w:p>
        </w:tc>
      </w:tr>
      <w:tr w:rsidR="00BC4453" w:rsidRPr="00BC4453" w14:paraId="001C072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146C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4C8A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383C899" w14:textId="359BEA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38C6B" w14:textId="4F877E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EC1DB" w14:textId="1B7D15E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FD85B" w14:textId="0D47AE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02,500.00 </w:t>
            </w:r>
          </w:p>
        </w:tc>
      </w:tr>
      <w:tr w:rsidR="00BC4453" w:rsidRPr="00BC4453" w14:paraId="37A7004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C4DA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C90C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745B33F3" w14:textId="14A55C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69E4F5AC" w14:textId="04CF70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1C631" w14:textId="555BBE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CFF32" w14:textId="6B64B8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0,262.46 </w:t>
            </w:r>
          </w:p>
        </w:tc>
      </w:tr>
      <w:tr w:rsidR="00BC4453" w:rsidRPr="00BC4453" w14:paraId="21E15C1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15DF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F520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3539D8D0" w14:textId="75B3F1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073F8559" w14:textId="461E9E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B5C62" w14:textId="0304AD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3E628" w14:textId="58315A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030,987.48 </w:t>
            </w:r>
          </w:p>
        </w:tc>
      </w:tr>
      <w:tr w:rsidR="00BC4453" w:rsidRPr="00BC4453" w14:paraId="6B2159B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74DE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4657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280487AE" w14:textId="490F14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50D5D9B4" w14:textId="2B0BCF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DB0C6" w14:textId="55923C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3625D" w14:textId="1D323A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6,143.60 </w:t>
            </w:r>
          </w:p>
        </w:tc>
      </w:tr>
      <w:tr w:rsidR="00BC4453" w:rsidRPr="00BC4453" w14:paraId="2150C0A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C53D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A4C1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6D3592C6" w14:textId="28ACBD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3B4CAB45" w14:textId="2097A8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33AEE" w14:textId="46766C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86D2B" w14:textId="6E277C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792,860.00 </w:t>
            </w:r>
          </w:p>
        </w:tc>
      </w:tr>
      <w:tr w:rsidR="00BC4453" w:rsidRPr="00BC4453" w14:paraId="05CE73D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B525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353C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5C0220FB" w14:textId="51AA45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82AA7" w14:textId="69B72E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930F8" w14:textId="0D7C30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86DF1" w14:textId="0E5FBA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0,600.00 </w:t>
            </w:r>
          </w:p>
        </w:tc>
      </w:tr>
      <w:tr w:rsidR="00BC4453" w:rsidRPr="00BC4453" w14:paraId="06A8D10F"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3EEF4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56E270B" w14:textId="51D496E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0,785,320.03 </w:t>
            </w:r>
          </w:p>
        </w:tc>
        <w:tc>
          <w:tcPr>
            <w:tcW w:w="958" w:type="pct"/>
            <w:tcBorders>
              <w:top w:val="nil"/>
              <w:left w:val="nil"/>
              <w:bottom w:val="single" w:sz="4" w:space="0" w:color="000000"/>
              <w:right w:val="single" w:sz="4" w:space="0" w:color="000000"/>
            </w:tcBorders>
            <w:shd w:val="clear" w:color="A5A5A5" w:fill="A5A5A5"/>
            <w:noWrap/>
            <w:vAlign w:val="bottom"/>
            <w:hideMark/>
          </w:tcPr>
          <w:p w14:paraId="1DDCD04D" w14:textId="3884EF4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B2FE4D4" w14:textId="5F8E6D1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376A5E1A" w14:textId="7E717C0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2,707,590.03 </w:t>
            </w:r>
          </w:p>
        </w:tc>
      </w:tr>
      <w:tr w:rsidR="00BC4453" w:rsidRPr="00BC4453" w14:paraId="6433E67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8D61D"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1EAC9B5" w14:textId="4C6C549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992,286.21 </w:t>
            </w:r>
          </w:p>
        </w:tc>
        <w:tc>
          <w:tcPr>
            <w:tcW w:w="958" w:type="pct"/>
            <w:tcBorders>
              <w:top w:val="nil"/>
              <w:left w:val="nil"/>
              <w:bottom w:val="single" w:sz="4" w:space="0" w:color="000000"/>
              <w:right w:val="single" w:sz="4" w:space="0" w:color="000000"/>
            </w:tcBorders>
            <w:shd w:val="clear" w:color="D8D8D8" w:fill="D8D8D8"/>
            <w:noWrap/>
            <w:vAlign w:val="bottom"/>
            <w:hideMark/>
          </w:tcPr>
          <w:p w14:paraId="57492747" w14:textId="287C70E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74B8D1" w14:textId="7E0257F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E30498" w14:textId="304C74F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992,286.21 </w:t>
            </w:r>
          </w:p>
        </w:tc>
      </w:tr>
      <w:tr w:rsidR="00BC4453" w:rsidRPr="00BC4453" w14:paraId="331F627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CC29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0E0A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07977EC7" w14:textId="31BD56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4,759.42 </w:t>
            </w:r>
          </w:p>
        </w:tc>
        <w:tc>
          <w:tcPr>
            <w:tcW w:w="958" w:type="pct"/>
            <w:tcBorders>
              <w:top w:val="nil"/>
              <w:left w:val="nil"/>
              <w:bottom w:val="single" w:sz="4" w:space="0" w:color="000000"/>
              <w:right w:val="single" w:sz="4" w:space="0" w:color="000000"/>
            </w:tcBorders>
            <w:shd w:val="clear" w:color="auto" w:fill="auto"/>
            <w:noWrap/>
            <w:vAlign w:val="bottom"/>
            <w:hideMark/>
          </w:tcPr>
          <w:p w14:paraId="59E7416D" w14:textId="23D370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5E817" w14:textId="657726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566A4" w14:textId="13690E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4,759.42 </w:t>
            </w:r>
          </w:p>
        </w:tc>
      </w:tr>
      <w:tr w:rsidR="00BC4453" w:rsidRPr="00BC4453" w14:paraId="7B03B2F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1549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7B54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6122E92B" w14:textId="358CEF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357F841" w14:textId="6CC261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BA317" w14:textId="071EB8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C7C26" w14:textId="77E776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3.93 </w:t>
            </w:r>
          </w:p>
        </w:tc>
      </w:tr>
      <w:tr w:rsidR="00BC4453" w:rsidRPr="00BC4453" w14:paraId="088DC2A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6976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B689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88853B3" w14:textId="2825A8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0FFFAFB" w14:textId="431E3F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C39E4" w14:textId="373BA5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596F9" w14:textId="5AAFF9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7.86 </w:t>
            </w:r>
          </w:p>
        </w:tc>
      </w:tr>
      <w:tr w:rsidR="00BC4453" w:rsidRPr="00BC4453" w14:paraId="3A529E7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20FC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3660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7BFF2C74" w14:textId="67A3E8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5,895.00 </w:t>
            </w:r>
          </w:p>
        </w:tc>
        <w:tc>
          <w:tcPr>
            <w:tcW w:w="958" w:type="pct"/>
            <w:tcBorders>
              <w:top w:val="nil"/>
              <w:left w:val="nil"/>
              <w:bottom w:val="single" w:sz="4" w:space="0" w:color="000000"/>
              <w:right w:val="single" w:sz="4" w:space="0" w:color="000000"/>
            </w:tcBorders>
            <w:shd w:val="clear" w:color="auto" w:fill="auto"/>
            <w:noWrap/>
            <w:vAlign w:val="bottom"/>
            <w:hideMark/>
          </w:tcPr>
          <w:p w14:paraId="07596AA3" w14:textId="74B89A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C9282" w14:textId="7EE46C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D4DE8" w14:textId="034DB1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5,895.00 </w:t>
            </w:r>
          </w:p>
        </w:tc>
      </w:tr>
      <w:tr w:rsidR="00BC4453" w:rsidRPr="00BC4453" w14:paraId="4DB9896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60543"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C54A080" w14:textId="3F28E07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316,300.22 </w:t>
            </w:r>
          </w:p>
        </w:tc>
        <w:tc>
          <w:tcPr>
            <w:tcW w:w="958" w:type="pct"/>
            <w:tcBorders>
              <w:top w:val="nil"/>
              <w:left w:val="nil"/>
              <w:bottom w:val="single" w:sz="4" w:space="0" w:color="000000"/>
              <w:right w:val="single" w:sz="4" w:space="0" w:color="000000"/>
            </w:tcBorders>
            <w:shd w:val="clear" w:color="D8D8D8" w:fill="D8D8D8"/>
            <w:noWrap/>
            <w:vAlign w:val="bottom"/>
            <w:hideMark/>
          </w:tcPr>
          <w:p w14:paraId="459E1B14" w14:textId="4371C10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819A2B" w14:textId="00E6518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043D89" w14:textId="291E8EF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329,200.22 </w:t>
            </w:r>
          </w:p>
        </w:tc>
      </w:tr>
      <w:tr w:rsidR="00BC4453" w:rsidRPr="00BC4453" w14:paraId="14F3E17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95669"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4EF1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8E5CD68" w14:textId="41EDDF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1305C628" w14:textId="520965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FA8EC" w14:textId="5D7CCA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5504F03" w14:textId="574EFC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0,351.17 </w:t>
            </w:r>
          </w:p>
        </w:tc>
      </w:tr>
      <w:tr w:rsidR="00BC4453" w:rsidRPr="00BC4453" w14:paraId="2A4460F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C33C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ADB3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39B9A8E0" w14:textId="11566A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22905A91" w14:textId="3BB6BF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F2134" w14:textId="47999B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98807" w14:textId="106A6D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70.70 </w:t>
            </w:r>
          </w:p>
        </w:tc>
      </w:tr>
      <w:tr w:rsidR="00BC4453" w:rsidRPr="00BC4453" w14:paraId="7AFF1EA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8B74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BE69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9B96FB1" w14:textId="64FB0F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9FEAE6C" w14:textId="240061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625E5" w14:textId="7970EB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8B908" w14:textId="1BCA23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70.70 </w:t>
            </w:r>
          </w:p>
        </w:tc>
      </w:tr>
      <w:tr w:rsidR="00BC4453" w:rsidRPr="00BC4453" w14:paraId="04CEE8E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8CA9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09A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4576DD2D" w14:textId="16F5C4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FEFB8" w14:textId="648D8E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C6706" w14:textId="425E3B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BB90A59" w14:textId="195D5F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900.00 </w:t>
            </w:r>
          </w:p>
        </w:tc>
      </w:tr>
      <w:tr w:rsidR="00BC4453" w:rsidRPr="00BC4453" w14:paraId="04C67B4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8ACA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3220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108D77AF" w14:textId="45363D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1E3521E9" w14:textId="77ACC2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296FF" w14:textId="4EA1C7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7AD0D" w14:textId="34D48A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19,868.75 </w:t>
            </w:r>
          </w:p>
        </w:tc>
      </w:tr>
      <w:tr w:rsidR="00BC4453" w:rsidRPr="00BC4453" w14:paraId="04CA399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51FE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6909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10F6450E" w14:textId="450D16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52C3ED25" w14:textId="583D06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D9416" w14:textId="2DAD8B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6DC32" w14:textId="48BD6E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95,138.90 </w:t>
            </w:r>
          </w:p>
        </w:tc>
      </w:tr>
      <w:tr w:rsidR="00BC4453" w:rsidRPr="00BC4453" w14:paraId="471526E0"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01E03"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E5C2FDB" w14:textId="0BA2652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517,89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1A4CB6F" w14:textId="64A3C69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1D4A39" w14:textId="5F70487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B551F0" w14:textId="66FAAF1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666,264.75 </w:t>
            </w:r>
          </w:p>
        </w:tc>
      </w:tr>
      <w:tr w:rsidR="00BC4453" w:rsidRPr="00BC4453" w14:paraId="0A84B06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12C2E"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8A6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C6CE74B" w14:textId="374E9D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3,013.40 </w:t>
            </w:r>
          </w:p>
        </w:tc>
        <w:tc>
          <w:tcPr>
            <w:tcW w:w="958" w:type="pct"/>
            <w:tcBorders>
              <w:top w:val="nil"/>
              <w:left w:val="nil"/>
              <w:bottom w:val="single" w:sz="4" w:space="0" w:color="000000"/>
              <w:right w:val="single" w:sz="4" w:space="0" w:color="000000"/>
            </w:tcBorders>
            <w:shd w:val="clear" w:color="auto" w:fill="auto"/>
            <w:noWrap/>
            <w:vAlign w:val="bottom"/>
            <w:hideMark/>
          </w:tcPr>
          <w:p w14:paraId="08F217AB" w14:textId="0A01AA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2B26B" w14:textId="75722B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3038EA9" w14:textId="3BA4EB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3,013.40 </w:t>
            </w:r>
          </w:p>
        </w:tc>
      </w:tr>
      <w:tr w:rsidR="00BC4453" w:rsidRPr="00BC4453" w14:paraId="50B529A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126E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F506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ED48E1" w14:textId="705B5B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4711AD10" w14:textId="64BF88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92A0A" w14:textId="4A3AA1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E7257" w14:textId="53CF90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56,523.34 </w:t>
            </w:r>
          </w:p>
        </w:tc>
      </w:tr>
      <w:tr w:rsidR="00BC4453" w:rsidRPr="00BC4453" w14:paraId="3F70D48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ADDE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FCDA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12B10DE8" w14:textId="2443CB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2D6F4464" w14:textId="76CED7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F7244" w14:textId="4C1E9C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F6E8D" w14:textId="5380B8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96,139.98 </w:t>
            </w:r>
          </w:p>
        </w:tc>
      </w:tr>
      <w:tr w:rsidR="00BC4453" w:rsidRPr="00BC4453" w14:paraId="4A43880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595C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F0A1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575313A8" w14:textId="1EDA57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926052D" w14:textId="5F8AE0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14D77" w14:textId="2C188D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597F5" w14:textId="75A461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7,840.32 </w:t>
            </w:r>
          </w:p>
        </w:tc>
      </w:tr>
      <w:tr w:rsidR="00BC4453" w:rsidRPr="00BC4453" w14:paraId="7DDA695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5DE9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918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3F234CF3" w14:textId="17688A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484BE4FD" w14:textId="51D06E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C882B" w14:textId="76ED6B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08D52" w14:textId="3207FC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227.86 </w:t>
            </w:r>
          </w:p>
        </w:tc>
      </w:tr>
      <w:tr w:rsidR="00BC4453" w:rsidRPr="00BC4453" w14:paraId="6F9EB46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9082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B75B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792F1536" w14:textId="6C3D2C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E4DB9DF" w14:textId="7BC807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0603A" w14:textId="3BE755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85E1A" w14:textId="7515D4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31.79 </w:t>
            </w:r>
          </w:p>
        </w:tc>
      </w:tr>
      <w:tr w:rsidR="00BC4453" w:rsidRPr="00BC4453" w14:paraId="4BB33FC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CC78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EC7A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283D3991" w14:textId="023EBF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4FD62DA4" w14:textId="111FA7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1CEBB" w14:textId="4BE5D3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4DA30" w14:textId="5E1B60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280.00 </w:t>
            </w:r>
          </w:p>
        </w:tc>
      </w:tr>
      <w:tr w:rsidR="00BC4453" w:rsidRPr="00BC4453" w14:paraId="125EB7E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17A3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9BB0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AE83CAE" w14:textId="24100B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A6CA9EA" w14:textId="2F3DD5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F5385" w14:textId="6DC729C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3E32A" w14:textId="56EB8B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5,227.86 </w:t>
            </w:r>
          </w:p>
        </w:tc>
      </w:tr>
      <w:tr w:rsidR="00BC4453" w:rsidRPr="00BC4453" w14:paraId="63164CE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1ACC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E06F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382D0B51" w14:textId="10825C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317EC02" w14:textId="0844F1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5CA71" w14:textId="7E245A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40FFE" w14:textId="5ADDED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75.72 </w:t>
            </w:r>
          </w:p>
        </w:tc>
      </w:tr>
      <w:tr w:rsidR="00BC4453" w:rsidRPr="00BC4453" w14:paraId="3FC7DC6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20F2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BB94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10DF095F" w14:textId="180EBE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746AB" w14:textId="1EEFE8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F0110" w14:textId="6CCB68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27388EB7" w14:textId="13D52A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380.00 </w:t>
            </w:r>
          </w:p>
        </w:tc>
      </w:tr>
      <w:tr w:rsidR="00BC4453" w:rsidRPr="00BC4453" w14:paraId="65A3E9C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EE75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D7D2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2C16E98E" w14:textId="625F80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60AC2C2" w14:textId="14DD7D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E3B9B" w14:textId="033754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18CD1" w14:textId="3D4FE8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7.86 </w:t>
            </w:r>
          </w:p>
        </w:tc>
      </w:tr>
      <w:tr w:rsidR="00BC4453" w:rsidRPr="00BC4453" w14:paraId="4C51DAF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CEF9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0E58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67C13152" w14:textId="73C463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798DFE1D" w14:textId="1B14DE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A8AE1" w14:textId="3E99B5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ECCC1" w14:textId="6516D0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5,144.00 </w:t>
            </w:r>
          </w:p>
        </w:tc>
      </w:tr>
      <w:tr w:rsidR="00BC4453" w:rsidRPr="00BC4453" w14:paraId="2DFC80C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ACB5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7A19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45B02282" w14:textId="090DB5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128B5AA" w14:textId="368541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DE577" w14:textId="7981DA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2E8F49A" w14:textId="168840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087.86 </w:t>
            </w:r>
          </w:p>
        </w:tc>
      </w:tr>
      <w:tr w:rsidR="00BC4453" w:rsidRPr="00BC4453" w14:paraId="173ED45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51B0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B838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3600FE80" w14:textId="346FC3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5F303A08" w14:textId="35F7F6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F3453" w14:textId="1AD65F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731D1" w14:textId="3A3F00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22,384.25 </w:t>
            </w:r>
          </w:p>
        </w:tc>
      </w:tr>
      <w:tr w:rsidR="00BC4453" w:rsidRPr="00BC4453" w14:paraId="656332B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547B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D8BE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rmoc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6CF4E2" w14:textId="160140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5FB6562" w14:textId="7EBE5D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D2E02" w14:textId="30D620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AA830" w14:textId="43D970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7.86 </w:t>
            </w:r>
          </w:p>
        </w:tc>
      </w:tr>
      <w:tr w:rsidR="00BC4453" w:rsidRPr="00BC4453" w14:paraId="663B5EE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EA62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8D4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58E4A926" w14:textId="3FBC96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739F3A4" w14:textId="2FC62E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4B670" w14:textId="71C602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7DB0E" w14:textId="0746EB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31.79 </w:t>
            </w:r>
          </w:p>
        </w:tc>
      </w:tr>
      <w:tr w:rsidR="00BC4453" w:rsidRPr="00BC4453" w14:paraId="1CD5A22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5CF2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95E0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00F89E8B" w14:textId="0E2CE2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5CE6DAF0" w14:textId="659E8E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A1BFB" w14:textId="3BBC68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0359D" w14:textId="59737C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8,866.93 </w:t>
            </w:r>
          </w:p>
        </w:tc>
      </w:tr>
      <w:tr w:rsidR="00BC4453" w:rsidRPr="00BC4453" w14:paraId="20A9488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B5F87"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CAD5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5A1A5C9" w14:textId="64B4CE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561F40C" w14:textId="6A2F4B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C5D01" w14:textId="39C24E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8D7BE" w14:textId="47AF3A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3.93 </w:t>
            </w:r>
          </w:p>
        </w:tc>
      </w:tr>
      <w:tr w:rsidR="00BC4453" w:rsidRPr="00BC4453" w14:paraId="1FBEFFE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1095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0FAD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60403F0" w14:textId="51FE35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7F55C" w14:textId="2C4CB0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CCF31" w14:textId="2F976D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471585E8" w14:textId="31F843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300.00 </w:t>
            </w:r>
          </w:p>
        </w:tc>
      </w:tr>
      <w:tr w:rsidR="00BC4453" w:rsidRPr="00BC4453" w14:paraId="1B3C821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C2CF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5D6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0D0B4CB4" w14:textId="153604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A5289" w14:textId="25C952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D0DA4" w14:textId="366562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0C510514" w14:textId="5CBD1F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690.00 </w:t>
            </w:r>
          </w:p>
        </w:tc>
      </w:tr>
      <w:tr w:rsidR="00BC4453" w:rsidRPr="00BC4453" w14:paraId="37467C7F"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7A48A"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C502975" w14:textId="17D4F3E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419,750.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A5359ED" w14:textId="6785571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ADACA4" w14:textId="680C1AD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C4FDBA" w14:textId="0B0C802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434,750.54 </w:t>
            </w:r>
          </w:p>
        </w:tc>
      </w:tr>
      <w:tr w:rsidR="00BC4453" w:rsidRPr="00BC4453" w14:paraId="575E1BE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2E942"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B49A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D24E90D" w14:textId="16E4B8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6C0D74B5" w14:textId="645912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32D8D" w14:textId="57E09D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376658" w14:textId="5FE61C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207.68 </w:t>
            </w:r>
          </w:p>
        </w:tc>
      </w:tr>
      <w:tr w:rsidR="00BC4453" w:rsidRPr="00BC4453" w14:paraId="3CDF292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24AC2"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AD16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169FA5CC" w14:textId="0B6D90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05A84CFE" w14:textId="050B31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E637F" w14:textId="7DFF00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BD3F4" w14:textId="5A68FF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1,210.00 </w:t>
            </w:r>
          </w:p>
        </w:tc>
      </w:tr>
      <w:tr w:rsidR="00BC4453" w:rsidRPr="00BC4453" w14:paraId="418FC55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AC49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3AAC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790B14F7" w14:textId="6AE37F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393039EC" w14:textId="742122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AE5AF" w14:textId="02D359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BA20F9" w14:textId="47825C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5,605.00 </w:t>
            </w:r>
          </w:p>
        </w:tc>
      </w:tr>
      <w:tr w:rsidR="00BC4453" w:rsidRPr="00BC4453" w14:paraId="18B7452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2DFD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131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66FEE1B3" w14:textId="6B5AD8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5B25848A" w14:textId="652886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A8D48" w14:textId="69A827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AD341" w14:textId="095F9E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60,912.86 </w:t>
            </w:r>
          </w:p>
        </w:tc>
      </w:tr>
      <w:tr w:rsidR="00BC4453" w:rsidRPr="00BC4453" w14:paraId="53B1371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38E4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70A3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9AFF5EA" w14:textId="25ED0C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7,212.00 </w:t>
            </w:r>
          </w:p>
        </w:tc>
        <w:tc>
          <w:tcPr>
            <w:tcW w:w="958" w:type="pct"/>
            <w:tcBorders>
              <w:top w:val="nil"/>
              <w:left w:val="nil"/>
              <w:bottom w:val="single" w:sz="4" w:space="0" w:color="000000"/>
              <w:right w:val="single" w:sz="4" w:space="0" w:color="000000"/>
            </w:tcBorders>
            <w:shd w:val="clear" w:color="auto" w:fill="auto"/>
            <w:noWrap/>
            <w:vAlign w:val="bottom"/>
            <w:hideMark/>
          </w:tcPr>
          <w:p w14:paraId="3E79D73E" w14:textId="49F398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33911" w14:textId="13B806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12F53" w14:textId="51F5DE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7,212.00 </w:t>
            </w:r>
          </w:p>
        </w:tc>
      </w:tr>
      <w:tr w:rsidR="00BC4453" w:rsidRPr="00BC4453" w14:paraId="4333652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ACF6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2C9A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11CDF5F7" w14:textId="134145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2561BB5B" w14:textId="147054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D557F" w14:textId="46119B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5AEE5" w14:textId="73A43A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393.00 </w:t>
            </w:r>
          </w:p>
        </w:tc>
      </w:tr>
      <w:tr w:rsidR="00BC4453" w:rsidRPr="00BC4453" w14:paraId="2479A1B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C5A78"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E7642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8F99BE8" w14:textId="2F515E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7ADF0385" w14:textId="1F2559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70944" w14:textId="55C0FD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B4A99" w14:textId="59B4F3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140.00 </w:t>
            </w:r>
          </w:p>
        </w:tc>
      </w:tr>
      <w:tr w:rsidR="00BC4453" w:rsidRPr="00BC4453" w14:paraId="23778E4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D533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AEB3E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7939A5D2" w14:textId="5CF37D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339B6CF0" w14:textId="2C3F89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F1292" w14:textId="230AC5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84DA6" w14:textId="163D21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070.00 </w:t>
            </w:r>
          </w:p>
        </w:tc>
      </w:tr>
      <w:tr w:rsidR="00BC4453" w:rsidRPr="00BC4453" w14:paraId="68907A2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A23BE"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05A03B9" w14:textId="6A9E36F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070,604.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84D7F91" w14:textId="387661E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23895C" w14:textId="17C30CC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5972A9" w14:textId="4E4D086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179,104.82 </w:t>
            </w:r>
          </w:p>
        </w:tc>
      </w:tr>
      <w:tr w:rsidR="00BC4453" w:rsidRPr="00BC4453" w14:paraId="02B6032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B5CA7"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E196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DF18119" w14:textId="70179D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44F27F83" w14:textId="46EFB0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29FDB" w14:textId="53B6CD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8B512D" w14:textId="4A486E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256.41 </w:t>
            </w:r>
          </w:p>
        </w:tc>
      </w:tr>
      <w:tr w:rsidR="00BC4453" w:rsidRPr="00BC4453" w14:paraId="0EB373B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4379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5E48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4C7711" w14:textId="01D6B7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21809C39" w14:textId="6C0137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5F066" w14:textId="61D3DC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47403" w14:textId="6AB493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59,825.00 </w:t>
            </w:r>
          </w:p>
        </w:tc>
      </w:tr>
      <w:tr w:rsidR="00BC4453" w:rsidRPr="00BC4453" w14:paraId="5CC5E11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A875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73BB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0619F7C1" w14:textId="3EE99C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D4263A8" w14:textId="13D6C2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5F4E0" w14:textId="328ACC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03535" w14:textId="547FCA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3.93 </w:t>
            </w:r>
          </w:p>
        </w:tc>
      </w:tr>
      <w:tr w:rsidR="00BC4453" w:rsidRPr="00BC4453" w14:paraId="2AC4D98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8D0A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856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122A63AF" w14:textId="4517C0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7F3EF07C" w14:textId="46AC1D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CC2EE" w14:textId="4246EB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EDDEF" w14:textId="454741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8,869.12 </w:t>
            </w:r>
          </w:p>
        </w:tc>
      </w:tr>
      <w:tr w:rsidR="00BC4453" w:rsidRPr="00BC4453" w14:paraId="5DEDC20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95F9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4038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58777727" w14:textId="450A08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306B4" w14:textId="2B496C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52B0B" w14:textId="10E13E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310FE05" w14:textId="4AF569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08,500.00 </w:t>
            </w:r>
          </w:p>
        </w:tc>
      </w:tr>
      <w:tr w:rsidR="00BC4453" w:rsidRPr="00BC4453" w14:paraId="61488DB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A94C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ACCF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234619CA" w14:textId="72D44C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5358301A" w14:textId="379F1C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A277D" w14:textId="7DD7D4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9E2A4" w14:textId="7A8678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9,204.52 </w:t>
            </w:r>
          </w:p>
        </w:tc>
      </w:tr>
      <w:tr w:rsidR="00BC4453" w:rsidRPr="00BC4453" w14:paraId="30520BB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15AA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09DB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1C9EC9BA" w14:textId="123226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2AD950D" w14:textId="289A06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BDB35" w14:textId="008F50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53EAC" w14:textId="2461BA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386,203.80 </w:t>
            </w:r>
          </w:p>
        </w:tc>
      </w:tr>
      <w:tr w:rsidR="00BC4453" w:rsidRPr="00BC4453" w14:paraId="0844238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89DB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813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5D4E9B3D" w14:textId="17A7EF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2BA65578" w14:textId="52ADDC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99C0F" w14:textId="1409E1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4BF86" w14:textId="516633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3,956.90 </w:t>
            </w:r>
          </w:p>
        </w:tc>
      </w:tr>
      <w:tr w:rsidR="00BC4453" w:rsidRPr="00BC4453" w14:paraId="2BB34CA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33C6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0DD6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663B7AFB" w14:textId="6E0269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12E9EDF7" w14:textId="2658EF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ADD18" w14:textId="5ABA73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0BCAF" w14:textId="07D26A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8,659.86 </w:t>
            </w:r>
          </w:p>
        </w:tc>
      </w:tr>
      <w:tr w:rsidR="00BC4453" w:rsidRPr="00BC4453" w14:paraId="2BC9D85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1978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E507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371095FB" w14:textId="010F9C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0,793.29 </w:t>
            </w:r>
          </w:p>
        </w:tc>
        <w:tc>
          <w:tcPr>
            <w:tcW w:w="958" w:type="pct"/>
            <w:tcBorders>
              <w:top w:val="nil"/>
              <w:left w:val="nil"/>
              <w:bottom w:val="single" w:sz="4" w:space="0" w:color="000000"/>
              <w:right w:val="single" w:sz="4" w:space="0" w:color="000000"/>
            </w:tcBorders>
            <w:shd w:val="clear" w:color="auto" w:fill="auto"/>
            <w:noWrap/>
            <w:vAlign w:val="bottom"/>
            <w:hideMark/>
          </w:tcPr>
          <w:p w14:paraId="125687FE" w14:textId="0842FF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BCB88" w14:textId="0A0350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BD2FD" w14:textId="5546DE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0,793.29 </w:t>
            </w:r>
          </w:p>
        </w:tc>
      </w:tr>
      <w:tr w:rsidR="00BC4453" w:rsidRPr="00BC4453" w14:paraId="5D18EFF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CCCA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32C9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1921FC7" w14:textId="7D9E04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DD9F25A" w14:textId="5F5B2D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35776" w14:textId="0F055F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F31DD" w14:textId="034E98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87.86 </w:t>
            </w:r>
          </w:p>
        </w:tc>
      </w:tr>
      <w:tr w:rsidR="00BC4453" w:rsidRPr="00BC4453" w14:paraId="03E8593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B646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76C5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47D3B319" w14:textId="28EEA9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1F8AA518" w14:textId="19A479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C497C" w14:textId="1352BD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BE3A1" w14:textId="6D7C9A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6,204.13 </w:t>
            </w:r>
          </w:p>
        </w:tc>
      </w:tr>
      <w:tr w:rsidR="00BC4453" w:rsidRPr="00BC4453" w14:paraId="6C4C8EE1"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2DED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01B5B0A" w14:textId="2B261EB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468,483.49 </w:t>
            </w:r>
          </w:p>
        </w:tc>
        <w:tc>
          <w:tcPr>
            <w:tcW w:w="958" w:type="pct"/>
            <w:tcBorders>
              <w:top w:val="nil"/>
              <w:left w:val="nil"/>
              <w:bottom w:val="single" w:sz="4" w:space="0" w:color="000000"/>
              <w:right w:val="single" w:sz="4" w:space="0" w:color="000000"/>
            </w:tcBorders>
            <w:shd w:val="clear" w:color="D8D8D8" w:fill="D8D8D8"/>
            <w:noWrap/>
            <w:vAlign w:val="bottom"/>
            <w:hideMark/>
          </w:tcPr>
          <w:p w14:paraId="348030F3" w14:textId="7533129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E2BB76" w14:textId="0CD87A1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3E7648" w14:textId="7759C89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105,983.49 </w:t>
            </w:r>
          </w:p>
        </w:tc>
      </w:tr>
      <w:tr w:rsidR="00BC4453" w:rsidRPr="00BC4453" w14:paraId="4F1E240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24F24"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2E63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7F72A37" w14:textId="43829C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601B7671" w14:textId="082403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BADA3" w14:textId="4427BC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760FEDD" w14:textId="19A475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767.56 </w:t>
            </w:r>
          </w:p>
        </w:tc>
      </w:tr>
      <w:tr w:rsidR="00BC4453" w:rsidRPr="00BC4453" w14:paraId="534814C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9D04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9020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3AF06BAA" w14:textId="34FA69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7,111.92 </w:t>
            </w:r>
          </w:p>
        </w:tc>
        <w:tc>
          <w:tcPr>
            <w:tcW w:w="958" w:type="pct"/>
            <w:tcBorders>
              <w:top w:val="nil"/>
              <w:left w:val="nil"/>
              <w:bottom w:val="single" w:sz="4" w:space="0" w:color="000000"/>
              <w:right w:val="single" w:sz="4" w:space="0" w:color="000000"/>
            </w:tcBorders>
            <w:shd w:val="clear" w:color="auto" w:fill="auto"/>
            <w:noWrap/>
            <w:vAlign w:val="bottom"/>
            <w:hideMark/>
          </w:tcPr>
          <w:p w14:paraId="345F226A" w14:textId="75858A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80530" w14:textId="4F23A1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BE39E" w14:textId="202FFE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7,111.92 </w:t>
            </w:r>
          </w:p>
        </w:tc>
      </w:tr>
      <w:tr w:rsidR="00BC4453" w:rsidRPr="00BC4453" w14:paraId="0B3E0D2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274E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BB4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E3627D2" w14:textId="1DA5F3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2A390" w14:textId="7756EA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9CA51" w14:textId="795728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5835AC5" w14:textId="4FC36F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163B425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ABBD3"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46B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08B6F714" w14:textId="7B1FFF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E3168A5" w14:textId="58B533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86C7C" w14:textId="7B01AC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6DCA4" w14:textId="422CCC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75.72 </w:t>
            </w:r>
          </w:p>
        </w:tc>
      </w:tr>
      <w:tr w:rsidR="00BC4453" w:rsidRPr="00BC4453" w14:paraId="0DAB533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CD75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F5A9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62921450" w14:textId="2D5506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19221E47" w14:textId="339297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03BC5" w14:textId="792D5A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1D453" w14:textId="654088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0,901.86 </w:t>
            </w:r>
          </w:p>
        </w:tc>
      </w:tr>
      <w:tr w:rsidR="00BC4453" w:rsidRPr="00BC4453" w14:paraId="01F42CE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511E6"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C43A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6AC1FC2" w14:textId="2AE63B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B1C5D" w14:textId="0318F1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BC8D2" w14:textId="4CE0F7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DA3DA23" w14:textId="4A4AC5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7,500.00 </w:t>
            </w:r>
          </w:p>
        </w:tc>
      </w:tr>
      <w:tr w:rsidR="00BC4453" w:rsidRPr="00BC4453" w14:paraId="419EE5C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AAE7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41FA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3B2FA715" w14:textId="1EBAAA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2E29A0CE" w14:textId="33C89B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ABFF4" w14:textId="38E411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2A132" w14:textId="478286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6,526.43 </w:t>
            </w:r>
          </w:p>
        </w:tc>
      </w:tr>
      <w:tr w:rsidR="00BC4453" w:rsidRPr="00BC4453" w14:paraId="4913C7F1"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E23C12"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0D272F2C" w14:textId="59E928E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9,272,954.67 </w:t>
            </w:r>
          </w:p>
        </w:tc>
        <w:tc>
          <w:tcPr>
            <w:tcW w:w="958" w:type="pct"/>
            <w:tcBorders>
              <w:top w:val="nil"/>
              <w:left w:val="nil"/>
              <w:bottom w:val="single" w:sz="4" w:space="0" w:color="000000"/>
              <w:right w:val="single" w:sz="4" w:space="0" w:color="000000"/>
            </w:tcBorders>
            <w:shd w:val="clear" w:color="A5A5A5" w:fill="A5A5A5"/>
            <w:noWrap/>
            <w:vAlign w:val="bottom"/>
            <w:hideMark/>
          </w:tcPr>
          <w:p w14:paraId="33495A0A" w14:textId="75E6DBC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0100E2C" w14:textId="71289B1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2FC6DFA" w14:textId="1BC4B1B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9,272,954.67 </w:t>
            </w:r>
          </w:p>
        </w:tc>
      </w:tr>
      <w:tr w:rsidR="00BC4453" w:rsidRPr="00BC4453" w14:paraId="32F1643F"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A4444"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449A4C5" w14:textId="102AD42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42D8A9" w14:textId="2E21413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7E7CA0" w14:textId="02182EF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7FC691" w14:textId="0354095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5,180,544.00 </w:t>
            </w:r>
          </w:p>
        </w:tc>
      </w:tr>
      <w:tr w:rsidR="00BC4453" w:rsidRPr="00BC4453" w14:paraId="06EA90A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F87DF"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C5EB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11395657" w14:textId="5AF1E5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5FB1F742" w14:textId="75D968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78CE5" w14:textId="5B4DA6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518F1" w14:textId="28E599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4,440.00 </w:t>
            </w:r>
          </w:p>
        </w:tc>
      </w:tr>
      <w:tr w:rsidR="00BC4453" w:rsidRPr="00BC4453" w14:paraId="5CD6518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CD60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B7F3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48FC557E" w14:textId="00B242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1368ADED" w14:textId="79B560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506D5" w14:textId="11CCF9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3F9E3" w14:textId="24C1BD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6,240.00 </w:t>
            </w:r>
          </w:p>
        </w:tc>
      </w:tr>
      <w:tr w:rsidR="00BC4453" w:rsidRPr="00BC4453" w14:paraId="36C1DEA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1AC1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49DB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944743" w14:textId="678128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687E8285" w14:textId="1E3D39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21676" w14:textId="6CB785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48728" w14:textId="688286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16,192.50 </w:t>
            </w:r>
          </w:p>
        </w:tc>
      </w:tr>
      <w:tr w:rsidR="00BC4453" w:rsidRPr="00BC4453" w14:paraId="1AA6970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76D5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A265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1E27AE" w14:textId="1E2D98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8E52803" w14:textId="3E9F8A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CC0D9" w14:textId="001943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F22CB" w14:textId="7299C6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63,960.00 </w:t>
            </w:r>
          </w:p>
        </w:tc>
      </w:tr>
      <w:tr w:rsidR="00BC4453" w:rsidRPr="00BC4453" w14:paraId="58DF8D7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D5DE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8701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20C1D26B" w14:textId="3207DC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46B20A18" w14:textId="130A7A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A0F8A" w14:textId="2AC820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2EC49" w14:textId="018651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2,960.00 </w:t>
            </w:r>
          </w:p>
        </w:tc>
      </w:tr>
      <w:tr w:rsidR="00BC4453" w:rsidRPr="00BC4453" w14:paraId="401A966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35CD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C42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7AA87EA8" w14:textId="2AED97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2D0FEFDD" w14:textId="0EB139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1BC70" w14:textId="66D7B2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6F5A5" w14:textId="4EE58C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3,560.00 </w:t>
            </w:r>
          </w:p>
        </w:tc>
      </w:tr>
      <w:tr w:rsidR="00BC4453" w:rsidRPr="00BC4453" w14:paraId="2F60F61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9CB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01F8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245547F8" w14:textId="6BBA48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6B6C018" w14:textId="0FE9E0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4521A" w14:textId="1A9831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E932D" w14:textId="6C794C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1,200.00 </w:t>
            </w:r>
          </w:p>
        </w:tc>
      </w:tr>
      <w:tr w:rsidR="00BC4453" w:rsidRPr="00BC4453" w14:paraId="793C30A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ED5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B4CC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0FEDCF02" w14:textId="76CE53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12B293D" w14:textId="240DBA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9D4C3" w14:textId="0DAD6F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4213E" w14:textId="0C6BC5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480.00 </w:t>
            </w:r>
          </w:p>
        </w:tc>
      </w:tr>
      <w:tr w:rsidR="00BC4453" w:rsidRPr="00BC4453" w14:paraId="03C4712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3241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BC9B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AE73386" w14:textId="791F15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02B069B0" w14:textId="1DDDE6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323CF" w14:textId="694235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18FBE" w14:textId="15DFE1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4,132.00 </w:t>
            </w:r>
          </w:p>
        </w:tc>
      </w:tr>
      <w:tr w:rsidR="00BC4453" w:rsidRPr="00BC4453" w14:paraId="0292493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6764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485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151C002" w14:textId="38924E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083FD69C" w14:textId="50D462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8D5E6" w14:textId="747106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28703" w14:textId="748BD6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8,400.00 </w:t>
            </w:r>
          </w:p>
        </w:tc>
      </w:tr>
      <w:tr w:rsidR="00BC4453" w:rsidRPr="00BC4453" w14:paraId="48F5B74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0B0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F3A2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52779282" w14:textId="78D391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503C6DFA" w14:textId="15ECFF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3E71D" w14:textId="78CEDD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60E76" w14:textId="22A6F4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3,360.00 </w:t>
            </w:r>
          </w:p>
        </w:tc>
      </w:tr>
      <w:tr w:rsidR="00BC4453" w:rsidRPr="00BC4453" w14:paraId="25A59C0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52D0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C762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2BEC7FA5" w14:textId="31CEFF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2AE9A480" w14:textId="4E0793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887E2" w14:textId="35A345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1CA95" w14:textId="25C352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79,094.18 </w:t>
            </w:r>
          </w:p>
        </w:tc>
      </w:tr>
      <w:tr w:rsidR="00BC4453" w:rsidRPr="00BC4453" w14:paraId="70CE455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FB9F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D46F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47493C17" w14:textId="4B0681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F931293" w14:textId="2EFD8A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C718A" w14:textId="1C2B2D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C7055" w14:textId="046A03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78,040.00 </w:t>
            </w:r>
          </w:p>
        </w:tc>
      </w:tr>
      <w:tr w:rsidR="00BC4453" w:rsidRPr="00BC4453" w14:paraId="4F9499F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814D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4794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5FBEB98B" w14:textId="1E2E9A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2E0EE47" w14:textId="2FCB61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1D907" w14:textId="567FF3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FED6E" w14:textId="080CFB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1,800.00 </w:t>
            </w:r>
          </w:p>
        </w:tc>
      </w:tr>
      <w:tr w:rsidR="00BC4453" w:rsidRPr="00BC4453" w14:paraId="49285B1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335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105B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23956C4A" w14:textId="3D1FF1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366823CE" w14:textId="09C568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27645" w14:textId="2B7B26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00624" w14:textId="4C460E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5,397.30 </w:t>
            </w:r>
          </w:p>
        </w:tc>
      </w:tr>
      <w:tr w:rsidR="00BC4453" w:rsidRPr="00BC4453" w14:paraId="2A637E6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B23D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A1E6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11CD63EF" w14:textId="041879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0F7F8DE3" w14:textId="1BBA0C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2EA93" w14:textId="3AD169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DCA36" w14:textId="18865D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7,839.97 </w:t>
            </w:r>
          </w:p>
        </w:tc>
      </w:tr>
      <w:tr w:rsidR="00BC4453" w:rsidRPr="00BC4453" w14:paraId="746D2DF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497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4781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A8FC911" w14:textId="44E917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92192A7" w14:textId="59A584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3E5B7" w14:textId="2B6B0B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0572E" w14:textId="53F81C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0,280.00 </w:t>
            </w:r>
          </w:p>
        </w:tc>
      </w:tr>
      <w:tr w:rsidR="00BC4453" w:rsidRPr="00BC4453" w14:paraId="49AE519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8532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B393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5FECD57" w14:textId="17DC59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4B18850E" w14:textId="66D388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54D12" w14:textId="1B53D8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A5CFD" w14:textId="356718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6,120.00 </w:t>
            </w:r>
          </w:p>
        </w:tc>
      </w:tr>
      <w:tr w:rsidR="00BC4453" w:rsidRPr="00BC4453" w14:paraId="48BB496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DF00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EA11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78262FE3" w14:textId="480F26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6C081D6F" w14:textId="587175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E22D7" w14:textId="73FD42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B3ACB" w14:textId="28E3BE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1,773.50 </w:t>
            </w:r>
          </w:p>
        </w:tc>
      </w:tr>
      <w:tr w:rsidR="00BC4453" w:rsidRPr="00BC4453" w14:paraId="07C2FC3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C9F9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3E25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678DEB34" w14:textId="0F090D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A85296B" w14:textId="763E7D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2CD8D" w14:textId="11C4DF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498B4" w14:textId="09E554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4,600.00 </w:t>
            </w:r>
          </w:p>
        </w:tc>
      </w:tr>
      <w:tr w:rsidR="00BC4453" w:rsidRPr="00BC4453" w14:paraId="19A835A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3C1F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5331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4FC4E333" w14:textId="6F68A7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4F4CF511" w14:textId="2FC294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26956" w14:textId="2276D6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FF21E" w14:textId="1BB613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1,840.00 </w:t>
            </w:r>
          </w:p>
        </w:tc>
      </w:tr>
      <w:tr w:rsidR="00BC4453" w:rsidRPr="00BC4453" w14:paraId="351EC45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E14F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719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67365DCE" w14:textId="584868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2BB99C6D" w14:textId="3B2EC8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2CD5B" w14:textId="227202C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CC1AD" w14:textId="6558A7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7,680.00 </w:t>
            </w:r>
          </w:p>
        </w:tc>
      </w:tr>
      <w:tr w:rsidR="00BC4453" w:rsidRPr="00BC4453" w14:paraId="3CC4A85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01EA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55BC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091E395C" w14:textId="1A3A92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678B3904" w14:textId="7B3FAA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729F0" w14:textId="132D98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0D414" w14:textId="24F160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3,452.00 </w:t>
            </w:r>
          </w:p>
        </w:tc>
      </w:tr>
      <w:tr w:rsidR="00BC4453" w:rsidRPr="00BC4453" w14:paraId="0BBBDB8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B818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4E30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2271661" w14:textId="48F768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70926AF7" w14:textId="6204C9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E7CDE" w14:textId="6418F3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9234B" w14:textId="56A36C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71,585.00 </w:t>
            </w:r>
          </w:p>
        </w:tc>
      </w:tr>
      <w:tr w:rsidR="00BC4453" w:rsidRPr="00BC4453" w14:paraId="4B5C990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07CA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B645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58E45A1B" w14:textId="3EE68F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4B61A030" w14:textId="57AE18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B3E3B" w14:textId="0D70A3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F53C0" w14:textId="3BF9C8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3,245.00 </w:t>
            </w:r>
          </w:p>
        </w:tc>
      </w:tr>
      <w:tr w:rsidR="00BC4453" w:rsidRPr="00BC4453" w14:paraId="5F1A5F8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7AF2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776E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37599945" w14:textId="7E0899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0359B0A1" w14:textId="0AE767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9CBAF" w14:textId="25E011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7BF16" w14:textId="148E74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1,250.05 </w:t>
            </w:r>
          </w:p>
        </w:tc>
      </w:tr>
      <w:tr w:rsidR="00BC4453" w:rsidRPr="00BC4453" w14:paraId="5366417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04C5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C535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16E6B00A" w14:textId="034C23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2AFC2B5A" w14:textId="54B59D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7EC9F" w14:textId="5CAA40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D49D4" w14:textId="7B12CE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622.50 </w:t>
            </w:r>
          </w:p>
        </w:tc>
      </w:tr>
      <w:tr w:rsidR="00BC4453" w:rsidRPr="00BC4453" w14:paraId="5BB9F5B7"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9C72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789C5A2" w14:textId="51512B7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1,985,941.46 </w:t>
            </w:r>
          </w:p>
        </w:tc>
        <w:tc>
          <w:tcPr>
            <w:tcW w:w="958" w:type="pct"/>
            <w:tcBorders>
              <w:top w:val="nil"/>
              <w:left w:val="nil"/>
              <w:bottom w:val="single" w:sz="4" w:space="0" w:color="000000"/>
              <w:right w:val="single" w:sz="4" w:space="0" w:color="000000"/>
            </w:tcBorders>
            <w:shd w:val="clear" w:color="D8D8D8" w:fill="D8D8D8"/>
            <w:noWrap/>
            <w:vAlign w:val="bottom"/>
            <w:hideMark/>
          </w:tcPr>
          <w:p w14:paraId="2B6FC6F9" w14:textId="1D455A9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31003E" w14:textId="2C45F95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E336CB" w14:textId="7248C93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1,985,941.46 </w:t>
            </w:r>
          </w:p>
        </w:tc>
      </w:tr>
      <w:tr w:rsidR="00BC4453" w:rsidRPr="00BC4453" w14:paraId="033C9A1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463DF"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8153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561AE9A" w14:textId="13CBC2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740D74" w14:textId="57A667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50E3C" w14:textId="055EDA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FC746" w14:textId="00EF82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7,000.00 </w:t>
            </w:r>
          </w:p>
        </w:tc>
      </w:tr>
      <w:tr w:rsidR="00BC4453" w:rsidRPr="00BC4453" w14:paraId="1A94DD2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0C7D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F484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16F43C49" w14:textId="0D0F84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32B97F5B" w14:textId="54B251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7A0CD" w14:textId="56DD2D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08AAC" w14:textId="224FA9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2,200.00 </w:t>
            </w:r>
          </w:p>
        </w:tc>
      </w:tr>
      <w:tr w:rsidR="00BC4453" w:rsidRPr="00BC4453" w14:paraId="5C878DA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4CD8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D7BE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3E0707D0" w14:textId="169C4C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2EC38790" w14:textId="1D3B72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4605A" w14:textId="76966E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129A5" w14:textId="2DCA5B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8,080.00 </w:t>
            </w:r>
          </w:p>
        </w:tc>
      </w:tr>
      <w:tr w:rsidR="00BC4453" w:rsidRPr="00BC4453" w14:paraId="7B902A8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35E3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45371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00324015" w14:textId="2DA56A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22D119EE" w14:textId="5BA270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C910F" w14:textId="480E07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5CD43" w14:textId="1FDA0B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5,520.00 </w:t>
            </w:r>
          </w:p>
        </w:tc>
      </w:tr>
      <w:tr w:rsidR="00BC4453" w:rsidRPr="00BC4453" w14:paraId="59F0E9F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C56C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B0E0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4836F42B" w14:textId="438A2D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7F420197" w14:textId="3E20F9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3F43F" w14:textId="57C4EB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DC811" w14:textId="5D47C3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19,800.00 </w:t>
            </w:r>
          </w:p>
        </w:tc>
      </w:tr>
      <w:tr w:rsidR="00BC4453" w:rsidRPr="00BC4453" w14:paraId="18227B8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CDF5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08C9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5BEF025" w14:textId="750EBF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390FB37A" w14:textId="47FEDD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528DC" w14:textId="04E00E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D5C16" w14:textId="38EFB4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74,240.00 </w:t>
            </w:r>
          </w:p>
        </w:tc>
      </w:tr>
      <w:tr w:rsidR="00BC4453" w:rsidRPr="00BC4453" w14:paraId="2DA86B2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8D09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70AB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2882206A" w14:textId="24A093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23223C81" w14:textId="769EC6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7EAF7" w14:textId="4D135C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DF838" w14:textId="78E708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6,960.00 </w:t>
            </w:r>
          </w:p>
        </w:tc>
      </w:tr>
      <w:tr w:rsidR="00BC4453" w:rsidRPr="00BC4453" w14:paraId="42FCE2C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3F68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5BC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16005B4C" w14:textId="793461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6BB2364" w14:textId="5EB3AF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97051" w14:textId="4A568A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6CE15" w14:textId="16200A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8,040.00 </w:t>
            </w:r>
          </w:p>
        </w:tc>
      </w:tr>
      <w:tr w:rsidR="00BC4453" w:rsidRPr="00BC4453" w14:paraId="0A14CBE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5D73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F60A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08DAEB1D" w14:textId="29436B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517A7D38" w14:textId="752C5B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2A455" w14:textId="34A209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74CA9" w14:textId="5699D8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6,920.00 </w:t>
            </w:r>
          </w:p>
        </w:tc>
      </w:tr>
      <w:tr w:rsidR="00BC4453" w:rsidRPr="00BC4453" w14:paraId="5FF2848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04FD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2BD0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8FB5112" w14:textId="004695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C6205F8" w14:textId="65FA4D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BBA2F" w14:textId="4815CF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274AB" w14:textId="6872EC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7,560.00 </w:t>
            </w:r>
          </w:p>
        </w:tc>
      </w:tr>
      <w:tr w:rsidR="00BC4453" w:rsidRPr="00BC4453" w14:paraId="23620E9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443E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CF81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1D064CD2" w14:textId="5A676B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7,162.37 </w:t>
            </w:r>
          </w:p>
        </w:tc>
        <w:tc>
          <w:tcPr>
            <w:tcW w:w="958" w:type="pct"/>
            <w:tcBorders>
              <w:top w:val="nil"/>
              <w:left w:val="nil"/>
              <w:bottom w:val="single" w:sz="4" w:space="0" w:color="000000"/>
              <w:right w:val="single" w:sz="4" w:space="0" w:color="000000"/>
            </w:tcBorders>
            <w:shd w:val="clear" w:color="auto" w:fill="auto"/>
            <w:noWrap/>
            <w:vAlign w:val="bottom"/>
            <w:hideMark/>
          </w:tcPr>
          <w:p w14:paraId="15BDCC43" w14:textId="68DD12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1F41E" w14:textId="3A69BD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EEB34" w14:textId="44CC94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7,162.37 </w:t>
            </w:r>
          </w:p>
        </w:tc>
      </w:tr>
      <w:tr w:rsidR="00BC4453" w:rsidRPr="00BC4453" w14:paraId="5482229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6BB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183D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4F5BD3A7" w14:textId="625CBD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10D393E0" w14:textId="4C9787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CA290" w14:textId="28CFE7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52BE7" w14:textId="451257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640.00 </w:t>
            </w:r>
          </w:p>
        </w:tc>
      </w:tr>
      <w:tr w:rsidR="00BC4453" w:rsidRPr="00BC4453" w14:paraId="0BF316F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60DC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BDFC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6FC52750" w14:textId="5CFDA9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79822D95" w14:textId="5F4863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BA159" w14:textId="0AB516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97C51" w14:textId="1B0B0B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4,880.00 </w:t>
            </w:r>
          </w:p>
        </w:tc>
      </w:tr>
      <w:tr w:rsidR="00BC4453" w:rsidRPr="00BC4453" w14:paraId="02F088E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54FB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FB94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FC2DF09" w14:textId="5D1C96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11F32FBE" w14:textId="3BB6C2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B4CD6" w14:textId="32EA8E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F8C27" w14:textId="256B756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89,974.00 </w:t>
            </w:r>
          </w:p>
        </w:tc>
      </w:tr>
      <w:tr w:rsidR="00BC4453" w:rsidRPr="00BC4453" w14:paraId="2C83304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13D3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565E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17325ADB" w14:textId="1B77E6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01D44F9D" w14:textId="6E900D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EFB86" w14:textId="7BC154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41414" w14:textId="64A18A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0,320.00 </w:t>
            </w:r>
          </w:p>
        </w:tc>
      </w:tr>
      <w:tr w:rsidR="00BC4453" w:rsidRPr="00BC4453" w14:paraId="61EE923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0457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519F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1F5182EE" w14:textId="376A57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15189D69" w14:textId="7AA4CB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B7A6B" w14:textId="157460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43A55" w14:textId="0B5042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83,427.00 </w:t>
            </w:r>
          </w:p>
        </w:tc>
      </w:tr>
      <w:tr w:rsidR="00BC4453" w:rsidRPr="00BC4453" w14:paraId="6636279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D135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AC62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E04A5E" w14:textId="1DCE0D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0891B239" w14:textId="12608A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EDF6A" w14:textId="5A94A5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DD3E1" w14:textId="7C770E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37,328.91 </w:t>
            </w:r>
          </w:p>
        </w:tc>
      </w:tr>
      <w:tr w:rsidR="00BC4453" w:rsidRPr="00BC4453" w14:paraId="6A3E783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8D4C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857E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6C0D876" w14:textId="4BBE02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3F3D12D7" w14:textId="3C07FD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89221" w14:textId="6C7352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AD587" w14:textId="02D380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7,200.00 </w:t>
            </w:r>
          </w:p>
        </w:tc>
      </w:tr>
      <w:tr w:rsidR="00BC4453" w:rsidRPr="00BC4453" w14:paraId="1156879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64CC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BC7E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5D01CF4C" w14:textId="0D1895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297A8EA5" w14:textId="17350C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F2954" w14:textId="6558F7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1701C" w14:textId="5CF159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5,720.00 </w:t>
            </w:r>
          </w:p>
        </w:tc>
      </w:tr>
      <w:tr w:rsidR="00BC4453" w:rsidRPr="00BC4453" w14:paraId="47B5B07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B6B4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FD6C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58EF1BA" w14:textId="4FE150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57DC1BD9" w14:textId="62B453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54546" w14:textId="3FCDEC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F686B" w14:textId="2A4DAF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2,840.00 </w:t>
            </w:r>
          </w:p>
        </w:tc>
      </w:tr>
      <w:tr w:rsidR="00BC4453" w:rsidRPr="00BC4453" w14:paraId="603C5B6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02FD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7CD5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40DE0C4" w14:textId="20FF1C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0374AEB3" w14:textId="36B821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EC74B" w14:textId="191DDF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05FEB" w14:textId="27AFDC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1,040.00 </w:t>
            </w:r>
          </w:p>
        </w:tc>
      </w:tr>
      <w:tr w:rsidR="00BC4453" w:rsidRPr="00BC4453" w14:paraId="5F81660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BCF5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D402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7B2D6F4" w14:textId="57D77D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22ED5716" w14:textId="273ACC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2B7FE" w14:textId="737802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94C4F" w14:textId="11ED91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5,120.00 </w:t>
            </w:r>
          </w:p>
        </w:tc>
      </w:tr>
      <w:tr w:rsidR="00BC4453" w:rsidRPr="00BC4453" w14:paraId="57DF262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36FD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62A0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26980F3E" w14:textId="17079F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328D71D1" w14:textId="0B1C69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42146" w14:textId="3D21D1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D616A" w14:textId="3B63AC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73,520.00 </w:t>
            </w:r>
          </w:p>
        </w:tc>
      </w:tr>
      <w:tr w:rsidR="00BC4453" w:rsidRPr="00BC4453" w14:paraId="1D5FC8E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78FB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2433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133A657D" w14:textId="4BA8C6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42541638" w14:textId="023265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549D2" w14:textId="7E067E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DD136" w14:textId="0AF948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1,400.00 </w:t>
            </w:r>
          </w:p>
        </w:tc>
      </w:tr>
      <w:tr w:rsidR="00BC4453" w:rsidRPr="00BC4453" w14:paraId="64F1D58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A256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A773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6F6CC190" w14:textId="5CBD34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A4A94D1" w14:textId="34FC30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BF828" w14:textId="434A26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BF564" w14:textId="2A651B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45,080.00 </w:t>
            </w:r>
          </w:p>
        </w:tc>
      </w:tr>
      <w:tr w:rsidR="00BC4453" w:rsidRPr="00BC4453" w14:paraId="48543CA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9212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9230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52E222FA" w14:textId="60BCB2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64C3AF" w14:textId="24F70A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3FBDF" w14:textId="6EAC8F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2780B" w14:textId="74980A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0,000.00 </w:t>
            </w:r>
          </w:p>
        </w:tc>
      </w:tr>
      <w:tr w:rsidR="00BC4453" w:rsidRPr="00BC4453" w14:paraId="5A6B558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69F1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119F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4FBD8A1E" w14:textId="7F19BB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356890FE" w14:textId="4C89B0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F2FED" w14:textId="029064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E4DCC" w14:textId="26426E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4,160.00 </w:t>
            </w:r>
          </w:p>
        </w:tc>
      </w:tr>
      <w:tr w:rsidR="00BC4453" w:rsidRPr="00BC4453" w14:paraId="5BA856A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C6A9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201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048293" w14:textId="623C76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32123039" w14:textId="0499D9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0C70E" w14:textId="53E96F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167D0" w14:textId="15B1E0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581,809.18 </w:t>
            </w:r>
          </w:p>
        </w:tc>
      </w:tr>
      <w:tr w:rsidR="00BC4453" w:rsidRPr="00BC4453" w14:paraId="103A7D2D"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01D93"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94B8E5B" w14:textId="4161800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1,259,037.57 </w:t>
            </w:r>
          </w:p>
        </w:tc>
        <w:tc>
          <w:tcPr>
            <w:tcW w:w="958" w:type="pct"/>
            <w:tcBorders>
              <w:top w:val="nil"/>
              <w:left w:val="nil"/>
              <w:bottom w:val="single" w:sz="4" w:space="0" w:color="000000"/>
              <w:right w:val="single" w:sz="4" w:space="0" w:color="000000"/>
            </w:tcBorders>
            <w:shd w:val="clear" w:color="D8D8D8" w:fill="D8D8D8"/>
            <w:noWrap/>
            <w:vAlign w:val="bottom"/>
            <w:hideMark/>
          </w:tcPr>
          <w:p w14:paraId="42A11FDC" w14:textId="75BA117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501CDB" w14:textId="43FDF54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6FC08C" w14:textId="232F030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1,259,037.57 </w:t>
            </w:r>
          </w:p>
        </w:tc>
      </w:tr>
      <w:tr w:rsidR="00BC4453" w:rsidRPr="00BC4453" w14:paraId="74587FA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0D14F"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A92C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36C9B6D" w14:textId="520568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08938FFA" w14:textId="484E04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7191A" w14:textId="422976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AC586" w14:textId="37F4CC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0,680.00 </w:t>
            </w:r>
          </w:p>
        </w:tc>
      </w:tr>
      <w:tr w:rsidR="00BC4453" w:rsidRPr="00BC4453" w14:paraId="4EB3164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6A2BC"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DB11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1CBF419C" w14:textId="50F6CE1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7044B305" w14:textId="2546B4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4AD3F" w14:textId="489CE7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7090D" w14:textId="513F80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4,280.00 </w:t>
            </w:r>
          </w:p>
        </w:tc>
      </w:tr>
      <w:tr w:rsidR="00BC4453" w:rsidRPr="00BC4453" w14:paraId="61E79C5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AAAD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8B60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EDCD030" w14:textId="1B7719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2B9583" w14:textId="369E97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36E6D" w14:textId="3B05EC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0090B" w14:textId="7F23AA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0,000.00 </w:t>
            </w:r>
          </w:p>
        </w:tc>
      </w:tr>
      <w:tr w:rsidR="00BC4453" w:rsidRPr="00BC4453" w14:paraId="43A09A7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6DD4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2B9F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20E4164A" w14:textId="4847F1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6937D026" w14:textId="53D026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935A5" w14:textId="73F94B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BCDBD" w14:textId="088A8C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551,283.10 </w:t>
            </w:r>
          </w:p>
        </w:tc>
      </w:tr>
      <w:tr w:rsidR="00BC4453" w:rsidRPr="00BC4453" w14:paraId="13B4237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364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7307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2D4A694C" w14:textId="6DFCD6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1AB657F6" w14:textId="378EA7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9398E" w14:textId="41731B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1D779" w14:textId="1F5046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2,074.00 </w:t>
            </w:r>
          </w:p>
        </w:tc>
      </w:tr>
      <w:tr w:rsidR="00BC4453" w:rsidRPr="00BC4453" w14:paraId="1B80542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12BE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EF69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7205FFDA" w14:textId="7EA077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6B35381B" w14:textId="72D219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6473C" w14:textId="7EF8D3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7CA80" w14:textId="35BCD5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8,742.00 </w:t>
            </w:r>
          </w:p>
        </w:tc>
      </w:tr>
      <w:tr w:rsidR="00BC4453" w:rsidRPr="00BC4453" w14:paraId="0CA9CE4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9838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8D68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1C3B8B48" w14:textId="2D2DF0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335B1B81" w14:textId="78DA5F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AEF3E" w14:textId="1FF347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8ED05" w14:textId="07B3C5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0,480.00 </w:t>
            </w:r>
          </w:p>
        </w:tc>
      </w:tr>
      <w:tr w:rsidR="00BC4453" w:rsidRPr="00BC4453" w14:paraId="2F95EDD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C58F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E7C7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0A8893B5" w14:textId="1A9FA7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4973104" w14:textId="725052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02B04" w14:textId="499F57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EF3A5" w14:textId="1307EB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1,800.00 </w:t>
            </w:r>
          </w:p>
        </w:tc>
      </w:tr>
      <w:tr w:rsidR="00BC4453" w:rsidRPr="00BC4453" w14:paraId="654C6A4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11B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80C2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4F965502" w14:textId="3A480F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554813B4" w14:textId="6E0F09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8C266" w14:textId="7F87D9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68D02" w14:textId="552C31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5,920.00 </w:t>
            </w:r>
          </w:p>
        </w:tc>
      </w:tr>
      <w:tr w:rsidR="00BC4453" w:rsidRPr="00BC4453" w14:paraId="2D3FAB9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61C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DC91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63782E6D" w14:textId="7D0A01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1499F8EC" w14:textId="49E1EA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F29BB" w14:textId="6261CB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0ED61" w14:textId="0924D7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94,689.00 </w:t>
            </w:r>
          </w:p>
        </w:tc>
      </w:tr>
      <w:tr w:rsidR="00BC4453" w:rsidRPr="00BC4453" w14:paraId="4559685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64B0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8DB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1F1B5270" w14:textId="3B4C9F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7636572B" w14:textId="6A29A1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B0D93" w14:textId="68A8FA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48B1B" w14:textId="7A4B03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7,120.00 </w:t>
            </w:r>
          </w:p>
        </w:tc>
      </w:tr>
      <w:tr w:rsidR="00BC4453" w:rsidRPr="00BC4453" w14:paraId="6757A22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3DFA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765D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65FB3CC7" w14:textId="4D81FB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8,129.47 </w:t>
            </w:r>
          </w:p>
        </w:tc>
        <w:tc>
          <w:tcPr>
            <w:tcW w:w="958" w:type="pct"/>
            <w:tcBorders>
              <w:top w:val="nil"/>
              <w:left w:val="nil"/>
              <w:bottom w:val="single" w:sz="4" w:space="0" w:color="000000"/>
              <w:right w:val="single" w:sz="4" w:space="0" w:color="000000"/>
            </w:tcBorders>
            <w:shd w:val="clear" w:color="auto" w:fill="auto"/>
            <w:noWrap/>
            <w:vAlign w:val="bottom"/>
            <w:hideMark/>
          </w:tcPr>
          <w:p w14:paraId="72577D4D" w14:textId="341FC6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ED91A" w14:textId="4EBBEA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B841A" w14:textId="706B42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8,129.47 </w:t>
            </w:r>
          </w:p>
        </w:tc>
      </w:tr>
      <w:tr w:rsidR="00BC4453" w:rsidRPr="00BC4453" w14:paraId="14EFBA0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386C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77D3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1CDC0598" w14:textId="226F0A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FCF64CC" w14:textId="7B9AB0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AB204" w14:textId="438C98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BF701" w14:textId="56E598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3,600.00 </w:t>
            </w:r>
          </w:p>
        </w:tc>
      </w:tr>
      <w:tr w:rsidR="00BC4453" w:rsidRPr="00BC4453" w14:paraId="4964C5E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F8DA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94E7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10338060" w14:textId="3EC89E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22D09A40" w14:textId="44820A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A45A5" w14:textId="4A1F8A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E8DDB" w14:textId="2B830D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3,840.00 </w:t>
            </w:r>
          </w:p>
        </w:tc>
      </w:tr>
      <w:tr w:rsidR="00BC4453" w:rsidRPr="00BC4453" w14:paraId="2D7A090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9035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2E31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635F0787" w14:textId="577061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4FB0B0E4" w14:textId="52358F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EF56B" w14:textId="1F3D45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9D480" w14:textId="50DF2E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76,400.00 </w:t>
            </w:r>
          </w:p>
        </w:tc>
      </w:tr>
      <w:tr w:rsidR="00BC4453" w:rsidRPr="00BC4453" w14:paraId="5C66E5F2"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9BCF8"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199344FF" w14:textId="1947D60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1CAA861" w14:textId="0FDB29C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AA5E7E" w14:textId="5DAF83F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F7C5AB" w14:textId="74045C2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847,431.64 </w:t>
            </w:r>
          </w:p>
        </w:tc>
      </w:tr>
      <w:tr w:rsidR="00BC4453" w:rsidRPr="00BC4453" w14:paraId="4A2724F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050E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D700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83FDE50" w14:textId="0AAC47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2540831F" w14:textId="4FA801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310DB" w14:textId="60077A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A7E2C" w14:textId="16644C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47,431.64 </w:t>
            </w:r>
          </w:p>
        </w:tc>
      </w:tr>
      <w:tr w:rsidR="00BC4453" w:rsidRPr="00BC4453" w14:paraId="4334C4EE"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C10BEA"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3AF2EC18" w14:textId="23DA2EC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29,582,468.45 </w:t>
            </w:r>
          </w:p>
        </w:tc>
        <w:tc>
          <w:tcPr>
            <w:tcW w:w="958" w:type="pct"/>
            <w:tcBorders>
              <w:top w:val="nil"/>
              <w:left w:val="nil"/>
              <w:bottom w:val="single" w:sz="4" w:space="0" w:color="000000"/>
              <w:right w:val="single" w:sz="4" w:space="0" w:color="000000"/>
            </w:tcBorders>
            <w:shd w:val="clear" w:color="A5A5A5" w:fill="A5A5A5"/>
            <w:noWrap/>
            <w:vAlign w:val="bottom"/>
            <w:hideMark/>
          </w:tcPr>
          <w:p w14:paraId="145837A1" w14:textId="2BFB978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75AC5FA" w14:textId="71837CA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069BAED" w14:textId="57AECAD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29,582,468.45 </w:t>
            </w:r>
          </w:p>
        </w:tc>
      </w:tr>
      <w:tr w:rsidR="00BC4453" w:rsidRPr="00BC4453" w14:paraId="2E1A9E07"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73A617"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1B7B313" w14:textId="5CB9E0A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4,459,612.66 </w:t>
            </w:r>
          </w:p>
        </w:tc>
        <w:tc>
          <w:tcPr>
            <w:tcW w:w="958" w:type="pct"/>
            <w:tcBorders>
              <w:top w:val="nil"/>
              <w:left w:val="nil"/>
              <w:bottom w:val="single" w:sz="4" w:space="0" w:color="000000"/>
              <w:right w:val="single" w:sz="4" w:space="0" w:color="000000"/>
            </w:tcBorders>
            <w:shd w:val="clear" w:color="D8D8D8" w:fill="D8D8D8"/>
            <w:noWrap/>
            <w:vAlign w:val="bottom"/>
            <w:hideMark/>
          </w:tcPr>
          <w:p w14:paraId="1F5D96E7" w14:textId="2CA763D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72DBD4" w14:textId="4B3FE52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6851E6" w14:textId="62135D0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4,459,612.66 </w:t>
            </w:r>
          </w:p>
        </w:tc>
      </w:tr>
      <w:tr w:rsidR="00BC4453" w:rsidRPr="00BC4453" w14:paraId="17EF27E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D323B"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CEA6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39E983FA" w14:textId="1A4D2D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9,290.00 </w:t>
            </w:r>
          </w:p>
        </w:tc>
        <w:tc>
          <w:tcPr>
            <w:tcW w:w="958" w:type="pct"/>
            <w:tcBorders>
              <w:top w:val="nil"/>
              <w:left w:val="nil"/>
              <w:bottom w:val="single" w:sz="4" w:space="0" w:color="000000"/>
              <w:right w:val="single" w:sz="4" w:space="0" w:color="000000"/>
            </w:tcBorders>
            <w:shd w:val="clear" w:color="auto" w:fill="auto"/>
            <w:noWrap/>
            <w:vAlign w:val="bottom"/>
            <w:hideMark/>
          </w:tcPr>
          <w:p w14:paraId="4E78F2C0" w14:textId="2C65AA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57CEE" w14:textId="64B0C3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66D63" w14:textId="200065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09,290.00 </w:t>
            </w:r>
          </w:p>
        </w:tc>
      </w:tr>
      <w:tr w:rsidR="00BC4453" w:rsidRPr="00BC4453" w14:paraId="55272F1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AF14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7369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40A70E9C" w14:textId="0156FE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49,879.31 </w:t>
            </w:r>
          </w:p>
        </w:tc>
        <w:tc>
          <w:tcPr>
            <w:tcW w:w="958" w:type="pct"/>
            <w:tcBorders>
              <w:top w:val="nil"/>
              <w:left w:val="nil"/>
              <w:bottom w:val="single" w:sz="4" w:space="0" w:color="000000"/>
              <w:right w:val="single" w:sz="4" w:space="0" w:color="000000"/>
            </w:tcBorders>
            <w:shd w:val="clear" w:color="auto" w:fill="auto"/>
            <w:noWrap/>
            <w:vAlign w:val="bottom"/>
            <w:hideMark/>
          </w:tcPr>
          <w:p w14:paraId="63E84DE3" w14:textId="2D8524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0E7C9" w14:textId="667E4D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9008E" w14:textId="2DEE01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49,879.31 </w:t>
            </w:r>
          </w:p>
        </w:tc>
      </w:tr>
      <w:tr w:rsidR="00BC4453" w:rsidRPr="00BC4453" w14:paraId="721B7E5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54C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D8C8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13260FA3" w14:textId="08C71F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3,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3290D8" w14:textId="0F19AB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B83E3" w14:textId="3645A8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F7801" w14:textId="2DD4B9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3,570.00 </w:t>
            </w:r>
          </w:p>
        </w:tc>
      </w:tr>
      <w:tr w:rsidR="00BC4453" w:rsidRPr="00BC4453" w14:paraId="52ADE77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B212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4D46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141636F6" w14:textId="6D0494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33473B48" w14:textId="6466C4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10AC" w14:textId="1F9917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E7651" w14:textId="1E97D5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881.62 </w:t>
            </w:r>
          </w:p>
        </w:tc>
      </w:tr>
      <w:tr w:rsidR="00BC4453" w:rsidRPr="00BC4453" w14:paraId="19D8407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61C4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8557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4982B4FB" w14:textId="6A0353E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3665CE5C" w14:textId="42821F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A7CB4" w14:textId="284F05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F0B0F" w14:textId="43057C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360.70 </w:t>
            </w:r>
          </w:p>
        </w:tc>
      </w:tr>
      <w:tr w:rsidR="00BC4453" w:rsidRPr="00BC4453" w14:paraId="4B0FD06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D5B5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4D63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7D6BDB9E" w14:textId="0F86B5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D52719" w14:textId="7838DD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9B6BB" w14:textId="31BCBC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41D2B" w14:textId="7D5835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307E8B3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B4B8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D25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1EA1A6F5" w14:textId="0EAA66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3A8ECF1C" w14:textId="5838FF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C314D" w14:textId="28038B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C1F6D" w14:textId="18ED62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128.00 </w:t>
            </w:r>
          </w:p>
        </w:tc>
      </w:tr>
      <w:tr w:rsidR="00BC4453" w:rsidRPr="00BC4453" w14:paraId="0368E47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0798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4009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6808AAE7" w14:textId="685FF2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2F915A47" w14:textId="7FB900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12105" w14:textId="193116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CA4BE" w14:textId="37A252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602.00 </w:t>
            </w:r>
          </w:p>
        </w:tc>
      </w:tr>
      <w:tr w:rsidR="00BC4453" w:rsidRPr="00BC4453" w14:paraId="7253B2F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1821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8BCE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16335F6E" w14:textId="28AF1E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BE0C851" w14:textId="1D9839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19E9A" w14:textId="5C31BB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E1EE2" w14:textId="53F011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r>
      <w:tr w:rsidR="00BC4453" w:rsidRPr="00BC4453" w14:paraId="3B839DC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6B3E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FB77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D9D8227" w14:textId="222070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1E97082F" w14:textId="484886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1A9D9" w14:textId="0EA61A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DBB34" w14:textId="531E6C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812,033.74 </w:t>
            </w:r>
          </w:p>
        </w:tc>
      </w:tr>
      <w:tr w:rsidR="00BC4453" w:rsidRPr="00BC4453" w14:paraId="7106847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86D4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5070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C3C316D" w14:textId="61D78E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7C40E2CF" w14:textId="16BAC8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A1296" w14:textId="3B7DCD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7FA35" w14:textId="210A41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2,424.22 </w:t>
            </w:r>
          </w:p>
        </w:tc>
      </w:tr>
      <w:tr w:rsidR="00BC4453" w:rsidRPr="00BC4453" w14:paraId="5F367F9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3BDF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A6A86C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mulog</w:t>
            </w:r>
          </w:p>
        </w:tc>
        <w:tc>
          <w:tcPr>
            <w:tcW w:w="1003" w:type="pct"/>
            <w:tcBorders>
              <w:top w:val="nil"/>
              <w:left w:val="nil"/>
              <w:bottom w:val="single" w:sz="4" w:space="0" w:color="000000"/>
              <w:right w:val="single" w:sz="4" w:space="0" w:color="000000"/>
            </w:tcBorders>
            <w:shd w:val="clear" w:color="auto" w:fill="auto"/>
            <w:noWrap/>
            <w:vAlign w:val="bottom"/>
            <w:hideMark/>
          </w:tcPr>
          <w:p w14:paraId="13C0DA3C" w14:textId="0300C3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6,336.00 </w:t>
            </w:r>
          </w:p>
        </w:tc>
        <w:tc>
          <w:tcPr>
            <w:tcW w:w="958" w:type="pct"/>
            <w:tcBorders>
              <w:top w:val="nil"/>
              <w:left w:val="nil"/>
              <w:bottom w:val="single" w:sz="4" w:space="0" w:color="000000"/>
              <w:right w:val="single" w:sz="4" w:space="0" w:color="000000"/>
            </w:tcBorders>
            <w:shd w:val="clear" w:color="auto" w:fill="auto"/>
            <w:noWrap/>
            <w:vAlign w:val="bottom"/>
            <w:hideMark/>
          </w:tcPr>
          <w:p w14:paraId="6880D8C8" w14:textId="30CBBC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95835" w14:textId="43E1BF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9C425" w14:textId="600EE1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6,336.00 </w:t>
            </w:r>
          </w:p>
        </w:tc>
      </w:tr>
      <w:tr w:rsidR="00BC4453" w:rsidRPr="00BC4453" w14:paraId="200397E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93D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D2D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25170476" w14:textId="51FFFE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7F12DAFC" w14:textId="18F135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7F7A0" w14:textId="687D1E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37530" w14:textId="31E4CE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0,273.48 </w:t>
            </w:r>
          </w:p>
        </w:tc>
      </w:tr>
      <w:tr w:rsidR="00BC4453" w:rsidRPr="00BC4453" w14:paraId="07824B5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6DD6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938A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2D90006B" w14:textId="20563E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42,933.12 </w:t>
            </w:r>
          </w:p>
        </w:tc>
        <w:tc>
          <w:tcPr>
            <w:tcW w:w="958" w:type="pct"/>
            <w:tcBorders>
              <w:top w:val="nil"/>
              <w:left w:val="nil"/>
              <w:bottom w:val="single" w:sz="4" w:space="0" w:color="000000"/>
              <w:right w:val="single" w:sz="4" w:space="0" w:color="000000"/>
            </w:tcBorders>
            <w:shd w:val="clear" w:color="auto" w:fill="auto"/>
            <w:noWrap/>
            <w:vAlign w:val="bottom"/>
            <w:hideMark/>
          </w:tcPr>
          <w:p w14:paraId="086CCBDC" w14:textId="4E7523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5793C" w14:textId="2B33DC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8C31F" w14:textId="47443C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42,933.12 </w:t>
            </w:r>
          </w:p>
        </w:tc>
      </w:tr>
      <w:tr w:rsidR="00BC4453" w:rsidRPr="00BC4453" w14:paraId="2E61FEB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007B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5C90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237E1CE9" w14:textId="2A44DC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827EACA" w14:textId="03AE9F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7208C" w14:textId="0535F8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87A8C" w14:textId="63FC59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r>
      <w:tr w:rsidR="00BC4453" w:rsidRPr="00BC4453" w14:paraId="55212E3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477C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334C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54AD88D2" w14:textId="14A979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2066B84B" w14:textId="793992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8E8DE" w14:textId="1B6A71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A5B67" w14:textId="3AFD41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4,645.00 </w:t>
            </w:r>
          </w:p>
        </w:tc>
      </w:tr>
      <w:tr w:rsidR="00BC4453" w:rsidRPr="00BC4453" w14:paraId="558ED6F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7163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B860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28F1C324" w14:textId="3814E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5DD7F493" w14:textId="07168B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E8398" w14:textId="52E557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B300A" w14:textId="6A011D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9,300.00 </w:t>
            </w:r>
          </w:p>
        </w:tc>
      </w:tr>
      <w:tr w:rsidR="00BC4453" w:rsidRPr="00BC4453" w14:paraId="5358A19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9615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8863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1BC11777" w14:textId="69EA4A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59ADE7E7" w14:textId="062680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6612E" w14:textId="2B8156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B20DE" w14:textId="19423C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1,959.26 </w:t>
            </w:r>
          </w:p>
        </w:tc>
      </w:tr>
      <w:tr w:rsidR="00BC4453" w:rsidRPr="00BC4453" w14:paraId="28DDA45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B050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BBC3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2FB0ADC6" w14:textId="1A2F2D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8076151" w14:textId="2FF387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D38D7" w14:textId="64C737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A76D4" w14:textId="11D665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r>
      <w:tr w:rsidR="00BC4453" w:rsidRPr="00BC4453" w14:paraId="1367FAD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68B1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2403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22A5DEBD" w14:textId="58DB92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505EB5F3" w14:textId="23EFEC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71B72" w14:textId="2BBCB9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4BB08" w14:textId="3E97F8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0,135.27 </w:t>
            </w:r>
          </w:p>
        </w:tc>
      </w:tr>
      <w:tr w:rsidR="00BC4453" w:rsidRPr="00BC4453" w14:paraId="79EBA9F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F21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942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3EBB9BE6" w14:textId="1EC9C7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1,105.94 </w:t>
            </w:r>
          </w:p>
        </w:tc>
        <w:tc>
          <w:tcPr>
            <w:tcW w:w="958" w:type="pct"/>
            <w:tcBorders>
              <w:top w:val="nil"/>
              <w:left w:val="nil"/>
              <w:bottom w:val="single" w:sz="4" w:space="0" w:color="000000"/>
              <w:right w:val="single" w:sz="4" w:space="0" w:color="000000"/>
            </w:tcBorders>
            <w:shd w:val="clear" w:color="auto" w:fill="auto"/>
            <w:noWrap/>
            <w:vAlign w:val="bottom"/>
            <w:hideMark/>
          </w:tcPr>
          <w:p w14:paraId="3E589634" w14:textId="257E93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725F3" w14:textId="4E2246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7CC0B" w14:textId="105396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71,105.94 </w:t>
            </w:r>
          </w:p>
        </w:tc>
      </w:tr>
      <w:tr w:rsidR="00BC4453" w:rsidRPr="00BC4453" w14:paraId="6593D4B4"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579F8"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5E85134E" w14:textId="7393733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251,610.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2428CF9" w14:textId="5893F14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270D0A" w14:textId="7506C77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2C17A3" w14:textId="279DD69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251,610.17 </w:t>
            </w:r>
          </w:p>
        </w:tc>
      </w:tr>
      <w:tr w:rsidR="00BC4453" w:rsidRPr="00BC4453" w14:paraId="441629A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3ED68"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79DD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05FE88FD" w14:textId="5A7AA7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0DA0397" w14:textId="7833F4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87BBE" w14:textId="435E98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FF13B" w14:textId="5D2430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r>
      <w:tr w:rsidR="00BC4453" w:rsidRPr="00BC4453" w14:paraId="0424214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958A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B5F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1BFAFB36" w14:textId="45FC00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38,178.38 </w:t>
            </w:r>
          </w:p>
        </w:tc>
        <w:tc>
          <w:tcPr>
            <w:tcW w:w="958" w:type="pct"/>
            <w:tcBorders>
              <w:top w:val="nil"/>
              <w:left w:val="nil"/>
              <w:bottom w:val="single" w:sz="4" w:space="0" w:color="000000"/>
              <w:right w:val="single" w:sz="4" w:space="0" w:color="000000"/>
            </w:tcBorders>
            <w:shd w:val="clear" w:color="auto" w:fill="auto"/>
            <w:noWrap/>
            <w:vAlign w:val="bottom"/>
            <w:hideMark/>
          </w:tcPr>
          <w:p w14:paraId="0683F560" w14:textId="5018AF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9248B" w14:textId="7D5345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B929B" w14:textId="6B20BF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38,178.38 </w:t>
            </w:r>
          </w:p>
        </w:tc>
      </w:tr>
      <w:tr w:rsidR="00BC4453" w:rsidRPr="00BC4453" w14:paraId="566796A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E240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9A61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E46AAEF" w14:textId="2306D7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0,246.79 </w:t>
            </w:r>
          </w:p>
        </w:tc>
        <w:tc>
          <w:tcPr>
            <w:tcW w:w="958" w:type="pct"/>
            <w:tcBorders>
              <w:top w:val="nil"/>
              <w:left w:val="nil"/>
              <w:bottom w:val="single" w:sz="4" w:space="0" w:color="000000"/>
              <w:right w:val="single" w:sz="4" w:space="0" w:color="000000"/>
            </w:tcBorders>
            <w:shd w:val="clear" w:color="auto" w:fill="auto"/>
            <w:noWrap/>
            <w:vAlign w:val="bottom"/>
            <w:hideMark/>
          </w:tcPr>
          <w:p w14:paraId="08186B18" w14:textId="3B88A6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12A26" w14:textId="057622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AB0A6" w14:textId="68AC34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0,246.79 </w:t>
            </w:r>
          </w:p>
        </w:tc>
      </w:tr>
      <w:tr w:rsidR="00BC4453" w:rsidRPr="00BC4453" w14:paraId="318CAD4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BC0B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DE95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221E019B" w14:textId="18E5EC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4305DF7" w14:textId="595C96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1B195" w14:textId="5F7148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68DDA" w14:textId="7B2160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r>
      <w:tr w:rsidR="00BC4453" w:rsidRPr="00BC4453" w14:paraId="278A13B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F4D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CBF6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6D08CC6E" w14:textId="22E963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5978044" w14:textId="361033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05E30" w14:textId="1C24C7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A14BB" w14:textId="4DEC30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4,395.00 </w:t>
            </w:r>
          </w:p>
        </w:tc>
      </w:tr>
      <w:tr w:rsidR="00BC4453" w:rsidRPr="00BC4453" w14:paraId="433315BB"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4104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D914CBC" w14:textId="023FABF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6,912,593.34 </w:t>
            </w:r>
          </w:p>
        </w:tc>
        <w:tc>
          <w:tcPr>
            <w:tcW w:w="958" w:type="pct"/>
            <w:tcBorders>
              <w:top w:val="nil"/>
              <w:left w:val="nil"/>
              <w:bottom w:val="single" w:sz="4" w:space="0" w:color="000000"/>
              <w:right w:val="single" w:sz="4" w:space="0" w:color="000000"/>
            </w:tcBorders>
            <w:shd w:val="clear" w:color="D8D8D8" w:fill="D8D8D8"/>
            <w:noWrap/>
            <w:vAlign w:val="bottom"/>
            <w:hideMark/>
          </w:tcPr>
          <w:p w14:paraId="0A399327" w14:textId="43DE5B9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CF0440" w14:textId="146757E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E2F738" w14:textId="325144A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6,912,593.34 </w:t>
            </w:r>
          </w:p>
        </w:tc>
      </w:tr>
      <w:tr w:rsidR="00BC4453" w:rsidRPr="00BC4453" w14:paraId="6CD891F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5807A"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E7E1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292EC5" w14:textId="69EDA0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520,280.13 </w:t>
            </w:r>
          </w:p>
        </w:tc>
        <w:tc>
          <w:tcPr>
            <w:tcW w:w="958" w:type="pct"/>
            <w:tcBorders>
              <w:top w:val="nil"/>
              <w:left w:val="nil"/>
              <w:bottom w:val="single" w:sz="4" w:space="0" w:color="000000"/>
              <w:right w:val="single" w:sz="4" w:space="0" w:color="000000"/>
            </w:tcBorders>
            <w:shd w:val="clear" w:color="auto" w:fill="auto"/>
            <w:noWrap/>
            <w:vAlign w:val="bottom"/>
            <w:hideMark/>
          </w:tcPr>
          <w:p w14:paraId="01F42EA9" w14:textId="2E2E75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EBCE0" w14:textId="6854C6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088B0" w14:textId="27DB24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520,280.13 </w:t>
            </w:r>
          </w:p>
        </w:tc>
      </w:tr>
      <w:tr w:rsidR="00BC4453" w:rsidRPr="00BC4453" w14:paraId="5535384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49C4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B364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27EDA193" w14:textId="3D5FBD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625C5A58" w14:textId="0CC018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2C8EC" w14:textId="21D6E1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2CF3D" w14:textId="2AA9B7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97,876.60 </w:t>
            </w:r>
          </w:p>
        </w:tc>
      </w:tr>
      <w:tr w:rsidR="00BC4453" w:rsidRPr="00BC4453" w14:paraId="3F9E66A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C722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3254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3169946B" w14:textId="316709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6FAA3B" w14:textId="4050C6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27FB5" w14:textId="6F2614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A40A2" w14:textId="66D337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182AC4C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62DA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13C1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558B7747" w14:textId="17F117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626BC3B8" w14:textId="219452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05D62" w14:textId="5D8B51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B55E3" w14:textId="4B1C23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97,902.00 </w:t>
            </w:r>
          </w:p>
        </w:tc>
      </w:tr>
      <w:tr w:rsidR="00BC4453" w:rsidRPr="00BC4453" w14:paraId="12F3403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BBB9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7892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7A84C6EC" w14:textId="634F13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52D04950" w14:textId="254FC2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96C63" w14:textId="2A0895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FE223" w14:textId="7D7E0F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01,519.69 </w:t>
            </w:r>
          </w:p>
        </w:tc>
      </w:tr>
      <w:tr w:rsidR="00BC4453" w:rsidRPr="00BC4453" w14:paraId="56A2150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26B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B5C7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5FB72D47" w14:textId="14E71E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1150D3CA" w14:textId="65BE8B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99B70" w14:textId="5ADAA8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CF43A" w14:textId="7B31C8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58,154.75 </w:t>
            </w:r>
          </w:p>
        </w:tc>
      </w:tr>
      <w:tr w:rsidR="00BC4453" w:rsidRPr="00BC4453" w14:paraId="1F17E30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EBEF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FB28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60311832" w14:textId="3A58D8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67A1B9E" w14:textId="595594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253FE" w14:textId="438373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CF7B7" w14:textId="6D2923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2C34899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E2CB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6046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6CD4C05B" w14:textId="53956E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8E45F71" w14:textId="424CE3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E399C" w14:textId="0D73A2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4DB0F" w14:textId="60640A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5,780.00 </w:t>
            </w:r>
          </w:p>
        </w:tc>
      </w:tr>
      <w:tr w:rsidR="00BC4453" w:rsidRPr="00BC4453" w14:paraId="08B6B66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E659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BB9C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3B73E1FD" w14:textId="524A11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B16BB1" w14:textId="48B85E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D5BC4" w14:textId="7B09C6E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6285A" w14:textId="25F4B8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745FF02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F44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DB60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EBDAF98" w14:textId="60F844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E062DC3" w14:textId="259639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68B73" w14:textId="36E367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08D0D" w14:textId="0BCB27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1,465.00 </w:t>
            </w:r>
          </w:p>
        </w:tc>
      </w:tr>
      <w:tr w:rsidR="00BC4453" w:rsidRPr="00BC4453" w14:paraId="0404E23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C1BF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9EE3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46D43D6C" w14:textId="68483D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57452DBA" w14:textId="14C5BE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81C14" w14:textId="025620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9E722" w14:textId="3C98C0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618,702.00 </w:t>
            </w:r>
          </w:p>
        </w:tc>
      </w:tr>
      <w:tr w:rsidR="00BC4453" w:rsidRPr="00BC4453" w14:paraId="4884C33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709C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01C0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F6FD325" w14:textId="5C995A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7003F87F" w14:textId="652482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119F8" w14:textId="5D886F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E266C" w14:textId="49BA0B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76,151.38 </w:t>
            </w:r>
          </w:p>
        </w:tc>
      </w:tr>
      <w:tr w:rsidR="00BC4453" w:rsidRPr="00BC4453" w14:paraId="2C7AAE5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207D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3D4C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4776413D" w14:textId="3677A1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bottom"/>
            <w:hideMark/>
          </w:tcPr>
          <w:p w14:paraId="1EB1996E" w14:textId="49B70A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7C364" w14:textId="798594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F902C" w14:textId="0028AB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037,651.79 </w:t>
            </w:r>
          </w:p>
        </w:tc>
      </w:tr>
      <w:tr w:rsidR="00BC4453" w:rsidRPr="00BC4453" w14:paraId="6107681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F2EF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8F6F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7676813" w14:textId="7DD4D3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051094E5" w14:textId="3035E6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CCF8F" w14:textId="6C92C8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38DE6" w14:textId="11DEB1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37,260.00 </w:t>
            </w:r>
          </w:p>
        </w:tc>
      </w:tr>
      <w:tr w:rsidR="00BC4453" w:rsidRPr="00BC4453" w14:paraId="3F5C0B2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0919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E554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06295AC9" w14:textId="300B87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8C7F06" w14:textId="7D7074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1F740" w14:textId="780B8D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725A4" w14:textId="30A75E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4A2AB44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4935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51E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5FE434BD" w14:textId="6E63BC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0C83058" w14:textId="7CFA53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37936" w14:textId="558BF9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DCCE8" w14:textId="57F7250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1,465.00 </w:t>
            </w:r>
          </w:p>
        </w:tc>
      </w:tr>
      <w:tr w:rsidR="00BC4453" w:rsidRPr="00BC4453" w14:paraId="4D32F35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2D30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64EB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04B7A665" w14:textId="3513AD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771C61" w14:textId="57052D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864BE" w14:textId="23432E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DAD01" w14:textId="2CAD37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2281C8D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EA4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6D68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oona Piagapo</w:t>
            </w:r>
          </w:p>
        </w:tc>
        <w:tc>
          <w:tcPr>
            <w:tcW w:w="1003" w:type="pct"/>
            <w:tcBorders>
              <w:top w:val="nil"/>
              <w:left w:val="nil"/>
              <w:bottom w:val="single" w:sz="4" w:space="0" w:color="000000"/>
              <w:right w:val="single" w:sz="4" w:space="0" w:color="000000"/>
            </w:tcBorders>
            <w:shd w:val="clear" w:color="auto" w:fill="auto"/>
            <w:noWrap/>
            <w:vAlign w:val="bottom"/>
            <w:hideMark/>
          </w:tcPr>
          <w:p w14:paraId="06C17063" w14:textId="049BDF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60129EE" w14:textId="723E8C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2707E" w14:textId="604AB5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2743B" w14:textId="3A92EF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6C3D24F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2859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B04F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5E8B144E" w14:textId="51C6E4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1896EF99" w14:textId="0E9125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26C56" w14:textId="3282DC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32271" w14:textId="20CAC7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76,930.00 </w:t>
            </w:r>
          </w:p>
        </w:tc>
      </w:tr>
      <w:tr w:rsidR="00BC4453" w:rsidRPr="00BC4453" w14:paraId="5FBEECA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0D2E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6DAF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04EB8F7A" w14:textId="459DAC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BEBF473" w14:textId="5598A8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DCBE6" w14:textId="767ACB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3E682" w14:textId="335BB2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1,465.00 </w:t>
            </w:r>
          </w:p>
        </w:tc>
      </w:tr>
      <w:tr w:rsidR="00BC4453" w:rsidRPr="00BC4453" w14:paraId="544ACCB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9C44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C543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6F780CE2" w14:textId="1A3025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B9335CE" w14:textId="612763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41BD9" w14:textId="4689A3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CF8A0" w14:textId="3094218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3562C30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C8A55"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473B067" w14:textId="2660702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35432ADF" w14:textId="17D844B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D0837A" w14:textId="7CAEBAD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50D0B1" w14:textId="10DE656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970,677.02 </w:t>
            </w:r>
          </w:p>
        </w:tc>
      </w:tr>
      <w:tr w:rsidR="00BC4453" w:rsidRPr="00BC4453" w14:paraId="164C58A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0F49B"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4AAF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08EF723E" w14:textId="46279E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4FE63F3" w14:textId="3922D6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D60A9" w14:textId="5907C9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1DEC7" w14:textId="1C780F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r>
      <w:tr w:rsidR="00BC4453" w:rsidRPr="00BC4453" w14:paraId="40DF2C8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1C8C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0200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4ECAA7E8" w14:textId="6C0A46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F983B8F" w14:textId="0D4E05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1B358" w14:textId="345309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9FB00" w14:textId="247B80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66B087B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B344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1FC8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46D0EA35" w14:textId="1E46D1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B5CB12" w14:textId="144730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C46E1" w14:textId="488BD4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821AB" w14:textId="179B00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49D7285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4701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C398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C17EBD3" w14:textId="65E06F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CBEDA31" w14:textId="59E277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549CA" w14:textId="707EEF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CA8DF" w14:textId="4DE680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657ECBB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437D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F654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4ED791C" w14:textId="470E72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54C0DF9" w14:textId="485688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0EB64" w14:textId="6BF23D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31E50" w14:textId="0FB536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r>
      <w:tr w:rsidR="00BC4453" w:rsidRPr="00BC4453" w14:paraId="4A40B43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AE1F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C4F9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68A66C42" w14:textId="0AD19E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3940B59" w14:textId="4ED1A1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43A55" w14:textId="565A82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EC962" w14:textId="45A61A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70A1ED1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E159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0295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5F9BE4" w14:textId="549CB2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66EC6220" w14:textId="5B196D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D5FD6" w14:textId="514EB9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2520A" w14:textId="697103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148,896.38 </w:t>
            </w:r>
          </w:p>
        </w:tc>
      </w:tr>
      <w:tr w:rsidR="00BC4453" w:rsidRPr="00BC4453" w14:paraId="5F3B072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0C88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96F4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435E01C1" w14:textId="18F88A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762D99" w14:textId="5DC49D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FE9F3" w14:textId="0F5AA6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EDEED" w14:textId="0A0347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63A09BC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E7A4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69D9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A094801" w14:textId="30C66E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1C4281" w14:textId="4AB5B0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0172C" w14:textId="4DEE32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5B153" w14:textId="5630EA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73E6973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557A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1194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6CB4AB89" w14:textId="3AEBD8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A259DAE" w14:textId="59CDF6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F003E" w14:textId="30AE69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910CF" w14:textId="04023C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324D912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3CD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CE2E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7908BD8F" w14:textId="25E047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5CFF79" w14:textId="07860C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1ADC9" w14:textId="194A81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4AFEA" w14:textId="1A89FC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376DBD7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75E2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3490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14C60D28" w14:textId="27437E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0CF36910" w14:textId="67C8A1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240C2" w14:textId="55EFAB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B4A49" w14:textId="2F73EA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3,240.64 </w:t>
            </w:r>
          </w:p>
        </w:tc>
      </w:tr>
      <w:tr w:rsidR="00BC4453" w:rsidRPr="00BC4453" w14:paraId="0215B76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9799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B1C2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9C4E7A0" w14:textId="2C5ED3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F6D9F0" w14:textId="7182F5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3ACD9" w14:textId="1E3939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AC073" w14:textId="782115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28DB83A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A743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839F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95ACFA" w14:textId="43E296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19B549" w14:textId="39A4DC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C696A" w14:textId="317F52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4F4AE" w14:textId="354E95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05,000.00 </w:t>
            </w:r>
          </w:p>
        </w:tc>
      </w:tr>
      <w:tr w:rsidR="00BC4453" w:rsidRPr="00BC4453" w14:paraId="15402D3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5E88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6FEA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07242490" w14:textId="61191C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9B5E44" w14:textId="632E08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C01CA" w14:textId="016DE9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D66DE" w14:textId="414104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180B27F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447C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2E6E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31E413" w14:textId="0AF459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075571" w14:textId="749D5D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58DCA" w14:textId="24D033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D71FF" w14:textId="2E009F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1CDB3E8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910F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C8C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3CFC6569" w14:textId="76E4A9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9CB4CE7" w14:textId="26A815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21900" w14:textId="265214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60219" w14:textId="275A01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0F2DB74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B1C9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lastRenderedPageBreak/>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98461E9" w14:textId="2CE617F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6,987,975.26 </w:t>
            </w:r>
          </w:p>
        </w:tc>
        <w:tc>
          <w:tcPr>
            <w:tcW w:w="958" w:type="pct"/>
            <w:tcBorders>
              <w:top w:val="nil"/>
              <w:left w:val="nil"/>
              <w:bottom w:val="single" w:sz="4" w:space="0" w:color="000000"/>
              <w:right w:val="single" w:sz="4" w:space="0" w:color="000000"/>
            </w:tcBorders>
            <w:shd w:val="clear" w:color="D8D8D8" w:fill="D8D8D8"/>
            <w:noWrap/>
            <w:vAlign w:val="bottom"/>
            <w:hideMark/>
          </w:tcPr>
          <w:p w14:paraId="26AD030F" w14:textId="1E7AB3F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5B2100" w14:textId="3D582F4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0DF2F1" w14:textId="3277871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6,987,975.26 </w:t>
            </w:r>
          </w:p>
        </w:tc>
      </w:tr>
      <w:tr w:rsidR="00BC4453" w:rsidRPr="00BC4453" w14:paraId="1B7971A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D13AE"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8ED5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C5ECC9" w14:textId="72E14E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806,170.45 </w:t>
            </w:r>
          </w:p>
        </w:tc>
        <w:tc>
          <w:tcPr>
            <w:tcW w:w="958" w:type="pct"/>
            <w:tcBorders>
              <w:top w:val="nil"/>
              <w:left w:val="nil"/>
              <w:bottom w:val="single" w:sz="4" w:space="0" w:color="000000"/>
              <w:right w:val="single" w:sz="4" w:space="0" w:color="000000"/>
            </w:tcBorders>
            <w:shd w:val="clear" w:color="auto" w:fill="auto"/>
            <w:noWrap/>
            <w:vAlign w:val="bottom"/>
            <w:hideMark/>
          </w:tcPr>
          <w:p w14:paraId="4B19AE1D" w14:textId="2AC6EBE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9793C" w14:textId="185FCF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CBF73" w14:textId="0CAFC0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806,170.45 </w:t>
            </w:r>
          </w:p>
        </w:tc>
      </w:tr>
      <w:tr w:rsidR="00BC4453" w:rsidRPr="00BC4453" w14:paraId="6F6E028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9C31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E6F1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6548E3D4" w14:textId="3960CE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38591C60" w14:textId="4ADF01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258FB" w14:textId="7A9742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C614F" w14:textId="261794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68,780.00 </w:t>
            </w:r>
          </w:p>
        </w:tc>
      </w:tr>
      <w:tr w:rsidR="00BC4453" w:rsidRPr="00BC4453" w14:paraId="7333E81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3749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CC1C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412227D0" w14:textId="4160B8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65E2576" w14:textId="3F1101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003F8" w14:textId="622AB9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534B5" w14:textId="7E0242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8,570.00 </w:t>
            </w:r>
          </w:p>
        </w:tc>
      </w:tr>
      <w:tr w:rsidR="00BC4453" w:rsidRPr="00BC4453" w14:paraId="42A0D73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B4FD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389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1B9C75B8" w14:textId="74824D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C5CE18B" w14:textId="74B9E0E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57932" w14:textId="331FEB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75BFC" w14:textId="146F5D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r>
      <w:tr w:rsidR="00BC4453" w:rsidRPr="00BC4453" w14:paraId="24EBFEB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E59B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576E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608F68" w14:textId="24FD32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886,363.45 </w:t>
            </w:r>
          </w:p>
        </w:tc>
        <w:tc>
          <w:tcPr>
            <w:tcW w:w="958" w:type="pct"/>
            <w:tcBorders>
              <w:top w:val="nil"/>
              <w:left w:val="nil"/>
              <w:bottom w:val="single" w:sz="4" w:space="0" w:color="000000"/>
              <w:right w:val="single" w:sz="4" w:space="0" w:color="000000"/>
            </w:tcBorders>
            <w:shd w:val="clear" w:color="auto" w:fill="auto"/>
            <w:noWrap/>
            <w:vAlign w:val="bottom"/>
            <w:hideMark/>
          </w:tcPr>
          <w:p w14:paraId="036A67CB" w14:textId="6624FD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C9683" w14:textId="7CB71C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6E92B" w14:textId="716BF0C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886,363.45 </w:t>
            </w:r>
          </w:p>
        </w:tc>
      </w:tr>
      <w:tr w:rsidR="00BC4453" w:rsidRPr="00BC4453" w14:paraId="5EC61C5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6D80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AEE9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7CD10E51" w14:textId="1CA424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B1F4158" w14:textId="6C1C27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AB9FC" w14:textId="167D6E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E03D7" w14:textId="0E4A88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r>
      <w:tr w:rsidR="00BC4453" w:rsidRPr="00BC4453" w14:paraId="37BE4DA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AB34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DDF3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6D6A7656" w14:textId="63C4C7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284AA439" w14:textId="0D6387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AF699" w14:textId="55812E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327E5" w14:textId="623D25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07,200.00 </w:t>
            </w:r>
          </w:p>
        </w:tc>
      </w:tr>
      <w:tr w:rsidR="00BC4453" w:rsidRPr="00BC4453" w14:paraId="0C84769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5511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3AD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750130B" w14:textId="091E53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55F789E7" w14:textId="00EAD1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234F8" w14:textId="62B1AA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6BD98" w14:textId="3B910D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0,789.00 </w:t>
            </w:r>
          </w:p>
        </w:tc>
      </w:tr>
      <w:tr w:rsidR="00BC4453" w:rsidRPr="00BC4453" w14:paraId="4798DE1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5666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5589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253E83A" w14:textId="783D67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2800D755" w14:textId="0A908E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19EB0" w14:textId="38EEC7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1925E" w14:textId="20E429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97,915.00 </w:t>
            </w:r>
          </w:p>
        </w:tc>
      </w:tr>
      <w:tr w:rsidR="00BC4453" w:rsidRPr="00BC4453" w14:paraId="5F603A9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DE0B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1BE3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5C1A3A1C" w14:textId="77E825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5343BFB" w14:textId="75D39F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DF707" w14:textId="293EBE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AC8A6" w14:textId="63696F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r>
      <w:tr w:rsidR="00BC4453" w:rsidRPr="00BC4453" w14:paraId="1A4CFE0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43B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786A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52D5A343" w14:textId="78A6785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8E51F13" w14:textId="7254A2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5FEA9" w14:textId="13F68C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75C4E" w14:textId="5631BF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r>
      <w:tr w:rsidR="00BC4453" w:rsidRPr="00BC4453" w14:paraId="57262F0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AC07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57DB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576517C5" w14:textId="36AD04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C4DBA2E" w14:textId="508E45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C59D8" w14:textId="228463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F72DD" w14:textId="69B06F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r>
      <w:tr w:rsidR="00BC4453" w:rsidRPr="00BC4453" w14:paraId="707F577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6CF7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3359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11AF463" w14:textId="7E5712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9,190.00 </w:t>
            </w:r>
          </w:p>
        </w:tc>
        <w:tc>
          <w:tcPr>
            <w:tcW w:w="958" w:type="pct"/>
            <w:tcBorders>
              <w:top w:val="nil"/>
              <w:left w:val="nil"/>
              <w:bottom w:val="single" w:sz="4" w:space="0" w:color="000000"/>
              <w:right w:val="single" w:sz="4" w:space="0" w:color="000000"/>
            </w:tcBorders>
            <w:shd w:val="clear" w:color="auto" w:fill="auto"/>
            <w:noWrap/>
            <w:vAlign w:val="bottom"/>
            <w:hideMark/>
          </w:tcPr>
          <w:p w14:paraId="221E4558" w14:textId="036CBE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71077" w14:textId="6D43D8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F9AB7" w14:textId="565AFE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9,190.00 </w:t>
            </w:r>
          </w:p>
        </w:tc>
      </w:tr>
      <w:tr w:rsidR="00BC4453" w:rsidRPr="00BC4453" w14:paraId="4CFB871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C3DB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941B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A8B0350" w14:textId="2ADD31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81,886.00 </w:t>
            </w:r>
          </w:p>
        </w:tc>
        <w:tc>
          <w:tcPr>
            <w:tcW w:w="958" w:type="pct"/>
            <w:tcBorders>
              <w:top w:val="nil"/>
              <w:left w:val="nil"/>
              <w:bottom w:val="single" w:sz="4" w:space="0" w:color="000000"/>
              <w:right w:val="single" w:sz="4" w:space="0" w:color="000000"/>
            </w:tcBorders>
            <w:shd w:val="clear" w:color="auto" w:fill="auto"/>
            <w:noWrap/>
            <w:vAlign w:val="bottom"/>
            <w:hideMark/>
          </w:tcPr>
          <w:p w14:paraId="420AFB3D" w14:textId="3544CB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531A5" w14:textId="783B39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E62A7" w14:textId="7453AB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81,886.00 </w:t>
            </w:r>
          </w:p>
        </w:tc>
      </w:tr>
      <w:tr w:rsidR="00BC4453" w:rsidRPr="00BC4453" w14:paraId="15BD934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A893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0147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784D3C17" w14:textId="6CC18B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46074706" w14:textId="55EBCC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C9702" w14:textId="536067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9FBCC" w14:textId="107A83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9,022.68 </w:t>
            </w:r>
          </w:p>
        </w:tc>
      </w:tr>
      <w:tr w:rsidR="00BC4453" w:rsidRPr="00BC4453" w14:paraId="218FFA2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8FB2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76BD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DD025AA" w14:textId="6883F5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2541C473" w14:textId="1973BE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A3383" w14:textId="3A98D3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70A38" w14:textId="31E702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684,045.00 </w:t>
            </w:r>
          </w:p>
        </w:tc>
      </w:tr>
      <w:tr w:rsidR="00BC4453" w:rsidRPr="00BC4453" w14:paraId="53D7D6C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DB00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68C9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34DBDEA9" w14:textId="5D50C3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7,370.36 </w:t>
            </w:r>
          </w:p>
        </w:tc>
        <w:tc>
          <w:tcPr>
            <w:tcW w:w="958" w:type="pct"/>
            <w:tcBorders>
              <w:top w:val="nil"/>
              <w:left w:val="nil"/>
              <w:bottom w:val="single" w:sz="4" w:space="0" w:color="000000"/>
              <w:right w:val="single" w:sz="4" w:space="0" w:color="000000"/>
            </w:tcBorders>
            <w:shd w:val="clear" w:color="auto" w:fill="auto"/>
            <w:noWrap/>
            <w:vAlign w:val="bottom"/>
            <w:hideMark/>
          </w:tcPr>
          <w:p w14:paraId="71F9CB83" w14:textId="7B076C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163CB" w14:textId="470CDD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E1852" w14:textId="0A78D1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7,370.36 </w:t>
            </w:r>
          </w:p>
        </w:tc>
      </w:tr>
      <w:tr w:rsidR="00BC4453" w:rsidRPr="00BC4453" w14:paraId="61F0F89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6A99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3F86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584CF090" w14:textId="6D76C7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AB5B528" w14:textId="4D3B01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38823" w14:textId="0E9034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A80ED" w14:textId="1EAD01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5,350.00 </w:t>
            </w:r>
          </w:p>
        </w:tc>
      </w:tr>
      <w:tr w:rsidR="00BC4453" w:rsidRPr="00BC4453" w14:paraId="079FA1F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E63D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83F6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034998C" w14:textId="070289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6CF36EDE" w14:textId="2B4BD2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120C6" w14:textId="615B51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33BF3" w14:textId="082ADD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1,980.00 </w:t>
            </w:r>
          </w:p>
        </w:tc>
      </w:tr>
      <w:tr w:rsidR="00BC4453" w:rsidRPr="00BC4453" w14:paraId="7A4D515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515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A9C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56B16CC0" w14:textId="5ABF7C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FA5F4B0" w14:textId="5777C9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8F634" w14:textId="2C1BCB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A02E2" w14:textId="64D716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5,780.00 </w:t>
            </w:r>
          </w:p>
        </w:tc>
      </w:tr>
      <w:tr w:rsidR="00BC4453" w:rsidRPr="00BC4453" w14:paraId="0B3B80C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6947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B01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5AE54FA" w14:textId="60BE54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1BFED6D6" w14:textId="1AF382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48552" w14:textId="36AE0E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B4964" w14:textId="16A08B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6,850.00 </w:t>
            </w:r>
          </w:p>
        </w:tc>
      </w:tr>
      <w:tr w:rsidR="00BC4453" w:rsidRPr="00BC4453" w14:paraId="402E045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8516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685C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0DA5E13B" w14:textId="24C4BC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00,528.32 </w:t>
            </w:r>
          </w:p>
        </w:tc>
        <w:tc>
          <w:tcPr>
            <w:tcW w:w="958" w:type="pct"/>
            <w:tcBorders>
              <w:top w:val="nil"/>
              <w:left w:val="nil"/>
              <w:bottom w:val="single" w:sz="4" w:space="0" w:color="000000"/>
              <w:right w:val="single" w:sz="4" w:space="0" w:color="000000"/>
            </w:tcBorders>
            <w:shd w:val="clear" w:color="auto" w:fill="auto"/>
            <w:noWrap/>
            <w:vAlign w:val="bottom"/>
            <w:hideMark/>
          </w:tcPr>
          <w:p w14:paraId="2FBE5D0A" w14:textId="59CB78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422D9" w14:textId="318BF9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ACFB" w14:textId="24AC22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00,528.32 </w:t>
            </w:r>
          </w:p>
        </w:tc>
      </w:tr>
      <w:tr w:rsidR="00BC4453" w:rsidRPr="00BC4453" w14:paraId="7605605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901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D17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94ADD56" w14:textId="16BFB2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81A173D" w14:textId="13B67C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A67B0" w14:textId="567F00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88D65" w14:textId="2D63B7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2,435.00 </w:t>
            </w:r>
          </w:p>
        </w:tc>
      </w:tr>
      <w:tr w:rsidR="00BC4453" w:rsidRPr="00BC4453" w14:paraId="48AF69C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CCA6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CEC0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6CF81EB0" w14:textId="6293C5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BE24BA" w14:textId="1AB8D7B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39E81" w14:textId="76B6B6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497C6" w14:textId="3DF1F8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1,000.00 </w:t>
            </w:r>
          </w:p>
        </w:tc>
      </w:tr>
      <w:tr w:rsidR="00BC4453" w:rsidRPr="00BC4453" w14:paraId="37A69E05"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7927B9"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EF59B6E" w14:textId="3396853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1,595,518.29 </w:t>
            </w:r>
          </w:p>
        </w:tc>
        <w:tc>
          <w:tcPr>
            <w:tcW w:w="958" w:type="pct"/>
            <w:tcBorders>
              <w:top w:val="nil"/>
              <w:left w:val="nil"/>
              <w:bottom w:val="single" w:sz="4" w:space="0" w:color="000000"/>
              <w:right w:val="single" w:sz="4" w:space="0" w:color="000000"/>
            </w:tcBorders>
            <w:shd w:val="clear" w:color="A5A5A5" w:fill="A5A5A5"/>
            <w:noWrap/>
            <w:vAlign w:val="bottom"/>
            <w:hideMark/>
          </w:tcPr>
          <w:p w14:paraId="4F589FC7" w14:textId="4AE2B92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5F686D0" w14:textId="3CEEFA2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D9E9428" w14:textId="593E20D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1,595,518.29 </w:t>
            </w:r>
          </w:p>
        </w:tc>
      </w:tr>
      <w:tr w:rsidR="00BC4453" w:rsidRPr="00BC4453" w14:paraId="7F4900EB"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8F757"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9059010" w14:textId="57FB4A7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465EB" w14:textId="54FA433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76B360" w14:textId="2121D9B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CC3CE5" w14:textId="7769925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885,067.16 </w:t>
            </w:r>
          </w:p>
        </w:tc>
      </w:tr>
      <w:tr w:rsidR="00BC4453" w:rsidRPr="00BC4453" w14:paraId="6A14B16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52E82"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603D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028F6944" w14:textId="682496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2C614DE" w14:textId="461D59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B6737" w14:textId="53A8C4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355EF" w14:textId="14BCE5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9,630.00 </w:t>
            </w:r>
          </w:p>
        </w:tc>
      </w:tr>
      <w:tr w:rsidR="00BC4453" w:rsidRPr="00BC4453" w14:paraId="273D03D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7895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C101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7531601" w14:textId="336D5E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49800CBD" w14:textId="69C217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5898C" w14:textId="730DBE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AA65C" w14:textId="1F1F40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56,096.53 </w:t>
            </w:r>
          </w:p>
        </w:tc>
      </w:tr>
      <w:tr w:rsidR="00BC4453" w:rsidRPr="00BC4453" w14:paraId="7AB4013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948F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0065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700FC45" w14:textId="390C85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bottom"/>
            <w:hideMark/>
          </w:tcPr>
          <w:p w14:paraId="2BDABEC8" w14:textId="4C5292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5BEB9" w14:textId="770116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27E4D" w14:textId="6B2F7C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2,799.15 </w:t>
            </w:r>
          </w:p>
        </w:tc>
      </w:tr>
      <w:tr w:rsidR="00BC4453" w:rsidRPr="00BC4453" w14:paraId="019610A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EFF5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601A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6D6AFA40" w14:textId="123EA4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3C0F5047" w14:textId="008CBF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78458" w14:textId="46519F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CE190" w14:textId="177E40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3,966.82 </w:t>
            </w:r>
          </w:p>
        </w:tc>
      </w:tr>
      <w:tr w:rsidR="00BC4453" w:rsidRPr="00BC4453" w14:paraId="5CC8082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8B69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2CC3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0570AF33" w14:textId="0D461D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4EFDF5DE" w14:textId="58C9D2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E2448" w14:textId="49D6D7D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2C7CF" w14:textId="6D8963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6,364.71 </w:t>
            </w:r>
          </w:p>
        </w:tc>
      </w:tr>
      <w:tr w:rsidR="00BC4453" w:rsidRPr="00BC4453" w14:paraId="4B4633E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E4DC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9FA2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526E4225" w14:textId="782318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6AEC6F8A" w14:textId="28EF99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FE2C5" w14:textId="1CEC71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B46C1" w14:textId="11C1B2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6,370.00 </w:t>
            </w:r>
          </w:p>
        </w:tc>
      </w:tr>
      <w:tr w:rsidR="00BC4453" w:rsidRPr="00BC4453" w14:paraId="73AB0F7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1097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4118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65F28F29" w14:textId="43752E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256B0D89" w14:textId="6F4341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2FAFE" w14:textId="67327F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39AEC" w14:textId="5DD65B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8,283.89 </w:t>
            </w:r>
          </w:p>
        </w:tc>
      </w:tr>
      <w:tr w:rsidR="00BC4453" w:rsidRPr="00BC4453" w14:paraId="2ACFD74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E6B1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EDD6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00E13515" w14:textId="62CEB5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5ABE06A0" w14:textId="5CAEC1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0FC9B" w14:textId="7B87CB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794AE" w14:textId="1DF374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3,458.80 </w:t>
            </w:r>
          </w:p>
        </w:tc>
      </w:tr>
      <w:tr w:rsidR="00BC4453" w:rsidRPr="00BC4453" w14:paraId="77368D8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20F8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9FD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8930A28" w14:textId="0FFD24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3BF98AB5" w14:textId="389F6E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B0410" w14:textId="4F85F7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7D080" w14:textId="4A410B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03,379.32 </w:t>
            </w:r>
          </w:p>
        </w:tc>
      </w:tr>
      <w:tr w:rsidR="00BC4453" w:rsidRPr="00BC4453" w14:paraId="616FD48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125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7D41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1A0FCFD9" w14:textId="1DFFAF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6BA5745F" w14:textId="6B431BB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E57B9" w14:textId="2C8FBC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82DBF" w14:textId="2E7617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9,492.94 </w:t>
            </w:r>
          </w:p>
        </w:tc>
      </w:tr>
      <w:tr w:rsidR="00BC4453" w:rsidRPr="00BC4453" w14:paraId="346F169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9E8B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2410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7DA55D04" w14:textId="5EE8E2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4BEE5A7D" w14:textId="535901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246F4" w14:textId="3C5E20E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8B470" w14:textId="2BC4D8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5,225.00 </w:t>
            </w:r>
          </w:p>
        </w:tc>
      </w:tr>
      <w:tr w:rsidR="00BC4453" w:rsidRPr="00BC4453" w14:paraId="5B73FC7B"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15F0B"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967DC79" w14:textId="6B7008F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4,328,89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1081DFA2" w14:textId="2BF1534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6CFCE0" w14:textId="77F4325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2E11F7" w14:textId="39CDAB5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4,328,896.85 </w:t>
            </w:r>
          </w:p>
        </w:tc>
      </w:tr>
      <w:tr w:rsidR="00BC4453" w:rsidRPr="00BC4453" w14:paraId="35351BD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9ED07"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6E01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69FE9A54" w14:textId="7FE44A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67738485" w14:textId="3B31CA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FD3C2" w14:textId="31342D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B9377" w14:textId="08F802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46,090.42 </w:t>
            </w:r>
          </w:p>
        </w:tc>
      </w:tr>
      <w:tr w:rsidR="00BC4453" w:rsidRPr="00BC4453" w14:paraId="17D18E1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9D84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A049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603ED990" w14:textId="6C94AF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662D58CE" w14:textId="464EAB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4BB76" w14:textId="588C54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89BE5" w14:textId="25393F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5,523.95 </w:t>
            </w:r>
          </w:p>
        </w:tc>
      </w:tr>
      <w:tr w:rsidR="00BC4453" w:rsidRPr="00BC4453" w14:paraId="5330AF7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5B3E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41FD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D16D419" w14:textId="198F9E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4FD39E1F" w14:textId="4E863C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5D957" w14:textId="1CBEC0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F9C6C" w14:textId="00CD81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0,830.18 </w:t>
            </w:r>
          </w:p>
        </w:tc>
      </w:tr>
      <w:tr w:rsidR="00BC4453" w:rsidRPr="00BC4453" w14:paraId="4BB83BB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7D54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DB9F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2EE51DC4" w14:textId="652889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26B3AF89" w14:textId="71C488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1F19C" w14:textId="6EEA22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EDB85" w14:textId="212306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86,846.54 </w:t>
            </w:r>
          </w:p>
        </w:tc>
      </w:tr>
      <w:tr w:rsidR="00BC4453" w:rsidRPr="00BC4453" w14:paraId="252C493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85A8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61F4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53BB853E" w14:textId="2E43A1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bottom"/>
            <w:hideMark/>
          </w:tcPr>
          <w:p w14:paraId="5BF3852C" w14:textId="4E4FA5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8C72C" w14:textId="646278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DA2D4" w14:textId="013714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71,384.32 </w:t>
            </w:r>
          </w:p>
        </w:tc>
      </w:tr>
      <w:tr w:rsidR="00BC4453" w:rsidRPr="00BC4453" w14:paraId="13B95B0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10D7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F0D5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D606EEA" w14:textId="7BE3BD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778C07CE" w14:textId="0AC481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47354" w14:textId="4049D9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94357" w14:textId="55F463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9,368.82 </w:t>
            </w:r>
          </w:p>
        </w:tc>
      </w:tr>
      <w:tr w:rsidR="00BC4453" w:rsidRPr="00BC4453" w14:paraId="1DF77C9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660F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3489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69A38BCF" w14:textId="6186CD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423779B0" w14:textId="4A53FF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42795" w14:textId="63EC06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F6662" w14:textId="54ABA6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918,705.15 </w:t>
            </w:r>
          </w:p>
        </w:tc>
      </w:tr>
      <w:tr w:rsidR="00BC4453" w:rsidRPr="00BC4453" w14:paraId="6334C25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48A0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FE3B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F30C883" w14:textId="36252F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bottom"/>
            <w:hideMark/>
          </w:tcPr>
          <w:p w14:paraId="6D893748" w14:textId="49CBA5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AC25D" w14:textId="621B6CC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F3157" w14:textId="7EBC04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69,806.65 </w:t>
            </w:r>
          </w:p>
        </w:tc>
      </w:tr>
      <w:tr w:rsidR="00BC4453" w:rsidRPr="00BC4453" w14:paraId="51AA555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0D82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21C3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A429E4A" w14:textId="7566AD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78BF4B08" w14:textId="0A6290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E5D0D" w14:textId="3B9C25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4B257" w14:textId="412809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7,487.08 </w:t>
            </w:r>
          </w:p>
        </w:tc>
      </w:tr>
      <w:tr w:rsidR="00BC4453" w:rsidRPr="00BC4453" w14:paraId="7E49C09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820F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4F54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73B266F4" w14:textId="0F51F5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78,182.54 </w:t>
            </w:r>
          </w:p>
        </w:tc>
        <w:tc>
          <w:tcPr>
            <w:tcW w:w="958" w:type="pct"/>
            <w:tcBorders>
              <w:top w:val="nil"/>
              <w:left w:val="nil"/>
              <w:bottom w:val="single" w:sz="4" w:space="0" w:color="000000"/>
              <w:right w:val="single" w:sz="4" w:space="0" w:color="000000"/>
            </w:tcBorders>
            <w:shd w:val="clear" w:color="auto" w:fill="auto"/>
            <w:noWrap/>
            <w:vAlign w:val="bottom"/>
            <w:hideMark/>
          </w:tcPr>
          <w:p w14:paraId="1E248778" w14:textId="2DB613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DBE90" w14:textId="6842DC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48E73" w14:textId="4FA82C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78,182.54 </w:t>
            </w:r>
          </w:p>
        </w:tc>
      </w:tr>
      <w:tr w:rsidR="00BC4453" w:rsidRPr="00BC4453" w14:paraId="3F83830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E79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5C3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52687E47" w14:textId="6E0B32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94,671.20 </w:t>
            </w:r>
          </w:p>
        </w:tc>
        <w:tc>
          <w:tcPr>
            <w:tcW w:w="958" w:type="pct"/>
            <w:tcBorders>
              <w:top w:val="nil"/>
              <w:left w:val="nil"/>
              <w:bottom w:val="single" w:sz="4" w:space="0" w:color="000000"/>
              <w:right w:val="single" w:sz="4" w:space="0" w:color="000000"/>
            </w:tcBorders>
            <w:shd w:val="clear" w:color="auto" w:fill="auto"/>
            <w:noWrap/>
            <w:vAlign w:val="bottom"/>
            <w:hideMark/>
          </w:tcPr>
          <w:p w14:paraId="0DC13FAA" w14:textId="04E7F6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41661" w14:textId="5C1058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B54DE" w14:textId="4FBA28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94,671.20 </w:t>
            </w:r>
          </w:p>
        </w:tc>
      </w:tr>
      <w:tr w:rsidR="00BC4453" w:rsidRPr="00BC4453" w14:paraId="6C993594"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61D6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3E2AFF1" w14:textId="47C2BD5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4A847AE1" w14:textId="55EAB24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6AEAC5" w14:textId="132C9E3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BD6A06" w14:textId="201F8DB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6,095,546.09 </w:t>
            </w:r>
          </w:p>
        </w:tc>
      </w:tr>
      <w:tr w:rsidR="00BC4453" w:rsidRPr="00BC4453" w14:paraId="3138019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960F5"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969F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33626C0A" w14:textId="58C441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61D79086" w14:textId="1951BC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05D2B" w14:textId="69FBE4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2F118" w14:textId="51D802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65,619.99 </w:t>
            </w:r>
          </w:p>
        </w:tc>
      </w:tr>
      <w:tr w:rsidR="00BC4453" w:rsidRPr="00BC4453" w14:paraId="448C820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17F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6F23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D666DE" w14:textId="6FF91E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2B353269" w14:textId="4779B0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B9EDE" w14:textId="1E0456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A7162" w14:textId="55D3F2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031,039.59 </w:t>
            </w:r>
          </w:p>
        </w:tc>
      </w:tr>
      <w:tr w:rsidR="00BC4453" w:rsidRPr="00BC4453" w14:paraId="6CBDA89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661E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6965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4C823CA7" w14:textId="34351A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3B5DC396" w14:textId="0841B2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52112" w14:textId="64F469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25F46" w14:textId="39934B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25,845.86 </w:t>
            </w:r>
          </w:p>
        </w:tc>
      </w:tr>
      <w:tr w:rsidR="00BC4453" w:rsidRPr="00BC4453" w14:paraId="74CA2B1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990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8A0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0A69062" w14:textId="706A2E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70FDE86C" w14:textId="7C6F5B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A7BDB" w14:textId="395DAB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E6DE2" w14:textId="084BFF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4,842.95 </w:t>
            </w:r>
          </w:p>
        </w:tc>
      </w:tr>
      <w:tr w:rsidR="00BC4453" w:rsidRPr="00BC4453" w14:paraId="257D54F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4608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8246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E78C1C8" w14:textId="493DA2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69AEEAFF" w14:textId="3946DC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A3491" w14:textId="6025AA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F8926" w14:textId="71A11D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6,420.00 </w:t>
            </w:r>
          </w:p>
        </w:tc>
      </w:tr>
      <w:tr w:rsidR="00BC4453" w:rsidRPr="00BC4453" w14:paraId="486E4D5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2541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D1AD1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BE9E295" w14:textId="12D2F0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bottom"/>
            <w:hideMark/>
          </w:tcPr>
          <w:p w14:paraId="06A653CF" w14:textId="7467DD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9F268" w14:textId="24EA16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56130" w14:textId="11E3B8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32,396.30 </w:t>
            </w:r>
          </w:p>
        </w:tc>
      </w:tr>
      <w:tr w:rsidR="00BC4453" w:rsidRPr="00BC4453" w14:paraId="4108B32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B14B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7B80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1DDCD4AB" w14:textId="792595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bottom"/>
            <w:hideMark/>
          </w:tcPr>
          <w:p w14:paraId="3BD766F5" w14:textId="3CC9D1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59FBE" w14:textId="59BF15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E1496" w14:textId="5B8CE2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11,304.18 </w:t>
            </w:r>
          </w:p>
        </w:tc>
      </w:tr>
      <w:tr w:rsidR="00BC4453" w:rsidRPr="00BC4453" w14:paraId="11277A0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DD85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0DD5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67682FBD" w14:textId="641785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22FC5D66" w14:textId="400ABE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7CF92" w14:textId="53C5E0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2F2C0" w14:textId="3AA81E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17,826.07 </w:t>
            </w:r>
          </w:p>
        </w:tc>
      </w:tr>
      <w:tr w:rsidR="00BC4453" w:rsidRPr="00BC4453" w14:paraId="73678FC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052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7062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CE4B95F" w14:textId="5317C8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4DA86739" w14:textId="620674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CDD42" w14:textId="189EF9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107DD" w14:textId="7558F4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0,251.15 </w:t>
            </w:r>
          </w:p>
        </w:tc>
      </w:tr>
      <w:tr w:rsidR="00BC4453" w:rsidRPr="00BC4453" w14:paraId="726C87D7"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3FE70"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F450899" w14:textId="517FC4F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6679D5D" w14:textId="2233738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0CD313" w14:textId="604C3F3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0A5505" w14:textId="4BEF1FA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6,436,034.25 </w:t>
            </w:r>
          </w:p>
        </w:tc>
      </w:tr>
      <w:tr w:rsidR="00BC4453" w:rsidRPr="00BC4453" w14:paraId="40E14C9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A439F1"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F4FAFAF" w14:textId="497126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0F13C450" w14:textId="7C6753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EEE95" w14:textId="62BEE1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8F3827A" w14:textId="296AA34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442,703.84 </w:t>
            </w:r>
          </w:p>
        </w:tc>
      </w:tr>
      <w:tr w:rsidR="00BC4453" w:rsidRPr="00BC4453" w14:paraId="60A0E3C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37D78"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124C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E5DE639" w14:textId="246129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53560E6B" w14:textId="0867C1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4066C" w14:textId="2E0396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73820" w14:textId="203349E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57,148.41 </w:t>
            </w:r>
          </w:p>
        </w:tc>
      </w:tr>
      <w:tr w:rsidR="00BC4453" w:rsidRPr="00BC4453" w14:paraId="2DDEE06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E9C4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D89C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112CB161" w14:textId="2981D9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7A9D8E48" w14:textId="23CD72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85B44" w14:textId="3A481A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203F8" w14:textId="20F9DB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331,350.00 </w:t>
            </w:r>
          </w:p>
        </w:tc>
      </w:tr>
      <w:tr w:rsidR="00BC4453" w:rsidRPr="00BC4453" w14:paraId="363A971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4198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318E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bottom"/>
            <w:hideMark/>
          </w:tcPr>
          <w:p w14:paraId="5FBFCBE8" w14:textId="1669FB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bottom"/>
            <w:hideMark/>
          </w:tcPr>
          <w:p w14:paraId="5BFE69A2" w14:textId="2C89CA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74A56" w14:textId="7F4D34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BA0F4" w14:textId="0896E9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672.00 </w:t>
            </w:r>
          </w:p>
        </w:tc>
      </w:tr>
      <w:tr w:rsidR="00BC4453" w:rsidRPr="00BC4453" w14:paraId="08DEE8C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24CA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2941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32F7AA12" w14:textId="683AD5B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2443B92" w14:textId="62CA15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E315E" w14:textId="73DA0A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8E17B" w14:textId="2680FE5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030.00 </w:t>
            </w:r>
          </w:p>
        </w:tc>
      </w:tr>
      <w:tr w:rsidR="00BC4453" w:rsidRPr="00BC4453" w14:paraId="086C98E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3E90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EFB1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21D2B95B" w14:textId="69C6C7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bottom"/>
            <w:hideMark/>
          </w:tcPr>
          <w:p w14:paraId="2C1DAD67" w14:textId="660799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21DFD" w14:textId="3CBB91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53705" w14:textId="414DA5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2,950.00 </w:t>
            </w:r>
          </w:p>
        </w:tc>
      </w:tr>
      <w:tr w:rsidR="00BC4453" w:rsidRPr="00BC4453" w14:paraId="7F35B7C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39B5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AE08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76E53E70" w14:textId="1CE03A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539937E3" w14:textId="2E2998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1DA34" w14:textId="17EE4C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CD575" w14:textId="5E895B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883,180.00 </w:t>
            </w:r>
          </w:p>
        </w:tc>
      </w:tr>
      <w:tr w:rsidR="00BC4453" w:rsidRPr="00BC4453" w14:paraId="5909E3FF"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92C8E"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88F31CF" w14:textId="7FE06B3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8768D17" w14:textId="6C785EC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0FA2B7" w14:textId="3F5BDC0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E22DF5" w14:textId="01DB4C5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849,973.94 </w:t>
            </w:r>
          </w:p>
        </w:tc>
      </w:tr>
      <w:tr w:rsidR="00BC4453" w:rsidRPr="00BC4453" w14:paraId="62C42B7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C9F3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55BF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2DD71D14" w14:textId="20E506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30836122" w14:textId="7F459D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2192A" w14:textId="75A374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C227F" w14:textId="6BBC44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91,606.38 </w:t>
            </w:r>
          </w:p>
        </w:tc>
      </w:tr>
      <w:tr w:rsidR="00BC4453" w:rsidRPr="00BC4453" w14:paraId="081863A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553F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2363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456CADF" w14:textId="181149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70B1C69E" w14:textId="2E768B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D9408" w14:textId="0FF001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4E1D4" w14:textId="0637CC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37,467.56 </w:t>
            </w:r>
          </w:p>
        </w:tc>
      </w:tr>
      <w:tr w:rsidR="00BC4453" w:rsidRPr="00BC4453" w14:paraId="07268B6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3A4C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55F7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56EBB3F7" w14:textId="3C7C36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B63E7DE" w14:textId="62F9D5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30106" w14:textId="4AB7D5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B00B1" w14:textId="328D16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20,900.00 </w:t>
            </w:r>
          </w:p>
        </w:tc>
      </w:tr>
      <w:tr w:rsidR="00BC4453" w:rsidRPr="00BC4453" w14:paraId="1FC1654A"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BDAC20"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381480D" w14:textId="7D1A0E2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4,829,688.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1B60173" w14:textId="4CAD0ED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E6273BD" w14:textId="03C5924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1FF0722" w14:textId="47CF5EB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4,829,688.00 </w:t>
            </w:r>
          </w:p>
        </w:tc>
      </w:tr>
      <w:tr w:rsidR="00BC4453" w:rsidRPr="00BC4453" w14:paraId="3309A0D6"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79BBA"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0FE123A" w14:textId="4198217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0,93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0E04DF" w14:textId="4585999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DDDBFD" w14:textId="115D284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4D7837" w14:textId="6B00F24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0,932,900.00 </w:t>
            </w:r>
          </w:p>
        </w:tc>
      </w:tr>
      <w:tr w:rsidR="00BC4453" w:rsidRPr="00BC4453" w14:paraId="6DBE4F1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BF6D4"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8E8A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15311227" w14:textId="478A80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6921559" w14:textId="6AAD24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9AD21" w14:textId="75FBAD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3B4DE" w14:textId="6D2480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5,600.00 </w:t>
            </w:r>
          </w:p>
        </w:tc>
      </w:tr>
      <w:tr w:rsidR="00BC4453" w:rsidRPr="00BC4453" w14:paraId="4AECB3D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CDFC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2890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635F84F1" w14:textId="175AFE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C02C4" w14:textId="6D557C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304A6" w14:textId="076FC8E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64047" w14:textId="5AA2D2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51A9BF7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B327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BDB6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756C7559" w14:textId="4F18AD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DED85B" w14:textId="6990A5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F132B" w14:textId="5E1E6D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F38FA" w14:textId="26C9B7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785AF1C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205D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65D3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42723695" w14:textId="32988A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2A4CFCA" w14:textId="53350C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4542B" w14:textId="0FF4B9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DE304" w14:textId="4AC3E7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5,600.00 </w:t>
            </w:r>
          </w:p>
        </w:tc>
      </w:tr>
      <w:tr w:rsidR="00BC4453" w:rsidRPr="00BC4453" w14:paraId="531E9CA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A83F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63DF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20A47B16" w14:textId="6F79E4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12B79C" w14:textId="5E7FE8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AB37D" w14:textId="446357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497C0" w14:textId="65667D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3512293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DA9A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37CB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40A324CF" w14:textId="6C13AC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C7EDDF" w14:textId="124540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D583C" w14:textId="2045A7B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EAF91" w14:textId="5039F6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730A905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4E1A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18B0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C0E55D8" w14:textId="164877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0006F3" w14:textId="6F1F811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77D0F" w14:textId="5D700D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567C3" w14:textId="32B341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0CDB91C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00DA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9AF5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3B38826F" w14:textId="520CAE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1F0B066" w14:textId="0E84AE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BE4E4" w14:textId="4540F6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8BC46" w14:textId="5FD104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00,500.00 </w:t>
            </w:r>
          </w:p>
        </w:tc>
      </w:tr>
      <w:tr w:rsidR="00BC4453" w:rsidRPr="00BC4453" w14:paraId="66E3881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541E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DDD4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8CE97F4" w14:textId="31B227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A83717" w14:textId="77455D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66A30" w14:textId="35FDF8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47E71" w14:textId="4C2676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4E6D314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7FE4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26DD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6A0CA399" w14:textId="57A1CA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1ED2457" w14:textId="721996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7C579" w14:textId="129243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F5859" w14:textId="233EF5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5,600.00 </w:t>
            </w:r>
          </w:p>
        </w:tc>
      </w:tr>
      <w:tr w:rsidR="00BC4453" w:rsidRPr="00BC4453" w14:paraId="792392F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9686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74D4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F5C5B0E" w14:textId="71EC5C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51E261E" w14:textId="503F97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91475" w14:textId="7E305C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291E4" w14:textId="17C617E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5,600.00 </w:t>
            </w:r>
          </w:p>
        </w:tc>
      </w:tr>
      <w:tr w:rsidR="00BC4453" w:rsidRPr="00BC4453" w14:paraId="4F16930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933D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5B3F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4265D8CE" w14:textId="37D9E8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3B3B04" w14:textId="4B072B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3DCAB" w14:textId="0D8D7C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5929D" w14:textId="5AF0AD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38F530E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39FC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66C0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51CAA88C" w14:textId="3F56E5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B0EDA1" w14:textId="539418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93379" w14:textId="442FA0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877B6" w14:textId="7173E4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77484CA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2A3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CCB9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5BBAA8A2" w14:textId="204DDA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E42DB6" w14:textId="0E14B2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A774F" w14:textId="4D860B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FE385" w14:textId="460664F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40,000.00 </w:t>
            </w:r>
          </w:p>
        </w:tc>
      </w:tr>
      <w:tr w:rsidR="00BC4453" w:rsidRPr="00BC4453" w14:paraId="422CCFA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11BE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91FC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B93DB9F" w14:textId="459F6F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5D388E" w14:textId="0B0CCF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F7899" w14:textId="4946C9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27DB1" w14:textId="148D5B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7202A4B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7508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80AA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35CC8AF2" w14:textId="6561B3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FB3232" w14:textId="69541C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15831" w14:textId="5A18A3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13A34" w14:textId="444A3B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0206525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714A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FCF1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7987454" w14:textId="115DB8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B3A5BD" w14:textId="22BD83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A1ACD" w14:textId="47B313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30DD3" w14:textId="76664E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23C76B6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087E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97AC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7CA85CC3" w14:textId="49EFC0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FBACAF" w14:textId="731E45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C9B8E" w14:textId="4C9134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8523A" w14:textId="0B79CC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50,000.00 </w:t>
            </w:r>
          </w:p>
        </w:tc>
      </w:tr>
      <w:tr w:rsidR="00BC4453" w:rsidRPr="00BC4453" w14:paraId="24A5D157"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F9985"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38615404" w14:textId="49FAB40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E0E8FC" w14:textId="47DBE97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6C29F" w14:textId="6983DE1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7514A6" w14:textId="51494B6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238,450.00 </w:t>
            </w:r>
          </w:p>
        </w:tc>
      </w:tr>
      <w:tr w:rsidR="00BC4453" w:rsidRPr="00BC4453" w14:paraId="3DDD816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CB07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A0E4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C33C112" w14:textId="61F127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2973F" w14:textId="368267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11F35" w14:textId="67DE09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1470D7F" w14:textId="04E0C2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25,000.00 </w:t>
            </w:r>
          </w:p>
        </w:tc>
      </w:tr>
      <w:tr w:rsidR="00BC4453" w:rsidRPr="00BC4453" w14:paraId="5B0FB32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B069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8C07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3BFBBD57" w14:textId="5D8A0F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39B89F9" w14:textId="3F3988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8E75B" w14:textId="1FF325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055FE" w14:textId="0222BF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2,800.00 </w:t>
            </w:r>
          </w:p>
        </w:tc>
      </w:tr>
      <w:tr w:rsidR="00BC4453" w:rsidRPr="00BC4453" w14:paraId="11D1A26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8129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E12A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19AD9A49" w14:textId="000780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404964C" w14:textId="19C6C2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6A8CB" w14:textId="475A4E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63CA7" w14:textId="095B0D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2,800.00 </w:t>
            </w:r>
          </w:p>
        </w:tc>
      </w:tr>
      <w:tr w:rsidR="00BC4453" w:rsidRPr="00BC4453" w14:paraId="021B419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FBA5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D21B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07F2DEC5" w14:textId="5B9B03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58E005" w14:textId="5627BB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6D8FC" w14:textId="25D1DC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F2C18" w14:textId="7E9B32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2,800.00 </w:t>
            </w:r>
          </w:p>
        </w:tc>
      </w:tr>
      <w:tr w:rsidR="00BC4453" w:rsidRPr="00BC4453" w14:paraId="31F35C8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0833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6BF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681739BC" w14:textId="33FCBD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5E0ECD58" w14:textId="168597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87FF5" w14:textId="716CE5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1D5CA" w14:textId="12ECF0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84,150.00 </w:t>
            </w:r>
          </w:p>
        </w:tc>
      </w:tr>
      <w:tr w:rsidR="00BC4453" w:rsidRPr="00BC4453" w14:paraId="43D5C1C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299F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86AA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45312432" w14:textId="0FF7E73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67898" w14:textId="30A011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D1E4E" w14:textId="2E3FFB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0944B" w14:textId="16FFB6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65,300.00 </w:t>
            </w:r>
          </w:p>
        </w:tc>
      </w:tr>
      <w:tr w:rsidR="00BC4453" w:rsidRPr="00BC4453" w14:paraId="42924B5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7185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EF001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7CE3CE91" w14:textId="1B7511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788ACF" w14:textId="594913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2040A" w14:textId="365291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1A921" w14:textId="5F530C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52,800.00 </w:t>
            </w:r>
          </w:p>
        </w:tc>
      </w:tr>
      <w:tr w:rsidR="00BC4453" w:rsidRPr="00BC4453" w14:paraId="50ED60C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198E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3D4A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1770B786" w14:textId="739B64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3D53E7" w14:textId="30A7E6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89A4C" w14:textId="1B4549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441CF" w14:textId="5F0B2B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02,800.00 </w:t>
            </w:r>
          </w:p>
        </w:tc>
      </w:tr>
      <w:tr w:rsidR="00BC4453" w:rsidRPr="00BC4453" w14:paraId="6F7FECDE"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60C61"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2635C287" w14:textId="55A5E04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5,323,85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7746DFC" w14:textId="5560E2B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AC5E8C" w14:textId="04FBD97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B40065" w14:textId="70F170D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5,323,853.00 </w:t>
            </w:r>
          </w:p>
        </w:tc>
      </w:tr>
      <w:tr w:rsidR="00BC4453" w:rsidRPr="00BC4453" w14:paraId="0AF7F28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EFA1C"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DC89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53C4CFBF" w14:textId="750162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2C780" w14:textId="3D92D8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C4FAB" w14:textId="3FF4E7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9D9289E" w14:textId="1FA043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00,000.00 </w:t>
            </w:r>
          </w:p>
        </w:tc>
      </w:tr>
      <w:tr w:rsidR="00BC4453" w:rsidRPr="00BC4453" w14:paraId="64098AD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07A5D"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320A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55083222" w14:textId="3B7070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678142D" w14:textId="646673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AC350" w14:textId="704853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39A0C" w14:textId="72547F1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89,950.00 </w:t>
            </w:r>
          </w:p>
        </w:tc>
      </w:tr>
      <w:tr w:rsidR="00BC4453" w:rsidRPr="00BC4453" w14:paraId="184B2A4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1053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2136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543E4881" w14:textId="16B479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47055A7" w14:textId="04FBC1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2CAE0" w14:textId="1457E8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DB9BB" w14:textId="5AF9EE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1,800.00 </w:t>
            </w:r>
          </w:p>
        </w:tc>
      </w:tr>
      <w:tr w:rsidR="00BC4453" w:rsidRPr="00BC4453" w14:paraId="4314D89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1BC7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8C0F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119F3DAA" w14:textId="449497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250D6140" w14:textId="7F6403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89A76" w14:textId="51A57B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A5BEA" w14:textId="7B1827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66,850.00 </w:t>
            </w:r>
          </w:p>
        </w:tc>
      </w:tr>
      <w:tr w:rsidR="00BC4453" w:rsidRPr="00BC4453" w14:paraId="5212B95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584E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945C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A478ACF" w14:textId="7B763C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5A51006" w14:textId="389135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49471" w14:textId="030622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F79DD" w14:textId="0C8E2B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44,350.00 </w:t>
            </w:r>
          </w:p>
        </w:tc>
      </w:tr>
      <w:tr w:rsidR="00BC4453" w:rsidRPr="00BC4453" w14:paraId="015ABF2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D6FA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1888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4430611D" w14:textId="6D48D0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0F0A71DA" w14:textId="5DC05D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E6348" w14:textId="5A63DC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385A5" w14:textId="2BAD81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8,950.00 </w:t>
            </w:r>
          </w:p>
        </w:tc>
      </w:tr>
      <w:tr w:rsidR="00BC4453" w:rsidRPr="00BC4453" w14:paraId="760C8D7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49F4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E30C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58E2B938" w14:textId="2B7894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7,300.00 </w:t>
            </w:r>
          </w:p>
        </w:tc>
        <w:tc>
          <w:tcPr>
            <w:tcW w:w="958" w:type="pct"/>
            <w:tcBorders>
              <w:top w:val="nil"/>
              <w:left w:val="nil"/>
              <w:bottom w:val="single" w:sz="4" w:space="0" w:color="000000"/>
              <w:right w:val="single" w:sz="4" w:space="0" w:color="000000"/>
            </w:tcBorders>
            <w:shd w:val="clear" w:color="auto" w:fill="auto"/>
            <w:noWrap/>
            <w:vAlign w:val="bottom"/>
            <w:hideMark/>
          </w:tcPr>
          <w:p w14:paraId="0CE876DC" w14:textId="3978C8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47D69" w14:textId="352DC7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BF46C" w14:textId="124AC5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7,300.00 </w:t>
            </w:r>
          </w:p>
        </w:tc>
      </w:tr>
      <w:tr w:rsidR="00BC4453" w:rsidRPr="00BC4453" w14:paraId="4B0C2F6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B7A2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9E9E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26803F68" w14:textId="22C997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210D3A7F" w14:textId="631C5B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9D914" w14:textId="1FAE28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99DEC" w14:textId="143B57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4,650.00 </w:t>
            </w:r>
          </w:p>
        </w:tc>
      </w:tr>
      <w:tr w:rsidR="00BC4453" w:rsidRPr="00BC4453" w14:paraId="7959271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3D6B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00E5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09C2980B" w14:textId="0F07CAE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F8437" w14:textId="548C5A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FD785" w14:textId="6B5863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BE33C" w14:textId="6D80AD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42,400.00 </w:t>
            </w:r>
          </w:p>
        </w:tc>
      </w:tr>
      <w:tr w:rsidR="00BC4453" w:rsidRPr="00BC4453" w14:paraId="146CF3C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CD92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43B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2154718B" w14:textId="5861CC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F9497AB" w14:textId="633A65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B6179" w14:textId="1504E6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73D70" w14:textId="386DF0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39,950.00 </w:t>
            </w:r>
          </w:p>
        </w:tc>
      </w:tr>
      <w:tr w:rsidR="00BC4453" w:rsidRPr="00BC4453" w14:paraId="7359946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0664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024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3AA7EA20" w14:textId="574878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56CD8E23" w14:textId="5B16FD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2BD9E" w14:textId="36EDED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11543" w14:textId="0B463A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12,563.00 </w:t>
            </w:r>
          </w:p>
        </w:tc>
      </w:tr>
      <w:tr w:rsidR="00BC4453" w:rsidRPr="00BC4453" w14:paraId="17A598A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E8D4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39ECB9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6DF6124F" w14:textId="10BE22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4295D75" w14:textId="37D5F3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3159E" w14:textId="1EC572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10625" w14:textId="72F402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9,350.00 </w:t>
            </w:r>
          </w:p>
        </w:tc>
      </w:tr>
      <w:tr w:rsidR="00BC4453" w:rsidRPr="00BC4453" w14:paraId="2B611CC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EF98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7208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5947EA9B" w14:textId="7D3489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75,740.00 </w:t>
            </w:r>
          </w:p>
        </w:tc>
        <w:tc>
          <w:tcPr>
            <w:tcW w:w="958" w:type="pct"/>
            <w:tcBorders>
              <w:top w:val="nil"/>
              <w:left w:val="nil"/>
              <w:bottom w:val="single" w:sz="4" w:space="0" w:color="000000"/>
              <w:right w:val="single" w:sz="4" w:space="0" w:color="000000"/>
            </w:tcBorders>
            <w:shd w:val="clear" w:color="auto" w:fill="auto"/>
            <w:noWrap/>
            <w:vAlign w:val="bottom"/>
            <w:hideMark/>
          </w:tcPr>
          <w:p w14:paraId="3700170C" w14:textId="45DB46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0FFED" w14:textId="7C375E7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6F567" w14:textId="64ADB3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75,740.00 </w:t>
            </w:r>
          </w:p>
        </w:tc>
      </w:tr>
      <w:tr w:rsidR="00BC4453" w:rsidRPr="00BC4453" w14:paraId="3905B4D4"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9C62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7153810F" w14:textId="60C2A3E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9,308,98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B8B13D0" w14:textId="291546C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83D3AE" w14:textId="4A9FBB2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5C67C5" w14:textId="01FA306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9,308,985.00 </w:t>
            </w:r>
          </w:p>
        </w:tc>
      </w:tr>
      <w:tr w:rsidR="00BC4453" w:rsidRPr="00BC4453" w14:paraId="2983C02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6EEB3"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0200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7749353B" w14:textId="0B5F93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E8C1B55" w14:textId="35777C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1724E" w14:textId="6E4F9DD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AFFCB" w14:textId="682ABD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r>
      <w:tr w:rsidR="00BC4453" w:rsidRPr="00BC4453" w14:paraId="21A6D94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E5A0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FA2B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7D914154" w14:textId="6FF248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8843C56" w14:textId="571BF7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B7CCC" w14:textId="6BD4F6D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F5183" w14:textId="0F2BAD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r>
      <w:tr w:rsidR="00BC4453" w:rsidRPr="00BC4453" w14:paraId="38FCBDF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AEF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CB35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4786CCB" w14:textId="1EC511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AF261F8" w14:textId="4E0232D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51FBD" w14:textId="50315D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F7BC9" w14:textId="6676D7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r>
      <w:tr w:rsidR="00BC4453" w:rsidRPr="00BC4453" w14:paraId="2789FAA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06E7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9CA5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4D84CEB6" w14:textId="41D06D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AFB0B28" w14:textId="09E325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80514" w14:textId="5065A0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79A5E" w14:textId="1EBA048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r>
      <w:tr w:rsidR="00BC4453" w:rsidRPr="00BC4453" w14:paraId="303004E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12E0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FDB8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1066067" w14:textId="125686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AD2177" w14:textId="39837A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9A818" w14:textId="5005B7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2A711" w14:textId="5AC9F9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r>
      <w:tr w:rsidR="00BC4453" w:rsidRPr="00BC4453" w14:paraId="377CCB1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7ED1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EDA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7469EFD4" w14:textId="18A6CA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228530" w14:textId="4E6F26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C4EF1" w14:textId="2CD665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D387D" w14:textId="4F3252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85,500.00 </w:t>
            </w:r>
          </w:p>
        </w:tc>
      </w:tr>
      <w:tr w:rsidR="00BC4453" w:rsidRPr="00BC4453" w14:paraId="207A5EB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7BCE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675F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30C90164" w14:textId="6E6D7A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2A471FB0" w14:textId="3DF7AB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76BEC" w14:textId="7AA08E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3ED11" w14:textId="5281180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1,550.00 </w:t>
            </w:r>
          </w:p>
        </w:tc>
      </w:tr>
      <w:tr w:rsidR="00BC4453" w:rsidRPr="00BC4453" w14:paraId="095D6CF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0A5D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7F42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E9DCF48" w14:textId="481CCB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7260501" w14:textId="38FF69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AB6FA" w14:textId="569845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A76D4" w14:textId="10F828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r>
      <w:tr w:rsidR="00BC4453" w:rsidRPr="00BC4453" w14:paraId="3DF1166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A4AA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E930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7FDA58E3" w14:textId="2A5485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07,835.00 </w:t>
            </w:r>
          </w:p>
        </w:tc>
        <w:tc>
          <w:tcPr>
            <w:tcW w:w="958" w:type="pct"/>
            <w:tcBorders>
              <w:top w:val="nil"/>
              <w:left w:val="nil"/>
              <w:bottom w:val="single" w:sz="4" w:space="0" w:color="000000"/>
              <w:right w:val="single" w:sz="4" w:space="0" w:color="000000"/>
            </w:tcBorders>
            <w:shd w:val="clear" w:color="auto" w:fill="auto"/>
            <w:noWrap/>
            <w:vAlign w:val="bottom"/>
            <w:hideMark/>
          </w:tcPr>
          <w:p w14:paraId="76910043" w14:textId="4398D5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3F7A9" w14:textId="296D7E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0E8D6" w14:textId="401A88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107,835.00 </w:t>
            </w:r>
          </w:p>
        </w:tc>
      </w:tr>
      <w:tr w:rsidR="00BC4453" w:rsidRPr="00BC4453" w14:paraId="5C5F8B1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67F1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7342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B19AED6" w14:textId="2AE4F9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5537B0" w14:textId="57AE32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61CCD" w14:textId="4340A8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BB159" w14:textId="167AF9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r>
      <w:tr w:rsidR="00BC4453" w:rsidRPr="00BC4453" w14:paraId="0BDE69D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87AA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71FF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4CD1BD10" w14:textId="40058E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54EFE75" w14:textId="7AA39E6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49AB4" w14:textId="74C588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FE12E" w14:textId="4D27C9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r>
      <w:tr w:rsidR="00BC4453" w:rsidRPr="00BC4453" w14:paraId="2AFE407E" w14:textId="77777777" w:rsidTr="00BC4453">
        <w:trPr>
          <w:trHeight w:val="20"/>
        </w:trPr>
        <w:tc>
          <w:tcPr>
            <w:tcW w:w="79" w:type="pct"/>
            <w:tcBorders>
              <w:top w:val="nil"/>
              <w:left w:val="single" w:sz="4" w:space="0" w:color="000000"/>
              <w:bottom w:val="nil"/>
              <w:right w:val="nil"/>
            </w:tcBorders>
            <w:shd w:val="clear" w:color="auto" w:fill="auto"/>
            <w:vAlign w:val="center"/>
            <w:hideMark/>
          </w:tcPr>
          <w:p w14:paraId="6E90406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2F04096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48E8DD93" w14:textId="4635ED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93C9A" w14:textId="331E11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69E83" w14:textId="1483FB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BD4C4" w14:textId="63F05F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14,900.00 </w:t>
            </w:r>
          </w:p>
        </w:tc>
      </w:tr>
      <w:tr w:rsidR="00BC4453" w:rsidRPr="00BC4453" w14:paraId="21937E24" w14:textId="77777777" w:rsidTr="00BC4453">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76FCDAB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5D5FA07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389C6E38" w14:textId="5C9732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643D2485" w14:textId="0B6713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8AEFBC7" w14:textId="2FF21B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0BFDC5A2" w14:textId="4E059A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5,500.00 </w:t>
            </w:r>
          </w:p>
        </w:tc>
      </w:tr>
      <w:tr w:rsidR="00BC4453" w:rsidRPr="00BC4453" w14:paraId="08CFC845"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5AFDF3"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67CD2911" w14:textId="526DE01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1,449,828.81 </w:t>
            </w:r>
          </w:p>
        </w:tc>
        <w:tc>
          <w:tcPr>
            <w:tcW w:w="958" w:type="pct"/>
            <w:tcBorders>
              <w:top w:val="nil"/>
              <w:left w:val="nil"/>
              <w:bottom w:val="single" w:sz="4" w:space="0" w:color="000000"/>
              <w:right w:val="single" w:sz="4" w:space="0" w:color="000000"/>
            </w:tcBorders>
            <w:shd w:val="clear" w:color="A5A5A5" w:fill="A5A5A5"/>
            <w:noWrap/>
            <w:vAlign w:val="bottom"/>
            <w:hideMark/>
          </w:tcPr>
          <w:p w14:paraId="44AD708E" w14:textId="1B7B783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CC3C955" w14:textId="6676512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E0FA23D" w14:textId="65CBC08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64,415,428.81 </w:t>
            </w:r>
          </w:p>
        </w:tc>
      </w:tr>
      <w:tr w:rsidR="00BC4453" w:rsidRPr="00BC4453" w14:paraId="28997FD0"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2A4D5"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5BA47D5" w14:textId="2B07E26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7,975,09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662A905" w14:textId="561C3EA8"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FAFB36" w14:textId="22CF47E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840AA8" w14:textId="67293B0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7,975,099.38 </w:t>
            </w:r>
          </w:p>
        </w:tc>
      </w:tr>
      <w:tr w:rsidR="00BC4453" w:rsidRPr="00BC4453" w14:paraId="1E0ED85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9228F"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F932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FFE0D45" w14:textId="08A3A6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50500DDF" w14:textId="3FCFF0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0FCF4" w14:textId="507ED4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4E76C" w14:textId="49770A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82,476.25 </w:t>
            </w:r>
          </w:p>
        </w:tc>
      </w:tr>
      <w:tr w:rsidR="00BC4453" w:rsidRPr="00BC4453" w14:paraId="0654226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EBE6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C2B4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83ECF2" w14:textId="72CA18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717,772.00 </w:t>
            </w:r>
          </w:p>
        </w:tc>
        <w:tc>
          <w:tcPr>
            <w:tcW w:w="958" w:type="pct"/>
            <w:tcBorders>
              <w:top w:val="nil"/>
              <w:left w:val="nil"/>
              <w:bottom w:val="single" w:sz="4" w:space="0" w:color="000000"/>
              <w:right w:val="single" w:sz="4" w:space="0" w:color="000000"/>
            </w:tcBorders>
            <w:shd w:val="clear" w:color="auto" w:fill="auto"/>
            <w:noWrap/>
            <w:vAlign w:val="bottom"/>
            <w:hideMark/>
          </w:tcPr>
          <w:p w14:paraId="6E25F0AE" w14:textId="7E8AE7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F2B36" w14:textId="34B64A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994F4" w14:textId="05783B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717,772.00 </w:t>
            </w:r>
          </w:p>
        </w:tc>
      </w:tr>
      <w:tr w:rsidR="00BC4453" w:rsidRPr="00BC4453" w14:paraId="14D431E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92B2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A420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3A84CB5C" w14:textId="1F3878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137A4BB6" w14:textId="2162D5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73CF0" w14:textId="71BCF3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9A963" w14:textId="363DCF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1,423.63 </w:t>
            </w:r>
          </w:p>
        </w:tc>
      </w:tr>
      <w:tr w:rsidR="00BC4453" w:rsidRPr="00BC4453" w14:paraId="28E49AD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A426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2561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A4C8C30" w14:textId="37237F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55AAE853" w14:textId="7559F7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F9EA8" w14:textId="289781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65917" w14:textId="63A0996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9,766.25 </w:t>
            </w:r>
          </w:p>
        </w:tc>
      </w:tr>
      <w:tr w:rsidR="00BC4453" w:rsidRPr="00BC4453" w14:paraId="713B6A0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477D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5DE6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5C72D057" w14:textId="19F837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BAF8427" w14:textId="038F4F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DB13F" w14:textId="0C9FDB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59900" w14:textId="1687D9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98,800.75 </w:t>
            </w:r>
          </w:p>
        </w:tc>
      </w:tr>
      <w:tr w:rsidR="00BC4453" w:rsidRPr="00BC4453" w14:paraId="28FE892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0080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1D5D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17151091" w14:textId="2256F0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1E29498B" w14:textId="177AE1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71C2F" w14:textId="4AD792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103E1" w14:textId="31CAB7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25,472.50 </w:t>
            </w:r>
          </w:p>
        </w:tc>
      </w:tr>
      <w:tr w:rsidR="00BC4453" w:rsidRPr="00BC4453" w14:paraId="703486B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19DA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8DCE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2EEE189" w14:textId="5F49D6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714EFBEA" w14:textId="2BAF37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33438" w14:textId="5596A44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73E0F" w14:textId="300FAC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23,850.00 </w:t>
            </w:r>
          </w:p>
        </w:tc>
      </w:tr>
      <w:tr w:rsidR="00BC4453" w:rsidRPr="00BC4453" w14:paraId="2F200B8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0D5F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D93F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2BE32548" w14:textId="11D177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441A02DD" w14:textId="1102A6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CAB9B" w14:textId="54B9D5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0328C" w14:textId="60B808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968,565.56 </w:t>
            </w:r>
          </w:p>
        </w:tc>
      </w:tr>
      <w:tr w:rsidR="00BC4453" w:rsidRPr="00BC4453" w14:paraId="428CFFF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674B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929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2D873B4" w14:textId="604CD2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64DB8014" w14:textId="229A19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D683D" w14:textId="7613F5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4D85C" w14:textId="0A4E4C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8,072.44 </w:t>
            </w:r>
          </w:p>
        </w:tc>
      </w:tr>
      <w:tr w:rsidR="00BC4453" w:rsidRPr="00BC4453" w14:paraId="7D2336E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55A1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DDB4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BF2121A" w14:textId="6ABC07D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AD4B16" w14:textId="61926E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64417" w14:textId="540FB4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EE991" w14:textId="58436D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98,900.00 </w:t>
            </w:r>
          </w:p>
        </w:tc>
      </w:tr>
      <w:tr w:rsidR="00BC4453" w:rsidRPr="00BC4453" w14:paraId="4ACFF065"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DB327"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1CEAF6C" w14:textId="7E2AE64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12C63F3" w14:textId="25AB5C2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035771" w14:textId="2062D2B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3E65B0" w14:textId="63F938A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748,685.25 </w:t>
            </w:r>
          </w:p>
        </w:tc>
      </w:tr>
      <w:tr w:rsidR="00BC4453" w:rsidRPr="00BC4453" w14:paraId="69D5D22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63C44"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2D3E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908C8B3" w14:textId="610DD62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310824EA" w14:textId="3EA1AEF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CED17" w14:textId="54DEEF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05B27" w14:textId="7C991A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532.50 </w:t>
            </w:r>
          </w:p>
        </w:tc>
      </w:tr>
      <w:tr w:rsidR="00BC4453" w:rsidRPr="00BC4453" w14:paraId="7A5AA02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C7DC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24A6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60D4F14" w14:textId="38E3BA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79F56E8" w14:textId="0E0ACE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5D54D" w14:textId="28D095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4CEB5" w14:textId="560C9B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7,195.00 </w:t>
            </w:r>
          </w:p>
        </w:tc>
      </w:tr>
      <w:tr w:rsidR="00BC4453" w:rsidRPr="00BC4453" w14:paraId="309AF9B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F3D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0EE8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EBA9917" w14:textId="53F300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178FEA1D" w14:textId="4B0A6C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51D73" w14:textId="7DCFE4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7801F" w14:textId="40FF60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22,520.25 </w:t>
            </w:r>
          </w:p>
        </w:tc>
      </w:tr>
      <w:tr w:rsidR="00BC4453" w:rsidRPr="00BC4453" w14:paraId="343DE7F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A63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542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6D77F882" w14:textId="408A3B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E85765C" w14:textId="60E14EE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A66E3" w14:textId="70F5F2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9E688" w14:textId="748D8B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943.75 </w:t>
            </w:r>
          </w:p>
        </w:tc>
      </w:tr>
      <w:tr w:rsidR="00BC4453" w:rsidRPr="00BC4453" w14:paraId="201DE32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8D29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4896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A073EDB" w14:textId="7D70B2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30331B2" w14:textId="2E9A20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66735" w14:textId="58D739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24BAD" w14:textId="70BC0D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8,831.25 </w:t>
            </w:r>
          </w:p>
        </w:tc>
      </w:tr>
      <w:tr w:rsidR="00BC4453" w:rsidRPr="00BC4453" w14:paraId="797A631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FDE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D44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6AD86A8F" w14:textId="2CF963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B7CEE48" w14:textId="3F8E66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DFD39" w14:textId="587E4C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84EF8" w14:textId="3E6FF1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8,831.25 </w:t>
            </w:r>
          </w:p>
        </w:tc>
      </w:tr>
      <w:tr w:rsidR="00BC4453" w:rsidRPr="00BC4453" w14:paraId="16B2B7B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7A7B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A13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322EEE02" w14:textId="0F2439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D6D86D6" w14:textId="08402D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A9DD9" w14:textId="4ED1FF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6936E" w14:textId="1368BA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8,831.25 </w:t>
            </w:r>
          </w:p>
        </w:tc>
      </w:tr>
      <w:tr w:rsidR="00BC4453" w:rsidRPr="00BC4453" w14:paraId="5DABFDC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E5EF0"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0CD0244" w14:textId="267FED7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8,979,871.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3DCC5D1" w14:textId="14BCD65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79DB7F9" w14:textId="60A037B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A78527" w14:textId="04F2322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9,895,471.94 </w:t>
            </w:r>
          </w:p>
        </w:tc>
      </w:tr>
      <w:tr w:rsidR="00BC4453" w:rsidRPr="00BC4453" w14:paraId="52C60B3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2FE74"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86F1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38AAEC72" w14:textId="1AE706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103DAD81" w14:textId="7D29A3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5F5DF" w14:textId="0E1EA9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634D8" w14:textId="2FB334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3,854.63 </w:t>
            </w:r>
          </w:p>
        </w:tc>
      </w:tr>
      <w:tr w:rsidR="00BC4453" w:rsidRPr="00BC4453" w14:paraId="3B76DE6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971D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1CAD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534F12E9" w14:textId="04569F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1B956411" w14:textId="7806101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C9779" w14:textId="2C6A4B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BD8BF" w14:textId="3631B29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24,143.75 </w:t>
            </w:r>
          </w:p>
        </w:tc>
      </w:tr>
      <w:tr w:rsidR="00BC4453" w:rsidRPr="00BC4453" w14:paraId="3DC4519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F903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BF2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AF09ED7" w14:textId="68207F7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3C0A6B6F" w14:textId="45CB18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8462E" w14:textId="7B113F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95023" w14:textId="608BBE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2,435.00 </w:t>
            </w:r>
          </w:p>
        </w:tc>
      </w:tr>
      <w:tr w:rsidR="00BC4453" w:rsidRPr="00BC4453" w14:paraId="212E3D1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BDA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8C65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5D5D0F61" w14:textId="36EB18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623E30A" w14:textId="61A6ED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9D891" w14:textId="0B1D16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5F5AA" w14:textId="1D3AD6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81,299.38 </w:t>
            </w:r>
          </w:p>
        </w:tc>
      </w:tr>
      <w:tr w:rsidR="00BC4453" w:rsidRPr="00BC4453" w14:paraId="21BC9B4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9ABD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30C5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08AD0AEC" w14:textId="7813C0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188C4E4" w14:textId="773F47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651C5" w14:textId="721304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BBE9E" w14:textId="1C4A92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5,940.00 </w:t>
            </w:r>
          </w:p>
        </w:tc>
      </w:tr>
      <w:tr w:rsidR="00BC4453" w:rsidRPr="00BC4453" w14:paraId="627DBAF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CB6A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7D45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B393BB5" w14:textId="7E0026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B47A80" w14:textId="5548DA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C6221" w14:textId="3E4D9D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D7FD5" w14:textId="4FE4F24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98,900.00 </w:t>
            </w:r>
          </w:p>
        </w:tc>
      </w:tr>
      <w:tr w:rsidR="00BC4453" w:rsidRPr="00BC4453" w14:paraId="43F7443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A4C2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762E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E294A39" w14:textId="27E6938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111498A" w14:textId="7B3EBF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F355C" w14:textId="7E1AD4C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ED892" w14:textId="16EC59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5,940.00 </w:t>
            </w:r>
          </w:p>
        </w:tc>
      </w:tr>
      <w:tr w:rsidR="00BC4453" w:rsidRPr="00BC4453" w14:paraId="6DFDE10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FB5A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9E90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1B9D34C4" w14:textId="703BF9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78FE15C5" w14:textId="5A1392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62D36" w14:textId="545F7A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15A32" w14:textId="2E143A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2,545.63 </w:t>
            </w:r>
          </w:p>
        </w:tc>
      </w:tr>
      <w:tr w:rsidR="00BC4453" w:rsidRPr="00BC4453" w14:paraId="5445147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E40C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7E28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32BAB694" w14:textId="786841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3FFB1B91" w14:textId="6951F46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D4E50" w14:textId="4E0ED5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21539" w14:textId="1407944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40,265.00 </w:t>
            </w:r>
          </w:p>
        </w:tc>
      </w:tr>
      <w:tr w:rsidR="00BC4453" w:rsidRPr="00BC4453" w14:paraId="1B82217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EA3C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E940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1A920FB0" w14:textId="347B16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7070946C" w14:textId="6BACFC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AE9FF" w14:textId="22BC73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FB1BB" w14:textId="315B87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06,377.70 </w:t>
            </w:r>
          </w:p>
        </w:tc>
      </w:tr>
      <w:tr w:rsidR="00BC4453" w:rsidRPr="00BC4453" w14:paraId="1A2FF46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A6D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96CD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FE17CD9" w14:textId="2D3F9B5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187F7DA1" w14:textId="1DF4E4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3596F" w14:textId="23ECB4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AF043" w14:textId="05B91B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04,862.50 </w:t>
            </w:r>
          </w:p>
        </w:tc>
      </w:tr>
      <w:tr w:rsidR="00BC4453" w:rsidRPr="00BC4453" w14:paraId="79259FC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0313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CF95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3C66BA87" w14:textId="187DBA4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4C0E95CC" w14:textId="66EB20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59B42" w14:textId="2B0C2C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21F40" w14:textId="55821A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41,025.00 </w:t>
            </w:r>
          </w:p>
        </w:tc>
      </w:tr>
      <w:tr w:rsidR="00BC4453" w:rsidRPr="00BC4453" w14:paraId="79E9410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FAB1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2D5A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2DCAB0F9" w14:textId="1088F7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3F4035E" w14:textId="3AD3E08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20EDB" w14:textId="48B23F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0BC01" w14:textId="113D7A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15,653.75 </w:t>
            </w:r>
          </w:p>
        </w:tc>
      </w:tr>
      <w:tr w:rsidR="00BC4453" w:rsidRPr="00BC4453" w14:paraId="5EDE171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0EBD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4241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EB88A46" w14:textId="2CAAF5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89D8110" w14:textId="4481331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D1049" w14:textId="3CCD8F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6B9AF" w14:textId="7B6943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5,940.00 </w:t>
            </w:r>
          </w:p>
        </w:tc>
      </w:tr>
      <w:tr w:rsidR="00BC4453" w:rsidRPr="00BC4453" w14:paraId="7B3A5CC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9714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B7E0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064F5041" w14:textId="27B666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2BC68270" w14:textId="7073EF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6DEB2" w14:textId="6373936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A54F7" w14:textId="4C7FAF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06,226.30 </w:t>
            </w:r>
          </w:p>
        </w:tc>
      </w:tr>
      <w:tr w:rsidR="00BC4453" w:rsidRPr="00BC4453" w14:paraId="71B7871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5F7FE"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779A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4AD2E637" w14:textId="4AA6E4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17D6B110" w14:textId="74D5F03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36790" w14:textId="244EE9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8D45A" w14:textId="4A79DD2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30,198.75 </w:t>
            </w:r>
          </w:p>
        </w:tc>
      </w:tr>
      <w:tr w:rsidR="00BC4453" w:rsidRPr="00BC4453" w14:paraId="2C698E2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75EA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6A43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F562493" w14:textId="2A0102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95,631.56 </w:t>
            </w:r>
          </w:p>
        </w:tc>
        <w:tc>
          <w:tcPr>
            <w:tcW w:w="958" w:type="pct"/>
            <w:tcBorders>
              <w:top w:val="nil"/>
              <w:left w:val="nil"/>
              <w:bottom w:val="single" w:sz="4" w:space="0" w:color="000000"/>
              <w:right w:val="single" w:sz="4" w:space="0" w:color="000000"/>
            </w:tcBorders>
            <w:shd w:val="clear" w:color="auto" w:fill="auto"/>
            <w:noWrap/>
            <w:vAlign w:val="bottom"/>
            <w:hideMark/>
          </w:tcPr>
          <w:p w14:paraId="06C5F266" w14:textId="29E0A61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0E21B" w14:textId="1B3D21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F28B6" w14:textId="67B8D5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95,631.56 </w:t>
            </w:r>
          </w:p>
        </w:tc>
      </w:tr>
      <w:tr w:rsidR="00BC4453" w:rsidRPr="00BC4453" w14:paraId="73E4F1B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060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602D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D825A2" w14:textId="3B099C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6E2899C8" w14:textId="0567ED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07702" w14:textId="11C321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24A2F" w14:textId="28A961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93,655.49 </w:t>
            </w:r>
          </w:p>
        </w:tc>
      </w:tr>
      <w:tr w:rsidR="00BC4453" w:rsidRPr="00BC4453" w14:paraId="7CE394C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926F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96BF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77B08599" w14:textId="54C0BC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243BB" w14:textId="14C7B6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D2E3B" w14:textId="42BAB9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36A58" w14:textId="0718CA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15,600.00 </w:t>
            </w:r>
          </w:p>
        </w:tc>
      </w:tr>
      <w:tr w:rsidR="00BC4453" w:rsidRPr="00BC4453" w14:paraId="25FDBB6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0465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E27C86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74106B8" w14:textId="3B6FF8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4AB83E7" w14:textId="7AE985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02490" w14:textId="05889C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77483" w14:textId="4FBE34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74,977.50 </w:t>
            </w:r>
          </w:p>
        </w:tc>
      </w:tr>
      <w:tr w:rsidR="00BC4453" w:rsidRPr="00BC4453" w14:paraId="4482F39A"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A406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553976" w14:textId="7C36FEE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168A2462" w14:textId="04393C1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CA28623" w14:textId="14BF310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00D1F2" w14:textId="2005F43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2,796,172.24 </w:t>
            </w:r>
          </w:p>
        </w:tc>
      </w:tr>
      <w:tr w:rsidR="00BC4453" w:rsidRPr="00BC4453" w14:paraId="7522B8E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827B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9AB3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7B196AB6" w14:textId="3A4DD0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191FC83F" w14:textId="5EEF7B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1E3BD" w14:textId="3C628E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AB51C" w14:textId="2FBE85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05,012.91 </w:t>
            </w:r>
          </w:p>
        </w:tc>
      </w:tr>
      <w:tr w:rsidR="00BC4453" w:rsidRPr="00BC4453" w14:paraId="1A38D3F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D606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8E0A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79A05E0E" w14:textId="21FCE9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845400A" w14:textId="136325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68A56" w14:textId="23BFCC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5E2C0" w14:textId="6F14CA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98,900.00 </w:t>
            </w:r>
          </w:p>
        </w:tc>
      </w:tr>
      <w:tr w:rsidR="00BC4453" w:rsidRPr="00BC4453" w14:paraId="2CFF84E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87A1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038D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2CF084D1" w14:textId="415D2A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22240611" w14:textId="4E2CEB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9803B" w14:textId="580E32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95145" w14:textId="3FFB39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300,873.80 </w:t>
            </w:r>
          </w:p>
        </w:tc>
      </w:tr>
      <w:tr w:rsidR="00BC4453" w:rsidRPr="00BC4453" w14:paraId="1A2F289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98A2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5A88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32FED69" w14:textId="58416A1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00B393DD" w14:textId="37863E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C3A0A" w14:textId="6DE39E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B4051" w14:textId="2FF476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53,673.19 </w:t>
            </w:r>
          </w:p>
        </w:tc>
      </w:tr>
      <w:tr w:rsidR="00BC4453" w:rsidRPr="00BC4453" w14:paraId="3F021EB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6110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7ADC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4211DFB1" w14:textId="4A1592A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42BF5893" w14:textId="402D35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5DFFC" w14:textId="06E496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EA58E" w14:textId="10B04E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355.00 </w:t>
            </w:r>
          </w:p>
        </w:tc>
      </w:tr>
      <w:tr w:rsidR="00BC4453" w:rsidRPr="00BC4453" w14:paraId="656ADAE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11C2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1336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69D8AE1" w14:textId="63362F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64E57D67" w14:textId="6008D5D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8C3F0" w14:textId="4C4976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1C121" w14:textId="57BE2F5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48,917.08 </w:t>
            </w:r>
          </w:p>
        </w:tc>
      </w:tr>
      <w:tr w:rsidR="00BC4453" w:rsidRPr="00BC4453" w14:paraId="7E2B0F1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C36B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CEFA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48732207" w14:textId="12BDDC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03ED3526" w14:textId="6D784A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C94AC" w14:textId="5DFF53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06838" w14:textId="5AFEE5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57,593.13 </w:t>
            </w:r>
          </w:p>
        </w:tc>
      </w:tr>
      <w:tr w:rsidR="00BC4453" w:rsidRPr="00BC4453" w14:paraId="458FD50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F1B5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953D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3F123A85" w14:textId="5B2B0E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395BCADF" w14:textId="0E2625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29C97" w14:textId="0B716D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DFC95" w14:textId="0F1E4D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12,365.50 </w:t>
            </w:r>
          </w:p>
        </w:tc>
      </w:tr>
      <w:tr w:rsidR="00BC4453" w:rsidRPr="00BC4453" w14:paraId="7638CFF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BE21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CFB2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094AB6A5" w14:textId="5908C7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124D9E61" w14:textId="74F30CB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198D3" w14:textId="7F81B5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0A93A" w14:textId="073D87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2,710.00 </w:t>
            </w:r>
          </w:p>
        </w:tc>
      </w:tr>
      <w:tr w:rsidR="00BC4453" w:rsidRPr="00BC4453" w14:paraId="02AFD8A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0066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2BA6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4CC57CD9" w14:textId="79D67E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4F536799" w14:textId="26B9D5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A3F75" w14:textId="3362CB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15466" w14:textId="160038F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29,988.13 </w:t>
            </w:r>
          </w:p>
        </w:tc>
      </w:tr>
      <w:tr w:rsidR="00BC4453" w:rsidRPr="00BC4453" w14:paraId="04FED46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71B1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62EF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64F3ED9A" w14:textId="15841D9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CEF182A" w14:textId="15E0F2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F00AF" w14:textId="554EEA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A3C79" w14:textId="01B4F8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294,150.33 </w:t>
            </w:r>
          </w:p>
        </w:tc>
      </w:tr>
      <w:tr w:rsidR="00BC4453" w:rsidRPr="00BC4453" w14:paraId="36C8003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6990E"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A85A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27724A6" w14:textId="720E8F1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0FC5D63D" w14:textId="1E07E4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8A526" w14:textId="79F928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4651E" w14:textId="57EE62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08,576.31 </w:t>
            </w:r>
          </w:p>
        </w:tc>
      </w:tr>
      <w:tr w:rsidR="00BC4453" w:rsidRPr="00BC4453" w14:paraId="7A1383AC"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D59C2"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933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F9C4A8A" w14:textId="686800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59E47523" w14:textId="15D3EE0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6E93DC" w14:textId="74CD7B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B3817" w14:textId="095E10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924,585.00 </w:t>
            </w:r>
          </w:p>
        </w:tc>
      </w:tr>
      <w:tr w:rsidR="00BC4453" w:rsidRPr="00BC4453" w14:paraId="47A4EAE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F5BF6"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7DD9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26AC8894" w14:textId="333FDFA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44005B60" w14:textId="441C34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E41E6" w14:textId="14CF2A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2EE19" w14:textId="4518AA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355.00 </w:t>
            </w:r>
          </w:p>
        </w:tc>
      </w:tr>
      <w:tr w:rsidR="00BC4453" w:rsidRPr="00BC4453" w14:paraId="66EDA30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3A39D"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88AC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5A3034AD" w14:textId="7115B1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661C8F6" w14:textId="092EC0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73F5C" w14:textId="1E270A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69CE4" w14:textId="576E5A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82,395.00 </w:t>
            </w:r>
          </w:p>
        </w:tc>
      </w:tr>
      <w:tr w:rsidR="00BC4453" w:rsidRPr="00BC4453" w14:paraId="004F806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43955"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83A0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53874209" w14:textId="7833FC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06FD3A26" w14:textId="2E86F2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8657" w14:textId="127E64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A9CD5" w14:textId="52C7CD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3,721.86 </w:t>
            </w:r>
          </w:p>
        </w:tc>
      </w:tr>
      <w:tr w:rsidR="00BC4453" w:rsidRPr="00BC4453" w14:paraId="3BFE7C2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FEC8C4"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D68C1A6" w14:textId="428E2B0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44,383,695.66 </w:t>
            </w:r>
          </w:p>
        </w:tc>
        <w:tc>
          <w:tcPr>
            <w:tcW w:w="958" w:type="pct"/>
            <w:tcBorders>
              <w:top w:val="nil"/>
              <w:left w:val="nil"/>
              <w:bottom w:val="single" w:sz="4" w:space="0" w:color="000000"/>
              <w:right w:val="single" w:sz="4" w:space="0" w:color="000000"/>
            </w:tcBorders>
            <w:shd w:val="clear" w:color="A5A5A5" w:fill="A5A5A5"/>
            <w:noWrap/>
            <w:vAlign w:val="bottom"/>
            <w:hideMark/>
          </w:tcPr>
          <w:p w14:paraId="76D9D93A" w14:textId="08AF2D1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E6F6A8D" w14:textId="3770FEA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33576D07" w14:textId="454748B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53,746,560.06 </w:t>
            </w:r>
          </w:p>
        </w:tc>
      </w:tr>
      <w:tr w:rsidR="00BC4453" w:rsidRPr="00BC4453" w14:paraId="689AD22C"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E09D6"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2FC2185" w14:textId="6484AD1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1,398,916.88 </w:t>
            </w:r>
          </w:p>
        </w:tc>
        <w:tc>
          <w:tcPr>
            <w:tcW w:w="958" w:type="pct"/>
            <w:tcBorders>
              <w:top w:val="nil"/>
              <w:left w:val="nil"/>
              <w:bottom w:val="single" w:sz="4" w:space="0" w:color="000000"/>
              <w:right w:val="single" w:sz="4" w:space="0" w:color="000000"/>
            </w:tcBorders>
            <w:shd w:val="clear" w:color="D8D8D8" w:fill="D8D8D8"/>
            <w:noWrap/>
            <w:vAlign w:val="bottom"/>
            <w:hideMark/>
          </w:tcPr>
          <w:p w14:paraId="5D9ECFCB" w14:textId="05C76EF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0968ED7" w14:textId="11429F4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F29DC2" w14:textId="29D3813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31,469,871.88 </w:t>
            </w:r>
          </w:p>
        </w:tc>
      </w:tr>
      <w:tr w:rsidR="00BC4453" w:rsidRPr="00BC4453" w14:paraId="616ECF5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DD2C1"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AF7B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63CF5F15" w14:textId="0FFFC0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746,193.26 </w:t>
            </w:r>
          </w:p>
        </w:tc>
        <w:tc>
          <w:tcPr>
            <w:tcW w:w="958" w:type="pct"/>
            <w:tcBorders>
              <w:top w:val="nil"/>
              <w:left w:val="nil"/>
              <w:bottom w:val="single" w:sz="4" w:space="0" w:color="000000"/>
              <w:right w:val="single" w:sz="4" w:space="0" w:color="000000"/>
            </w:tcBorders>
            <w:shd w:val="clear" w:color="auto" w:fill="auto"/>
            <w:noWrap/>
            <w:vAlign w:val="bottom"/>
            <w:hideMark/>
          </w:tcPr>
          <w:p w14:paraId="257F9CD8" w14:textId="17531B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0D9BF" w14:textId="3057243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E2E9B" w14:textId="4E90A8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746,193.26 </w:t>
            </w:r>
          </w:p>
        </w:tc>
      </w:tr>
      <w:tr w:rsidR="00BC4453" w:rsidRPr="00BC4453" w14:paraId="79E6A6D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43C8D"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3DD2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4287C7C" w14:textId="2DB4D9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703C6DEC" w14:textId="4AFEA8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1DE82" w14:textId="238E013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21118" w14:textId="13C3BB3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68,748.24 </w:t>
            </w:r>
          </w:p>
        </w:tc>
      </w:tr>
      <w:tr w:rsidR="00BC4453" w:rsidRPr="00BC4453" w14:paraId="7387E4F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AD614"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3869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5B2054EE" w14:textId="3019EA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02672048" w14:textId="03F434F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E1A43" w14:textId="69215A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24758" w14:textId="0B3B87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72,041.34 </w:t>
            </w:r>
          </w:p>
        </w:tc>
      </w:tr>
      <w:tr w:rsidR="00BC4453" w:rsidRPr="00BC4453" w14:paraId="3346F09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8BEF0"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1CEE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191C872F" w14:textId="242E1B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767AE02D" w14:textId="40AA281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710D6" w14:textId="3066E2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DD090" w14:textId="446C3E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5,651.60 </w:t>
            </w:r>
          </w:p>
        </w:tc>
      </w:tr>
      <w:tr w:rsidR="00BC4453" w:rsidRPr="00BC4453" w14:paraId="3AE81CC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8A73F"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5064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464EF5A9" w14:textId="74E160C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23,588.70 </w:t>
            </w:r>
          </w:p>
        </w:tc>
        <w:tc>
          <w:tcPr>
            <w:tcW w:w="958" w:type="pct"/>
            <w:tcBorders>
              <w:top w:val="nil"/>
              <w:left w:val="nil"/>
              <w:bottom w:val="single" w:sz="4" w:space="0" w:color="000000"/>
              <w:right w:val="single" w:sz="4" w:space="0" w:color="000000"/>
            </w:tcBorders>
            <w:shd w:val="clear" w:color="auto" w:fill="auto"/>
            <w:noWrap/>
            <w:vAlign w:val="bottom"/>
            <w:hideMark/>
          </w:tcPr>
          <w:p w14:paraId="5E3337D3" w14:textId="5D7BFE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174EA" w14:textId="06EFC6B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F17FC" w14:textId="74AF72D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23,588.70 </w:t>
            </w:r>
          </w:p>
        </w:tc>
      </w:tr>
      <w:tr w:rsidR="00BC4453" w:rsidRPr="00BC4453" w14:paraId="5ACD8AB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5C0C8"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1B07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73BB027" w14:textId="5FFE5C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27E1A9CD" w14:textId="6120C5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BEAF4" w14:textId="0D5854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13F12" w14:textId="12BC7A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7,793.72 </w:t>
            </w:r>
          </w:p>
        </w:tc>
      </w:tr>
      <w:tr w:rsidR="00BC4453" w:rsidRPr="00BC4453" w14:paraId="7102CC4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FDEB5"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F97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7F58A82" w14:textId="075074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72,799.23 </w:t>
            </w:r>
          </w:p>
        </w:tc>
        <w:tc>
          <w:tcPr>
            <w:tcW w:w="958" w:type="pct"/>
            <w:tcBorders>
              <w:top w:val="nil"/>
              <w:left w:val="nil"/>
              <w:bottom w:val="single" w:sz="4" w:space="0" w:color="000000"/>
              <w:right w:val="single" w:sz="4" w:space="0" w:color="000000"/>
            </w:tcBorders>
            <w:shd w:val="clear" w:color="auto" w:fill="auto"/>
            <w:noWrap/>
            <w:vAlign w:val="bottom"/>
            <w:hideMark/>
          </w:tcPr>
          <w:p w14:paraId="11CF5593" w14:textId="6A2B01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2B2A8" w14:textId="53C397A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CB119" w14:textId="3FA520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72,799.23 </w:t>
            </w:r>
          </w:p>
        </w:tc>
      </w:tr>
      <w:tr w:rsidR="00BC4453" w:rsidRPr="00BC4453" w14:paraId="6D7643F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44CA4"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CD89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86CF3DC" w14:textId="10175B6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06D4402D" w14:textId="63E247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EBE90" w14:textId="460F827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16757" w14:textId="5334F9F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02,785.90 </w:t>
            </w:r>
          </w:p>
        </w:tc>
      </w:tr>
      <w:tr w:rsidR="00BC4453" w:rsidRPr="00BC4453" w14:paraId="5CB496B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9CF30"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E65D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1905B742" w14:textId="57C76A5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0B5423C4" w14:textId="275905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CBFF0" w14:textId="7B2CD0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C3AB2" w14:textId="4D3E687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49,086.88 </w:t>
            </w:r>
          </w:p>
        </w:tc>
      </w:tr>
      <w:tr w:rsidR="00BC4453" w:rsidRPr="00BC4453" w14:paraId="0FD848E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661A4"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C99C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2C047941" w14:textId="638A0D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42AC8629" w14:textId="1828DA9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39AAC" w14:textId="619E05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1B922" w14:textId="3E1EEC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075,518.08 </w:t>
            </w:r>
          </w:p>
        </w:tc>
      </w:tr>
      <w:tr w:rsidR="00BC4453" w:rsidRPr="00BC4453" w14:paraId="38E63AF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1DA59"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2820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57D2ACB1" w14:textId="03BB71A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4837E8F4" w14:textId="145A62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0ACA3" w14:textId="21AEBE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31BB471" w14:textId="60F4874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31,615.98 </w:t>
            </w:r>
          </w:p>
        </w:tc>
      </w:tr>
      <w:tr w:rsidR="00BC4453" w:rsidRPr="00BC4453" w14:paraId="28D2ECE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1602F"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3E35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61B5223F" w14:textId="43240FB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7CEFBA14" w14:textId="285DF1F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28063" w14:textId="15E06C0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417D4" w14:textId="2FB42B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75,553.64 </w:t>
            </w:r>
          </w:p>
        </w:tc>
      </w:tr>
      <w:tr w:rsidR="00BC4453" w:rsidRPr="00BC4453" w14:paraId="71CE397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6CE9B"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0D9B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6E6E01CC" w14:textId="06A95CC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0D47DCA8" w14:textId="6C532D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8E217" w14:textId="1C4B422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643A7" w14:textId="7755C40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03,531.70 </w:t>
            </w:r>
          </w:p>
        </w:tc>
      </w:tr>
      <w:tr w:rsidR="00BC4453" w:rsidRPr="00BC4453" w14:paraId="0593691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F048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DDD1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58780669" w14:textId="5A9C369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0F9ACD6E" w14:textId="3D4DDC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79BED" w14:textId="704973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597F5" w14:textId="73573F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87,315.82 </w:t>
            </w:r>
          </w:p>
        </w:tc>
      </w:tr>
      <w:tr w:rsidR="00BC4453" w:rsidRPr="00BC4453" w14:paraId="6C8FDE4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2B3EE"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D638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274F7F52" w14:textId="042389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2FD43865" w14:textId="51168EB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438BB" w14:textId="2F577E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14710" w14:textId="0B6D036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2,925.28 </w:t>
            </w:r>
          </w:p>
        </w:tc>
      </w:tr>
      <w:tr w:rsidR="00BC4453" w:rsidRPr="00BC4453" w14:paraId="325DA35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FC6E6"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E55E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78813090" w14:textId="19C6134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0F30FB60" w14:textId="6D1FC02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85D7A" w14:textId="21FBD4D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6F5B9" w14:textId="7B365B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44,904.06 </w:t>
            </w:r>
          </w:p>
        </w:tc>
      </w:tr>
      <w:tr w:rsidR="00BC4453" w:rsidRPr="00BC4453" w14:paraId="1ECAD2B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FC7A6"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B07F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245E6933" w14:textId="5CFE415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54F69FC5" w14:textId="62A5FB8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C2508" w14:textId="3A9FA05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55CEE" w14:textId="71FC4E9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19,167.42 </w:t>
            </w:r>
          </w:p>
        </w:tc>
      </w:tr>
      <w:tr w:rsidR="00BC4453" w:rsidRPr="00BC4453" w14:paraId="2E5A264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21EB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1AF8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0975504" w14:textId="7607CA1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18A529E3" w14:textId="0E2032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49C1F" w14:textId="26B68E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5FCA5" w14:textId="5D591FE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3,270.58 </w:t>
            </w:r>
          </w:p>
        </w:tc>
      </w:tr>
      <w:tr w:rsidR="00BC4453" w:rsidRPr="00BC4453" w14:paraId="6577451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C2213"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4256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78B5C25" w14:textId="5CF2BD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185AEA16" w14:textId="4BDAE29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2FE05" w14:textId="75B1DD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7F037" w14:textId="6C31A09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21,473.34 </w:t>
            </w:r>
          </w:p>
        </w:tc>
      </w:tr>
      <w:tr w:rsidR="00BC4453" w:rsidRPr="00BC4453" w14:paraId="78AE8E6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3999E"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916B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14F86B68" w14:textId="0064F2B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68,294.12 </w:t>
            </w:r>
          </w:p>
        </w:tc>
        <w:tc>
          <w:tcPr>
            <w:tcW w:w="958" w:type="pct"/>
            <w:tcBorders>
              <w:top w:val="nil"/>
              <w:left w:val="nil"/>
              <w:bottom w:val="single" w:sz="4" w:space="0" w:color="000000"/>
              <w:right w:val="single" w:sz="4" w:space="0" w:color="000000"/>
            </w:tcBorders>
            <w:shd w:val="clear" w:color="auto" w:fill="auto"/>
            <w:noWrap/>
            <w:vAlign w:val="bottom"/>
            <w:hideMark/>
          </w:tcPr>
          <w:p w14:paraId="193D25DD" w14:textId="3DE3D88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241C9" w14:textId="64D027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2A631" w14:textId="77BAEF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168,294.12 </w:t>
            </w:r>
          </w:p>
        </w:tc>
      </w:tr>
      <w:tr w:rsidR="00BC4453" w:rsidRPr="00BC4453" w14:paraId="2961008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9CEC5"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E552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336719E" w14:textId="06144E2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0AB1A52D" w14:textId="100A408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A5CAE" w14:textId="189FC90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254ED" w14:textId="6A5D51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4,388.00 </w:t>
            </w:r>
          </w:p>
        </w:tc>
      </w:tr>
      <w:tr w:rsidR="00BC4453" w:rsidRPr="00BC4453" w14:paraId="28AC1EE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D512C"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FC59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E4B61E7" w14:textId="4C91F5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14,164.64 </w:t>
            </w:r>
          </w:p>
        </w:tc>
        <w:tc>
          <w:tcPr>
            <w:tcW w:w="958" w:type="pct"/>
            <w:tcBorders>
              <w:top w:val="nil"/>
              <w:left w:val="nil"/>
              <w:bottom w:val="single" w:sz="4" w:space="0" w:color="000000"/>
              <w:right w:val="single" w:sz="4" w:space="0" w:color="000000"/>
            </w:tcBorders>
            <w:shd w:val="clear" w:color="auto" w:fill="auto"/>
            <w:noWrap/>
            <w:vAlign w:val="bottom"/>
            <w:hideMark/>
          </w:tcPr>
          <w:p w14:paraId="2CF7E264" w14:textId="6EDC0C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3CB4D964" w14:textId="4088138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9A9D" w14:textId="7364139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26,119.64 </w:t>
            </w:r>
          </w:p>
        </w:tc>
      </w:tr>
      <w:tr w:rsidR="00BC4453" w:rsidRPr="00BC4453" w14:paraId="2469B25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946CC"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DFA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1C1A985" w14:textId="3F17AF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1D910B84" w14:textId="544005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738345" w14:textId="4526B5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FD05F" w14:textId="509EDC8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80,489.87 </w:t>
            </w:r>
          </w:p>
        </w:tc>
      </w:tr>
      <w:tr w:rsidR="00BC4453" w:rsidRPr="00BC4453" w14:paraId="6003166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B87AE"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0CA0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7A13EBCC" w14:textId="33D64E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6949EF36" w14:textId="7CDEC5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ADF6E" w14:textId="46A5A95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A5F9F" w14:textId="71F499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65,510.76 </w:t>
            </w:r>
          </w:p>
        </w:tc>
      </w:tr>
      <w:tr w:rsidR="00BC4453" w:rsidRPr="00BC4453" w14:paraId="70F1F01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E42E1"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8A20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78CDD7B6" w14:textId="6753B98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0BD95F26" w14:textId="72D3C1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3FC5D" w14:textId="5EB911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5412B" w14:textId="3567D1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92,704.78 </w:t>
            </w:r>
          </w:p>
        </w:tc>
      </w:tr>
      <w:tr w:rsidR="00BC4453" w:rsidRPr="00BC4453" w14:paraId="3C09F92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4FB5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B605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7A2CEA95" w14:textId="1F2E21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83060AC" w14:textId="43B7E1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97AC7" w14:textId="64FD2FB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80B66" w14:textId="4914E6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7,458.46 </w:t>
            </w:r>
          </w:p>
        </w:tc>
      </w:tr>
      <w:tr w:rsidR="00BC4453" w:rsidRPr="00BC4453" w14:paraId="056B2A0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76637"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936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166F5EC5" w14:textId="5D78B1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10,941.48 </w:t>
            </w:r>
          </w:p>
        </w:tc>
        <w:tc>
          <w:tcPr>
            <w:tcW w:w="958" w:type="pct"/>
            <w:tcBorders>
              <w:top w:val="nil"/>
              <w:left w:val="nil"/>
              <w:bottom w:val="single" w:sz="4" w:space="0" w:color="000000"/>
              <w:right w:val="single" w:sz="4" w:space="0" w:color="000000"/>
            </w:tcBorders>
            <w:shd w:val="clear" w:color="auto" w:fill="auto"/>
            <w:noWrap/>
            <w:vAlign w:val="bottom"/>
            <w:hideMark/>
          </w:tcPr>
          <w:p w14:paraId="499374EC" w14:textId="6B8D9A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954E8" w14:textId="4EB81E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B1395" w14:textId="478C4F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10,941.48 </w:t>
            </w:r>
          </w:p>
        </w:tc>
      </w:tr>
      <w:tr w:rsidR="00BC4453" w:rsidRPr="00BC4453" w14:paraId="59892045"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7FB6C"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2DB556DF" w14:textId="76B4404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316,00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20D26D93" w14:textId="28403EC3"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C25B99" w14:textId="3872E11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40C318" w14:textId="73946D2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7,316,002.88 </w:t>
            </w:r>
          </w:p>
        </w:tc>
      </w:tr>
      <w:tr w:rsidR="00BC4453" w:rsidRPr="00BC4453" w14:paraId="3CEAD53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7EBE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0F76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12EFC3D2" w14:textId="461F6BF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133818DF" w14:textId="5779D7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EE4B9" w14:textId="3E8A68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97283" w14:textId="76B4B9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84,094.26 </w:t>
            </w:r>
          </w:p>
        </w:tc>
      </w:tr>
      <w:tr w:rsidR="00BC4453" w:rsidRPr="00BC4453" w14:paraId="593D623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39A9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D8DD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0347FAF4" w14:textId="250A4F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7,256.24 </w:t>
            </w:r>
          </w:p>
        </w:tc>
        <w:tc>
          <w:tcPr>
            <w:tcW w:w="958" w:type="pct"/>
            <w:tcBorders>
              <w:top w:val="nil"/>
              <w:left w:val="nil"/>
              <w:bottom w:val="single" w:sz="4" w:space="0" w:color="000000"/>
              <w:right w:val="single" w:sz="4" w:space="0" w:color="000000"/>
            </w:tcBorders>
            <w:shd w:val="clear" w:color="auto" w:fill="auto"/>
            <w:noWrap/>
            <w:vAlign w:val="bottom"/>
            <w:hideMark/>
          </w:tcPr>
          <w:p w14:paraId="7B7327CC" w14:textId="48FAD61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AB00E" w14:textId="353C91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0C5B3" w14:textId="034A71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927,256.24 </w:t>
            </w:r>
          </w:p>
        </w:tc>
      </w:tr>
      <w:tr w:rsidR="00BC4453" w:rsidRPr="00BC4453" w14:paraId="43C05E5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D6099"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FA32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1242D348" w14:textId="491D8B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63,828.68 </w:t>
            </w:r>
          </w:p>
        </w:tc>
        <w:tc>
          <w:tcPr>
            <w:tcW w:w="958" w:type="pct"/>
            <w:tcBorders>
              <w:top w:val="nil"/>
              <w:left w:val="nil"/>
              <w:bottom w:val="single" w:sz="4" w:space="0" w:color="000000"/>
              <w:right w:val="single" w:sz="4" w:space="0" w:color="000000"/>
            </w:tcBorders>
            <w:shd w:val="clear" w:color="auto" w:fill="auto"/>
            <w:noWrap/>
            <w:vAlign w:val="bottom"/>
            <w:hideMark/>
          </w:tcPr>
          <w:p w14:paraId="28B028E8" w14:textId="7722DD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E0528" w14:textId="629C4A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87DD6" w14:textId="5877A95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63,828.68 </w:t>
            </w:r>
          </w:p>
        </w:tc>
      </w:tr>
      <w:tr w:rsidR="00BC4453" w:rsidRPr="00BC4453" w14:paraId="0846E8A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F58FD"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5BCA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A9304DF" w14:textId="56B7440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2,883.73 </w:t>
            </w:r>
          </w:p>
        </w:tc>
        <w:tc>
          <w:tcPr>
            <w:tcW w:w="958" w:type="pct"/>
            <w:tcBorders>
              <w:top w:val="nil"/>
              <w:left w:val="nil"/>
              <w:bottom w:val="single" w:sz="4" w:space="0" w:color="000000"/>
              <w:right w:val="single" w:sz="4" w:space="0" w:color="000000"/>
            </w:tcBorders>
            <w:shd w:val="clear" w:color="auto" w:fill="auto"/>
            <w:noWrap/>
            <w:vAlign w:val="bottom"/>
            <w:hideMark/>
          </w:tcPr>
          <w:p w14:paraId="052EAD51" w14:textId="314807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BA8C8" w14:textId="24E3EB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6EEE0" w14:textId="7686E0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42,883.73 </w:t>
            </w:r>
          </w:p>
        </w:tc>
      </w:tr>
      <w:tr w:rsidR="00BC4453" w:rsidRPr="00BC4453" w14:paraId="58D07F4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75FD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4EF3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A5A9DBF" w14:textId="53CD7BB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12,764.26 </w:t>
            </w:r>
          </w:p>
        </w:tc>
        <w:tc>
          <w:tcPr>
            <w:tcW w:w="958" w:type="pct"/>
            <w:tcBorders>
              <w:top w:val="nil"/>
              <w:left w:val="nil"/>
              <w:bottom w:val="single" w:sz="4" w:space="0" w:color="000000"/>
              <w:right w:val="single" w:sz="4" w:space="0" w:color="000000"/>
            </w:tcBorders>
            <w:shd w:val="clear" w:color="auto" w:fill="auto"/>
            <w:noWrap/>
            <w:vAlign w:val="bottom"/>
            <w:hideMark/>
          </w:tcPr>
          <w:p w14:paraId="61629721" w14:textId="38D2A4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CB8AA" w14:textId="0F9D4D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505EA" w14:textId="4D91B33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12,764.26 </w:t>
            </w:r>
          </w:p>
        </w:tc>
      </w:tr>
      <w:tr w:rsidR="00BC4453" w:rsidRPr="00BC4453" w14:paraId="5C30EDC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0AE00"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015F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3E28322C" w14:textId="6CF259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2,449.25 </w:t>
            </w:r>
          </w:p>
        </w:tc>
        <w:tc>
          <w:tcPr>
            <w:tcW w:w="958" w:type="pct"/>
            <w:tcBorders>
              <w:top w:val="nil"/>
              <w:left w:val="nil"/>
              <w:bottom w:val="single" w:sz="4" w:space="0" w:color="000000"/>
              <w:right w:val="single" w:sz="4" w:space="0" w:color="000000"/>
            </w:tcBorders>
            <w:shd w:val="clear" w:color="auto" w:fill="auto"/>
            <w:noWrap/>
            <w:vAlign w:val="bottom"/>
            <w:hideMark/>
          </w:tcPr>
          <w:p w14:paraId="2719A2B9" w14:textId="4B132A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44A6E" w14:textId="35BE4D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832C7" w14:textId="5C046A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2,449.25 </w:t>
            </w:r>
          </w:p>
        </w:tc>
      </w:tr>
      <w:tr w:rsidR="00BC4453" w:rsidRPr="00BC4453" w14:paraId="2174700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FFF3B"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F5CE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60EB643A" w14:textId="4CC082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2,726.46 </w:t>
            </w:r>
          </w:p>
        </w:tc>
        <w:tc>
          <w:tcPr>
            <w:tcW w:w="958" w:type="pct"/>
            <w:tcBorders>
              <w:top w:val="nil"/>
              <w:left w:val="nil"/>
              <w:bottom w:val="single" w:sz="4" w:space="0" w:color="000000"/>
              <w:right w:val="single" w:sz="4" w:space="0" w:color="000000"/>
            </w:tcBorders>
            <w:shd w:val="clear" w:color="auto" w:fill="auto"/>
            <w:noWrap/>
            <w:vAlign w:val="bottom"/>
            <w:hideMark/>
          </w:tcPr>
          <w:p w14:paraId="4170F743" w14:textId="70B851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A984A" w14:textId="5C983D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10547" w14:textId="7048D33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52,726.46 </w:t>
            </w:r>
          </w:p>
        </w:tc>
      </w:tr>
      <w:tr w:rsidR="00BC4453" w:rsidRPr="00BC4453" w14:paraId="2CEFFA3D"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B74D9"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BBE5F4D" w14:textId="75E8DDC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44,621,057.57 </w:t>
            </w:r>
          </w:p>
        </w:tc>
        <w:tc>
          <w:tcPr>
            <w:tcW w:w="958" w:type="pct"/>
            <w:tcBorders>
              <w:top w:val="nil"/>
              <w:left w:val="nil"/>
              <w:bottom w:val="single" w:sz="4" w:space="0" w:color="000000"/>
              <w:right w:val="single" w:sz="4" w:space="0" w:color="000000"/>
            </w:tcBorders>
            <w:shd w:val="clear" w:color="D8D8D8" w:fill="D8D8D8"/>
            <w:noWrap/>
            <w:vAlign w:val="bottom"/>
            <w:hideMark/>
          </w:tcPr>
          <w:p w14:paraId="015B0F34" w14:textId="2DEF314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D62E5AE" w14:textId="1DE842A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1208FE" w14:textId="0CAC5917"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53,912,966.97 </w:t>
            </w:r>
          </w:p>
        </w:tc>
      </w:tr>
      <w:tr w:rsidR="00BC4453" w:rsidRPr="00BC4453" w14:paraId="3ADF953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FBF12"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1BEE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68756195" w14:textId="0C472E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7A2D7DC6" w14:textId="62168E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EFD4E" w14:textId="407ACE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8743A" w14:textId="2C7A8E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30,655.54 </w:t>
            </w:r>
          </w:p>
        </w:tc>
      </w:tr>
      <w:tr w:rsidR="00BC4453" w:rsidRPr="00BC4453" w14:paraId="4ED4E4D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BFEAD"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6065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FD389A" w14:textId="1628FA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7,833,564.02 </w:t>
            </w:r>
          </w:p>
        </w:tc>
        <w:tc>
          <w:tcPr>
            <w:tcW w:w="958" w:type="pct"/>
            <w:tcBorders>
              <w:top w:val="nil"/>
              <w:left w:val="nil"/>
              <w:bottom w:val="single" w:sz="4" w:space="0" w:color="000000"/>
              <w:right w:val="single" w:sz="4" w:space="0" w:color="000000"/>
            </w:tcBorders>
            <w:shd w:val="clear" w:color="auto" w:fill="auto"/>
            <w:noWrap/>
            <w:vAlign w:val="bottom"/>
            <w:hideMark/>
          </w:tcPr>
          <w:p w14:paraId="78714A5A" w14:textId="26FA89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E6771" w14:textId="309268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4E13208F" w14:textId="4C4349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580,364.42 </w:t>
            </w:r>
          </w:p>
        </w:tc>
      </w:tr>
      <w:tr w:rsidR="00BC4453" w:rsidRPr="00BC4453" w14:paraId="57D77F2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CE719"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F1A8AB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38495AA3" w14:textId="42F33CC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03,108.90 </w:t>
            </w:r>
          </w:p>
        </w:tc>
        <w:tc>
          <w:tcPr>
            <w:tcW w:w="958" w:type="pct"/>
            <w:tcBorders>
              <w:top w:val="nil"/>
              <w:left w:val="nil"/>
              <w:bottom w:val="single" w:sz="4" w:space="0" w:color="000000"/>
              <w:right w:val="single" w:sz="4" w:space="0" w:color="000000"/>
            </w:tcBorders>
            <w:shd w:val="clear" w:color="auto" w:fill="auto"/>
            <w:noWrap/>
            <w:vAlign w:val="bottom"/>
            <w:hideMark/>
          </w:tcPr>
          <w:p w14:paraId="7127014B" w14:textId="0AA899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99189" w14:textId="4EBF89F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0EED6" w14:textId="05AA507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03,108.90 </w:t>
            </w:r>
          </w:p>
        </w:tc>
      </w:tr>
      <w:tr w:rsidR="00BC4453" w:rsidRPr="00BC4453" w14:paraId="083A2F0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6DE1B"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375D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06FCB69E" w14:textId="29B5CF4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27F66D88" w14:textId="15835C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4B6FD" w14:textId="57CAE1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CC910" w14:textId="0A80E0D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26,504.00 </w:t>
            </w:r>
          </w:p>
        </w:tc>
      </w:tr>
      <w:tr w:rsidR="00BC4453" w:rsidRPr="00BC4453" w14:paraId="47A686C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B41A7"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2808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7A89C4AF" w14:textId="5E76451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124B6144" w14:textId="5FBF6A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DF328F" w14:textId="54870A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DA39561" w14:textId="00B9E2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662,595.36 </w:t>
            </w:r>
          </w:p>
        </w:tc>
      </w:tr>
      <w:tr w:rsidR="00BC4453" w:rsidRPr="00BC4453" w14:paraId="6995400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D4048"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7E8A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16D4B74B" w14:textId="40B905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19,838.90 </w:t>
            </w:r>
          </w:p>
        </w:tc>
        <w:tc>
          <w:tcPr>
            <w:tcW w:w="958" w:type="pct"/>
            <w:tcBorders>
              <w:top w:val="nil"/>
              <w:left w:val="nil"/>
              <w:bottom w:val="single" w:sz="4" w:space="0" w:color="000000"/>
              <w:right w:val="single" w:sz="4" w:space="0" w:color="000000"/>
            </w:tcBorders>
            <w:shd w:val="clear" w:color="auto" w:fill="auto"/>
            <w:noWrap/>
            <w:vAlign w:val="bottom"/>
            <w:hideMark/>
          </w:tcPr>
          <w:p w14:paraId="7988784E" w14:textId="648740F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037C5428" w14:textId="0F69EE5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3B533E8" w14:textId="62BA8A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794,092.90 </w:t>
            </w:r>
          </w:p>
        </w:tc>
      </w:tr>
      <w:tr w:rsidR="00BC4453" w:rsidRPr="00BC4453" w14:paraId="531C495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5D982"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613F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17A8A600" w14:textId="0753206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3BF51B7A" w14:textId="21FB325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452BEA1E" w14:textId="073122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14FB9" w14:textId="2F1A23D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625,796.30 </w:t>
            </w:r>
          </w:p>
        </w:tc>
      </w:tr>
      <w:tr w:rsidR="00BC4453" w:rsidRPr="00BC4453" w14:paraId="4432306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68656"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C9B7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6975C2D4" w14:textId="30A2C2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65C03699" w14:textId="644260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B87E4" w14:textId="478EF6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8F66A" w14:textId="3B87BE7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569,958.46 </w:t>
            </w:r>
          </w:p>
        </w:tc>
      </w:tr>
      <w:tr w:rsidR="00BC4453" w:rsidRPr="00BC4453" w14:paraId="77F4CEF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6B3FB"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38D9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CBC62F3" w14:textId="657B660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622CF6D7" w14:textId="5F94D4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68BF7" w14:textId="5A6598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47839" w14:textId="506C24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2,470.12 </w:t>
            </w:r>
          </w:p>
        </w:tc>
      </w:tr>
      <w:tr w:rsidR="00BC4453" w:rsidRPr="00BC4453" w14:paraId="72B5FF91"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5A72B"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AC3A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790F638" w14:textId="1172417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bottom"/>
            <w:hideMark/>
          </w:tcPr>
          <w:p w14:paraId="0F42BBA8" w14:textId="7996D4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5D282" w14:textId="1E0FC92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97AB9" w14:textId="35462A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6,292,709.69 </w:t>
            </w:r>
          </w:p>
        </w:tc>
      </w:tr>
      <w:tr w:rsidR="00BC4453" w:rsidRPr="00BC4453" w14:paraId="2237CA3F"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A6140"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1AC9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1716FC9E" w14:textId="37699B0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67E5F21E" w14:textId="4859B0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655FE" w14:textId="3C66F24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DDD18" w14:textId="125682E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92,977.18 </w:t>
            </w:r>
          </w:p>
        </w:tc>
      </w:tr>
      <w:tr w:rsidR="00BC4453" w:rsidRPr="00BC4453" w14:paraId="3B69D2A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69559"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C559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4B5C6F07" w14:textId="3471D0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341C2BF9" w14:textId="7420FC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FC46D" w14:textId="0D983D1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F62B0" w14:textId="0170922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83,879.08 </w:t>
            </w:r>
          </w:p>
        </w:tc>
      </w:tr>
      <w:tr w:rsidR="00BC4453" w:rsidRPr="00BC4453" w14:paraId="3E8DD3E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32CE7"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E8AC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5C3E2372" w14:textId="5DE2936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56E2A6A0" w14:textId="7785DF7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F3CA3" w14:textId="6E00D0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6245C" w14:textId="51FE08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119,686.28 </w:t>
            </w:r>
          </w:p>
        </w:tc>
      </w:tr>
      <w:tr w:rsidR="00BC4453" w:rsidRPr="00BC4453" w14:paraId="1501EB9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6659C"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4E9B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6236D55D" w14:textId="21C67B1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6CA4405A" w14:textId="205952C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5A84A" w14:textId="274C19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618CB" w14:textId="0DE81AC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68,168.74 </w:t>
            </w:r>
          </w:p>
        </w:tc>
      </w:tr>
      <w:tr w:rsidR="00BC4453" w:rsidRPr="00BC4453" w14:paraId="3A8886FA"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85435"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B831FE4" w14:textId="1A6EBE3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6,029,048.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06B2EDE" w14:textId="6CD854D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F1C799" w14:textId="209886F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832753" w14:textId="012DEAD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6,029,048.32 </w:t>
            </w:r>
          </w:p>
        </w:tc>
      </w:tr>
      <w:tr w:rsidR="00BC4453" w:rsidRPr="00BC4453" w14:paraId="52639DF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EE6E9"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D341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323253B" w14:textId="4C8ACF2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9,526.48 </w:t>
            </w:r>
          </w:p>
        </w:tc>
        <w:tc>
          <w:tcPr>
            <w:tcW w:w="958" w:type="pct"/>
            <w:tcBorders>
              <w:top w:val="nil"/>
              <w:left w:val="nil"/>
              <w:bottom w:val="single" w:sz="4" w:space="0" w:color="000000"/>
              <w:right w:val="single" w:sz="4" w:space="0" w:color="000000"/>
            </w:tcBorders>
            <w:shd w:val="clear" w:color="auto" w:fill="auto"/>
            <w:noWrap/>
            <w:vAlign w:val="bottom"/>
            <w:hideMark/>
          </w:tcPr>
          <w:p w14:paraId="7657EC9F" w14:textId="4671152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D85B4" w14:textId="49F05E7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F1132" w14:textId="4F0AB1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89,526.48 </w:t>
            </w:r>
          </w:p>
        </w:tc>
      </w:tr>
      <w:tr w:rsidR="00BC4453" w:rsidRPr="00BC4453" w14:paraId="1F0954E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F7DF8"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0754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281EF025" w14:textId="60CE1D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45EF7164" w14:textId="44ECFE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DDAC7" w14:textId="48A06C5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EC8C8" w14:textId="7B9007C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752,371.21 </w:t>
            </w:r>
          </w:p>
        </w:tc>
      </w:tr>
      <w:tr w:rsidR="00BC4453" w:rsidRPr="00BC4453" w14:paraId="3847536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A2CBB"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2D87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4C17924B" w14:textId="781AB8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3F541625" w14:textId="221F9D4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26D8C" w14:textId="6C796D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1611C" w14:textId="69E3C3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52,866.13 </w:t>
            </w:r>
          </w:p>
        </w:tc>
      </w:tr>
      <w:tr w:rsidR="00BC4453" w:rsidRPr="00BC4453" w14:paraId="3553FBF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857CA"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C960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3C848CD8" w14:textId="6A22CA9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96,172.44 </w:t>
            </w:r>
          </w:p>
        </w:tc>
        <w:tc>
          <w:tcPr>
            <w:tcW w:w="958" w:type="pct"/>
            <w:tcBorders>
              <w:top w:val="nil"/>
              <w:left w:val="nil"/>
              <w:bottom w:val="single" w:sz="4" w:space="0" w:color="000000"/>
              <w:right w:val="single" w:sz="4" w:space="0" w:color="000000"/>
            </w:tcBorders>
            <w:shd w:val="clear" w:color="auto" w:fill="auto"/>
            <w:noWrap/>
            <w:vAlign w:val="bottom"/>
            <w:hideMark/>
          </w:tcPr>
          <w:p w14:paraId="441C0F70" w14:textId="189F4A6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914C8" w14:textId="179CB6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EEF02" w14:textId="5ADB08F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96,172.44 </w:t>
            </w:r>
          </w:p>
        </w:tc>
      </w:tr>
      <w:tr w:rsidR="00BC4453" w:rsidRPr="00BC4453" w14:paraId="0DEDDA3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5FD35"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FC93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63D769FE" w14:textId="3E4AE2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5A0A30C1" w14:textId="36088C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D4324" w14:textId="51BF039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58C8D" w14:textId="008D3AA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225,004.06 </w:t>
            </w:r>
          </w:p>
        </w:tc>
      </w:tr>
      <w:tr w:rsidR="00BC4453" w:rsidRPr="00BC4453" w14:paraId="2F90CBC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90D0D"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697D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88C1780" w14:textId="599A49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316E8821" w14:textId="30FC977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932ED" w14:textId="014FEF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39F3D" w14:textId="6CC9BC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373,004.50 </w:t>
            </w:r>
          </w:p>
        </w:tc>
      </w:tr>
      <w:tr w:rsidR="00BC4453" w:rsidRPr="00BC4453" w14:paraId="2045077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6DC1F"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7860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6FC87B1" w14:textId="293768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03,926.29 </w:t>
            </w:r>
          </w:p>
        </w:tc>
        <w:tc>
          <w:tcPr>
            <w:tcW w:w="958" w:type="pct"/>
            <w:tcBorders>
              <w:top w:val="nil"/>
              <w:left w:val="nil"/>
              <w:bottom w:val="single" w:sz="4" w:space="0" w:color="000000"/>
              <w:right w:val="single" w:sz="4" w:space="0" w:color="000000"/>
            </w:tcBorders>
            <w:shd w:val="clear" w:color="auto" w:fill="auto"/>
            <w:noWrap/>
            <w:vAlign w:val="bottom"/>
            <w:hideMark/>
          </w:tcPr>
          <w:p w14:paraId="10EE550A" w14:textId="434B63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11BE7" w14:textId="087F0DA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83A65" w14:textId="17712B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803,926.29 </w:t>
            </w:r>
          </w:p>
        </w:tc>
      </w:tr>
      <w:tr w:rsidR="00BC4453" w:rsidRPr="00BC4453" w14:paraId="4B54D7C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D153D"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47BE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0EF35133" w14:textId="23A998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491,620.07 </w:t>
            </w:r>
          </w:p>
        </w:tc>
        <w:tc>
          <w:tcPr>
            <w:tcW w:w="958" w:type="pct"/>
            <w:tcBorders>
              <w:top w:val="nil"/>
              <w:left w:val="nil"/>
              <w:bottom w:val="single" w:sz="4" w:space="0" w:color="000000"/>
              <w:right w:val="single" w:sz="4" w:space="0" w:color="000000"/>
            </w:tcBorders>
            <w:shd w:val="clear" w:color="auto" w:fill="auto"/>
            <w:noWrap/>
            <w:vAlign w:val="bottom"/>
            <w:hideMark/>
          </w:tcPr>
          <w:p w14:paraId="277ECF0C" w14:textId="7A4620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9B7B5" w14:textId="40E4C0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96502" w14:textId="186841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491,620.07 </w:t>
            </w:r>
          </w:p>
        </w:tc>
      </w:tr>
      <w:tr w:rsidR="00BC4453" w:rsidRPr="00BC4453" w14:paraId="191AA21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746F6"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A186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19A6AA0B" w14:textId="43BEC0B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746,214.78 </w:t>
            </w:r>
          </w:p>
        </w:tc>
        <w:tc>
          <w:tcPr>
            <w:tcW w:w="958" w:type="pct"/>
            <w:tcBorders>
              <w:top w:val="nil"/>
              <w:left w:val="nil"/>
              <w:bottom w:val="single" w:sz="4" w:space="0" w:color="000000"/>
              <w:right w:val="single" w:sz="4" w:space="0" w:color="000000"/>
            </w:tcBorders>
            <w:shd w:val="clear" w:color="auto" w:fill="auto"/>
            <w:noWrap/>
            <w:vAlign w:val="bottom"/>
            <w:hideMark/>
          </w:tcPr>
          <w:p w14:paraId="29D6292F" w14:textId="24DBCA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6CAF7" w14:textId="4C703F3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525DE" w14:textId="09B5F8D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746,214.78 </w:t>
            </w:r>
          </w:p>
        </w:tc>
      </w:tr>
      <w:tr w:rsidR="00BC4453" w:rsidRPr="00BC4453" w14:paraId="14761AF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86016"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AF3C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5406CD38" w14:textId="6C6CAB5B"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23FBB28A" w14:textId="0E1258F4"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9FD1FC5" w14:textId="27A70FC3"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EB86E8E" w14:textId="143C36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87,427.68 </w:t>
            </w:r>
          </w:p>
        </w:tc>
      </w:tr>
      <w:tr w:rsidR="00BC4453" w:rsidRPr="00BC4453" w14:paraId="6F8D8BC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49C32"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8DB5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04A29243" w14:textId="22FD16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6BD1D41A" w14:textId="31A88FF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2D963" w14:textId="318F10E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A9331" w14:textId="38F3E1A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10,914.68 </w:t>
            </w:r>
          </w:p>
        </w:tc>
      </w:tr>
      <w:tr w:rsidR="00BC4453" w:rsidRPr="00BC4453" w14:paraId="51C07815"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7337F"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74BF5498" w14:textId="1AF1698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6,384,432.35 </w:t>
            </w:r>
          </w:p>
        </w:tc>
        <w:tc>
          <w:tcPr>
            <w:tcW w:w="958" w:type="pct"/>
            <w:tcBorders>
              <w:top w:val="nil"/>
              <w:left w:val="nil"/>
              <w:bottom w:val="single" w:sz="4" w:space="0" w:color="000000"/>
              <w:right w:val="single" w:sz="4" w:space="0" w:color="000000"/>
            </w:tcBorders>
            <w:shd w:val="clear" w:color="D8D8D8" w:fill="D8D8D8"/>
            <w:noWrap/>
            <w:vAlign w:val="bottom"/>
            <w:hideMark/>
          </w:tcPr>
          <w:p w14:paraId="6B1D33AB" w14:textId="5C947B0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54090D" w14:textId="060CCF2F"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EC2125" w14:textId="11CA6EA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6,384,432.35 </w:t>
            </w:r>
          </w:p>
        </w:tc>
      </w:tr>
      <w:tr w:rsidR="00BC4453" w:rsidRPr="00BC4453" w14:paraId="6BE0E5C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BB031"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3D9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5CCE9203" w14:textId="66651F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7BC453DA" w14:textId="68C564C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1DF70" w14:textId="6702D9D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58E4C" w14:textId="0A448AE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79,843.44 </w:t>
            </w:r>
          </w:p>
        </w:tc>
      </w:tr>
      <w:tr w:rsidR="00BC4453" w:rsidRPr="00BC4453" w14:paraId="5788C3E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CF4C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6D07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6A97D664" w14:textId="22F0E5B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5E08BBE1" w14:textId="369778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C82C1" w14:textId="32058EA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0DBB0" w14:textId="12EB0D2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555,300.81 </w:t>
            </w:r>
          </w:p>
        </w:tc>
      </w:tr>
      <w:tr w:rsidR="00BC4453" w:rsidRPr="00BC4453" w14:paraId="71A326B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0745F"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D393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259424E" w14:textId="2B17E2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15519B2E" w14:textId="4441CA4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AFC50" w14:textId="2920571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E89A3" w14:textId="3E96558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773,479.63 </w:t>
            </w:r>
          </w:p>
        </w:tc>
      </w:tr>
      <w:tr w:rsidR="00BC4453" w:rsidRPr="00BC4453" w14:paraId="67500F3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198CC"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F7AE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0BBA39D3" w14:textId="5858ED0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02490196" w14:textId="443651A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E983B" w14:textId="4117793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2E6E1" w14:textId="4DBA7AA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894,162.86 </w:t>
            </w:r>
          </w:p>
        </w:tc>
      </w:tr>
      <w:tr w:rsidR="00BC4453" w:rsidRPr="00BC4453" w14:paraId="1FE82F5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59EA2"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36FE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1B692D4A" w14:textId="1A345C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2CFB3C16" w14:textId="4A135AD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CE76B" w14:textId="20B5E11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6BC06" w14:textId="0785961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79,732.08 </w:t>
            </w:r>
          </w:p>
        </w:tc>
      </w:tr>
      <w:tr w:rsidR="00BC4453" w:rsidRPr="00BC4453" w14:paraId="5992AF8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BD094"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D804E"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749FEF33" w14:textId="421866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36A86094" w14:textId="43C199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DDAB7" w14:textId="130F169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C8D3B" w14:textId="07828A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30,438.50 </w:t>
            </w:r>
          </w:p>
        </w:tc>
      </w:tr>
      <w:tr w:rsidR="00BC4453" w:rsidRPr="00BC4453" w14:paraId="54A9F6B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4B67E"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9ED0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24C6AC5D" w14:textId="20D0858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74CF3390" w14:textId="6FE8012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A1BF7" w14:textId="2478234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FA7EC" w14:textId="0A88005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485,663.12 </w:t>
            </w:r>
          </w:p>
        </w:tc>
      </w:tr>
      <w:tr w:rsidR="00BC4453" w:rsidRPr="00BC4453" w14:paraId="6CC6B4A6"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B304A" w14:textId="77777777" w:rsidR="00BC4453" w:rsidRPr="00BC4453" w:rsidRDefault="00BC4453" w:rsidP="00BC4453">
            <w:pPr>
              <w:spacing w:after="0" w:line="240" w:lineRule="auto"/>
              <w:ind w:right="57"/>
              <w:contextualSpacing/>
              <w:jc w:val="right"/>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83DE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50DAC704" w14:textId="7BB0A6B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185,811.91 </w:t>
            </w:r>
          </w:p>
        </w:tc>
        <w:tc>
          <w:tcPr>
            <w:tcW w:w="958" w:type="pct"/>
            <w:tcBorders>
              <w:top w:val="nil"/>
              <w:left w:val="nil"/>
              <w:bottom w:val="single" w:sz="4" w:space="0" w:color="000000"/>
              <w:right w:val="single" w:sz="4" w:space="0" w:color="000000"/>
            </w:tcBorders>
            <w:shd w:val="clear" w:color="auto" w:fill="auto"/>
            <w:noWrap/>
            <w:vAlign w:val="bottom"/>
            <w:hideMark/>
          </w:tcPr>
          <w:p w14:paraId="7411BBF7" w14:textId="394F3A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4F8ED" w14:textId="0152557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E823A" w14:textId="5E6753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185,811.91 </w:t>
            </w:r>
          </w:p>
        </w:tc>
      </w:tr>
      <w:tr w:rsidR="00BC4453" w:rsidRPr="00BC4453" w14:paraId="765088D9"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D2C62"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7A6C6A9D" w14:textId="75C8E7C2"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8,634,2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2C430006" w14:textId="317A850D"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64AABE" w14:textId="09DE5F7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F6F638" w14:textId="74D188D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8,634,237.66 </w:t>
            </w:r>
          </w:p>
        </w:tc>
      </w:tr>
      <w:tr w:rsidR="00BC4453" w:rsidRPr="00BC4453" w14:paraId="6773381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EEA1E"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828FD"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3B992C34" w14:textId="6291A3C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7E41ACDD" w14:textId="530B6CA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1A2A8" w14:textId="490CA50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9D0FC" w14:textId="1682952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055,419.60 </w:t>
            </w:r>
          </w:p>
        </w:tc>
      </w:tr>
      <w:tr w:rsidR="00BC4453" w:rsidRPr="00BC4453" w14:paraId="5EF25BBB"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C0E25"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76CF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3B1C4388" w14:textId="2FE0CD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582,756.76 </w:t>
            </w:r>
          </w:p>
        </w:tc>
        <w:tc>
          <w:tcPr>
            <w:tcW w:w="958" w:type="pct"/>
            <w:tcBorders>
              <w:top w:val="nil"/>
              <w:left w:val="nil"/>
              <w:bottom w:val="single" w:sz="4" w:space="0" w:color="000000"/>
              <w:right w:val="single" w:sz="4" w:space="0" w:color="000000"/>
            </w:tcBorders>
            <w:shd w:val="clear" w:color="auto" w:fill="auto"/>
            <w:noWrap/>
            <w:vAlign w:val="bottom"/>
            <w:hideMark/>
          </w:tcPr>
          <w:p w14:paraId="46577F5D" w14:textId="2A5A0A6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DED27" w14:textId="355CB2A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FA6E5" w14:textId="78397D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4,582,756.76 </w:t>
            </w:r>
          </w:p>
        </w:tc>
      </w:tr>
      <w:tr w:rsidR="00BC4453" w:rsidRPr="00BC4453" w14:paraId="70DEB26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60C26"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CD7E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3AF3D1C6" w14:textId="18B3F5E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36C36163" w14:textId="176927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BDF3F" w14:textId="2683484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023EB" w14:textId="1EDC17C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38,734.00 </w:t>
            </w:r>
          </w:p>
        </w:tc>
      </w:tr>
      <w:tr w:rsidR="00BC4453" w:rsidRPr="00BC4453" w14:paraId="072DA77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F226D"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87B5B"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02F0F7AD" w14:textId="47567F3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715A625D" w14:textId="5FEC7C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C84AC" w14:textId="445A89C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A80D7" w14:textId="2AB57D3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31,412.24 </w:t>
            </w:r>
          </w:p>
        </w:tc>
      </w:tr>
      <w:tr w:rsidR="00BC4453" w:rsidRPr="00BC4453" w14:paraId="6249B13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DBD77"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A848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691A0F85" w14:textId="6DB7896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27D2462C" w14:textId="78ECEA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ACC31" w14:textId="789544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85536" w14:textId="3C2C79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45,336.00 </w:t>
            </w:r>
          </w:p>
        </w:tc>
      </w:tr>
      <w:tr w:rsidR="00BC4453" w:rsidRPr="00BC4453" w14:paraId="7A40A22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F5D99"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6844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281DA5DC" w14:textId="15338C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1470AB63" w14:textId="0D26A98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BACDD" w14:textId="6B4E7CD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36117" w14:textId="6128BCB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434,827.73 </w:t>
            </w:r>
          </w:p>
        </w:tc>
      </w:tr>
      <w:tr w:rsidR="00BC4453" w:rsidRPr="00BC4453" w14:paraId="525C0ECE"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949C6"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FECC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5B1C2CF8" w14:textId="1CE6DF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62F5FE48" w14:textId="0E49C7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90858" w14:textId="04EE15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1D8EE" w14:textId="26312FE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973,843.51 </w:t>
            </w:r>
          </w:p>
        </w:tc>
      </w:tr>
      <w:tr w:rsidR="00BC4453" w:rsidRPr="00BC4453" w14:paraId="65F77AB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0E7B4"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5A95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D2DB331" w14:textId="031CEBD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2D4010B4" w14:textId="1604432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DA22F" w14:textId="1A44446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3A1EB" w14:textId="17CD2B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2,681,632.54 </w:t>
            </w:r>
          </w:p>
        </w:tc>
      </w:tr>
      <w:tr w:rsidR="00BC4453" w:rsidRPr="00BC4453" w14:paraId="2135E1D5"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C20E9"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787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201DBDF0" w14:textId="6616F8E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300C66D9" w14:textId="5F7D9B0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25152" w14:textId="3BE4639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6A35D" w14:textId="2F2363E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3,470,433.12 </w:t>
            </w:r>
          </w:p>
        </w:tc>
      </w:tr>
      <w:tr w:rsidR="00BC4453" w:rsidRPr="00BC4453" w14:paraId="2B64FB23"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560F4" w14:textId="77777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5296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65137B63" w14:textId="73B679A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19,842.16 </w:t>
            </w:r>
          </w:p>
        </w:tc>
        <w:tc>
          <w:tcPr>
            <w:tcW w:w="958" w:type="pct"/>
            <w:tcBorders>
              <w:top w:val="nil"/>
              <w:left w:val="nil"/>
              <w:bottom w:val="single" w:sz="4" w:space="0" w:color="000000"/>
              <w:right w:val="single" w:sz="4" w:space="0" w:color="000000"/>
            </w:tcBorders>
            <w:shd w:val="clear" w:color="auto" w:fill="auto"/>
            <w:noWrap/>
            <w:vAlign w:val="bottom"/>
            <w:hideMark/>
          </w:tcPr>
          <w:p w14:paraId="37716CAB" w14:textId="551D5CF8"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29E96" w14:textId="2C1BA7F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A9865" w14:textId="556D057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1,519,842.16 </w:t>
            </w:r>
          </w:p>
        </w:tc>
      </w:tr>
      <w:tr w:rsidR="00BC4453" w:rsidRPr="00BC4453" w14:paraId="09672B83"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033A24"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02DA5B69" w14:textId="147971FA"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0DF186F1" w14:textId="5C360E9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5D27D16" w14:textId="4A12131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7155B94" w14:textId="4E7249D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2,732,738.94 </w:t>
            </w:r>
          </w:p>
        </w:tc>
      </w:tr>
      <w:tr w:rsidR="00BC4453" w:rsidRPr="00BC4453" w14:paraId="50331E4A"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D060C"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6DDE2CF" w14:textId="79EA037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300FA" w14:textId="4A81387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597899" w14:textId="5D54103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745022" w14:textId="073D1B4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1,679,180.94 </w:t>
            </w:r>
          </w:p>
        </w:tc>
      </w:tr>
      <w:tr w:rsidR="00BC4453" w:rsidRPr="00BC4453" w14:paraId="076C48E7"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DD320"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94F1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C9BDE61" w14:textId="0487129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52AEEB7B" w14:textId="083BE56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CA906" w14:textId="3498CA5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D0EC3" w14:textId="38A1B79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28,750.84 </w:t>
            </w:r>
          </w:p>
        </w:tc>
      </w:tr>
      <w:tr w:rsidR="00BC4453" w:rsidRPr="00BC4453" w14:paraId="1E12BAF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57559"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3B058"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22F11815" w14:textId="2552D2A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163597B4" w14:textId="1E66479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97F1A" w14:textId="351B5CC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DD075" w14:textId="33784B3D"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12,012.22 </w:t>
            </w:r>
          </w:p>
        </w:tc>
      </w:tr>
      <w:tr w:rsidR="00BC4453" w:rsidRPr="00BC4453" w14:paraId="4007087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BAB36"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41EC5"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131D317A" w14:textId="292B1E7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61FFDADA" w14:textId="56D75A7C"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BCC9D" w14:textId="500C910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580B2" w14:textId="1125ED2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69,122.92 </w:t>
            </w:r>
          </w:p>
        </w:tc>
      </w:tr>
      <w:tr w:rsidR="00BC4453" w:rsidRPr="00BC4453" w14:paraId="4E9D14FD"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C112C"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BA65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51784964" w14:textId="55BA364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0EA4649D" w14:textId="730EFBF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481FF" w14:textId="041EBBC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BFEDC" w14:textId="42F6013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4,897.50 </w:t>
            </w:r>
          </w:p>
        </w:tc>
      </w:tr>
      <w:tr w:rsidR="00BC4453" w:rsidRPr="00BC4453" w14:paraId="0A644F4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B0A4B"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6DE07"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598072E8" w14:textId="5E733DA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2FC5093F" w14:textId="42CE21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07CFF" w14:textId="45E38E3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80492" w14:textId="6E3141F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44,397.46 </w:t>
            </w:r>
          </w:p>
        </w:tc>
      </w:tr>
      <w:tr w:rsidR="00BC4453" w:rsidRPr="00BC4453" w14:paraId="264B3B9E"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1079E"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ACE092B" w14:textId="3721CE8B"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42AF7A" w14:textId="3783FD70"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52DB14" w14:textId="1EB3E7A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AB3634" w14:textId="4D5BF811"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222,000.00 </w:t>
            </w:r>
          </w:p>
        </w:tc>
      </w:tr>
      <w:tr w:rsidR="00BC4453" w:rsidRPr="00BC4453" w14:paraId="47459F7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AD4E5" w14:textId="77777777" w:rsidR="00BC4453" w:rsidRPr="00BC4453" w:rsidRDefault="00BC4453" w:rsidP="00BC4453">
            <w:pPr>
              <w:spacing w:after="0" w:line="240" w:lineRule="auto"/>
              <w:ind w:right="57"/>
              <w:contextualSpacing/>
              <w:rPr>
                <w:rFonts w:ascii="Arial Narrow" w:hAnsi="Arial Narrow"/>
                <w:color w:val="000000"/>
                <w:sz w:val="20"/>
                <w:szCs w:val="20"/>
              </w:rPr>
            </w:pPr>
            <w:r w:rsidRPr="00BC445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62D6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07DA6D" w14:textId="70CE5BB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53488F" w14:textId="528398E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3824D" w14:textId="786E3936"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A6A1C" w14:textId="0AA1AC8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222,000.00 </w:t>
            </w:r>
          </w:p>
        </w:tc>
      </w:tr>
      <w:tr w:rsidR="00BC4453" w:rsidRPr="00BC4453" w14:paraId="1B903737"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3A818"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085470F8" w14:textId="46BDA0D9"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A7EA22D" w14:textId="0CAF57E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206825" w14:textId="453F18E4"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483E71" w14:textId="7786A29E"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10,920.00 </w:t>
            </w:r>
          </w:p>
        </w:tc>
      </w:tr>
      <w:tr w:rsidR="00BC4453" w:rsidRPr="00BC4453" w14:paraId="73C58E68"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2FB5F"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21C7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4159E5FB" w14:textId="5E39F6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0D89A3D" w14:textId="3FA96DC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1D7A7" w14:textId="0AB6E78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ACBB4" w14:textId="55E813C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6.00 </w:t>
            </w:r>
          </w:p>
        </w:tc>
      </w:tr>
      <w:tr w:rsidR="00BC4453" w:rsidRPr="00BC4453" w14:paraId="603A711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5252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F9FFC"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7DC97DC1" w14:textId="2DB7E31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35EA54F1" w14:textId="68C7625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976E4" w14:textId="50D80B0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304C3" w14:textId="1997AB6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4,368.00 </w:t>
            </w:r>
          </w:p>
        </w:tc>
      </w:tr>
      <w:tr w:rsidR="00BC4453" w:rsidRPr="00BC4453" w14:paraId="11AA61D4"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1B821"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1A0FA"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6419929A" w14:textId="14ECA62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419FA7B" w14:textId="1DF0068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B2709" w14:textId="0690D0E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562C1" w14:textId="1F307E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6.00 </w:t>
            </w:r>
          </w:p>
        </w:tc>
      </w:tr>
      <w:tr w:rsidR="00BC4453" w:rsidRPr="00BC4453" w14:paraId="430E3B8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7C214"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D5EB9"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xml:space="preserve">Panglima Estino (New </w:t>
            </w:r>
            <w:r w:rsidRPr="00BC4453">
              <w:rPr>
                <w:rFonts w:ascii="Arial Narrow" w:hAnsi="Arial Narrow"/>
                <w:i/>
                <w:iCs/>
                <w:color w:val="000000"/>
                <w:sz w:val="20"/>
                <w:szCs w:val="20"/>
              </w:rPr>
              <w:lastRenderedPageBreak/>
              <w:t>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22079070" w14:textId="338C270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lastRenderedPageBreak/>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73CD921" w14:textId="2032C4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2828F" w14:textId="3021AB9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76AF0" w14:textId="4A8D391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6.00 </w:t>
            </w:r>
          </w:p>
        </w:tc>
      </w:tr>
      <w:tr w:rsidR="00BC4453" w:rsidRPr="00BC4453" w14:paraId="57020C20"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D6DD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3B06B3"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0D7CF312" w14:textId="3873A04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D85BE8D" w14:textId="59165A5A"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BE5DC" w14:textId="7BD985C0"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E236F" w14:textId="407F754B"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546.00 </w:t>
            </w:r>
          </w:p>
        </w:tc>
      </w:tr>
      <w:tr w:rsidR="00BC4453" w:rsidRPr="00BC4453" w14:paraId="370448C9"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8075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D39D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2E7FD1C8" w14:textId="0609A315"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89FAABD" w14:textId="1B55F93E"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600A2" w14:textId="05BCE8D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316F4" w14:textId="154F65E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1,092.00 </w:t>
            </w:r>
          </w:p>
        </w:tc>
      </w:tr>
      <w:tr w:rsidR="00BC4453" w:rsidRPr="00BC4453" w14:paraId="26704A3A"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91F1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96CB2"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92BD83B" w14:textId="66197AFF"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32133B1B" w14:textId="1958726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F5553" w14:textId="25D9A923"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914CF" w14:textId="5FB62379"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3,276.00 </w:t>
            </w:r>
          </w:p>
        </w:tc>
      </w:tr>
      <w:tr w:rsidR="00BC4453" w:rsidRPr="00BC4453" w14:paraId="27E814B5" w14:textId="77777777" w:rsidTr="00BC445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C64D1" w14:textId="77777777" w:rsidR="00BC4453" w:rsidRPr="00BC4453" w:rsidRDefault="00BC4453" w:rsidP="00BC4453">
            <w:pPr>
              <w:spacing w:after="0" w:line="240" w:lineRule="auto"/>
              <w:ind w:right="57"/>
              <w:contextualSpacing/>
              <w:rPr>
                <w:rFonts w:ascii="Arial Narrow" w:hAnsi="Arial Narrow"/>
                <w:b/>
                <w:bCs/>
                <w:color w:val="000000"/>
                <w:sz w:val="20"/>
                <w:szCs w:val="20"/>
              </w:rPr>
            </w:pPr>
            <w:r w:rsidRPr="00BC4453">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6E148648" w14:textId="5E9F709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47068A0" w14:textId="3FF9B7FC"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6A8E55" w14:textId="459C1A85"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E2FBF1" w14:textId="052D3926" w:rsidR="00BC4453" w:rsidRPr="00BC4453" w:rsidRDefault="00BC4453" w:rsidP="00BC4453">
            <w:pPr>
              <w:spacing w:after="0" w:line="240" w:lineRule="auto"/>
              <w:ind w:right="57"/>
              <w:contextualSpacing/>
              <w:jc w:val="right"/>
              <w:rPr>
                <w:rFonts w:ascii="Arial Narrow" w:hAnsi="Arial Narrow"/>
                <w:b/>
                <w:bCs/>
                <w:color w:val="000000"/>
                <w:sz w:val="20"/>
                <w:szCs w:val="20"/>
              </w:rPr>
            </w:pPr>
            <w:r w:rsidRPr="00BC4453">
              <w:rPr>
                <w:rFonts w:ascii="Arial Narrow" w:hAnsi="Arial Narrow"/>
                <w:b/>
                <w:bCs/>
                <w:color w:val="000000"/>
                <w:sz w:val="20"/>
                <w:szCs w:val="20"/>
              </w:rPr>
              <w:t xml:space="preserve">820,638.00 </w:t>
            </w:r>
          </w:p>
        </w:tc>
      </w:tr>
      <w:tr w:rsidR="00BC4453" w:rsidRPr="00BC4453" w14:paraId="4760C5C2" w14:textId="77777777" w:rsidTr="00BC445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F3A86"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4E730" w14:textId="77777777" w:rsidR="00BC4453" w:rsidRPr="00BC4453" w:rsidRDefault="00BC4453" w:rsidP="00BC4453">
            <w:pPr>
              <w:spacing w:after="0" w:line="240" w:lineRule="auto"/>
              <w:ind w:right="57"/>
              <w:contextualSpacing/>
              <w:rPr>
                <w:rFonts w:ascii="Arial Narrow" w:hAnsi="Arial Narrow"/>
                <w:i/>
                <w:iCs/>
                <w:color w:val="000000"/>
                <w:sz w:val="20"/>
                <w:szCs w:val="20"/>
              </w:rPr>
            </w:pPr>
            <w:r w:rsidRPr="00BC4453">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45C62BB3" w14:textId="31D373A1"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5E875741" w14:textId="29CCCBC4"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B41AB" w14:textId="0358A777"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2E38F" w14:textId="63FAE602" w:rsidR="00BC4453" w:rsidRPr="00BC4453" w:rsidRDefault="00BC4453" w:rsidP="00BC4453">
            <w:pPr>
              <w:spacing w:after="0" w:line="240" w:lineRule="auto"/>
              <w:ind w:right="57"/>
              <w:contextualSpacing/>
              <w:jc w:val="right"/>
              <w:rPr>
                <w:rFonts w:ascii="Arial Narrow" w:hAnsi="Arial Narrow"/>
                <w:i/>
                <w:iCs/>
                <w:color w:val="000000"/>
                <w:sz w:val="20"/>
                <w:szCs w:val="20"/>
              </w:rPr>
            </w:pPr>
            <w:r w:rsidRPr="00BC4453">
              <w:rPr>
                <w:rFonts w:ascii="Arial Narrow" w:hAnsi="Arial Narrow"/>
                <w:i/>
                <w:iCs/>
                <w:color w:val="000000"/>
                <w:sz w:val="20"/>
                <w:szCs w:val="20"/>
              </w:rPr>
              <w:t xml:space="preserve"> 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A6566DA" w14:textId="4AFF8617" w:rsidR="00BD5756" w:rsidRDefault="00E17909" w:rsidP="00DF619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76A505EF" w14:textId="056BAB2F" w:rsidR="001F11AB" w:rsidRDefault="001F11AB">
      <w:pPr>
        <w:tabs>
          <w:tab w:val="left" w:pos="5387"/>
        </w:tabs>
        <w:spacing w:after="0" w:line="240" w:lineRule="auto"/>
        <w:rPr>
          <w:rFonts w:ascii="Arial" w:eastAsia="Arial" w:hAnsi="Arial" w:cs="Arial"/>
          <w:b/>
          <w:color w:val="002060"/>
          <w:sz w:val="28"/>
          <w:szCs w:val="28"/>
        </w:rPr>
      </w:pPr>
    </w:p>
    <w:p w14:paraId="0E92CF51" w14:textId="77777777" w:rsidR="00BC4453" w:rsidRDefault="00BC4453">
      <w:pPr>
        <w:tabs>
          <w:tab w:val="left" w:pos="5387"/>
        </w:tabs>
        <w:spacing w:after="0" w:line="240" w:lineRule="auto"/>
        <w:rPr>
          <w:rFonts w:ascii="Arial" w:eastAsia="Arial" w:hAnsi="Arial" w:cs="Arial"/>
          <w:b/>
          <w:color w:val="002060"/>
          <w:sz w:val="28"/>
          <w:szCs w:val="28"/>
        </w:rPr>
      </w:pPr>
    </w:p>
    <w:p w14:paraId="5DF8FE38" w14:textId="22F39B99"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55AA1854"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B465C3" w:rsidRPr="00B465C3">
        <w:rPr>
          <w:rFonts w:ascii="Arial" w:eastAsia="Times New Roman" w:hAnsi="Arial" w:cs="Arial"/>
          <w:b/>
          <w:color w:val="0070C0"/>
          <w:sz w:val="24"/>
          <w:szCs w:val="24"/>
          <w:lang w:val="en-US" w:eastAsia="en-US"/>
        </w:rPr>
        <w:t>1,560,218,645.67</w:t>
      </w:r>
      <w:r w:rsidR="00B465C3">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168BFD81"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B465C3">
        <w:rPr>
          <w:rFonts w:ascii="Arial" w:eastAsia="Times New Roman" w:hAnsi="Arial" w:cs="Arial"/>
          <w:b/>
          <w:color w:val="0070C0"/>
          <w:sz w:val="24"/>
          <w:szCs w:val="24"/>
          <w:lang w:val="en-US" w:eastAsia="en-US"/>
        </w:rPr>
        <w:t>₱</w:t>
      </w:r>
      <w:r w:rsidR="00B465C3" w:rsidRPr="00B465C3">
        <w:rPr>
          <w:rFonts w:ascii="Arial" w:eastAsia="Times New Roman" w:hAnsi="Arial" w:cs="Arial"/>
          <w:b/>
          <w:bCs/>
          <w:color w:val="0070C0"/>
          <w:sz w:val="24"/>
          <w:szCs w:val="24"/>
          <w:lang w:eastAsia="en-US"/>
        </w:rPr>
        <w:t xml:space="preserve">759,425,338.51 </w:t>
      </w:r>
      <w:r w:rsidRPr="00B465C3">
        <w:rPr>
          <w:rFonts w:ascii="Arial" w:eastAsia="Times New Roman" w:hAnsi="Arial" w:cs="Arial"/>
          <w:b/>
          <w:color w:val="0070C0"/>
          <w:sz w:val="24"/>
          <w:szCs w:val="24"/>
          <w:lang w:val="en-US" w:eastAsia="en-US"/>
        </w:rPr>
        <w:t>standby funds</w:t>
      </w:r>
      <w:r w:rsidRPr="00B465C3">
        <w:rPr>
          <w:rFonts w:ascii="Arial" w:eastAsia="Times New Roman" w:hAnsi="Arial" w:cs="Arial"/>
          <w:color w:val="0070C0"/>
          <w:sz w:val="24"/>
          <w:szCs w:val="24"/>
          <w:lang w:val="en-US" w:eastAsia="en-US"/>
        </w:rPr>
        <w:t xml:space="preserve"> </w:t>
      </w:r>
      <w:r w:rsidRPr="00C36D79">
        <w:rPr>
          <w:rFonts w:ascii="Arial" w:eastAsia="Times New Roman" w:hAnsi="Arial" w:cs="Arial"/>
          <w:sz w:val="24"/>
          <w:szCs w:val="24"/>
          <w:lang w:val="en-US" w:eastAsia="en-US"/>
        </w:rPr>
        <w:t xml:space="preserve">in </w:t>
      </w:r>
      <w:r w:rsidRPr="005E16E1">
        <w:rPr>
          <w:rFonts w:ascii="Arial" w:eastAsia="Times New Roman" w:hAnsi="Arial" w:cs="Arial"/>
          <w:sz w:val="24"/>
          <w:szCs w:val="24"/>
          <w:lang w:val="en-US" w:eastAsia="en-US"/>
        </w:rPr>
        <w:t xml:space="preserve">the CO and FOs. Of the said amount, </w:t>
      </w:r>
      <w:r w:rsidRPr="00B465C3">
        <w:rPr>
          <w:rFonts w:ascii="Arial" w:eastAsia="Times New Roman" w:hAnsi="Arial" w:cs="Arial"/>
          <w:b/>
          <w:color w:val="0070C0"/>
          <w:sz w:val="24"/>
          <w:szCs w:val="24"/>
          <w:lang w:val="en-US" w:eastAsia="en-US"/>
        </w:rPr>
        <w:t>₱</w:t>
      </w:r>
      <w:r w:rsidR="00B465C3" w:rsidRPr="00B465C3">
        <w:rPr>
          <w:rFonts w:ascii="Arial" w:eastAsia="Times New Roman" w:hAnsi="Arial" w:cs="Arial"/>
          <w:b/>
          <w:color w:val="0070C0"/>
          <w:sz w:val="24"/>
          <w:szCs w:val="24"/>
          <w:lang w:val="en-US" w:eastAsia="en-US"/>
        </w:rPr>
        <w:t xml:space="preserve">713,806,539.24 </w:t>
      </w:r>
      <w:r w:rsidRPr="005E16E1">
        <w:rPr>
          <w:rFonts w:ascii="Arial" w:eastAsia="Times New Roman" w:hAnsi="Arial" w:cs="Arial"/>
          <w:sz w:val="24"/>
          <w:szCs w:val="24"/>
          <w:lang w:val="en-US" w:eastAsia="en-US"/>
        </w:rPr>
        <w:t xml:space="preserve">is the available </w:t>
      </w:r>
      <w:r w:rsidRPr="00B465C3">
        <w:rPr>
          <w:rFonts w:ascii="Arial" w:eastAsia="Times New Roman" w:hAnsi="Arial" w:cs="Arial"/>
          <w:b/>
          <w:color w:val="0070C0"/>
          <w:sz w:val="24"/>
          <w:szCs w:val="24"/>
          <w:lang w:val="en-US" w:eastAsia="en-US"/>
        </w:rPr>
        <w:t>Quick Response Fund (QRF)</w:t>
      </w:r>
      <w:r w:rsidRPr="00B465C3">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65F57912"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w:t>
      </w:r>
      <w:r w:rsidRPr="00273D30">
        <w:rPr>
          <w:rFonts w:ascii="Arial" w:eastAsia="Times New Roman" w:hAnsi="Arial" w:cs="Arial"/>
          <w:sz w:val="24"/>
          <w:szCs w:val="24"/>
          <w:lang w:val="en-US" w:eastAsia="en-US"/>
        </w:rPr>
        <w:t xml:space="preserve">of </w:t>
      </w:r>
      <w:r w:rsidR="00B465C3" w:rsidRPr="00B465C3">
        <w:rPr>
          <w:rFonts w:ascii="Arial" w:eastAsia="Times New Roman" w:hAnsi="Arial" w:cs="Arial"/>
          <w:b/>
          <w:bCs/>
          <w:color w:val="0070C0"/>
          <w:sz w:val="24"/>
          <w:szCs w:val="24"/>
          <w:lang w:eastAsia="en-US"/>
        </w:rPr>
        <w:t>296,738</w:t>
      </w:r>
      <w:r w:rsidR="00B465C3">
        <w:rPr>
          <w:rFonts w:ascii="Arial" w:eastAsia="Times New Roman" w:hAnsi="Arial" w:cs="Arial"/>
          <w:b/>
          <w:bCs/>
          <w:color w:val="0070C0"/>
          <w:sz w:val="24"/>
          <w:szCs w:val="24"/>
          <w:lang w:eastAsia="en-US"/>
        </w:rPr>
        <w:t xml:space="preserve"> </w:t>
      </w:r>
      <w:r w:rsidRPr="00B465C3">
        <w:rPr>
          <w:rFonts w:ascii="Arial" w:eastAsia="Times New Roman" w:hAnsi="Arial" w:cs="Arial"/>
          <w:b/>
          <w:color w:val="0070C0"/>
          <w:sz w:val="24"/>
          <w:szCs w:val="24"/>
          <w:lang w:val="en-US" w:eastAsia="en-US"/>
        </w:rPr>
        <w:t>family food packs (FFPs)</w:t>
      </w:r>
      <w:r w:rsidRPr="00B465C3">
        <w:rPr>
          <w:rFonts w:ascii="Arial" w:eastAsia="Times New Roman" w:hAnsi="Arial" w:cs="Arial"/>
          <w:color w:val="0070C0"/>
          <w:sz w:val="24"/>
          <w:szCs w:val="24"/>
          <w:lang w:val="en-US" w:eastAsia="en-US"/>
        </w:rPr>
        <w:t xml:space="preserve"> </w:t>
      </w:r>
      <w:r w:rsidRPr="00273D30">
        <w:rPr>
          <w:rFonts w:ascii="Arial" w:eastAsia="Times New Roman" w:hAnsi="Arial" w:cs="Arial"/>
          <w:sz w:val="24"/>
          <w:szCs w:val="24"/>
          <w:lang w:val="en-US" w:eastAsia="en-US"/>
        </w:rPr>
        <w:t xml:space="preserve">amounting to </w:t>
      </w:r>
      <w:r w:rsidR="00B7311A" w:rsidRPr="00E1606C">
        <w:rPr>
          <w:rFonts w:ascii="Arial" w:eastAsia="Times New Roman" w:hAnsi="Arial" w:cs="Arial"/>
          <w:b/>
          <w:color w:val="0070C0"/>
          <w:sz w:val="24"/>
          <w:szCs w:val="24"/>
          <w:lang w:val="en-US" w:eastAsia="en-US"/>
        </w:rPr>
        <w:t>₱</w:t>
      </w:r>
      <w:r w:rsidR="00B465C3" w:rsidRPr="00B465C3">
        <w:rPr>
          <w:rFonts w:ascii="Arial" w:eastAsia="Times New Roman" w:hAnsi="Arial" w:cs="Arial"/>
          <w:b/>
          <w:color w:val="0070C0"/>
          <w:sz w:val="24"/>
          <w:szCs w:val="24"/>
          <w:lang w:val="en-US" w:eastAsia="en-US"/>
        </w:rPr>
        <w:t>155,924,770.21</w:t>
      </w:r>
      <w:r w:rsidRPr="00273D30">
        <w:rPr>
          <w:rFonts w:ascii="Arial" w:eastAsia="Times New Roman" w:hAnsi="Arial" w:cs="Arial"/>
          <w:b/>
          <w:sz w:val="24"/>
          <w:szCs w:val="24"/>
          <w:lang w:val="en-US" w:eastAsia="en-US"/>
        </w:rPr>
        <w:t>,</w:t>
      </w:r>
      <w:r w:rsidRPr="00273D30">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other food 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B465C3" w:rsidRPr="00B465C3">
        <w:rPr>
          <w:rFonts w:ascii="Arial" w:eastAsia="Times New Roman" w:hAnsi="Arial" w:cs="Arial"/>
          <w:b/>
          <w:color w:val="0070C0"/>
          <w:sz w:val="24"/>
          <w:szCs w:val="24"/>
          <w:lang w:val="en-US" w:eastAsia="en-US"/>
        </w:rPr>
        <w:t>193,268,077.44</w:t>
      </w:r>
      <w:r w:rsidR="00B465C3">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B465C3">
        <w:rPr>
          <w:rFonts w:ascii="Arial" w:eastAsia="Times New Roman" w:hAnsi="Arial" w:cs="Arial"/>
          <w:b/>
          <w:color w:val="0070C0"/>
          <w:sz w:val="24"/>
          <w:szCs w:val="24"/>
          <w:lang w:val="en-US" w:eastAsia="en-US"/>
        </w:rPr>
        <w:t xml:space="preserve">non-food items (FNIs) </w:t>
      </w:r>
      <w:r w:rsidRPr="00273D30">
        <w:rPr>
          <w:rFonts w:ascii="Arial" w:eastAsia="Times New Roman" w:hAnsi="Arial" w:cs="Arial"/>
          <w:sz w:val="24"/>
          <w:szCs w:val="24"/>
          <w:lang w:val="en-US" w:eastAsia="en-US"/>
        </w:rPr>
        <w:t xml:space="preserve">amounting to </w:t>
      </w:r>
      <w:r w:rsidRPr="00B465C3">
        <w:rPr>
          <w:rFonts w:ascii="Arial" w:eastAsia="Times New Roman" w:hAnsi="Arial" w:cs="Arial"/>
          <w:b/>
          <w:color w:val="0070C0"/>
          <w:sz w:val="24"/>
          <w:szCs w:val="24"/>
          <w:lang w:val="en-US" w:eastAsia="en-US"/>
        </w:rPr>
        <w:t>₱</w:t>
      </w:r>
      <w:r w:rsidR="00B465C3" w:rsidRPr="00B465C3">
        <w:rPr>
          <w:rFonts w:ascii="Arial" w:eastAsia="Times New Roman" w:hAnsi="Arial" w:cs="Arial"/>
          <w:b/>
          <w:bCs/>
          <w:color w:val="0070C0"/>
          <w:sz w:val="24"/>
          <w:szCs w:val="24"/>
          <w:lang w:eastAsia="en-US"/>
        </w:rPr>
        <w:t xml:space="preserve">451,600,459.51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01" w:type="pct"/>
        <w:tblInd w:w="274" w:type="dxa"/>
        <w:tblLook w:val="04A0" w:firstRow="1" w:lastRow="0" w:firstColumn="1" w:lastColumn="0" w:noHBand="0" w:noVBand="1"/>
      </w:tblPr>
      <w:tblGrid>
        <w:gridCol w:w="1363"/>
        <w:gridCol w:w="1365"/>
        <w:gridCol w:w="1337"/>
        <w:gridCol w:w="1367"/>
        <w:gridCol w:w="1365"/>
        <w:gridCol w:w="1300"/>
        <w:gridCol w:w="1443"/>
      </w:tblGrid>
      <w:tr w:rsidR="00B465C3" w:rsidRPr="00B465C3" w14:paraId="6809FF6A" w14:textId="77777777" w:rsidTr="00B465C3">
        <w:trPr>
          <w:trHeight w:val="20"/>
        </w:trPr>
        <w:tc>
          <w:tcPr>
            <w:tcW w:w="72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1B0D777" w14:textId="77777777" w:rsidR="00B465C3" w:rsidRPr="00B465C3" w:rsidRDefault="00B465C3" w:rsidP="00B465C3">
            <w:pPr>
              <w:widowControl/>
              <w:spacing w:after="0" w:line="240" w:lineRule="auto"/>
              <w:ind w:right="57"/>
              <w:contextualSpacing/>
              <w:jc w:val="center"/>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REGIONAL / FIELD OFFICE</w:t>
            </w:r>
          </w:p>
        </w:tc>
        <w:tc>
          <w:tcPr>
            <w:tcW w:w="7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846A08E" w14:textId="77777777" w:rsidR="00B465C3" w:rsidRPr="00B465C3" w:rsidRDefault="00B465C3" w:rsidP="00B465C3">
            <w:pPr>
              <w:widowControl/>
              <w:spacing w:after="0" w:line="240" w:lineRule="auto"/>
              <w:ind w:right="57"/>
              <w:contextualSpacing/>
              <w:jc w:val="center"/>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STANDBY FUNDS</w:t>
            </w:r>
          </w:p>
        </w:tc>
        <w:tc>
          <w:tcPr>
            <w:tcW w:w="143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488A6DDC" w14:textId="77777777" w:rsidR="00B465C3" w:rsidRPr="00B465C3" w:rsidRDefault="00B465C3" w:rsidP="00B465C3">
            <w:pPr>
              <w:widowControl/>
              <w:spacing w:after="0" w:line="240" w:lineRule="auto"/>
              <w:ind w:right="57"/>
              <w:contextualSpacing/>
              <w:jc w:val="center"/>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FAMILY FOOD PACKS</w:t>
            </w:r>
          </w:p>
        </w:tc>
        <w:tc>
          <w:tcPr>
            <w:tcW w:w="725"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1A56EA9" w14:textId="77777777" w:rsidR="00B465C3" w:rsidRPr="00B465C3" w:rsidRDefault="00B465C3" w:rsidP="00B465C3">
            <w:pPr>
              <w:widowControl/>
              <w:spacing w:after="0" w:line="240" w:lineRule="auto"/>
              <w:ind w:right="57"/>
              <w:contextualSpacing/>
              <w:jc w:val="center"/>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OTHER FOOD ITEMS</w:t>
            </w:r>
          </w:p>
        </w:tc>
        <w:tc>
          <w:tcPr>
            <w:tcW w:w="62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29305C9" w14:textId="77777777" w:rsidR="00B465C3" w:rsidRPr="00B465C3" w:rsidRDefault="00B465C3" w:rsidP="00B465C3">
            <w:pPr>
              <w:widowControl/>
              <w:spacing w:after="0" w:line="240" w:lineRule="auto"/>
              <w:ind w:right="57"/>
              <w:contextualSpacing/>
              <w:jc w:val="center"/>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NON-FOOD RELIEF ITEMS</w:t>
            </w:r>
          </w:p>
        </w:tc>
        <w:tc>
          <w:tcPr>
            <w:tcW w:w="76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D51D94C" w14:textId="77777777" w:rsidR="00B465C3" w:rsidRPr="00B465C3" w:rsidRDefault="00B465C3" w:rsidP="00B465C3">
            <w:pPr>
              <w:widowControl/>
              <w:spacing w:after="0" w:line="240" w:lineRule="auto"/>
              <w:ind w:right="57"/>
              <w:contextualSpacing/>
              <w:jc w:val="center"/>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TOTAL STANDBY FUNDS &amp; STOCKPILE</w:t>
            </w:r>
          </w:p>
        </w:tc>
      </w:tr>
      <w:tr w:rsidR="00B465C3" w:rsidRPr="00B465C3" w14:paraId="06C345F9" w14:textId="77777777" w:rsidTr="00B465C3">
        <w:trPr>
          <w:trHeight w:val="20"/>
        </w:trPr>
        <w:tc>
          <w:tcPr>
            <w:tcW w:w="724" w:type="pct"/>
            <w:vMerge/>
            <w:tcBorders>
              <w:top w:val="single" w:sz="8" w:space="0" w:color="000000"/>
              <w:left w:val="single" w:sz="8" w:space="0" w:color="000000"/>
              <w:bottom w:val="single" w:sz="8" w:space="0" w:color="000000"/>
              <w:right w:val="single" w:sz="8" w:space="0" w:color="000000"/>
            </w:tcBorders>
            <w:vAlign w:val="center"/>
            <w:hideMark/>
          </w:tcPr>
          <w:p w14:paraId="6298784C" w14:textId="77777777" w:rsidR="00B465C3" w:rsidRPr="00B465C3" w:rsidRDefault="00B465C3" w:rsidP="00B465C3">
            <w:pPr>
              <w:widowControl/>
              <w:spacing w:after="0" w:line="240" w:lineRule="auto"/>
              <w:ind w:right="57"/>
              <w:contextualSpacing/>
              <w:rPr>
                <w:rFonts w:ascii="Arial Narrow" w:eastAsia="Times New Roman" w:hAnsi="Arial Narrow"/>
                <w:b/>
                <w:bCs/>
                <w:color w:val="000000"/>
                <w:sz w:val="18"/>
                <w:szCs w:val="18"/>
              </w:rPr>
            </w:pPr>
          </w:p>
        </w:tc>
        <w:tc>
          <w:tcPr>
            <w:tcW w:w="725" w:type="pct"/>
            <w:vMerge/>
            <w:tcBorders>
              <w:top w:val="single" w:sz="8" w:space="0" w:color="000000"/>
              <w:left w:val="single" w:sz="8" w:space="0" w:color="000000"/>
              <w:bottom w:val="single" w:sz="8" w:space="0" w:color="000000"/>
              <w:right w:val="single" w:sz="8" w:space="0" w:color="000000"/>
            </w:tcBorders>
            <w:vAlign w:val="center"/>
            <w:hideMark/>
          </w:tcPr>
          <w:p w14:paraId="0E4BDFF1" w14:textId="77777777" w:rsidR="00B465C3" w:rsidRPr="00B465C3" w:rsidRDefault="00B465C3" w:rsidP="00B465C3">
            <w:pPr>
              <w:widowControl/>
              <w:spacing w:after="0" w:line="240" w:lineRule="auto"/>
              <w:ind w:right="57"/>
              <w:contextualSpacing/>
              <w:rPr>
                <w:rFonts w:ascii="Arial Narrow" w:eastAsia="Times New Roman" w:hAnsi="Arial Narrow"/>
                <w:b/>
                <w:bCs/>
                <w:color w:val="000000"/>
                <w:sz w:val="18"/>
                <w:szCs w:val="18"/>
              </w:rPr>
            </w:pPr>
          </w:p>
        </w:tc>
        <w:tc>
          <w:tcPr>
            <w:tcW w:w="71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FDADC59" w14:textId="77777777" w:rsidR="00B465C3" w:rsidRPr="00B465C3" w:rsidRDefault="00B465C3" w:rsidP="00B465C3">
            <w:pPr>
              <w:widowControl/>
              <w:spacing w:after="0" w:line="240" w:lineRule="auto"/>
              <w:ind w:right="57"/>
              <w:contextualSpacing/>
              <w:jc w:val="center"/>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QUANTITY</w:t>
            </w:r>
          </w:p>
        </w:tc>
        <w:tc>
          <w:tcPr>
            <w:tcW w:w="72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A43F3DC" w14:textId="77777777" w:rsidR="00B465C3" w:rsidRPr="00B465C3" w:rsidRDefault="00B465C3" w:rsidP="00B465C3">
            <w:pPr>
              <w:widowControl/>
              <w:spacing w:after="0" w:line="240" w:lineRule="auto"/>
              <w:ind w:right="57"/>
              <w:contextualSpacing/>
              <w:jc w:val="center"/>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TOTAL COST</w:t>
            </w:r>
          </w:p>
        </w:tc>
        <w:tc>
          <w:tcPr>
            <w:tcW w:w="72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BEF1B3B" w14:textId="77777777" w:rsidR="00B465C3" w:rsidRPr="00B465C3" w:rsidRDefault="00B465C3" w:rsidP="00B465C3">
            <w:pPr>
              <w:widowControl/>
              <w:spacing w:after="0" w:line="240" w:lineRule="auto"/>
              <w:ind w:right="57"/>
              <w:contextualSpacing/>
              <w:jc w:val="center"/>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TOTAL COST</w:t>
            </w:r>
          </w:p>
        </w:tc>
        <w:tc>
          <w:tcPr>
            <w:tcW w:w="62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EF49E3F" w14:textId="77777777" w:rsidR="00B465C3" w:rsidRPr="00B465C3" w:rsidRDefault="00B465C3" w:rsidP="00B465C3">
            <w:pPr>
              <w:widowControl/>
              <w:spacing w:after="0" w:line="240" w:lineRule="auto"/>
              <w:ind w:right="57"/>
              <w:contextualSpacing/>
              <w:jc w:val="center"/>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TOTAL COST</w:t>
            </w:r>
          </w:p>
        </w:tc>
        <w:tc>
          <w:tcPr>
            <w:tcW w:w="765" w:type="pct"/>
            <w:vMerge/>
            <w:tcBorders>
              <w:top w:val="single" w:sz="8" w:space="0" w:color="000000"/>
              <w:left w:val="single" w:sz="8" w:space="0" w:color="000000"/>
              <w:bottom w:val="single" w:sz="8" w:space="0" w:color="000000"/>
              <w:right w:val="single" w:sz="8" w:space="0" w:color="000000"/>
            </w:tcBorders>
            <w:vAlign w:val="center"/>
            <w:hideMark/>
          </w:tcPr>
          <w:p w14:paraId="29679B73" w14:textId="77777777" w:rsidR="00B465C3" w:rsidRPr="00B465C3" w:rsidRDefault="00B465C3" w:rsidP="00B465C3">
            <w:pPr>
              <w:widowControl/>
              <w:spacing w:after="0" w:line="240" w:lineRule="auto"/>
              <w:ind w:right="57"/>
              <w:contextualSpacing/>
              <w:rPr>
                <w:rFonts w:ascii="Arial Narrow" w:eastAsia="Times New Roman" w:hAnsi="Arial Narrow"/>
                <w:b/>
                <w:bCs/>
                <w:color w:val="000000"/>
                <w:sz w:val="18"/>
                <w:szCs w:val="18"/>
              </w:rPr>
            </w:pPr>
          </w:p>
        </w:tc>
      </w:tr>
      <w:tr w:rsidR="00B465C3" w:rsidRPr="00B465C3" w14:paraId="3C55387B"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C6027F8" w14:textId="77777777" w:rsidR="00B465C3" w:rsidRPr="00B465C3" w:rsidRDefault="00B465C3" w:rsidP="00B465C3">
            <w:pPr>
              <w:widowControl/>
              <w:spacing w:after="0" w:line="240" w:lineRule="auto"/>
              <w:ind w:right="57"/>
              <w:contextualSpacing/>
              <w:jc w:val="center"/>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TOTAL</w:t>
            </w:r>
          </w:p>
        </w:tc>
        <w:tc>
          <w:tcPr>
            <w:tcW w:w="7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EA05A5" w14:textId="77777777" w:rsidR="00B465C3" w:rsidRPr="00B465C3" w:rsidRDefault="00B465C3" w:rsidP="00B465C3">
            <w:pPr>
              <w:widowControl/>
              <w:spacing w:after="0" w:line="240" w:lineRule="auto"/>
              <w:ind w:right="57"/>
              <w:contextualSpacing/>
              <w:jc w:val="right"/>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759,425,338.51</w:t>
            </w:r>
          </w:p>
        </w:tc>
        <w:tc>
          <w:tcPr>
            <w:tcW w:w="71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E77FC2" w14:textId="77777777" w:rsidR="00B465C3" w:rsidRPr="00B465C3" w:rsidRDefault="00B465C3" w:rsidP="00B465C3">
            <w:pPr>
              <w:widowControl/>
              <w:spacing w:after="0" w:line="240" w:lineRule="auto"/>
              <w:ind w:right="57"/>
              <w:contextualSpacing/>
              <w:jc w:val="right"/>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296,738</w:t>
            </w:r>
          </w:p>
        </w:tc>
        <w:tc>
          <w:tcPr>
            <w:tcW w:w="7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1CEFC5" w14:textId="77777777" w:rsidR="00B465C3" w:rsidRPr="00B465C3" w:rsidRDefault="00B465C3" w:rsidP="00B465C3">
            <w:pPr>
              <w:widowControl/>
              <w:spacing w:after="0" w:line="240" w:lineRule="auto"/>
              <w:ind w:right="57"/>
              <w:contextualSpacing/>
              <w:jc w:val="right"/>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155,924,770.21</w:t>
            </w:r>
          </w:p>
        </w:tc>
        <w:tc>
          <w:tcPr>
            <w:tcW w:w="7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4273E8A" w14:textId="77777777" w:rsidR="00B465C3" w:rsidRPr="00B465C3" w:rsidRDefault="00B465C3" w:rsidP="00B465C3">
            <w:pPr>
              <w:widowControl/>
              <w:spacing w:after="0" w:line="240" w:lineRule="auto"/>
              <w:ind w:right="57"/>
              <w:contextualSpacing/>
              <w:jc w:val="right"/>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193,268,077.44</w:t>
            </w:r>
          </w:p>
        </w:tc>
        <w:tc>
          <w:tcPr>
            <w:tcW w:w="62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0973C81" w14:textId="77777777" w:rsidR="00B465C3" w:rsidRPr="00B465C3" w:rsidRDefault="00B465C3" w:rsidP="00B465C3">
            <w:pPr>
              <w:widowControl/>
              <w:spacing w:after="0" w:line="240" w:lineRule="auto"/>
              <w:ind w:right="57"/>
              <w:contextualSpacing/>
              <w:jc w:val="right"/>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451,600,459.51</w:t>
            </w:r>
          </w:p>
        </w:tc>
        <w:tc>
          <w:tcPr>
            <w:tcW w:w="76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4F8EAD1" w14:textId="77777777" w:rsidR="00B465C3" w:rsidRPr="00B465C3" w:rsidRDefault="00B465C3" w:rsidP="00B465C3">
            <w:pPr>
              <w:widowControl/>
              <w:spacing w:after="0" w:line="240" w:lineRule="auto"/>
              <w:ind w:right="57"/>
              <w:contextualSpacing/>
              <w:jc w:val="right"/>
              <w:rPr>
                <w:rFonts w:ascii="Arial Narrow" w:eastAsia="Times New Roman" w:hAnsi="Arial Narrow"/>
                <w:b/>
                <w:bCs/>
                <w:color w:val="000000"/>
                <w:sz w:val="18"/>
                <w:szCs w:val="18"/>
              </w:rPr>
            </w:pPr>
            <w:r w:rsidRPr="00B465C3">
              <w:rPr>
                <w:rFonts w:ascii="Arial Narrow" w:eastAsia="Times New Roman" w:hAnsi="Arial Narrow"/>
                <w:b/>
                <w:bCs/>
                <w:color w:val="000000"/>
                <w:sz w:val="18"/>
                <w:szCs w:val="18"/>
              </w:rPr>
              <w:t>1,560,218,645.67</w:t>
            </w:r>
          </w:p>
        </w:tc>
      </w:tr>
      <w:tr w:rsidR="00B465C3" w:rsidRPr="00B465C3" w14:paraId="7F4249DA"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649762"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r w:rsidRPr="00B465C3">
              <w:rPr>
                <w:rFonts w:ascii="Arial Narrow" w:eastAsia="Times New Roman" w:hAnsi="Arial Narrow"/>
                <w:color w:val="000000"/>
                <w:sz w:val="18"/>
                <w:szCs w:val="18"/>
              </w:rPr>
              <w:t>Central Office</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05622"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713,806,539.24</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C50D6C"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0D57B"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AA315"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F1678"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E027D"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713,806,539.24</w:t>
            </w:r>
          </w:p>
        </w:tc>
      </w:tr>
      <w:tr w:rsidR="00B465C3" w:rsidRPr="00B465C3" w14:paraId="52E57A8A"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18253C"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B465C3">
                <w:rPr>
                  <w:rFonts w:ascii="Arial Narrow" w:eastAsia="Times New Roman" w:hAnsi="Arial Narrow"/>
                  <w:color w:val="000000"/>
                  <w:sz w:val="18"/>
                  <w:szCs w:val="18"/>
                </w:rPr>
                <w:t>NRLMB - NROC</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593E26"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B1F8FF"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8,70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AA0329"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6,868,332.25</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482266"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62,822,903.46</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5C691E"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41,977,370.19</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395102"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21,668,605.90</w:t>
            </w:r>
          </w:p>
        </w:tc>
      </w:tr>
      <w:tr w:rsidR="00B465C3" w:rsidRPr="00B465C3" w14:paraId="68B21914"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9ADE8B"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B465C3">
                <w:rPr>
                  <w:rFonts w:ascii="Arial Narrow" w:eastAsia="Times New Roman" w:hAnsi="Arial Narrow"/>
                  <w:color w:val="000000"/>
                  <w:sz w:val="18"/>
                  <w:szCs w:val="18"/>
                </w:rPr>
                <w:t>NRLMB - VDRC</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84F3D"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E4C1B5"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741</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E821FB"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180,860.0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6C834E"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5,622,516.4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64178"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9,305,876.50</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3A7549"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7,109,252.90</w:t>
            </w:r>
          </w:p>
        </w:tc>
      </w:tr>
      <w:tr w:rsidR="00B465C3" w:rsidRPr="00B465C3" w14:paraId="313F76F1"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7910E0"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B465C3">
                <w:rPr>
                  <w:rFonts w:ascii="Arial Narrow" w:eastAsia="Times New Roman" w:hAnsi="Arial Narrow"/>
                  <w:color w:val="000000"/>
                  <w:sz w:val="18"/>
                  <w:szCs w:val="18"/>
                </w:rPr>
                <w:t>I</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89177A"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000,735.20</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65C56"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9,487</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215836"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9,683,370.0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41EAF5"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982,947.2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DF7C97"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3,214,548.11</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BB808D"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8,881,600.51</w:t>
            </w:r>
          </w:p>
        </w:tc>
      </w:tr>
      <w:tr w:rsidR="00B465C3" w:rsidRPr="00B465C3" w14:paraId="73674A9A"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C2CD98"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B465C3">
                <w:rPr>
                  <w:rFonts w:ascii="Arial Narrow" w:eastAsia="Times New Roman" w:hAnsi="Arial Narrow"/>
                  <w:color w:val="000000"/>
                  <w:sz w:val="18"/>
                  <w:szCs w:val="18"/>
                </w:rPr>
                <w:t>II</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63C73"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000,315.68</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59E7C2"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3,655</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1CF177"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9,569,258.0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6842F7"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8,132,393.2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DDC450"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2,803,491.28</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C10EF2"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3,505,458.16</w:t>
            </w:r>
          </w:p>
        </w:tc>
      </w:tr>
      <w:tr w:rsidR="00B465C3" w:rsidRPr="00B465C3" w14:paraId="747B912A"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CA5FD57"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B465C3">
                <w:rPr>
                  <w:rFonts w:ascii="Arial Narrow" w:eastAsia="Times New Roman" w:hAnsi="Arial Narrow"/>
                  <w:color w:val="000000"/>
                  <w:sz w:val="18"/>
                  <w:szCs w:val="18"/>
                </w:rPr>
                <w:t>III</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F4D522"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000,000.00</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17415"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8,566</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EF37B3"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1,501,690.03</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38A158"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638,716.3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92AC93"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5,577,368.25</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F343C4"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2,717,774.58</w:t>
            </w:r>
          </w:p>
        </w:tc>
      </w:tr>
      <w:tr w:rsidR="00B465C3" w:rsidRPr="00B465C3" w14:paraId="42A2DA77"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7CE5BA"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B465C3">
                <w:rPr>
                  <w:rFonts w:ascii="Arial Narrow" w:eastAsia="Times New Roman" w:hAnsi="Arial Narrow"/>
                  <w:color w:val="000000"/>
                  <w:sz w:val="18"/>
                  <w:szCs w:val="18"/>
                </w:rPr>
                <w:t>CALABARZON</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5F8F2"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5,240,440.00</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C36BB"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631</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BC5D1A"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305,242.0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4C9EFC"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2,123,791.48</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C2301"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7,089,038.48</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57C811"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5,758,511.96</w:t>
            </w:r>
          </w:p>
        </w:tc>
      </w:tr>
      <w:tr w:rsidR="00B465C3" w:rsidRPr="00B465C3" w14:paraId="641AC098"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A3DA19"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B465C3">
                <w:rPr>
                  <w:rFonts w:ascii="Arial Narrow" w:eastAsia="Times New Roman" w:hAnsi="Arial Narrow"/>
                  <w:color w:val="000000"/>
                  <w:sz w:val="18"/>
                  <w:szCs w:val="18"/>
                </w:rPr>
                <w:t>MIMAROPA</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F2FBA0"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061,040.78</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BFD6B"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7,459</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25D8F9"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8,252,999.19</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019FE6"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0,464,672.0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60136B"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8,486,211.45</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D5DA0B"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1,264,923.42</w:t>
            </w:r>
          </w:p>
        </w:tc>
      </w:tr>
      <w:tr w:rsidR="00B465C3" w:rsidRPr="00B465C3" w14:paraId="769087FE"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5B76EF"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B465C3">
                <w:rPr>
                  <w:rFonts w:ascii="Arial Narrow" w:eastAsia="Times New Roman" w:hAnsi="Arial Narrow"/>
                  <w:color w:val="000000"/>
                  <w:sz w:val="18"/>
                  <w:szCs w:val="18"/>
                </w:rPr>
                <w:t>V</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EA85B"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000,000.00</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BD9CE0"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3,775</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3813D7"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6,721,987.75</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5E1078"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8,232,559.4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AAC4FA"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0,961,618.40</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38E8D"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8,916,165.55</w:t>
            </w:r>
          </w:p>
        </w:tc>
      </w:tr>
      <w:tr w:rsidR="00B465C3" w:rsidRPr="00B465C3" w14:paraId="4F17A21A"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BE1423"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B465C3">
                <w:rPr>
                  <w:rFonts w:ascii="Arial Narrow" w:eastAsia="Times New Roman" w:hAnsi="Arial Narrow"/>
                  <w:color w:val="000000"/>
                  <w:sz w:val="18"/>
                  <w:szCs w:val="18"/>
                </w:rPr>
                <w:t>VI</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1735BE"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01,336.42</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75883F"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8,538</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F8CB02"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9,075,413.86</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90B157"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851,605.54</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F0377D"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8,088,932.18</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8D8AEF"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2,217,288.00</w:t>
            </w:r>
          </w:p>
        </w:tc>
      </w:tr>
      <w:tr w:rsidR="00B465C3" w:rsidRPr="00B465C3" w14:paraId="4C3AE21A"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B2B0E3"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B465C3">
                <w:rPr>
                  <w:rFonts w:ascii="Arial Narrow" w:eastAsia="Times New Roman" w:hAnsi="Arial Narrow"/>
                  <w:color w:val="000000"/>
                  <w:sz w:val="18"/>
                  <w:szCs w:val="18"/>
                </w:rPr>
                <w:t>VII</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8CE74"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000,000.00</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5517C0"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4,553</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7CF1E5"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8,714,334.0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58D388"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1,325,716.33</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B7CD43"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3,298,164.05</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4A80C5"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6,338,214.38</w:t>
            </w:r>
          </w:p>
        </w:tc>
      </w:tr>
      <w:tr w:rsidR="00B465C3" w:rsidRPr="00B465C3" w14:paraId="3BC9558E"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00E5CD"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B465C3">
                <w:rPr>
                  <w:rFonts w:ascii="Arial Narrow" w:eastAsia="Times New Roman" w:hAnsi="Arial Narrow"/>
                  <w:color w:val="000000"/>
                  <w:sz w:val="18"/>
                  <w:szCs w:val="18"/>
                </w:rPr>
                <w:t>VIII</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7CA198"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285,000.00</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501FEE"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6,883</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E5D3E3"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683,499.54</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FE90EC"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833,756.04</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0A5EF7"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3,537,613.66</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E9EA2C"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0,339,869.24</w:t>
            </w:r>
          </w:p>
        </w:tc>
      </w:tr>
      <w:tr w:rsidR="00B465C3" w:rsidRPr="00B465C3" w14:paraId="6036FDCD"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E3EB93"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B465C3">
                <w:rPr>
                  <w:rFonts w:ascii="Arial Narrow" w:eastAsia="Times New Roman" w:hAnsi="Arial Narrow"/>
                  <w:color w:val="000000"/>
                  <w:sz w:val="18"/>
                  <w:szCs w:val="18"/>
                </w:rPr>
                <w:t>IX</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D128B8"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000,000.00</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13C4CF"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9,69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71E1E3"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0,760,388.1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38D25"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5,110,170.72</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7A8973"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9,608,949.60</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F7E5C8"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8,479,508.42</w:t>
            </w:r>
          </w:p>
        </w:tc>
      </w:tr>
      <w:tr w:rsidR="00B465C3" w:rsidRPr="00B465C3" w14:paraId="14B99A51"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B37AA3"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B465C3">
                <w:rPr>
                  <w:rFonts w:ascii="Arial Narrow" w:eastAsia="Times New Roman" w:hAnsi="Arial Narrow"/>
                  <w:color w:val="000000"/>
                  <w:sz w:val="18"/>
                  <w:szCs w:val="18"/>
                </w:rPr>
                <w:t>X</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49EE6"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116,679.92</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0B5AC"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5,935</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465256"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246,458.27</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D198B0"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2,435,310.87</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DB840F"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6,910,576.59</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66117D"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76,709,025.65</w:t>
            </w:r>
          </w:p>
        </w:tc>
      </w:tr>
      <w:tr w:rsidR="00B465C3" w:rsidRPr="00B465C3" w14:paraId="4199936F"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61C7DB"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B465C3">
                <w:rPr>
                  <w:rFonts w:ascii="Arial Narrow" w:eastAsia="Times New Roman" w:hAnsi="Arial Narrow"/>
                  <w:color w:val="000000"/>
                  <w:sz w:val="18"/>
                  <w:szCs w:val="18"/>
                </w:rPr>
                <w:t>XI</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3CD966"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6D0AC7"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9,07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433D45"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135,622.0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927D20"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235,317.0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D6EE2B"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2,710,491.30</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7BD4A4"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1,081,430.30</w:t>
            </w:r>
          </w:p>
        </w:tc>
      </w:tr>
      <w:tr w:rsidR="00B465C3" w:rsidRPr="00B465C3" w14:paraId="0A3F95EF"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B9ECE8"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B465C3">
                <w:rPr>
                  <w:rFonts w:ascii="Arial Narrow" w:eastAsia="Times New Roman" w:hAnsi="Arial Narrow"/>
                  <w:color w:val="000000"/>
                  <w:sz w:val="18"/>
                  <w:szCs w:val="18"/>
                </w:rPr>
                <w:t>XII</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C2431E"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000,969.85</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95B0A3"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3,886</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A635C8"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9,662,345.0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A07F4"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937,486.3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C014B9"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8,218,545.94</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E7EB6E"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5,819,347.09</w:t>
            </w:r>
          </w:p>
        </w:tc>
      </w:tr>
      <w:tr w:rsidR="00B465C3" w:rsidRPr="00B465C3" w14:paraId="196B9CA6"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67A36D"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B465C3">
                <w:rPr>
                  <w:rFonts w:ascii="Arial Narrow" w:eastAsia="Times New Roman" w:hAnsi="Arial Narrow"/>
                  <w:color w:val="000000"/>
                  <w:sz w:val="18"/>
                  <w:szCs w:val="18"/>
                </w:rPr>
                <w:t>CARAGA</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56FE0"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000,000.00</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1D811"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1,352</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C909"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6,228,676.04</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F3557"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770,317.38</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E00A1"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8,315,857.11</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3AF8E7"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31,314,850.53</w:t>
            </w:r>
          </w:p>
        </w:tc>
      </w:tr>
      <w:tr w:rsidR="00B465C3" w:rsidRPr="00B465C3" w14:paraId="02D85052"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6540E7"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B465C3">
                <w:rPr>
                  <w:rFonts w:ascii="Arial Narrow" w:eastAsia="Times New Roman" w:hAnsi="Arial Narrow"/>
                  <w:color w:val="000000"/>
                  <w:sz w:val="18"/>
                  <w:szCs w:val="18"/>
                </w:rPr>
                <w:t>NCR</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77CB63"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282,563.30</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C27D44"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055</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C6D8D"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528,776.55</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137785"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8,064,539.42</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DCCCC3"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730,344.44</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A80519"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1,606,223.71</w:t>
            </w:r>
          </w:p>
        </w:tc>
      </w:tr>
      <w:tr w:rsidR="00B465C3" w:rsidRPr="00B465C3" w14:paraId="719DF681" w14:textId="77777777" w:rsidTr="00B465C3">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8DF89B" w14:textId="77777777" w:rsidR="00B465C3" w:rsidRPr="00B465C3" w:rsidRDefault="00B465C3" w:rsidP="00B465C3">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B465C3">
                <w:rPr>
                  <w:rFonts w:ascii="Arial Narrow" w:eastAsia="Times New Roman" w:hAnsi="Arial Narrow"/>
                  <w:color w:val="000000"/>
                  <w:sz w:val="18"/>
                  <w:szCs w:val="18"/>
                </w:rPr>
                <w:t>CAR</w:t>
              </w:r>
            </w:hyperlink>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72E09"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429,718.12</w:t>
            </w:r>
          </w:p>
        </w:tc>
        <w:tc>
          <w:tcPr>
            <w:tcW w:w="7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FDE631"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26,762</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48DE2"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3,805,517.63</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741E1F"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683,358.4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B47163"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19,765,461.98</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ED2E8" w14:textId="77777777" w:rsidR="00B465C3" w:rsidRPr="00B465C3" w:rsidRDefault="00B465C3" w:rsidP="00B465C3">
            <w:pPr>
              <w:widowControl/>
              <w:spacing w:after="0" w:line="240" w:lineRule="auto"/>
              <w:ind w:right="57"/>
              <w:contextualSpacing/>
              <w:jc w:val="right"/>
              <w:rPr>
                <w:rFonts w:ascii="Arial Narrow" w:eastAsia="Times New Roman" w:hAnsi="Arial Narrow"/>
                <w:color w:val="000000"/>
                <w:sz w:val="18"/>
                <w:szCs w:val="18"/>
              </w:rPr>
            </w:pPr>
            <w:r w:rsidRPr="00B465C3">
              <w:rPr>
                <w:rFonts w:ascii="Arial Narrow" w:eastAsia="Times New Roman" w:hAnsi="Arial Narrow"/>
                <w:color w:val="000000"/>
                <w:sz w:val="18"/>
                <w:szCs w:val="18"/>
              </w:rPr>
              <w:t>42,684,056.13</w:t>
            </w:r>
          </w:p>
        </w:tc>
      </w:tr>
    </w:tbl>
    <w:p w14:paraId="5DB19E5A" w14:textId="6CD7DC01"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02503B">
        <w:rPr>
          <w:rFonts w:ascii="Arial" w:eastAsia="Arial" w:hAnsi="Arial" w:cs="Arial"/>
          <w:i/>
          <w:sz w:val="16"/>
          <w:szCs w:val="16"/>
        </w:rPr>
        <w:t>09</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2E98570F" w14:textId="7B9F5973" w:rsidR="001F11AB" w:rsidRDefault="001F11AB">
      <w:pPr>
        <w:spacing w:after="0" w:line="240" w:lineRule="auto"/>
        <w:contextualSpacing/>
        <w:rPr>
          <w:rFonts w:ascii="Arial" w:eastAsia="Arial" w:hAnsi="Arial" w:cs="Arial"/>
          <w:b/>
          <w:color w:val="002060"/>
          <w:sz w:val="28"/>
          <w:szCs w:val="28"/>
        </w:rPr>
      </w:pPr>
    </w:p>
    <w:p w14:paraId="2B379122" w14:textId="77777777" w:rsidR="00BC4453" w:rsidRDefault="00BC4453">
      <w:pPr>
        <w:spacing w:after="0" w:line="240" w:lineRule="auto"/>
        <w:contextualSpacing/>
        <w:rPr>
          <w:rFonts w:ascii="Arial" w:eastAsia="Arial" w:hAnsi="Arial" w:cs="Arial"/>
          <w:b/>
          <w:color w:val="002060"/>
          <w:sz w:val="28"/>
          <w:szCs w:val="28"/>
        </w:rPr>
      </w:pPr>
    </w:p>
    <w:p w14:paraId="6C8A2DB5" w14:textId="682A01EA"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29DED6E" w:rsidR="002A2C5B" w:rsidRDefault="008330AB"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02503B">
              <w:rPr>
                <w:rFonts w:ascii="Arial" w:eastAsia="Arial" w:hAnsi="Arial" w:cs="Arial"/>
                <w:sz w:val="20"/>
                <w:szCs w:val="20"/>
              </w:rPr>
              <w:t>9</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70154525" w:rsidR="002A2C5B" w:rsidRDefault="008330AB"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02503B">
              <w:rPr>
                <w:rFonts w:ascii="Arial" w:eastAsia="Arial" w:hAnsi="Arial" w:cs="Arial"/>
                <w:sz w:val="20"/>
                <w:szCs w:val="20"/>
              </w:rPr>
              <w:t>9</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3F190D89" w:rsidR="002A2C5B" w:rsidRPr="00631247" w:rsidRDefault="00674A46"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9</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w:t>
            </w:r>
            <w:r w:rsidRPr="00631247">
              <w:rPr>
                <w:rFonts w:ascii="Arial" w:eastAsia="Arial" w:hAnsi="Arial" w:cs="Arial"/>
                <w:sz w:val="20"/>
                <w:szCs w:val="19"/>
              </w:rPr>
              <w:lastRenderedPageBreak/>
              <w:t>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BC42CF7" w:rsidR="002A2C5B" w:rsidRPr="00C12F0C" w:rsidRDefault="008330AB"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64E45">
              <w:rPr>
                <w:rFonts w:ascii="Arial" w:eastAsia="Arial" w:hAnsi="Arial" w:cs="Arial"/>
                <w:sz w:val="20"/>
                <w:szCs w:val="20"/>
              </w:rPr>
              <w:t>0</w:t>
            </w:r>
            <w:r w:rsidR="00E62956" w:rsidRPr="00764E45">
              <w:rPr>
                <w:rFonts w:ascii="Arial" w:eastAsia="Arial" w:hAnsi="Arial" w:cs="Arial"/>
                <w:sz w:val="20"/>
                <w:szCs w:val="20"/>
              </w:rPr>
              <w:t>6</w:t>
            </w:r>
            <w:r w:rsidR="000D7A28" w:rsidRPr="00764E45">
              <w:rPr>
                <w:rFonts w:ascii="Arial" w:eastAsia="Arial" w:hAnsi="Arial" w:cs="Arial"/>
                <w:sz w:val="20"/>
                <w:szCs w:val="20"/>
              </w:rPr>
              <w:t xml:space="preserve"> August</w:t>
            </w:r>
            <w:r w:rsidR="002A7D6A" w:rsidRPr="00764E45">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6DDC0C31" w:rsidR="002A2C5B" w:rsidRPr="00764E45" w:rsidRDefault="00A76B9A">
            <w:pPr>
              <w:pStyle w:val="ListParagraph"/>
              <w:numPr>
                <w:ilvl w:val="0"/>
                <w:numId w:val="6"/>
              </w:numPr>
              <w:spacing w:after="0" w:line="240" w:lineRule="auto"/>
              <w:jc w:val="both"/>
              <w:rPr>
                <w:rFonts w:ascii="Arial" w:eastAsia="Arial" w:hAnsi="Arial" w:cs="Arial"/>
                <w:sz w:val="20"/>
                <w:szCs w:val="19"/>
              </w:rPr>
            </w:pPr>
            <w:r w:rsidRPr="00764E45">
              <w:rPr>
                <w:rFonts w:ascii="Arial" w:eastAsia="Arial" w:hAnsi="Arial" w:cs="Arial"/>
                <w:sz w:val="20"/>
                <w:szCs w:val="19"/>
              </w:rPr>
              <w:t>A total of</w:t>
            </w:r>
            <w:r w:rsidR="00B340EC" w:rsidRPr="00764E45">
              <w:rPr>
                <w:rFonts w:ascii="Arial" w:eastAsia="Arial" w:hAnsi="Arial" w:cs="Arial"/>
                <w:sz w:val="20"/>
                <w:szCs w:val="19"/>
              </w:rPr>
              <w:t xml:space="preserve"> </w:t>
            </w:r>
            <w:r w:rsidR="00E62956" w:rsidRPr="00764E45">
              <w:rPr>
                <w:rFonts w:ascii="Arial" w:eastAsia="Arial" w:hAnsi="Arial" w:cs="Arial"/>
                <w:b/>
                <w:bCs/>
                <w:sz w:val="20"/>
                <w:szCs w:val="19"/>
              </w:rPr>
              <w:t>45</w:t>
            </w:r>
            <w:r w:rsidR="00B16230" w:rsidRPr="00764E45">
              <w:rPr>
                <w:rFonts w:ascii="Arial" w:eastAsia="Arial" w:hAnsi="Arial" w:cs="Arial"/>
                <w:b/>
                <w:bCs/>
                <w:sz w:val="20"/>
                <w:szCs w:val="19"/>
              </w:rPr>
              <w:t xml:space="preserve"> </w:t>
            </w:r>
            <w:r w:rsidR="003D6CDF" w:rsidRPr="00764E45">
              <w:rPr>
                <w:rFonts w:ascii="Arial" w:eastAsia="Arial" w:hAnsi="Arial" w:cs="Arial"/>
                <w:b/>
                <w:bCs/>
                <w:sz w:val="20"/>
                <w:szCs w:val="19"/>
              </w:rPr>
              <w:t>personnel</w:t>
            </w:r>
            <w:r w:rsidR="002A7D6A" w:rsidRPr="00764E45">
              <w:rPr>
                <w:rFonts w:ascii="Arial" w:eastAsia="Arial" w:hAnsi="Arial" w:cs="Arial"/>
                <w:sz w:val="20"/>
                <w:szCs w:val="19"/>
              </w:rPr>
              <w:t xml:space="preserve"> </w:t>
            </w:r>
            <w:r w:rsidR="000B6A17" w:rsidRPr="00764E45">
              <w:rPr>
                <w:rFonts w:ascii="Arial" w:eastAsia="Arial" w:hAnsi="Arial" w:cs="Arial"/>
                <w:sz w:val="20"/>
                <w:szCs w:val="19"/>
              </w:rPr>
              <w:t>are</w:t>
            </w:r>
            <w:r w:rsidR="002A7D6A" w:rsidRPr="00764E45">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A22E92" w:rsidRDefault="002A7D6A" w:rsidP="00A22E92">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C12F0C" w:rsidRDefault="00C12F0C">
            <w:pPr>
              <w:spacing w:after="0" w:line="240" w:lineRule="auto"/>
              <w:jc w:val="both"/>
              <w:rPr>
                <w:rFonts w:ascii="Arial" w:eastAsia="Arial" w:hAnsi="Arial" w:cs="Arial"/>
                <w:sz w:val="20"/>
                <w:szCs w:val="19"/>
              </w:rPr>
            </w:pPr>
          </w:p>
          <w:p w14:paraId="45F51393" w14:textId="77777777" w:rsidR="002A2C5B" w:rsidRPr="00C12F0C" w:rsidRDefault="002A7D6A">
            <w:pPr>
              <w:spacing w:after="0" w:line="240" w:lineRule="auto"/>
              <w:contextualSpacing/>
              <w:jc w:val="both"/>
              <w:rPr>
                <w:rFonts w:ascii="Arial" w:eastAsia="Arial" w:hAnsi="Arial" w:cs="Arial"/>
                <w:b/>
                <w:sz w:val="20"/>
                <w:szCs w:val="19"/>
              </w:rPr>
            </w:pPr>
            <w:r w:rsidRPr="00C12F0C">
              <w:rPr>
                <w:rFonts w:ascii="Arial" w:eastAsia="Arial" w:hAnsi="Arial" w:cs="Arial"/>
                <w:b/>
                <w:sz w:val="20"/>
                <w:szCs w:val="19"/>
              </w:rPr>
              <w:t>Social Amelioration Program (SAP)</w:t>
            </w:r>
          </w:p>
          <w:p w14:paraId="00281746" w14:textId="7919BDF5" w:rsidR="00450EDE" w:rsidRPr="008330AB" w:rsidRDefault="00450EDE" w:rsidP="000D7A28">
            <w:pPr>
              <w:pStyle w:val="ListParagraph"/>
              <w:numPr>
                <w:ilvl w:val="0"/>
                <w:numId w:val="6"/>
              </w:numPr>
              <w:spacing w:after="0" w:line="240" w:lineRule="auto"/>
              <w:jc w:val="both"/>
              <w:rPr>
                <w:rFonts w:ascii="Arial" w:eastAsia="Arial" w:hAnsi="Arial" w:cs="Arial"/>
                <w:sz w:val="20"/>
                <w:szCs w:val="19"/>
              </w:rPr>
            </w:pPr>
            <w:r w:rsidRPr="008330AB">
              <w:rPr>
                <w:rFonts w:ascii="Arial" w:eastAsia="Arial" w:hAnsi="Arial" w:cs="Arial"/>
                <w:sz w:val="20"/>
                <w:szCs w:val="19"/>
              </w:rPr>
              <w:t xml:space="preserve">A total of </w:t>
            </w:r>
            <w:r w:rsidR="000D7A28" w:rsidRPr="008330AB">
              <w:rPr>
                <w:rFonts w:ascii="Arial" w:eastAsia="Arial" w:hAnsi="Arial" w:cs="Arial"/>
                <w:b/>
                <w:sz w:val="20"/>
                <w:szCs w:val="19"/>
              </w:rPr>
              <w:t xml:space="preserve">12,121 </w:t>
            </w:r>
            <w:r w:rsidRPr="008330AB">
              <w:rPr>
                <w:rFonts w:ascii="Arial" w:eastAsia="Arial" w:hAnsi="Arial" w:cs="Arial"/>
                <w:b/>
                <w:sz w:val="20"/>
                <w:szCs w:val="19"/>
              </w:rPr>
              <w:t>Non-Pantawid Pamilya beneficiaries</w:t>
            </w:r>
            <w:r w:rsidRPr="008330AB">
              <w:rPr>
                <w:rFonts w:ascii="Arial" w:eastAsia="Arial" w:hAnsi="Arial" w:cs="Arial"/>
                <w:sz w:val="20"/>
                <w:szCs w:val="19"/>
              </w:rPr>
              <w:t xml:space="preserve"> in Pangasinan were paid amounting to </w:t>
            </w:r>
            <w:r w:rsidRPr="008330AB">
              <w:rPr>
                <w:rFonts w:ascii="Arial" w:eastAsia="Arial" w:hAnsi="Arial" w:cs="Arial"/>
                <w:b/>
                <w:sz w:val="20"/>
                <w:szCs w:val="19"/>
              </w:rPr>
              <w:t>₱</w:t>
            </w:r>
            <w:r w:rsidR="000D7A28" w:rsidRPr="008330AB">
              <w:rPr>
                <w:rFonts w:ascii="Arial" w:eastAsia="Arial" w:hAnsi="Arial" w:cs="Arial"/>
                <w:b/>
                <w:sz w:val="20"/>
                <w:szCs w:val="19"/>
              </w:rPr>
              <w:t xml:space="preserve">70,020,500.00 </w:t>
            </w:r>
            <w:r w:rsidRPr="008330AB">
              <w:rPr>
                <w:rFonts w:ascii="Arial" w:eastAsia="Arial" w:hAnsi="Arial" w:cs="Arial"/>
                <w:sz w:val="20"/>
                <w:szCs w:val="19"/>
              </w:rPr>
              <w:t>for the reprocessed refund from the Financial Service Providers (FSPs) of Bayanihan SAP 2.</w:t>
            </w:r>
          </w:p>
          <w:p w14:paraId="65FCD427" w14:textId="2F3ADC74" w:rsidR="002A2C5B" w:rsidRPr="00C12F0C" w:rsidRDefault="002A7D6A" w:rsidP="00084056">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Pr="00C12F0C">
              <w:rPr>
                <w:rFonts w:ascii="Arial" w:eastAsia="Arial" w:hAnsi="Arial" w:cs="Arial"/>
                <w:b/>
                <w:sz w:val="20"/>
                <w:szCs w:val="19"/>
              </w:rPr>
              <w:t>₱</w:t>
            </w:r>
            <w:r w:rsidRPr="00C12F0C">
              <w:rPr>
                <w:rFonts w:ascii="Arial" w:eastAsia="Arial" w:hAnsi="Arial" w:cs="Arial"/>
                <w:b/>
                <w:sz w:val="20"/>
                <w:szCs w:val="19"/>
                <w:lang w:val="en-US"/>
              </w:rPr>
              <w:t xml:space="preserve">4,269,296,500.00 </w:t>
            </w:r>
            <w:r w:rsidRPr="00C12F0C">
              <w:rPr>
                <w:rFonts w:ascii="Arial" w:eastAsia="Arial" w:hAnsi="Arial" w:cs="Arial"/>
                <w:sz w:val="20"/>
                <w:szCs w:val="19"/>
              </w:rPr>
              <w:t xml:space="preserve">was paid to </w:t>
            </w:r>
            <w:r w:rsidRPr="00C12F0C">
              <w:rPr>
                <w:rFonts w:ascii="Arial" w:eastAsia="Arial" w:hAnsi="Arial" w:cs="Arial"/>
                <w:b/>
                <w:bCs/>
                <w:sz w:val="20"/>
                <w:szCs w:val="19"/>
                <w:lang w:val="en-US"/>
              </w:rPr>
              <w:t>776,233 beneficiaries</w:t>
            </w:r>
            <w:r w:rsidRPr="00C12F0C">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bCs/>
                <w:sz w:val="20"/>
                <w:szCs w:val="19"/>
              </w:rPr>
              <w:t>₱513,724,350.00</w:t>
            </w:r>
            <w:r w:rsidRPr="00C12F0C">
              <w:rPr>
                <w:rFonts w:ascii="Arial" w:eastAsia="Arial" w:hAnsi="Arial" w:cs="Arial"/>
                <w:sz w:val="20"/>
                <w:szCs w:val="19"/>
              </w:rPr>
              <w:t xml:space="preserve"> were paid through direct payout and cash cards to </w:t>
            </w:r>
            <w:r w:rsidRPr="00C12F0C">
              <w:rPr>
                <w:rFonts w:ascii="Arial" w:eastAsia="Arial" w:hAnsi="Arial" w:cs="Arial"/>
                <w:b/>
                <w:bCs/>
                <w:sz w:val="20"/>
                <w:szCs w:val="19"/>
              </w:rPr>
              <w:t>123,789</w:t>
            </w:r>
            <w:r w:rsidRPr="00C12F0C">
              <w:rPr>
                <w:rFonts w:ascii="Arial" w:eastAsia="Arial" w:hAnsi="Arial" w:cs="Arial"/>
                <w:sz w:val="20"/>
                <w:szCs w:val="19"/>
              </w:rPr>
              <w:t xml:space="preserve"> </w:t>
            </w:r>
            <w:r w:rsidRPr="00C12F0C">
              <w:rPr>
                <w:rFonts w:ascii="Arial" w:eastAsia="Arial" w:hAnsi="Arial" w:cs="Arial"/>
                <w:b/>
                <w:sz w:val="20"/>
                <w:szCs w:val="19"/>
              </w:rPr>
              <w:t>4Ps beneficiaries</w:t>
            </w:r>
            <w:r w:rsidRPr="00C12F0C">
              <w:rPr>
                <w:rFonts w:ascii="Arial" w:eastAsia="Arial" w:hAnsi="Arial" w:cs="Arial"/>
                <w:sz w:val="20"/>
                <w:szCs w:val="19"/>
              </w:rPr>
              <w:t xml:space="preserve"> while 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2,259,823,500.00 </w:t>
            </w:r>
            <w:r w:rsidRPr="00C12F0C">
              <w:rPr>
                <w:rFonts w:ascii="Arial" w:eastAsia="Arial" w:hAnsi="Arial" w:cs="Arial"/>
                <w:sz w:val="20"/>
                <w:szCs w:val="19"/>
              </w:rPr>
              <w:t xml:space="preserve">were paid through financial service providers (FSPs) to </w:t>
            </w:r>
            <w:r w:rsidRPr="00C12F0C">
              <w:rPr>
                <w:rFonts w:ascii="Arial" w:eastAsia="Arial" w:hAnsi="Arial" w:cs="Arial"/>
                <w:b/>
                <w:sz w:val="20"/>
                <w:szCs w:val="19"/>
                <w:lang w:val="en-US"/>
              </w:rPr>
              <w:t xml:space="preserve">410,877 </w:t>
            </w:r>
            <w:r w:rsidRPr="00C12F0C">
              <w:rPr>
                <w:rFonts w:ascii="Arial" w:eastAsia="Arial" w:hAnsi="Arial" w:cs="Arial"/>
                <w:b/>
                <w:sz w:val="20"/>
                <w:szCs w:val="19"/>
              </w:rPr>
              <w:t>non-4Ps beneficiaries</w:t>
            </w:r>
            <w:r w:rsidRPr="00C12F0C">
              <w:rPr>
                <w:rFonts w:ascii="Arial" w:eastAsia="Arial" w:hAnsi="Arial" w:cs="Arial"/>
                <w:sz w:val="20"/>
                <w:szCs w:val="19"/>
              </w:rPr>
              <w:t xml:space="preserve"> in Pangasinan for the second tranche implementation.</w:t>
            </w:r>
          </w:p>
          <w:p w14:paraId="2321502C"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amount of</w:t>
            </w:r>
            <w:r w:rsidRPr="00C12F0C">
              <w:rPr>
                <w:rFonts w:ascii="Arial" w:eastAsia="Arial" w:hAnsi="Arial" w:cs="Arial"/>
                <w:b/>
                <w:sz w:val="20"/>
                <w:szCs w:val="19"/>
              </w:rPr>
              <w:t xml:space="preserve"> ₱262,333,500.00 </w:t>
            </w:r>
            <w:r w:rsidRPr="00C12F0C">
              <w:rPr>
                <w:rFonts w:ascii="Arial" w:eastAsia="Arial" w:hAnsi="Arial" w:cs="Arial"/>
                <w:sz w:val="20"/>
                <w:szCs w:val="19"/>
              </w:rPr>
              <w:t xml:space="preserve">was paid to </w:t>
            </w:r>
            <w:r w:rsidRPr="00C12F0C">
              <w:rPr>
                <w:rFonts w:ascii="Arial" w:eastAsia="Arial" w:hAnsi="Arial" w:cs="Arial"/>
                <w:b/>
                <w:sz w:val="20"/>
                <w:szCs w:val="19"/>
              </w:rPr>
              <w:t>47,697 waitlisted beneficiaries</w:t>
            </w:r>
            <w:r w:rsidRPr="00C12F0C">
              <w:rPr>
                <w:rFonts w:ascii="Arial" w:eastAsia="Arial" w:hAnsi="Arial" w:cs="Arial"/>
                <w:sz w:val="20"/>
                <w:szCs w:val="19"/>
              </w:rPr>
              <w:t xml:space="preserve"> in the Region.</w:t>
            </w:r>
          </w:p>
          <w:p w14:paraId="500D650D" w14:textId="25F2600B"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15,130,500.00 </w:t>
            </w:r>
            <w:r w:rsidRPr="00C12F0C">
              <w:rPr>
                <w:rFonts w:ascii="Arial" w:eastAsia="Arial" w:hAnsi="Arial" w:cs="Arial"/>
                <w:sz w:val="20"/>
                <w:szCs w:val="19"/>
              </w:rPr>
              <w:t xml:space="preserve">was paid to </w:t>
            </w:r>
            <w:r w:rsidRPr="00C12F0C">
              <w:rPr>
                <w:rFonts w:ascii="Arial" w:eastAsia="Arial" w:hAnsi="Arial" w:cs="Arial"/>
                <w:b/>
                <w:sz w:val="20"/>
                <w:szCs w:val="19"/>
              </w:rPr>
              <w:t xml:space="preserve">1,887 </w:t>
            </w:r>
            <w:r w:rsidRPr="00C12F0C">
              <w:rPr>
                <w:rFonts w:ascii="Arial" w:eastAsia="Arial" w:hAnsi="Arial" w:cs="Arial"/>
                <w:b/>
                <w:bCs/>
                <w:sz w:val="20"/>
                <w:szCs w:val="19"/>
              </w:rPr>
              <w:t>TNVS/PUV drivers</w:t>
            </w:r>
            <w:r w:rsidRPr="00C12F0C">
              <w:rPr>
                <w:rFonts w:ascii="Arial" w:eastAsia="Arial" w:hAnsi="Arial" w:cs="Arial"/>
                <w:sz w:val="20"/>
                <w:szCs w:val="19"/>
              </w:rPr>
              <w:t xml:space="preserve"> in the Region.</w:t>
            </w:r>
          </w:p>
          <w:p w14:paraId="2CEA7EFD"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36F575AB" w:rsidR="002A2C5B" w:rsidRPr="006C1D88" w:rsidRDefault="00556A2F"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E0A30">
              <w:rPr>
                <w:rFonts w:ascii="Arial" w:eastAsia="Arial" w:hAnsi="Arial" w:cs="Arial"/>
                <w:color w:val="0070C0"/>
                <w:sz w:val="20"/>
                <w:szCs w:val="20"/>
              </w:rPr>
              <w:t>09</w:t>
            </w:r>
            <w:r w:rsidR="00E66B29" w:rsidRPr="000E0A30">
              <w:rPr>
                <w:rFonts w:ascii="Arial" w:eastAsia="Arial" w:hAnsi="Arial" w:cs="Arial"/>
                <w:color w:val="0070C0"/>
                <w:sz w:val="20"/>
                <w:szCs w:val="20"/>
              </w:rPr>
              <w:t xml:space="preserve"> August</w:t>
            </w:r>
            <w:r w:rsidR="002A7D6A" w:rsidRPr="000E0A30">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502E5DDE" w:rsidR="00DA0EB9" w:rsidRPr="000E0A30" w:rsidRDefault="00DA0EB9" w:rsidP="000E0A30">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0E0A3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0E0A30" w:rsidRPr="000E0A30">
              <w:rPr>
                <w:rFonts w:ascii="Arial" w:eastAsia="Arial" w:hAnsi="Arial" w:cs="Arial"/>
                <w:b/>
                <w:color w:val="0070C0"/>
                <w:sz w:val="20"/>
                <w:szCs w:val="19"/>
                <w:lang w:bidi="en-US"/>
              </w:rPr>
              <w:t xml:space="preserve">320,337 </w:t>
            </w:r>
            <w:r w:rsidRPr="000E0A30">
              <w:rPr>
                <w:rFonts w:ascii="Arial" w:eastAsia="Arial" w:hAnsi="Arial" w:cs="Arial"/>
                <w:b/>
                <w:color w:val="0070C0"/>
                <w:sz w:val="20"/>
                <w:szCs w:val="19"/>
                <w:lang w:bidi="en-US"/>
              </w:rPr>
              <w:t>clients</w:t>
            </w:r>
            <w:r w:rsidRPr="000E0A30">
              <w:rPr>
                <w:rFonts w:ascii="Arial" w:eastAsia="Arial" w:hAnsi="Arial" w:cs="Arial"/>
                <w:color w:val="0070C0"/>
                <w:sz w:val="20"/>
                <w:szCs w:val="19"/>
                <w:lang w:bidi="en-US"/>
              </w:rPr>
              <w:t xml:space="preserve"> were served and provided with assistance amountin</w:t>
            </w:r>
            <w:r w:rsidR="00B72A4F" w:rsidRPr="000E0A30">
              <w:rPr>
                <w:rFonts w:ascii="Arial" w:eastAsia="Arial" w:hAnsi="Arial" w:cs="Arial"/>
                <w:color w:val="0070C0"/>
                <w:sz w:val="20"/>
                <w:szCs w:val="19"/>
                <w:lang w:bidi="en-US"/>
              </w:rPr>
              <w:t>g to</w:t>
            </w:r>
            <w:r w:rsidR="00DB0B37" w:rsidRPr="000E0A30">
              <w:rPr>
                <w:rFonts w:ascii="Arial" w:eastAsia="Arial" w:hAnsi="Arial" w:cs="Arial"/>
                <w:color w:val="0070C0"/>
                <w:sz w:val="20"/>
                <w:szCs w:val="19"/>
                <w:lang w:bidi="en-US"/>
              </w:rPr>
              <w:t xml:space="preserve"> </w:t>
            </w:r>
            <w:r w:rsidR="00333942" w:rsidRPr="000E0A30">
              <w:rPr>
                <w:rFonts w:ascii="Arial" w:eastAsia="Arial" w:hAnsi="Arial" w:cs="Arial"/>
                <w:b/>
                <w:color w:val="0070C0"/>
                <w:sz w:val="20"/>
                <w:szCs w:val="19"/>
                <w:lang w:bidi="en-US"/>
              </w:rPr>
              <w:t>₱</w:t>
            </w:r>
            <w:r w:rsidR="000E0A30" w:rsidRPr="000E0A30">
              <w:rPr>
                <w:color w:val="0070C0"/>
              </w:rPr>
              <w:t xml:space="preserve"> </w:t>
            </w:r>
            <w:r w:rsidR="000E0A30" w:rsidRPr="000E0A30">
              <w:rPr>
                <w:rFonts w:ascii="Arial" w:eastAsia="Arial" w:hAnsi="Arial" w:cs="Arial"/>
                <w:b/>
                <w:color w:val="0070C0"/>
                <w:sz w:val="20"/>
                <w:szCs w:val="19"/>
                <w:lang w:bidi="en-US"/>
              </w:rPr>
              <w:t xml:space="preserve">₱1,020,393,591.27 </w:t>
            </w:r>
            <w:r w:rsidRPr="000E0A30">
              <w:rPr>
                <w:rFonts w:ascii="Arial" w:eastAsia="Arial" w:hAnsi="Arial" w:cs="Arial"/>
                <w:color w:val="0070C0"/>
                <w:sz w:val="20"/>
                <w:szCs w:val="19"/>
                <w:lang w:bidi="en-US"/>
              </w:rPr>
              <w:t xml:space="preserve">through medical </w:t>
            </w:r>
            <w:r w:rsidRPr="000E0A30">
              <w:rPr>
                <w:rFonts w:ascii="Arial" w:eastAsia="Arial" w:hAnsi="Arial" w:cs="Arial"/>
                <w:color w:val="0070C0"/>
                <w:sz w:val="20"/>
                <w:szCs w:val="19"/>
                <w:lang w:bidi="en-US"/>
              </w:rPr>
              <w:lastRenderedPageBreak/>
              <w:t>assistance, burial assistance, food assistance, and other AICS services</w:t>
            </w:r>
            <w:r w:rsidR="00833F1B" w:rsidRPr="000E0A30">
              <w:rPr>
                <w:rFonts w:ascii="Arial" w:eastAsia="Arial" w:hAnsi="Arial" w:cs="Arial"/>
                <w:color w:val="0070C0"/>
                <w:sz w:val="20"/>
                <w:szCs w:val="19"/>
                <w:lang w:bidi="en-US"/>
              </w:rPr>
              <w:t>.</w:t>
            </w:r>
          </w:p>
          <w:p w14:paraId="44501617" w14:textId="3C6BBCE0" w:rsidR="002A2C5B" w:rsidRPr="000E0A30" w:rsidRDefault="002A7D6A" w:rsidP="000E0A30">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0E0A30">
              <w:rPr>
                <w:rFonts w:ascii="Arial" w:eastAsia="Arial" w:hAnsi="Arial" w:cs="Arial"/>
                <w:color w:val="0070C0"/>
                <w:sz w:val="20"/>
                <w:szCs w:val="19"/>
                <w:lang w:bidi="en-US"/>
              </w:rPr>
              <w:t xml:space="preserve">DSWD-FO II </w:t>
            </w:r>
            <w:r w:rsidR="00E66B29" w:rsidRPr="000E0A30">
              <w:rPr>
                <w:rFonts w:ascii="Arial" w:eastAsia="Arial" w:hAnsi="Arial" w:cs="Arial"/>
                <w:color w:val="0070C0"/>
                <w:sz w:val="20"/>
                <w:szCs w:val="19"/>
                <w:lang w:bidi="en-US"/>
              </w:rPr>
              <w:t xml:space="preserve">facilitated the </w:t>
            </w:r>
            <w:r w:rsidR="00E66B29" w:rsidRPr="000E0A30">
              <w:rPr>
                <w:rFonts w:ascii="Arial" w:eastAsia="Arial" w:hAnsi="Arial" w:cs="Arial"/>
                <w:b/>
                <w:color w:val="0070C0"/>
                <w:sz w:val="20"/>
                <w:szCs w:val="19"/>
                <w:lang w:bidi="en-US"/>
              </w:rPr>
              <w:t>LAG Payout</w:t>
            </w:r>
            <w:r w:rsidR="00E66B29" w:rsidRPr="000E0A30">
              <w:rPr>
                <w:rFonts w:ascii="Arial" w:eastAsia="Arial" w:hAnsi="Arial" w:cs="Arial"/>
                <w:color w:val="0070C0"/>
                <w:sz w:val="20"/>
                <w:szCs w:val="19"/>
                <w:lang w:bidi="en-US"/>
              </w:rPr>
              <w:t xml:space="preserve"> and at p</w:t>
            </w:r>
            <w:r w:rsidR="000E0A30" w:rsidRPr="000E0A30">
              <w:rPr>
                <w:rFonts w:ascii="Arial" w:eastAsia="Arial" w:hAnsi="Arial" w:cs="Arial"/>
                <w:color w:val="0070C0"/>
                <w:sz w:val="20"/>
                <w:szCs w:val="19"/>
                <w:lang w:bidi="en-US"/>
              </w:rPr>
              <w:t xml:space="preserve">resent, an aggregate amount of </w:t>
            </w:r>
            <w:r w:rsidR="000E0A30" w:rsidRPr="000E0A30">
              <w:rPr>
                <w:rFonts w:ascii="Arial" w:eastAsia="Arial" w:hAnsi="Arial" w:cs="Arial"/>
                <w:b/>
                <w:color w:val="0070C0"/>
                <w:sz w:val="20"/>
                <w:szCs w:val="19"/>
                <w:lang w:bidi="en-US"/>
              </w:rPr>
              <w:t xml:space="preserve">₱31,019,150 </w:t>
            </w:r>
            <w:r w:rsidR="00E66B29" w:rsidRPr="000E0A30">
              <w:rPr>
                <w:rFonts w:ascii="Arial" w:eastAsia="Arial" w:hAnsi="Arial" w:cs="Arial"/>
                <w:color w:val="0070C0"/>
                <w:sz w:val="20"/>
                <w:szCs w:val="19"/>
                <w:lang w:bidi="en-US"/>
              </w:rPr>
              <w:t xml:space="preserve">from the DSWD LAG Funds and </w:t>
            </w:r>
            <w:r w:rsidR="00E66B29" w:rsidRPr="000E0A30">
              <w:rPr>
                <w:rFonts w:ascii="Arial" w:eastAsia="Arial" w:hAnsi="Arial" w:cs="Arial"/>
                <w:b/>
                <w:color w:val="0070C0"/>
                <w:sz w:val="20"/>
                <w:szCs w:val="19"/>
                <w:lang w:bidi="en-US"/>
              </w:rPr>
              <w:t>₱</w:t>
            </w:r>
            <w:r w:rsidR="000E0A30" w:rsidRPr="000E0A30">
              <w:rPr>
                <w:color w:val="0070C0"/>
              </w:rPr>
              <w:t xml:space="preserve"> </w:t>
            </w:r>
            <w:r w:rsidR="000E0A30" w:rsidRPr="000E0A30">
              <w:rPr>
                <w:rFonts w:ascii="Arial" w:eastAsia="Arial" w:hAnsi="Arial" w:cs="Arial"/>
                <w:b/>
                <w:color w:val="0070C0"/>
                <w:sz w:val="20"/>
                <w:szCs w:val="19"/>
                <w:lang w:bidi="en-US"/>
              </w:rPr>
              <w:t xml:space="preserve">₱43,485,425 </w:t>
            </w:r>
            <w:r w:rsidR="00E66B29" w:rsidRPr="000E0A30">
              <w:rPr>
                <w:rFonts w:ascii="Arial" w:eastAsia="Arial" w:hAnsi="Arial" w:cs="Arial"/>
                <w:color w:val="0070C0"/>
                <w:sz w:val="20"/>
                <w:szCs w:val="19"/>
                <w:lang w:bidi="en-US"/>
              </w:rPr>
              <w:t>from the For Later Release (FLR) Fund of Office of the President was disb</w:t>
            </w:r>
            <w:r w:rsidR="000E0A30" w:rsidRPr="000E0A30">
              <w:rPr>
                <w:rFonts w:ascii="Arial" w:eastAsia="Arial" w:hAnsi="Arial" w:cs="Arial"/>
                <w:color w:val="0070C0"/>
                <w:sz w:val="20"/>
                <w:szCs w:val="19"/>
                <w:lang w:bidi="en-US"/>
              </w:rPr>
              <w:t xml:space="preserve">ursed to </w:t>
            </w:r>
            <w:r w:rsidR="000E0A30" w:rsidRPr="000E0A30">
              <w:rPr>
                <w:rFonts w:ascii="Arial" w:eastAsia="Arial" w:hAnsi="Arial" w:cs="Arial"/>
                <w:b/>
                <w:color w:val="0070C0"/>
                <w:sz w:val="20"/>
                <w:szCs w:val="19"/>
                <w:lang w:bidi="en-US"/>
              </w:rPr>
              <w:t>3,418</w:t>
            </w:r>
            <w:r w:rsidR="000E0A30" w:rsidRPr="000E0A30">
              <w:rPr>
                <w:rFonts w:ascii="Arial" w:eastAsia="Arial" w:hAnsi="Arial" w:cs="Arial"/>
                <w:color w:val="0070C0"/>
                <w:sz w:val="20"/>
                <w:szCs w:val="19"/>
                <w:lang w:bidi="en-US"/>
              </w:rPr>
              <w:t xml:space="preserve"> </w:t>
            </w:r>
            <w:r w:rsidR="00E66B29" w:rsidRPr="000E0A30">
              <w:rPr>
                <w:rFonts w:ascii="Arial" w:eastAsia="Arial" w:hAnsi="Arial" w:cs="Arial"/>
                <w:color w:val="0070C0"/>
                <w:sz w:val="20"/>
                <w:szCs w:val="19"/>
                <w:lang w:bidi="en-US"/>
              </w:rPr>
              <w:t xml:space="preserve">beneficiaries to </w:t>
            </w:r>
            <w:r w:rsidR="000E0A30" w:rsidRPr="000E0A30">
              <w:rPr>
                <w:rFonts w:ascii="Arial" w:eastAsia="Arial" w:hAnsi="Arial" w:cs="Arial"/>
                <w:b/>
                <w:color w:val="0070C0"/>
                <w:sz w:val="20"/>
                <w:szCs w:val="19"/>
                <w:lang w:bidi="en-US"/>
              </w:rPr>
              <w:t>4,335</w:t>
            </w:r>
            <w:r w:rsidR="000E0A30" w:rsidRPr="000E0A30">
              <w:rPr>
                <w:rFonts w:ascii="Arial" w:eastAsia="Arial" w:hAnsi="Arial" w:cs="Arial"/>
                <w:color w:val="0070C0"/>
                <w:sz w:val="20"/>
                <w:szCs w:val="19"/>
                <w:lang w:bidi="en-US"/>
              </w:rPr>
              <w:t xml:space="preserve"> </w:t>
            </w:r>
            <w:r w:rsidR="00E66B29" w:rsidRPr="000E0A30">
              <w:rPr>
                <w:rFonts w:ascii="Arial" w:eastAsia="Arial" w:hAnsi="Arial" w:cs="Arial"/>
                <w:color w:val="0070C0"/>
                <w:sz w:val="20"/>
                <w:szCs w:val="19"/>
                <w:lang w:bidi="en-US"/>
              </w:rPr>
              <w:t>beneficiaries.</w:t>
            </w:r>
          </w:p>
          <w:p w14:paraId="4F6C5210" w14:textId="0544A087" w:rsidR="002A2C5B" w:rsidRPr="006C1D88"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DSWD-FO II ensures provision of augmentation support to LGUs, stakeholders and partners.</w:t>
            </w:r>
          </w:p>
          <w:p w14:paraId="34CEFEEF" w14:textId="77777777" w:rsidR="001A5A90" w:rsidRPr="006C1D88"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C1D8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C1D88">
              <w:rPr>
                <w:rFonts w:ascii="Arial" w:eastAsia="Arial" w:hAnsi="Arial" w:cs="Arial"/>
                <w:b/>
                <w:sz w:val="20"/>
                <w:szCs w:val="19"/>
              </w:rPr>
              <w:t>Social Amelioration Program (SAP)</w:t>
            </w:r>
          </w:p>
          <w:p w14:paraId="1896BD15" w14:textId="49ABE957" w:rsidR="000A3089" w:rsidRPr="006C1D88"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C1D88"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conducted payout to </w:t>
            </w:r>
            <w:r w:rsidRPr="006C1D88">
              <w:rPr>
                <w:rFonts w:ascii="Arial" w:eastAsia="Arial" w:hAnsi="Arial" w:cs="Arial"/>
                <w:b/>
                <w:sz w:val="20"/>
                <w:szCs w:val="19"/>
                <w:lang w:bidi="en-US"/>
              </w:rPr>
              <w:t>19,554 beneficiaries</w:t>
            </w:r>
            <w:r w:rsidRPr="006C1D88">
              <w:rPr>
                <w:rFonts w:ascii="Arial" w:eastAsia="Arial" w:hAnsi="Arial" w:cs="Arial"/>
                <w:sz w:val="20"/>
                <w:szCs w:val="19"/>
                <w:lang w:bidi="en-US"/>
              </w:rPr>
              <w:t xml:space="preserve"> of the Bayanihan 2 with a total amount of</w:t>
            </w:r>
            <w:r w:rsidRPr="006C1D88">
              <w:t xml:space="preserve"> </w:t>
            </w:r>
            <w:r w:rsidRPr="006C1D88">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B13B12F" w:rsidR="002A2C5B" w:rsidRPr="002C723E" w:rsidRDefault="003A1078"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3A1078">
              <w:rPr>
                <w:rFonts w:ascii="Arial" w:eastAsia="Arial" w:hAnsi="Arial" w:cs="Arial"/>
                <w:color w:val="0070C0"/>
                <w:sz w:val="20"/>
                <w:szCs w:val="20"/>
              </w:rPr>
              <w:t>09 August</w:t>
            </w:r>
            <w:r w:rsidR="002A7D6A" w:rsidRPr="003A1078">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3A1078" w:rsidRDefault="005479BA" w:rsidP="003A1078">
            <w:pPr>
              <w:pStyle w:val="ListParagraph"/>
              <w:numPr>
                <w:ilvl w:val="0"/>
                <w:numId w:val="8"/>
              </w:numPr>
              <w:jc w:val="both"/>
              <w:rPr>
                <w:rFonts w:ascii="Arial" w:eastAsia="Arial" w:hAnsi="Arial" w:cs="Arial"/>
                <w:color w:val="0070C0"/>
                <w:sz w:val="20"/>
                <w:szCs w:val="20"/>
              </w:rPr>
            </w:pPr>
            <w:r w:rsidRPr="003A1078">
              <w:rPr>
                <w:rFonts w:ascii="Arial" w:eastAsia="Arial" w:hAnsi="Arial" w:cs="Arial"/>
                <w:color w:val="0070C0"/>
                <w:sz w:val="20"/>
                <w:szCs w:val="20"/>
              </w:rPr>
              <w:t>DSWD-FO CALABARZON</w:t>
            </w:r>
            <w:r w:rsidRPr="003A1078">
              <w:rPr>
                <w:color w:val="0070C0"/>
              </w:rPr>
              <w:t xml:space="preserve"> </w:t>
            </w:r>
            <w:r w:rsidRPr="003A1078">
              <w:rPr>
                <w:rFonts w:ascii="Arial" w:eastAsia="Arial" w:hAnsi="Arial" w:cs="Arial"/>
                <w:color w:val="0070C0"/>
                <w:sz w:val="20"/>
                <w:szCs w:val="20"/>
              </w:rPr>
              <w:t xml:space="preserve">DRMD </w:t>
            </w:r>
            <w:r w:rsidR="003A1078" w:rsidRPr="003A1078">
              <w:rPr>
                <w:rFonts w:ascii="Arial" w:eastAsia="Arial" w:hAnsi="Arial" w:cs="Arial"/>
                <w:color w:val="0070C0"/>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3A1078" w:rsidRDefault="003A1078" w:rsidP="003A1078">
            <w:pPr>
              <w:pStyle w:val="ListParagraph"/>
              <w:numPr>
                <w:ilvl w:val="0"/>
                <w:numId w:val="8"/>
              </w:numPr>
              <w:jc w:val="both"/>
              <w:rPr>
                <w:rFonts w:ascii="Arial" w:eastAsia="Arial" w:hAnsi="Arial" w:cs="Arial"/>
                <w:color w:val="0070C0"/>
                <w:sz w:val="20"/>
                <w:szCs w:val="20"/>
              </w:rPr>
            </w:pPr>
            <w:r w:rsidRPr="003A1078">
              <w:rPr>
                <w:rFonts w:ascii="Arial" w:eastAsia="Arial" w:hAnsi="Arial" w:cs="Arial"/>
                <w:color w:val="0070C0"/>
                <w:sz w:val="20"/>
                <w:szCs w:val="20"/>
              </w:rPr>
              <w:t>DSWD-FO CALABARZON</w:t>
            </w:r>
            <w:r w:rsidR="00540B28" w:rsidRPr="003A1078">
              <w:rPr>
                <w:rFonts w:ascii="Arial" w:eastAsia="Arial" w:hAnsi="Arial" w:cs="Arial"/>
                <w:color w:val="0070C0"/>
                <w:sz w:val="20"/>
                <w:szCs w:val="20"/>
              </w:rPr>
              <w:t xml:space="preserve"> </w:t>
            </w:r>
            <w:r w:rsidRPr="003A1078">
              <w:rPr>
                <w:rFonts w:ascii="Arial" w:eastAsia="Arial" w:hAnsi="Arial" w:cs="Arial"/>
                <w:color w:val="0070C0"/>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3A1078" w:rsidRDefault="00540B28" w:rsidP="003A1078">
            <w:pPr>
              <w:pStyle w:val="ListParagraph"/>
              <w:numPr>
                <w:ilvl w:val="0"/>
                <w:numId w:val="8"/>
              </w:numPr>
              <w:jc w:val="both"/>
              <w:rPr>
                <w:rFonts w:ascii="Arial" w:eastAsia="Arial" w:hAnsi="Arial" w:cs="Arial"/>
                <w:color w:val="0070C0"/>
                <w:sz w:val="20"/>
                <w:szCs w:val="20"/>
              </w:rPr>
            </w:pPr>
            <w:r w:rsidRPr="003A1078">
              <w:rPr>
                <w:rFonts w:ascii="Arial" w:eastAsia="Arial" w:hAnsi="Arial" w:cs="Arial"/>
                <w:color w:val="0070C0"/>
                <w:sz w:val="20"/>
                <w:szCs w:val="20"/>
              </w:rPr>
              <w:t xml:space="preserve">DSWD-FO CALABARZON </w:t>
            </w:r>
            <w:r w:rsidR="003A1078" w:rsidRPr="003A1078">
              <w:rPr>
                <w:rFonts w:ascii="Arial" w:eastAsia="Arial" w:hAnsi="Arial" w:cs="Arial"/>
                <w:color w:val="0070C0"/>
                <w:sz w:val="20"/>
                <w:szCs w:val="20"/>
              </w:rPr>
              <w:t xml:space="preserve">DRMD convened the members of Regional MANCOM on 06 August 2021 to discuss the operational strategies of the Field Office in to </w:t>
            </w:r>
            <w:r w:rsidR="003A1078" w:rsidRPr="003A1078">
              <w:rPr>
                <w:rFonts w:ascii="Arial" w:eastAsia="Arial" w:hAnsi="Arial" w:cs="Arial"/>
                <w:color w:val="0070C0"/>
                <w:sz w:val="20"/>
                <w:szCs w:val="20"/>
              </w:rPr>
              <w:lastRenderedPageBreak/>
              <w:t>identify critical humanitarian needs and gaps due to arising COVID-19 cases.</w:t>
            </w:r>
          </w:p>
          <w:p w14:paraId="4A103DDD" w14:textId="352BDC38" w:rsidR="003A1078" w:rsidRPr="003A1078" w:rsidRDefault="003A1078" w:rsidP="003A1078">
            <w:pPr>
              <w:pStyle w:val="ListParagraph"/>
              <w:numPr>
                <w:ilvl w:val="0"/>
                <w:numId w:val="8"/>
              </w:numPr>
              <w:jc w:val="both"/>
              <w:rPr>
                <w:rFonts w:ascii="Arial" w:eastAsia="Arial" w:hAnsi="Arial" w:cs="Arial"/>
                <w:color w:val="0070C0"/>
                <w:sz w:val="20"/>
                <w:szCs w:val="20"/>
              </w:rPr>
            </w:pPr>
            <w:r w:rsidRPr="003A1078">
              <w:rPr>
                <w:rFonts w:ascii="Arial" w:eastAsia="Arial" w:hAnsi="Arial" w:cs="Arial"/>
                <w:color w:val="0070C0"/>
                <w:sz w:val="20"/>
                <w:szCs w:val="20"/>
              </w:rPr>
              <w:t>DSWD-FO CALABARZON DRMD</w:t>
            </w:r>
            <w:r w:rsidRPr="003A1078">
              <w:rPr>
                <w:color w:val="0070C0"/>
              </w:rPr>
              <w:t xml:space="preserve"> </w:t>
            </w:r>
            <w:r w:rsidRPr="003A1078">
              <w:rPr>
                <w:rFonts w:ascii="Arial" w:eastAsia="Arial" w:hAnsi="Arial" w:cs="Arial"/>
                <w:color w:val="0070C0"/>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77777777" w:rsidR="003A1078" w:rsidRPr="003A1078" w:rsidRDefault="00C03049" w:rsidP="003A1078">
            <w:pPr>
              <w:pStyle w:val="ListParagraph"/>
              <w:numPr>
                <w:ilvl w:val="0"/>
                <w:numId w:val="8"/>
              </w:numPr>
              <w:jc w:val="both"/>
              <w:rPr>
                <w:rFonts w:ascii="Arial" w:eastAsia="Arial" w:hAnsi="Arial" w:cs="Arial"/>
                <w:color w:val="0070C0"/>
                <w:sz w:val="20"/>
                <w:szCs w:val="20"/>
              </w:rPr>
            </w:pPr>
            <w:r w:rsidRPr="003A1078">
              <w:rPr>
                <w:rFonts w:ascii="Arial" w:eastAsia="Arial" w:hAnsi="Arial" w:cs="Arial"/>
                <w:color w:val="0070C0"/>
                <w:sz w:val="20"/>
                <w:szCs w:val="20"/>
              </w:rPr>
              <w:t xml:space="preserve">DSWD-FO CALABARZON DRMD </w:t>
            </w:r>
            <w:r w:rsidR="003A1078" w:rsidRPr="003A1078">
              <w:rPr>
                <w:rFonts w:ascii="Arial" w:eastAsia="Arial" w:hAnsi="Arial" w:cs="Arial"/>
                <w:color w:val="0070C0"/>
                <w:sz w:val="20"/>
                <w:szCs w:val="20"/>
              </w:rPr>
              <w:t>represented the Field Office in the 16th Regional Task Force (RTF) Against COVID-19 last 05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3A1078" w:rsidRDefault="003A1078" w:rsidP="003A1078">
            <w:pPr>
              <w:pStyle w:val="ListParagraph"/>
              <w:numPr>
                <w:ilvl w:val="0"/>
                <w:numId w:val="8"/>
              </w:numPr>
              <w:jc w:val="both"/>
              <w:rPr>
                <w:rFonts w:ascii="Arial" w:eastAsia="Arial" w:hAnsi="Arial" w:cs="Arial"/>
                <w:color w:val="0070C0"/>
                <w:sz w:val="20"/>
                <w:szCs w:val="20"/>
              </w:rPr>
            </w:pPr>
            <w:r w:rsidRPr="003A1078">
              <w:rPr>
                <w:rFonts w:ascii="Arial" w:eastAsia="Arial" w:hAnsi="Arial" w:cs="Arial"/>
                <w:color w:val="0070C0"/>
                <w:sz w:val="20"/>
                <w:szCs w:val="20"/>
              </w:rPr>
              <w:t xml:space="preserve">DSWD-FO CALABARZON </w:t>
            </w:r>
            <w:r w:rsidRPr="003A1078">
              <w:rPr>
                <w:rFonts w:ascii="Arial" w:eastAsia="Arial" w:hAnsi="Arial" w:cs="Arial"/>
                <w:color w:val="0070C0"/>
                <w:sz w:val="20"/>
                <w:szCs w:val="20"/>
              </w:rPr>
              <w:t>DRMD convened a coordinating meeting to discuss the implementation of relief distribution plan to LGUs with surge of COVID-19 Cases, reported Delta Variant and LGUs implementing localized lock-down.</w:t>
            </w:r>
          </w:p>
          <w:p w14:paraId="2D4F9173" w14:textId="38D75B17" w:rsidR="003A1078" w:rsidRPr="003A1078" w:rsidRDefault="003A1078" w:rsidP="003A1078">
            <w:pPr>
              <w:pStyle w:val="ListParagraph"/>
              <w:numPr>
                <w:ilvl w:val="0"/>
                <w:numId w:val="8"/>
              </w:numPr>
              <w:jc w:val="both"/>
              <w:rPr>
                <w:rFonts w:ascii="Arial" w:eastAsia="Arial" w:hAnsi="Arial" w:cs="Arial"/>
                <w:color w:val="0070C0"/>
                <w:sz w:val="20"/>
                <w:szCs w:val="20"/>
              </w:rPr>
            </w:pPr>
            <w:r w:rsidRPr="003A1078">
              <w:rPr>
                <w:rFonts w:ascii="Arial" w:eastAsia="Arial" w:hAnsi="Arial" w:cs="Arial"/>
                <w:color w:val="0070C0"/>
                <w:sz w:val="20"/>
                <w:szCs w:val="20"/>
              </w:rPr>
              <w:t xml:space="preserve">DSWD-FO CALABARZON DRMD </w:t>
            </w:r>
            <w:r w:rsidRPr="003A1078">
              <w:rPr>
                <w:rFonts w:ascii="Arial" w:eastAsia="Arial" w:hAnsi="Arial" w:cs="Arial"/>
                <w:color w:val="0070C0"/>
                <w:sz w:val="20"/>
                <w:szCs w:val="20"/>
              </w:rPr>
              <w:t>mobilized 20 community volunteers for the production of Family Food Packs (FFPs) at DSWD FO IV-A warehouse in Gen. Mariano Alvarez, Cavite.</w:t>
            </w:r>
          </w:p>
          <w:p w14:paraId="5F5F7259" w14:textId="55D63E3A" w:rsidR="002A2C5B" w:rsidRPr="00C03049" w:rsidRDefault="002A7D6A" w:rsidP="003A1078">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3A1078">
            <w:pPr>
              <w:spacing w:after="0" w:line="240" w:lineRule="auto"/>
              <w:ind w:right="57"/>
              <w:jc w:val="both"/>
              <w:rPr>
                <w:rFonts w:ascii="Arial" w:eastAsia="Arial" w:hAnsi="Arial" w:cs="Arial"/>
                <w:sz w:val="20"/>
                <w:szCs w:val="20"/>
              </w:rPr>
            </w:pPr>
          </w:p>
          <w:p w14:paraId="1A454E4A" w14:textId="77777777" w:rsidR="002A2C5B" w:rsidRPr="002C723E" w:rsidRDefault="002A7D6A" w:rsidP="003A1078">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12114A92" w14:textId="77777777" w:rsidR="00BC4453" w:rsidRDefault="00BC4453">
      <w:pPr>
        <w:widowControl/>
        <w:spacing w:after="0" w:line="240" w:lineRule="auto"/>
        <w:contextualSpacing/>
        <w:rPr>
          <w:rFonts w:ascii="Arial" w:eastAsia="Arial" w:hAnsi="Arial" w:cs="Arial"/>
          <w:b/>
          <w:sz w:val="24"/>
          <w:szCs w:val="24"/>
        </w:rPr>
      </w:pPr>
    </w:p>
    <w:p w14:paraId="747C1FC1" w14:textId="1DAD07C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0207704" w:rsidR="002A2C5B" w:rsidRPr="00CE4D5B" w:rsidRDefault="00555EBE" w:rsidP="00F065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B2198">
              <w:rPr>
                <w:rFonts w:ascii="Arial" w:eastAsia="Arial" w:hAnsi="Arial" w:cs="Arial"/>
                <w:sz w:val="20"/>
                <w:szCs w:val="20"/>
              </w:rPr>
              <w:t>0</w:t>
            </w:r>
            <w:r w:rsidR="00AF7843" w:rsidRPr="002B2198">
              <w:rPr>
                <w:rFonts w:ascii="Arial" w:eastAsia="Arial" w:hAnsi="Arial" w:cs="Arial"/>
                <w:sz w:val="20"/>
                <w:szCs w:val="20"/>
              </w:rPr>
              <w:t>6</w:t>
            </w:r>
            <w:r w:rsidRPr="002B2198">
              <w:rPr>
                <w:rFonts w:ascii="Arial" w:eastAsia="Arial" w:hAnsi="Arial" w:cs="Arial"/>
                <w:sz w:val="20"/>
                <w:szCs w:val="20"/>
              </w:rPr>
              <w:t xml:space="preserve"> August</w:t>
            </w:r>
            <w:r w:rsidR="002A7D6A" w:rsidRPr="002B2198">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4352416B" w14:textId="014459A1" w:rsidR="00863150" w:rsidRPr="002B2198" w:rsidRDefault="00863150" w:rsidP="00AF7843">
            <w:pPr>
              <w:pStyle w:val="ListParagraph"/>
              <w:numPr>
                <w:ilvl w:val="0"/>
                <w:numId w:val="5"/>
              </w:numPr>
              <w:spacing w:after="0" w:line="240" w:lineRule="auto"/>
              <w:jc w:val="both"/>
              <w:rPr>
                <w:rFonts w:ascii="Arial" w:eastAsia="Times New Roman" w:hAnsi="Arial" w:cs="Arial"/>
                <w:sz w:val="20"/>
                <w:szCs w:val="20"/>
              </w:rPr>
            </w:pPr>
            <w:r w:rsidRPr="002B2198">
              <w:rPr>
                <w:rFonts w:ascii="Arial" w:eastAsia="Times New Roman" w:hAnsi="Arial" w:cs="Arial"/>
                <w:sz w:val="20"/>
                <w:szCs w:val="20"/>
              </w:rPr>
              <w:t xml:space="preserve">DSWD-FO VI provided </w:t>
            </w:r>
            <w:r w:rsidR="00866EF1" w:rsidRPr="002B2198">
              <w:rPr>
                <w:rFonts w:ascii="Arial" w:eastAsia="Times New Roman" w:hAnsi="Arial" w:cs="Arial"/>
                <w:b/>
                <w:sz w:val="20"/>
                <w:szCs w:val="20"/>
              </w:rPr>
              <w:t>₱</w:t>
            </w:r>
            <w:r w:rsidR="00AF7843" w:rsidRPr="002B2198">
              <w:rPr>
                <w:rFonts w:ascii="Arial" w:eastAsia="Times New Roman" w:hAnsi="Arial" w:cs="Arial"/>
                <w:b/>
                <w:sz w:val="20"/>
                <w:szCs w:val="20"/>
              </w:rPr>
              <w:t xml:space="preserve">731,004,219.23 </w:t>
            </w:r>
            <w:r w:rsidRPr="002B2198">
              <w:rPr>
                <w:rFonts w:ascii="Arial" w:eastAsia="Times New Roman" w:hAnsi="Arial" w:cs="Arial"/>
                <w:sz w:val="20"/>
                <w:szCs w:val="20"/>
              </w:rPr>
              <w:t>worth of assistance to</w:t>
            </w:r>
            <w:r w:rsidRPr="002B2198">
              <w:t xml:space="preserve"> </w:t>
            </w:r>
            <w:r w:rsidR="00AF7843" w:rsidRPr="002B2198">
              <w:rPr>
                <w:rFonts w:ascii="Arial" w:eastAsia="Times New Roman" w:hAnsi="Arial" w:cs="Arial"/>
                <w:b/>
                <w:sz w:val="20"/>
                <w:szCs w:val="20"/>
              </w:rPr>
              <w:t xml:space="preserve">194,338 </w:t>
            </w:r>
            <w:r w:rsidRPr="002B2198">
              <w:rPr>
                <w:rFonts w:ascii="Arial" w:eastAsia="Times New Roman" w:hAnsi="Arial" w:cs="Arial"/>
                <w:b/>
                <w:sz w:val="20"/>
                <w:szCs w:val="20"/>
              </w:rPr>
              <w:t>individuals</w:t>
            </w:r>
            <w:r w:rsidRPr="002B2198">
              <w:rPr>
                <w:rFonts w:ascii="Arial" w:eastAsia="Times New Roman" w:hAnsi="Arial" w:cs="Arial"/>
                <w:sz w:val="20"/>
                <w:szCs w:val="20"/>
              </w:rPr>
              <w:t xml:space="preserve"> through </w:t>
            </w:r>
            <w:r w:rsidRPr="002B2198">
              <w:rPr>
                <w:rFonts w:ascii="Arial" w:eastAsia="Times New Roman" w:hAnsi="Arial" w:cs="Arial"/>
                <w:b/>
                <w:sz w:val="20"/>
                <w:szCs w:val="20"/>
              </w:rPr>
              <w:t>Assistance to Individuals in Crisis Situation (AICS</w:t>
            </w:r>
            <w:r w:rsidRPr="002B2198">
              <w:rPr>
                <w:rFonts w:ascii="Arial" w:eastAsia="Times New Roman" w:hAnsi="Arial" w:cs="Arial"/>
                <w:sz w:val="20"/>
                <w:szCs w:val="20"/>
              </w:rPr>
              <w:t>) from March 9, 2020 to June 30, 2021.</w:t>
            </w:r>
          </w:p>
          <w:p w14:paraId="09E87826" w14:textId="3E2AF128" w:rsidR="00C41A58" w:rsidRDefault="002A7D6A" w:rsidP="00555EBE">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10724E72" w14:textId="77777777" w:rsidR="00555EBE" w:rsidRPr="00555EBE" w:rsidRDefault="00555EBE"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lastRenderedPageBreak/>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3CF62047" w14:textId="77777777" w:rsidR="00DF619C" w:rsidRDefault="00DF619C">
      <w:pPr>
        <w:spacing w:after="0" w:line="240" w:lineRule="auto"/>
        <w:contextualSpacing/>
        <w:rPr>
          <w:rFonts w:ascii="Arial" w:eastAsia="Arial" w:hAnsi="Arial" w:cs="Arial"/>
          <w:b/>
          <w:sz w:val="24"/>
          <w:szCs w:val="24"/>
        </w:rPr>
      </w:pPr>
    </w:p>
    <w:p w14:paraId="00AA8284" w14:textId="4DDD46E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Pr="00E04E49"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lastRenderedPageBreak/>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975D584" w:rsidR="002A2C5B" w:rsidRDefault="00C24BA1"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6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6EFD079"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7032B8">
              <w:rPr>
                <w:rFonts w:ascii="Arial" w:eastAsia="Arial" w:hAnsi="Arial" w:cs="Arial"/>
                <w:sz w:val="20"/>
                <w:szCs w:val="19"/>
              </w:rPr>
              <w:t>04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2620A0F2"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bookmarkStart w:id="2" w:name="_GoBack"/>
      <w:bookmarkEnd w:id="2"/>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74C3053" w14:textId="4623AF02" w:rsidR="00405DE3" w:rsidRDefault="00405DE3"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D94C697" w14:textId="089EE230" w:rsidR="00262614" w:rsidRPr="00D56104" w:rsidRDefault="0002503B"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714B4A18" w:rsidR="00EB4E4A" w:rsidRPr="00EB4E4A" w:rsidRDefault="0002503B">
            <w:pPr>
              <w:widowControl/>
              <w:spacing w:after="0" w:line="240" w:lineRule="auto"/>
              <w:rPr>
                <w:rFonts w:ascii="Arial" w:hAnsi="Arial" w:cs="Arial"/>
                <w:b/>
                <w:sz w:val="24"/>
                <w:szCs w:val="24"/>
              </w:rPr>
            </w:pPr>
            <w:r>
              <w:rPr>
                <w:rFonts w:ascii="Arial" w:hAnsi="Arial" w:cs="Arial"/>
                <w:b/>
                <w:sz w:val="24"/>
                <w:szCs w:val="24"/>
              </w:rPr>
              <w:t>LESLIE R. JAWILI</w:t>
            </w:r>
          </w:p>
        </w:tc>
      </w:tr>
    </w:tbl>
    <w:p w14:paraId="15A54858" w14:textId="3D6E7222" w:rsidR="00DD36F0" w:rsidRPr="005E5480" w:rsidRDefault="00DD36F0" w:rsidP="003A1078">
      <w:pPr>
        <w:rPr>
          <w:rFonts w:ascii="Arial" w:eastAsia="Arial" w:hAnsi="Arial" w:cs="Arial"/>
          <w:sz w:val="28"/>
          <w:szCs w:val="28"/>
        </w:rPr>
      </w:pPr>
    </w:p>
    <w:sectPr w:rsidR="00DD36F0" w:rsidRPr="005E548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8A310E" w14:textId="77777777" w:rsidR="00A01C70" w:rsidRDefault="00A01C70">
      <w:pPr>
        <w:spacing w:line="240" w:lineRule="auto"/>
      </w:pPr>
      <w:r>
        <w:separator/>
      </w:r>
    </w:p>
  </w:endnote>
  <w:endnote w:type="continuationSeparator" w:id="0">
    <w:p w14:paraId="661E5C76" w14:textId="77777777" w:rsidR="00A01C70" w:rsidRDefault="00A01C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8F23AF" w:rsidRDefault="008F23A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8F23AF" w:rsidRDefault="008F23AF">
    <w:pPr>
      <w:pBdr>
        <w:bottom w:val="single" w:sz="6" w:space="1" w:color="000000"/>
      </w:pBdr>
      <w:tabs>
        <w:tab w:val="left" w:pos="2371"/>
        <w:tab w:val="center" w:pos="5233"/>
      </w:tabs>
      <w:spacing w:after="0" w:line="240" w:lineRule="auto"/>
      <w:jc w:val="right"/>
      <w:rPr>
        <w:sz w:val="16"/>
        <w:szCs w:val="16"/>
      </w:rPr>
    </w:pPr>
  </w:p>
  <w:p w14:paraId="30A432AD" w14:textId="6C1D9AA5" w:rsidR="008F23AF" w:rsidRDefault="0002503B"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65</w:t>
    </w:r>
    <w:r w:rsidR="008F23AF">
      <w:rPr>
        <w:rFonts w:ascii="Arial" w:eastAsia="Arial" w:hAnsi="Arial" w:cs="Arial"/>
        <w:sz w:val="14"/>
        <w:szCs w:val="14"/>
      </w:rPr>
      <w:t xml:space="preserve"> </w:t>
    </w:r>
    <w:r w:rsidR="008F23AF" w:rsidRPr="00172D05">
      <w:rPr>
        <w:rFonts w:ascii="Arial" w:eastAsia="Arial" w:hAnsi="Arial" w:cs="Arial"/>
        <w:sz w:val="14"/>
        <w:szCs w:val="14"/>
      </w:rPr>
      <w:t>on the Corona</w:t>
    </w:r>
    <w:r>
      <w:rPr>
        <w:rFonts w:ascii="Arial" w:eastAsia="Arial" w:hAnsi="Arial" w:cs="Arial"/>
        <w:sz w:val="14"/>
        <w:szCs w:val="14"/>
      </w:rPr>
      <w:t>virus Disease (COVID19) as of 09</w:t>
    </w:r>
    <w:r w:rsidR="008F23AF">
      <w:rPr>
        <w:rFonts w:ascii="Arial" w:eastAsia="Arial" w:hAnsi="Arial" w:cs="Arial"/>
        <w:sz w:val="14"/>
        <w:szCs w:val="14"/>
      </w:rPr>
      <w:t xml:space="preserve"> August</w:t>
    </w:r>
    <w:r w:rsidR="008F23AF" w:rsidRPr="00172D05">
      <w:rPr>
        <w:rFonts w:ascii="Arial" w:eastAsia="Arial" w:hAnsi="Arial" w:cs="Arial"/>
        <w:sz w:val="14"/>
        <w:szCs w:val="14"/>
      </w:rPr>
      <w:t xml:space="preserve"> 2021, 6PM</w:t>
    </w:r>
    <w:r w:rsidR="008F23AF">
      <w:rPr>
        <w:rFonts w:ascii="Arial" w:eastAsia="Arial" w:hAnsi="Arial" w:cs="Arial"/>
        <w:sz w:val="14"/>
        <w:szCs w:val="14"/>
      </w:rPr>
      <w:t xml:space="preserve"> | </w:t>
    </w:r>
    <w:r w:rsidR="008F23AF">
      <w:rPr>
        <w:sz w:val="16"/>
        <w:szCs w:val="16"/>
      </w:rPr>
      <w:t xml:space="preserve">Page </w:t>
    </w:r>
    <w:r w:rsidR="008F23AF">
      <w:rPr>
        <w:b/>
        <w:sz w:val="16"/>
        <w:szCs w:val="16"/>
      </w:rPr>
      <w:fldChar w:fldCharType="begin"/>
    </w:r>
    <w:r w:rsidR="008F23AF">
      <w:rPr>
        <w:b/>
        <w:sz w:val="16"/>
        <w:szCs w:val="16"/>
      </w:rPr>
      <w:instrText>PAGE</w:instrText>
    </w:r>
    <w:r w:rsidR="008F23AF">
      <w:rPr>
        <w:b/>
        <w:sz w:val="16"/>
        <w:szCs w:val="16"/>
      </w:rPr>
      <w:fldChar w:fldCharType="separate"/>
    </w:r>
    <w:r w:rsidR="00BC4453">
      <w:rPr>
        <w:b/>
        <w:noProof/>
        <w:sz w:val="16"/>
        <w:szCs w:val="16"/>
      </w:rPr>
      <w:t>35</w:t>
    </w:r>
    <w:r w:rsidR="008F23AF">
      <w:rPr>
        <w:b/>
        <w:sz w:val="16"/>
        <w:szCs w:val="16"/>
      </w:rPr>
      <w:fldChar w:fldCharType="end"/>
    </w:r>
    <w:r w:rsidR="008F23AF">
      <w:rPr>
        <w:sz w:val="16"/>
        <w:szCs w:val="16"/>
      </w:rPr>
      <w:t xml:space="preserve"> of </w:t>
    </w:r>
    <w:r w:rsidR="008F23AF">
      <w:rPr>
        <w:b/>
        <w:sz w:val="16"/>
        <w:szCs w:val="16"/>
      </w:rPr>
      <w:fldChar w:fldCharType="begin"/>
    </w:r>
    <w:r w:rsidR="008F23AF">
      <w:rPr>
        <w:b/>
        <w:sz w:val="16"/>
        <w:szCs w:val="16"/>
      </w:rPr>
      <w:instrText>NUMPAGES</w:instrText>
    </w:r>
    <w:r w:rsidR="008F23AF">
      <w:rPr>
        <w:b/>
        <w:sz w:val="16"/>
        <w:szCs w:val="16"/>
      </w:rPr>
      <w:fldChar w:fldCharType="separate"/>
    </w:r>
    <w:r w:rsidR="00BC4453">
      <w:rPr>
        <w:b/>
        <w:noProof/>
        <w:sz w:val="16"/>
        <w:szCs w:val="16"/>
      </w:rPr>
      <w:t>35</w:t>
    </w:r>
    <w:r w:rsidR="008F23AF">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8F23AF" w:rsidRDefault="008F23A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D185D4" w14:textId="77777777" w:rsidR="00A01C70" w:rsidRDefault="00A01C70">
      <w:pPr>
        <w:spacing w:after="0" w:line="240" w:lineRule="auto"/>
      </w:pPr>
      <w:r>
        <w:separator/>
      </w:r>
    </w:p>
  </w:footnote>
  <w:footnote w:type="continuationSeparator" w:id="0">
    <w:p w14:paraId="326F9765" w14:textId="77777777" w:rsidR="00A01C70" w:rsidRDefault="00A01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8F23AF" w:rsidRDefault="008F23A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8F23AF" w:rsidRDefault="008F23AF">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F23AF" w:rsidRDefault="008F23AF" w:rsidP="008F698C">
    <w:pPr>
      <w:pBdr>
        <w:bottom w:val="single" w:sz="6" w:space="1" w:color="000000"/>
      </w:pBdr>
      <w:tabs>
        <w:tab w:val="center" w:pos="4680"/>
        <w:tab w:val="right" w:pos="9360"/>
      </w:tabs>
      <w:spacing w:after="0" w:line="240" w:lineRule="auto"/>
      <w:rPr>
        <w:sz w:val="10"/>
      </w:rPr>
    </w:pPr>
  </w:p>
  <w:p w14:paraId="6BA9FC90" w14:textId="77777777" w:rsidR="008F23AF" w:rsidRDefault="008F23A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8F23AF" w:rsidRDefault="008F23A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A2F"/>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0F22"/>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9%20August%202021,%201600H.xlsx" TargetMode="External"/><Relationship Id="rId18" Type="http://schemas.openxmlformats.org/officeDocument/2006/relationships/hyperlink" Target="file:///C:\Users\mjgrafanan\Downloads\SSF%20as%20of%2009%20August%202021,%201600H.xlsx" TargetMode="External"/><Relationship Id="rId26" Type="http://schemas.openxmlformats.org/officeDocument/2006/relationships/hyperlink" Target="file:///C:\Users\mjgrafanan\Downloads\SSF%20as%20of%2009%20August%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9%20August%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09%20August%202021,%201600H.xlsx" TargetMode="External"/><Relationship Id="rId17" Type="http://schemas.openxmlformats.org/officeDocument/2006/relationships/hyperlink" Target="file:///C:\Users\mjgrafanan\Downloads\SSF%20as%20of%2009%20August%202021,%201600H.xlsx" TargetMode="External"/><Relationship Id="rId25" Type="http://schemas.openxmlformats.org/officeDocument/2006/relationships/hyperlink" Target="file:///C:\Users\mjgrafanan\Downloads\SSF%20as%20of%2009%20August%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09%20August%202021,%201600H.xlsx" TargetMode="External"/><Relationship Id="rId20" Type="http://schemas.openxmlformats.org/officeDocument/2006/relationships/hyperlink" Target="file:///C:\Users\mjgrafanan\Downloads\SSF%20as%20of%2009%20August%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9%20August%202021,%201600H.xlsx" TargetMode="External"/><Relationship Id="rId24" Type="http://schemas.openxmlformats.org/officeDocument/2006/relationships/hyperlink" Target="file:///C:\Users\mjgrafanan\Downloads\SSF%20as%20of%2009%20August%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09%20August%202021,%201600H.xlsx" TargetMode="External"/><Relationship Id="rId23" Type="http://schemas.openxmlformats.org/officeDocument/2006/relationships/hyperlink" Target="file:///C:\Users\mjgrafanan\Downloads\SSF%20as%20of%2009%20August%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09%20August%202021,%201600H.xlsx" TargetMode="External"/><Relationship Id="rId19" Type="http://schemas.openxmlformats.org/officeDocument/2006/relationships/hyperlink" Target="file:///C:\Users\mjgrafanan\Downloads\SSF%20as%20of%2009%20August%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9%20August%202021,%201600H.xlsx" TargetMode="External"/><Relationship Id="rId22" Type="http://schemas.openxmlformats.org/officeDocument/2006/relationships/hyperlink" Target="file:///C:\Users\mjgrafanan\Downloads\SSF%20as%20of%2009%20August%202021,%201600H.xlsx" TargetMode="External"/><Relationship Id="rId27" Type="http://schemas.openxmlformats.org/officeDocument/2006/relationships/hyperlink" Target="file:///C:\Users\mjgrafanan\Downloads\SSF%20as%20of%2009%20August%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FB259E3-591F-4C53-B23E-AE00211A0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582</Words>
  <Characters>83120</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09T08:17:00Z</dcterms:created>
  <dcterms:modified xsi:type="dcterms:W3CDTF">2021-08-0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